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BB3D6" w14:textId="721434CA" w:rsidR="006203F3" w:rsidRPr="00DE4B2C" w:rsidRDefault="008B7868" w:rsidP="00BB7822">
      <w:pPr>
        <w:jc w:val="center"/>
        <w:rPr>
          <w:rFonts w:cstheme="minorHAnsi"/>
          <w:b/>
          <w:bCs/>
          <w:sz w:val="24"/>
          <w:szCs w:val="24"/>
        </w:rPr>
      </w:pPr>
      <w:r>
        <w:rPr>
          <w:noProof/>
        </w:rPr>
        <w:drawing>
          <wp:inline distT="0" distB="0" distL="0" distR="0" wp14:anchorId="7299D5C9" wp14:editId="7E629F21">
            <wp:extent cx="1884459" cy="1144270"/>
            <wp:effectExtent l="0" t="0" r="1905" b="0"/>
            <wp:docPr id="19808397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1884459" cy="1144270"/>
                    </a:xfrm>
                    <a:prstGeom prst="rect">
                      <a:avLst/>
                    </a:prstGeom>
                  </pic:spPr>
                </pic:pic>
              </a:graphicData>
            </a:graphic>
          </wp:inline>
        </w:drawing>
      </w:r>
    </w:p>
    <w:p w14:paraId="694A7C62" w14:textId="373E0B13" w:rsidR="00DD6D88" w:rsidRPr="00DE4B2C" w:rsidRDefault="00DD6D88" w:rsidP="00B46079">
      <w:pPr>
        <w:spacing w:after="0" w:line="240" w:lineRule="auto"/>
        <w:jc w:val="center"/>
        <w:rPr>
          <w:rFonts w:cstheme="minorHAnsi"/>
          <w:b/>
          <w:bCs/>
          <w:sz w:val="24"/>
          <w:szCs w:val="24"/>
        </w:rPr>
      </w:pPr>
      <w:r w:rsidRPr="00DE4B2C">
        <w:rPr>
          <w:rFonts w:cstheme="minorHAnsi"/>
          <w:b/>
          <w:bCs/>
          <w:sz w:val="24"/>
          <w:szCs w:val="24"/>
        </w:rPr>
        <w:t xml:space="preserve">City of Grand Rapids </w:t>
      </w:r>
    </w:p>
    <w:p w14:paraId="1F72F316" w14:textId="316D27FD" w:rsidR="00DD6D88" w:rsidRPr="00DE4B2C" w:rsidRDefault="00DD6D88" w:rsidP="00B46079">
      <w:pPr>
        <w:spacing w:after="0" w:line="240" w:lineRule="auto"/>
        <w:jc w:val="center"/>
        <w:rPr>
          <w:rFonts w:cstheme="minorHAnsi"/>
          <w:b/>
          <w:bCs/>
          <w:sz w:val="24"/>
          <w:szCs w:val="24"/>
        </w:rPr>
      </w:pPr>
      <w:r w:rsidRPr="00DE4B2C">
        <w:rPr>
          <w:rFonts w:cstheme="minorHAnsi"/>
          <w:b/>
          <w:bCs/>
          <w:sz w:val="24"/>
          <w:szCs w:val="24"/>
        </w:rPr>
        <w:t>Economic Development Department</w:t>
      </w:r>
    </w:p>
    <w:p w14:paraId="43A3D5B9" w14:textId="6EC4B50A" w:rsidR="00DD6D88" w:rsidRPr="00DE4B2C" w:rsidRDefault="00C250B7" w:rsidP="19D9565D">
      <w:pPr>
        <w:spacing w:after="0" w:line="240" w:lineRule="auto"/>
        <w:jc w:val="center"/>
        <w:rPr>
          <w:b/>
          <w:bCs/>
          <w:sz w:val="24"/>
          <w:szCs w:val="24"/>
        </w:rPr>
      </w:pPr>
      <w:r w:rsidRPr="19D9565D">
        <w:rPr>
          <w:b/>
          <w:bCs/>
          <w:sz w:val="24"/>
          <w:szCs w:val="24"/>
        </w:rPr>
        <w:t>MBE, WBE, MLBE</w:t>
      </w:r>
      <w:r w:rsidR="00A940E7" w:rsidRPr="19D9565D">
        <w:rPr>
          <w:b/>
          <w:bCs/>
          <w:sz w:val="24"/>
          <w:szCs w:val="24"/>
        </w:rPr>
        <w:t xml:space="preserve"> </w:t>
      </w:r>
      <w:r w:rsidR="00DD6D88" w:rsidRPr="19D9565D">
        <w:rPr>
          <w:b/>
          <w:bCs/>
          <w:sz w:val="24"/>
          <w:szCs w:val="24"/>
        </w:rPr>
        <w:t>Inclusion Plan</w:t>
      </w:r>
      <w:r w:rsidR="000B1F77" w:rsidRPr="19D9565D">
        <w:rPr>
          <w:b/>
          <w:bCs/>
          <w:sz w:val="24"/>
          <w:szCs w:val="24"/>
        </w:rPr>
        <w:t xml:space="preserve"> for Economic Development Incentive Applications</w:t>
      </w:r>
      <w:r w:rsidR="002922CC" w:rsidRPr="19D9565D">
        <w:rPr>
          <w:b/>
          <w:bCs/>
          <w:sz w:val="24"/>
          <w:szCs w:val="24"/>
        </w:rPr>
        <w:t xml:space="preserve"> – Fillable Form</w:t>
      </w:r>
    </w:p>
    <w:p w14:paraId="128015DB" w14:textId="40514C31" w:rsidR="00DD6D88" w:rsidRPr="00DE4B2C" w:rsidRDefault="00DD6D88" w:rsidP="00B46079">
      <w:pPr>
        <w:pBdr>
          <w:bottom w:val="single" w:sz="18" w:space="1" w:color="auto"/>
        </w:pBdr>
        <w:spacing w:after="0" w:line="240" w:lineRule="auto"/>
        <w:jc w:val="center"/>
        <w:rPr>
          <w:rFonts w:cstheme="minorHAnsi"/>
          <w:b/>
          <w:bCs/>
          <w:sz w:val="24"/>
          <w:szCs w:val="24"/>
        </w:rPr>
      </w:pPr>
    </w:p>
    <w:p w14:paraId="33E0D11F" w14:textId="51667D00" w:rsidR="006A0785" w:rsidRPr="00361330" w:rsidRDefault="006A0785" w:rsidP="00361330">
      <w:pPr>
        <w:spacing w:after="0" w:line="240" w:lineRule="auto"/>
        <w:ind w:left="720"/>
        <w:jc w:val="center"/>
        <w:rPr>
          <w:b/>
          <w:bCs/>
          <w:color w:val="262626" w:themeColor="text1" w:themeTint="D9"/>
        </w:rPr>
      </w:pPr>
    </w:p>
    <w:p w14:paraId="51CEB077" w14:textId="6D424371" w:rsidR="002A691F" w:rsidRDefault="002A691F" w:rsidP="002A691F">
      <w:pPr>
        <w:pStyle w:val="ListParagraph"/>
        <w:spacing w:after="0" w:line="240" w:lineRule="auto"/>
        <w:ind w:left="0"/>
        <w:jc w:val="both"/>
      </w:pPr>
      <w:r w:rsidRPr="00361330">
        <w:t xml:space="preserve">The City requires that the applicant complete this Inclusion Plan in its entirety </w:t>
      </w:r>
      <w:r w:rsidR="00143D2B">
        <w:t>as a part of any</w:t>
      </w:r>
      <w:r>
        <w:t xml:space="preserve"> incentive</w:t>
      </w:r>
      <w:r w:rsidRPr="00361330">
        <w:t xml:space="preserve"> application to be considered for </w:t>
      </w:r>
      <w:r>
        <w:t>a</w:t>
      </w:r>
      <w:r w:rsidRPr="00361330">
        <w:t xml:space="preserve"> project.  </w:t>
      </w:r>
      <w:r w:rsidRPr="00EE3C5C">
        <w:t xml:space="preserve">Failure to complete and submit this Inclusion Plan in its entirety as part of the project’s application will result in delay of the </w:t>
      </w:r>
      <w:r>
        <w:t xml:space="preserve">incentive </w:t>
      </w:r>
      <w:r w:rsidRPr="00EE3C5C">
        <w:t>application.</w:t>
      </w:r>
      <w:r>
        <w:t xml:space="preserve">  </w:t>
      </w:r>
    </w:p>
    <w:p w14:paraId="2A1EBC68" w14:textId="77777777" w:rsidR="002A691F" w:rsidRPr="00361330" w:rsidRDefault="002A691F" w:rsidP="002A691F">
      <w:pPr>
        <w:pStyle w:val="ListParagraph"/>
        <w:spacing w:after="0" w:line="240" w:lineRule="auto"/>
        <w:ind w:left="0"/>
        <w:jc w:val="both"/>
      </w:pPr>
    </w:p>
    <w:p w14:paraId="33F2F8DA" w14:textId="77777777" w:rsidR="00EC797E" w:rsidRDefault="00EC797E" w:rsidP="006A5A04">
      <w:pPr>
        <w:pStyle w:val="ListParagraph"/>
        <w:spacing w:after="0" w:line="240" w:lineRule="auto"/>
        <w:ind w:left="0"/>
        <w:jc w:val="center"/>
        <w:rPr>
          <w:b/>
          <w:bCs/>
          <w:sz w:val="24"/>
          <w:szCs w:val="24"/>
        </w:rPr>
      </w:pPr>
    </w:p>
    <w:p w14:paraId="29CE499B" w14:textId="1C372071" w:rsidR="00124931" w:rsidRPr="00361330" w:rsidRDefault="00124931" w:rsidP="000E3180">
      <w:pPr>
        <w:pStyle w:val="ListParagraph"/>
        <w:shd w:val="clear" w:color="auto" w:fill="D0CECE" w:themeFill="background2" w:themeFillShade="E6"/>
        <w:spacing w:after="0" w:line="240" w:lineRule="auto"/>
        <w:ind w:left="0"/>
        <w:rPr>
          <w:b/>
          <w:bCs/>
        </w:rPr>
      </w:pPr>
      <w:r w:rsidRPr="00361330">
        <w:rPr>
          <w:b/>
          <w:bCs/>
        </w:rPr>
        <w:t>PART A</w:t>
      </w:r>
    </w:p>
    <w:p w14:paraId="44B41B30" w14:textId="77777777" w:rsidR="00E8229F" w:rsidRDefault="00E8229F" w:rsidP="00112B1B">
      <w:pPr>
        <w:pStyle w:val="ListParagraph"/>
        <w:spacing w:after="0" w:line="240" w:lineRule="auto"/>
        <w:ind w:left="0"/>
        <w:rPr>
          <w:b/>
          <w:bCs/>
          <w:sz w:val="24"/>
          <w:szCs w:val="24"/>
        </w:rPr>
      </w:pPr>
    </w:p>
    <w:p w14:paraId="604FA251" w14:textId="5DB004C6" w:rsidR="009D0621" w:rsidRPr="00361330" w:rsidRDefault="009D0621" w:rsidP="00361330">
      <w:pPr>
        <w:pStyle w:val="ListParagraph"/>
        <w:spacing w:after="0" w:line="240" w:lineRule="auto"/>
        <w:ind w:left="0"/>
        <w:jc w:val="both"/>
        <w:rPr>
          <w:b/>
          <w:bCs/>
        </w:rPr>
      </w:pPr>
      <w:r w:rsidRPr="00361330">
        <w:rPr>
          <w:b/>
          <w:bCs/>
        </w:rPr>
        <w:t>Applicant Information</w:t>
      </w:r>
    </w:p>
    <w:p w14:paraId="1BD0A583" w14:textId="5C7646D1" w:rsidR="009D51A1" w:rsidRPr="00361330" w:rsidRDefault="00E941D8" w:rsidP="00E941D8">
      <w:pPr>
        <w:pStyle w:val="ListParagraph"/>
        <w:tabs>
          <w:tab w:val="left" w:pos="7140"/>
        </w:tabs>
        <w:spacing w:after="0" w:line="240" w:lineRule="auto"/>
        <w:ind w:left="0"/>
        <w:rPr>
          <w:rFonts w:cstheme="minorHAnsi"/>
          <w:b/>
          <w:bCs/>
          <w:color w:val="333333"/>
          <w:shd w:val="clear" w:color="auto" w:fill="FFFFFF"/>
        </w:rPr>
      </w:pPr>
      <w:r w:rsidRPr="00361330">
        <w:rPr>
          <w:rFonts w:cstheme="minorHAnsi"/>
          <w:b/>
          <w:bCs/>
          <w:color w:val="333333"/>
          <w:shd w:val="clear" w:color="auto" w:fill="FFFFFF"/>
        </w:rPr>
        <w:tab/>
      </w:r>
    </w:p>
    <w:tbl>
      <w:tblPr>
        <w:tblStyle w:val="TableGrid"/>
        <w:tblW w:w="0" w:type="auto"/>
        <w:tblLook w:val="04A0" w:firstRow="1" w:lastRow="0" w:firstColumn="1" w:lastColumn="0" w:noHBand="0" w:noVBand="1"/>
      </w:tblPr>
      <w:tblGrid>
        <w:gridCol w:w="5125"/>
        <w:gridCol w:w="5665"/>
      </w:tblGrid>
      <w:tr w:rsidR="003D610E" w:rsidRPr="000B1F77" w14:paraId="2E401B4F" w14:textId="77777777" w:rsidTr="002340DA">
        <w:trPr>
          <w:trHeight w:val="341"/>
        </w:trPr>
        <w:tc>
          <w:tcPr>
            <w:tcW w:w="10790" w:type="dxa"/>
            <w:gridSpan w:val="2"/>
            <w:shd w:val="clear" w:color="auto" w:fill="auto"/>
          </w:tcPr>
          <w:p w14:paraId="6DB40566" w14:textId="21228CC5" w:rsidR="003D610E" w:rsidRPr="00361330" w:rsidRDefault="003D610E" w:rsidP="0090763E">
            <w:pPr>
              <w:pStyle w:val="ListParagraph"/>
              <w:tabs>
                <w:tab w:val="left" w:pos="7140"/>
              </w:tabs>
              <w:ind w:left="0"/>
              <w:rPr>
                <w:rFonts w:cstheme="minorHAnsi"/>
                <w:b/>
                <w:bCs/>
                <w:color w:val="333333"/>
                <w:shd w:val="clear" w:color="auto" w:fill="FFFFFF"/>
              </w:rPr>
            </w:pPr>
            <w:r>
              <w:rPr>
                <w:b/>
                <w:bCs/>
              </w:rPr>
              <w:t xml:space="preserve">Table A.1. Applicant </w:t>
            </w:r>
            <w:r w:rsidR="00556461">
              <w:rPr>
                <w:b/>
                <w:bCs/>
              </w:rPr>
              <w:t>and Contractor Contact Information</w:t>
            </w:r>
          </w:p>
        </w:tc>
      </w:tr>
      <w:tr w:rsidR="0090763E" w:rsidRPr="000B1F77" w14:paraId="742CEE2D" w14:textId="77777777" w:rsidTr="00AB2767">
        <w:trPr>
          <w:trHeight w:val="620"/>
        </w:trPr>
        <w:tc>
          <w:tcPr>
            <w:tcW w:w="5125" w:type="dxa"/>
            <w:shd w:val="clear" w:color="auto" w:fill="D9D9D9" w:themeFill="background1" w:themeFillShade="D9"/>
          </w:tcPr>
          <w:p w14:paraId="32BA84B7" w14:textId="4475D0D7" w:rsidR="0090763E" w:rsidRPr="001A547C" w:rsidRDefault="0D7C1B7E" w:rsidP="24EF331C">
            <w:pPr>
              <w:pStyle w:val="ListParagraph"/>
              <w:tabs>
                <w:tab w:val="left" w:pos="7140"/>
              </w:tabs>
              <w:ind w:left="0"/>
              <w:jc w:val="right"/>
              <w:rPr>
                <w:color w:val="333333"/>
                <w:shd w:val="clear" w:color="auto" w:fill="FFFFFF"/>
              </w:rPr>
            </w:pPr>
            <w:r w:rsidRPr="00B750F2">
              <w:t>Applicant</w:t>
            </w:r>
            <w:r w:rsidR="0A8C3B35" w:rsidRPr="00B750F2">
              <w:t xml:space="preserve"> Name</w:t>
            </w:r>
            <w:r w:rsidR="00E92D42">
              <w:t xml:space="preserve"> and Company</w:t>
            </w:r>
            <w:r w:rsidR="00F44E2A">
              <w:t>/LLC</w:t>
            </w:r>
          </w:p>
        </w:tc>
        <w:sdt>
          <w:sdtPr>
            <w:rPr>
              <w:rFonts w:cstheme="minorHAnsi"/>
              <w:b/>
              <w:bCs/>
              <w:color w:val="333333"/>
              <w:shd w:val="clear" w:color="auto" w:fill="FFFFFF"/>
            </w:rPr>
            <w:id w:val="-1086459704"/>
            <w:placeholder>
              <w:docPart w:val="1005B5A77598450AA4D73CBA351199D0"/>
            </w:placeholder>
            <w:showingPlcHdr/>
          </w:sdtPr>
          <w:sdtEndPr/>
          <w:sdtContent>
            <w:tc>
              <w:tcPr>
                <w:tcW w:w="5665" w:type="dxa"/>
                <w:shd w:val="clear" w:color="auto" w:fill="auto"/>
              </w:tcPr>
              <w:p w14:paraId="3882275D" w14:textId="55CC2261" w:rsidR="0090763E" w:rsidRPr="00361330" w:rsidRDefault="00E90E1D" w:rsidP="0090763E">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51420E" w:rsidRPr="000B1F77" w14:paraId="46038268" w14:textId="77777777" w:rsidTr="00AB2767">
        <w:trPr>
          <w:trHeight w:val="620"/>
        </w:trPr>
        <w:tc>
          <w:tcPr>
            <w:tcW w:w="5125" w:type="dxa"/>
            <w:shd w:val="clear" w:color="auto" w:fill="D9D9D9" w:themeFill="background1" w:themeFillShade="D9"/>
          </w:tcPr>
          <w:p w14:paraId="305AFFCA" w14:textId="6C18A0FD" w:rsidR="0051420E" w:rsidRPr="00B750F2" w:rsidRDefault="408B82A4" w:rsidP="1E2E275F">
            <w:pPr>
              <w:pStyle w:val="ListParagraph"/>
              <w:spacing w:line="259" w:lineRule="auto"/>
              <w:ind w:left="0"/>
              <w:jc w:val="right"/>
            </w:pPr>
            <w:r w:rsidRPr="00B750F2">
              <w:t>Project Name</w:t>
            </w:r>
          </w:p>
        </w:tc>
        <w:sdt>
          <w:sdtPr>
            <w:rPr>
              <w:rFonts w:cstheme="minorHAnsi"/>
              <w:b/>
              <w:bCs/>
              <w:color w:val="333333"/>
              <w:shd w:val="clear" w:color="auto" w:fill="FFFFFF"/>
            </w:rPr>
            <w:id w:val="-101123119"/>
            <w:placeholder>
              <w:docPart w:val="07C204160A9E4274A11EFBE6E0D6D655"/>
            </w:placeholder>
            <w:showingPlcHdr/>
          </w:sdtPr>
          <w:sdtEndPr/>
          <w:sdtContent>
            <w:tc>
              <w:tcPr>
                <w:tcW w:w="5665" w:type="dxa"/>
                <w:shd w:val="clear" w:color="auto" w:fill="auto"/>
              </w:tcPr>
              <w:p w14:paraId="2E13BB41" w14:textId="73709432" w:rsidR="0051420E" w:rsidRPr="00361330" w:rsidRDefault="00E90E1D" w:rsidP="0090763E">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F03390" w:rsidRPr="000B1F77" w14:paraId="3E68115D" w14:textId="77777777" w:rsidTr="00AB2767">
        <w:trPr>
          <w:trHeight w:val="710"/>
        </w:trPr>
        <w:tc>
          <w:tcPr>
            <w:tcW w:w="5125" w:type="dxa"/>
            <w:shd w:val="clear" w:color="auto" w:fill="D9D9D9" w:themeFill="background1" w:themeFillShade="D9"/>
          </w:tcPr>
          <w:p w14:paraId="7ABA3AEA" w14:textId="14E1FE72" w:rsidR="00F03390" w:rsidRPr="001A547C" w:rsidRDefault="0A8C3B35" w:rsidP="24EF331C">
            <w:pPr>
              <w:pStyle w:val="ListParagraph"/>
              <w:tabs>
                <w:tab w:val="left" w:pos="7140"/>
              </w:tabs>
              <w:ind w:left="0"/>
              <w:jc w:val="right"/>
              <w:rPr>
                <w:color w:val="333333"/>
                <w:shd w:val="clear" w:color="auto" w:fill="FFFFFF"/>
              </w:rPr>
            </w:pPr>
            <w:r w:rsidRPr="00B750F2">
              <w:t>Pr</w:t>
            </w:r>
            <w:r w:rsidR="7B6C4295" w:rsidRPr="00B750F2">
              <w:t xml:space="preserve">oject </w:t>
            </w:r>
            <w:r w:rsidR="62E104E2" w:rsidRPr="00B750F2">
              <w:t>Address</w:t>
            </w:r>
            <w:r w:rsidR="001A547C">
              <w:t>(es)</w:t>
            </w:r>
          </w:p>
        </w:tc>
        <w:sdt>
          <w:sdtPr>
            <w:rPr>
              <w:rFonts w:cstheme="minorHAnsi"/>
              <w:b/>
              <w:bCs/>
              <w:color w:val="333333"/>
              <w:shd w:val="clear" w:color="auto" w:fill="FFFFFF"/>
            </w:rPr>
            <w:id w:val="-1079365138"/>
            <w:placeholder>
              <w:docPart w:val="5D471FBE313B481EA4CA74F719B9C167"/>
            </w:placeholder>
            <w:showingPlcHdr/>
          </w:sdtPr>
          <w:sdtEndPr/>
          <w:sdtContent>
            <w:tc>
              <w:tcPr>
                <w:tcW w:w="5665" w:type="dxa"/>
                <w:shd w:val="clear" w:color="auto" w:fill="auto"/>
              </w:tcPr>
              <w:p w14:paraId="55732BE7" w14:textId="6926E0C6" w:rsidR="00F03390" w:rsidRPr="00361330" w:rsidRDefault="004B1932" w:rsidP="00F03390">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9362CC" w:rsidRPr="000B1F77" w14:paraId="488A8E82" w14:textId="77777777" w:rsidTr="00AB2767">
        <w:trPr>
          <w:trHeight w:val="440"/>
        </w:trPr>
        <w:tc>
          <w:tcPr>
            <w:tcW w:w="5125" w:type="dxa"/>
            <w:shd w:val="clear" w:color="auto" w:fill="D9D9D9" w:themeFill="background1" w:themeFillShade="D9"/>
          </w:tcPr>
          <w:p w14:paraId="39C2BD51" w14:textId="2B5E31D2" w:rsidR="009362CC" w:rsidRPr="001A547C" w:rsidRDefault="52659F66" w:rsidP="24EF331C">
            <w:pPr>
              <w:pStyle w:val="ListParagraph"/>
              <w:tabs>
                <w:tab w:val="left" w:pos="7140"/>
              </w:tabs>
              <w:ind w:left="0"/>
              <w:jc w:val="right"/>
              <w:rPr>
                <w:color w:val="333333"/>
                <w:shd w:val="clear" w:color="auto" w:fill="FFFFFF"/>
              </w:rPr>
            </w:pPr>
            <w:r w:rsidRPr="00B750F2">
              <w:t xml:space="preserve"> </w:t>
            </w:r>
            <w:r w:rsidR="4D813909" w:rsidRPr="00B750F2">
              <w:t>General Contractor / Construction Manager</w:t>
            </w:r>
          </w:p>
        </w:tc>
        <w:sdt>
          <w:sdtPr>
            <w:rPr>
              <w:rFonts w:cstheme="minorHAnsi"/>
              <w:b/>
              <w:bCs/>
              <w:color w:val="333333"/>
              <w:shd w:val="clear" w:color="auto" w:fill="FFFFFF"/>
            </w:rPr>
            <w:id w:val="1827162620"/>
            <w:placeholder>
              <w:docPart w:val="2A25F6B582A14AFEB67CD5E2E77D0B74"/>
            </w:placeholder>
            <w:showingPlcHdr/>
          </w:sdtPr>
          <w:sdtEndPr/>
          <w:sdtContent>
            <w:tc>
              <w:tcPr>
                <w:tcW w:w="5665" w:type="dxa"/>
                <w:shd w:val="clear" w:color="auto" w:fill="auto"/>
              </w:tcPr>
              <w:p w14:paraId="7EE594CE" w14:textId="52A438B8" w:rsidR="009362CC" w:rsidRPr="00361330" w:rsidRDefault="004B1932" w:rsidP="009362CC">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CF1C86" w:rsidRPr="000B1F77" w14:paraId="5A5026EF" w14:textId="77777777" w:rsidTr="00AB2767">
        <w:trPr>
          <w:trHeight w:val="440"/>
        </w:trPr>
        <w:tc>
          <w:tcPr>
            <w:tcW w:w="5125" w:type="dxa"/>
            <w:shd w:val="clear" w:color="auto" w:fill="D9D9D9" w:themeFill="background1" w:themeFillShade="D9"/>
          </w:tcPr>
          <w:p w14:paraId="4F2164CE" w14:textId="3758B298" w:rsidR="00CF1C86" w:rsidRPr="00B750F2" w:rsidRDefault="00CF1C86" w:rsidP="24EF331C">
            <w:pPr>
              <w:pStyle w:val="ListParagraph"/>
              <w:tabs>
                <w:tab w:val="left" w:pos="7140"/>
              </w:tabs>
              <w:ind w:left="0"/>
              <w:jc w:val="right"/>
            </w:pPr>
            <w:r w:rsidRPr="00B750F2">
              <w:t>General Contract / Construction Manager Representative</w:t>
            </w:r>
          </w:p>
        </w:tc>
        <w:sdt>
          <w:sdtPr>
            <w:rPr>
              <w:rFonts w:cstheme="minorHAnsi"/>
              <w:b/>
              <w:bCs/>
              <w:color w:val="333333"/>
              <w:shd w:val="clear" w:color="auto" w:fill="FFFFFF"/>
            </w:rPr>
            <w:id w:val="177478068"/>
            <w:placeholder>
              <w:docPart w:val="3DDD35126CA64E6798DEB804D5D91178"/>
            </w:placeholder>
            <w:showingPlcHdr/>
          </w:sdtPr>
          <w:sdtEndPr/>
          <w:sdtContent>
            <w:tc>
              <w:tcPr>
                <w:tcW w:w="5665" w:type="dxa"/>
                <w:shd w:val="clear" w:color="auto" w:fill="auto"/>
              </w:tcPr>
              <w:p w14:paraId="4F25057B" w14:textId="25032FB5" w:rsidR="00CF1C86" w:rsidRPr="00361330" w:rsidRDefault="004B1932" w:rsidP="009362CC">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9362CC" w:rsidRPr="000B1F77" w14:paraId="4C6CAECA" w14:textId="77777777" w:rsidTr="00AB2767">
        <w:trPr>
          <w:trHeight w:val="800"/>
        </w:trPr>
        <w:tc>
          <w:tcPr>
            <w:tcW w:w="5125" w:type="dxa"/>
            <w:shd w:val="clear" w:color="auto" w:fill="D9D9D9" w:themeFill="background1" w:themeFillShade="D9"/>
          </w:tcPr>
          <w:p w14:paraId="396EEB76" w14:textId="75944C13" w:rsidR="009362CC" w:rsidRPr="001A547C" w:rsidRDefault="52659F66" w:rsidP="24EF331C">
            <w:pPr>
              <w:pStyle w:val="ListParagraph"/>
              <w:tabs>
                <w:tab w:val="left" w:pos="7140"/>
              </w:tabs>
              <w:ind w:left="0"/>
              <w:jc w:val="right"/>
              <w:rPr>
                <w:color w:val="333333"/>
                <w:shd w:val="clear" w:color="auto" w:fill="FFFFFF"/>
              </w:rPr>
            </w:pPr>
            <w:r w:rsidRPr="00B750F2">
              <w:t>Name of person</w:t>
            </w:r>
            <w:r w:rsidR="00407885" w:rsidRPr="00B750F2">
              <w:t>(s)</w:t>
            </w:r>
            <w:r w:rsidRPr="00B750F2">
              <w:t xml:space="preserve"> authorized to speak on behalf of the </w:t>
            </w:r>
            <w:r w:rsidR="50C72F66" w:rsidRPr="00B750F2">
              <w:t xml:space="preserve">applicant </w:t>
            </w:r>
            <w:r w:rsidRPr="00B750F2">
              <w:t xml:space="preserve">regarding this </w:t>
            </w:r>
            <w:r w:rsidR="007854CB" w:rsidRPr="00B750F2">
              <w:t>Inclusion P</w:t>
            </w:r>
            <w:r w:rsidRPr="00B750F2">
              <w:t>lan</w:t>
            </w:r>
            <w:r w:rsidR="00CF1C86" w:rsidRPr="00B750F2">
              <w:t xml:space="preserve"> (if applicable)</w:t>
            </w:r>
          </w:p>
        </w:tc>
        <w:sdt>
          <w:sdtPr>
            <w:rPr>
              <w:rFonts w:cstheme="minorHAnsi"/>
              <w:b/>
              <w:bCs/>
              <w:color w:val="333333"/>
              <w:shd w:val="clear" w:color="auto" w:fill="FFFFFF"/>
            </w:rPr>
            <w:id w:val="-1295284923"/>
            <w:placeholder>
              <w:docPart w:val="5794513F77574AB4A6DE5A2AFA420BC4"/>
            </w:placeholder>
            <w:showingPlcHdr/>
          </w:sdtPr>
          <w:sdtEndPr/>
          <w:sdtContent>
            <w:tc>
              <w:tcPr>
                <w:tcW w:w="5665" w:type="dxa"/>
                <w:shd w:val="clear" w:color="auto" w:fill="auto"/>
              </w:tcPr>
              <w:p w14:paraId="6F4BDD10" w14:textId="018E575E" w:rsidR="009362CC" w:rsidRPr="00361330" w:rsidRDefault="004B1932" w:rsidP="009362CC">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9362CC" w:rsidRPr="000B1F77" w14:paraId="236ED613" w14:textId="77777777" w:rsidTr="00AB2767">
        <w:trPr>
          <w:trHeight w:val="530"/>
        </w:trPr>
        <w:tc>
          <w:tcPr>
            <w:tcW w:w="5125" w:type="dxa"/>
            <w:shd w:val="clear" w:color="auto" w:fill="D9D9D9" w:themeFill="background1" w:themeFillShade="D9"/>
          </w:tcPr>
          <w:p w14:paraId="007A5E84" w14:textId="1ABD6E8D" w:rsidR="009362CC" w:rsidRPr="001A547C" w:rsidRDefault="00EB4E39" w:rsidP="00EB4E39">
            <w:pPr>
              <w:pStyle w:val="ListParagraph"/>
              <w:tabs>
                <w:tab w:val="left" w:pos="7140"/>
              </w:tabs>
              <w:ind w:left="0"/>
              <w:jc w:val="right"/>
              <w:rPr>
                <w:rFonts w:cstheme="minorHAnsi"/>
                <w:color w:val="333333"/>
                <w:shd w:val="clear" w:color="auto" w:fill="FFFFFF"/>
              </w:rPr>
            </w:pPr>
            <w:r w:rsidRPr="00B750F2">
              <w:rPr>
                <w:rFonts w:cstheme="minorHAnsi"/>
              </w:rPr>
              <w:t>Email</w:t>
            </w:r>
          </w:p>
        </w:tc>
        <w:sdt>
          <w:sdtPr>
            <w:rPr>
              <w:rFonts w:cstheme="minorHAnsi"/>
              <w:b/>
              <w:bCs/>
              <w:color w:val="333333"/>
              <w:shd w:val="clear" w:color="auto" w:fill="FFFFFF"/>
            </w:rPr>
            <w:id w:val="440261244"/>
            <w:placeholder>
              <w:docPart w:val="CA8961B42E1C47E3A5F9DA0304EB008D"/>
            </w:placeholder>
            <w:showingPlcHdr/>
          </w:sdtPr>
          <w:sdtEndPr/>
          <w:sdtContent>
            <w:tc>
              <w:tcPr>
                <w:tcW w:w="5665" w:type="dxa"/>
                <w:shd w:val="clear" w:color="auto" w:fill="auto"/>
              </w:tcPr>
              <w:p w14:paraId="7188AD57" w14:textId="1ED49CBA" w:rsidR="009362CC" w:rsidRPr="00361330" w:rsidRDefault="004B1932" w:rsidP="009362CC">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9362CC" w:rsidRPr="000B1F77" w14:paraId="611B3C60" w14:textId="77777777" w:rsidTr="00AB2767">
        <w:trPr>
          <w:trHeight w:val="440"/>
        </w:trPr>
        <w:tc>
          <w:tcPr>
            <w:tcW w:w="5125" w:type="dxa"/>
            <w:shd w:val="clear" w:color="auto" w:fill="D9D9D9" w:themeFill="background1" w:themeFillShade="D9"/>
          </w:tcPr>
          <w:p w14:paraId="6E175278" w14:textId="502F7800" w:rsidR="009362CC" w:rsidRPr="001A547C" w:rsidRDefault="00EB4E39" w:rsidP="009362CC">
            <w:pPr>
              <w:pStyle w:val="ListParagraph"/>
              <w:tabs>
                <w:tab w:val="left" w:pos="7140"/>
              </w:tabs>
              <w:ind w:left="0"/>
              <w:jc w:val="right"/>
              <w:rPr>
                <w:rFonts w:cstheme="minorHAnsi"/>
                <w:color w:val="333333"/>
                <w:shd w:val="clear" w:color="auto" w:fill="FFFFFF"/>
              </w:rPr>
            </w:pPr>
            <w:r w:rsidRPr="00B750F2">
              <w:rPr>
                <w:rFonts w:cstheme="minorHAnsi"/>
              </w:rPr>
              <w:t>Phone</w:t>
            </w:r>
          </w:p>
        </w:tc>
        <w:sdt>
          <w:sdtPr>
            <w:rPr>
              <w:rFonts w:cstheme="minorHAnsi"/>
              <w:b/>
              <w:bCs/>
              <w:color w:val="333333"/>
              <w:shd w:val="clear" w:color="auto" w:fill="FFFFFF"/>
            </w:rPr>
            <w:id w:val="-1503817027"/>
            <w:placeholder>
              <w:docPart w:val="FAD1C952BF414BECAA822E5D604F4A88"/>
            </w:placeholder>
            <w:showingPlcHdr/>
          </w:sdtPr>
          <w:sdtEndPr/>
          <w:sdtContent>
            <w:tc>
              <w:tcPr>
                <w:tcW w:w="5665" w:type="dxa"/>
                <w:shd w:val="clear" w:color="auto" w:fill="auto"/>
              </w:tcPr>
              <w:p w14:paraId="0FC3AEF2" w14:textId="5CF366E5" w:rsidR="009362CC" w:rsidRPr="00361330" w:rsidRDefault="004B1932" w:rsidP="009362CC">
                <w:pPr>
                  <w:pStyle w:val="ListParagraph"/>
                  <w:tabs>
                    <w:tab w:val="left" w:pos="7140"/>
                  </w:tabs>
                  <w:ind w:left="0"/>
                  <w:rPr>
                    <w:rFonts w:cstheme="minorHAnsi"/>
                    <w:b/>
                    <w:bCs/>
                    <w:color w:val="333333"/>
                    <w:shd w:val="clear" w:color="auto" w:fill="FFFFFF"/>
                  </w:rPr>
                </w:pPr>
                <w:r w:rsidRPr="00491FBE">
                  <w:rPr>
                    <w:rStyle w:val="PlaceholderText"/>
                  </w:rPr>
                  <w:t>Click or tap here to enter text.</w:t>
                </w:r>
              </w:p>
            </w:tc>
          </w:sdtContent>
        </w:sdt>
      </w:tr>
      <w:tr w:rsidR="00234AC2" w:rsidRPr="000B1F77" w14:paraId="7EFF6495" w14:textId="77777777" w:rsidTr="00AB2767">
        <w:trPr>
          <w:trHeight w:val="530"/>
        </w:trPr>
        <w:tc>
          <w:tcPr>
            <w:tcW w:w="5125" w:type="dxa"/>
            <w:shd w:val="clear" w:color="auto" w:fill="D9D9D9" w:themeFill="background1" w:themeFillShade="D9"/>
          </w:tcPr>
          <w:p w14:paraId="088912D8" w14:textId="26CFC2D2" w:rsidR="00234AC2" w:rsidRPr="00B750F2" w:rsidRDefault="00234AC2" w:rsidP="009362CC">
            <w:pPr>
              <w:pStyle w:val="ListParagraph"/>
              <w:tabs>
                <w:tab w:val="left" w:pos="7140"/>
              </w:tabs>
              <w:ind w:left="0"/>
              <w:jc w:val="right"/>
              <w:rPr>
                <w:rFonts w:cstheme="minorHAnsi"/>
              </w:rPr>
            </w:pPr>
            <w:r w:rsidRPr="00B750F2">
              <w:rPr>
                <w:rFonts w:cstheme="minorHAnsi"/>
              </w:rPr>
              <w:t xml:space="preserve">Anticipated date </w:t>
            </w:r>
            <w:r w:rsidR="000A4A8E" w:rsidRPr="00B750F2">
              <w:rPr>
                <w:rFonts w:cstheme="minorHAnsi"/>
              </w:rPr>
              <w:t xml:space="preserve">to </w:t>
            </w:r>
            <w:r w:rsidR="000A19EF" w:rsidRPr="00B750F2">
              <w:rPr>
                <w:rFonts w:cstheme="minorHAnsi"/>
              </w:rPr>
              <w:t xml:space="preserve">publish solicitation </w:t>
            </w:r>
            <w:r w:rsidR="00A160EE">
              <w:rPr>
                <w:rFonts w:cstheme="minorHAnsi"/>
              </w:rPr>
              <w:t>to, and receive bids from,</w:t>
            </w:r>
            <w:r w:rsidR="000A19EF" w:rsidRPr="00B750F2">
              <w:rPr>
                <w:rFonts w:cstheme="minorHAnsi"/>
              </w:rPr>
              <w:t xml:space="preserve"> sub-contractors</w:t>
            </w:r>
          </w:p>
        </w:tc>
        <w:tc>
          <w:tcPr>
            <w:tcW w:w="5665" w:type="dxa"/>
            <w:shd w:val="clear" w:color="auto" w:fill="auto"/>
          </w:tcPr>
          <w:p w14:paraId="68615619" w14:textId="411EC7D2" w:rsidR="00146C76" w:rsidRDefault="00146C76" w:rsidP="009362CC">
            <w:pPr>
              <w:pStyle w:val="ListParagraph"/>
              <w:tabs>
                <w:tab w:val="left" w:pos="7140"/>
              </w:tabs>
              <w:ind w:left="0"/>
              <w:rPr>
                <w:rFonts w:cstheme="minorHAnsi"/>
                <w:b/>
                <w:bCs/>
                <w:color w:val="333333"/>
                <w:shd w:val="clear" w:color="auto" w:fill="FFFFFF"/>
              </w:rPr>
            </w:pPr>
            <w:r>
              <w:rPr>
                <w:rFonts w:cstheme="minorHAnsi"/>
                <w:b/>
                <w:bCs/>
                <w:color w:val="333333"/>
                <w:shd w:val="clear" w:color="auto" w:fill="FFFFFF"/>
              </w:rPr>
              <w:t xml:space="preserve">Bid Let:                                          Bid </w:t>
            </w:r>
            <w:r w:rsidR="00A160EE">
              <w:rPr>
                <w:rFonts w:cstheme="minorHAnsi"/>
                <w:b/>
                <w:bCs/>
                <w:color w:val="333333"/>
                <w:shd w:val="clear" w:color="auto" w:fill="FFFFFF"/>
              </w:rPr>
              <w:t>D</w:t>
            </w:r>
            <w:r>
              <w:rPr>
                <w:rFonts w:cstheme="minorHAnsi"/>
                <w:b/>
                <w:bCs/>
                <w:color w:val="333333"/>
                <w:shd w:val="clear" w:color="auto" w:fill="FFFFFF"/>
              </w:rPr>
              <w:t>ue:</w:t>
            </w:r>
          </w:p>
          <w:p w14:paraId="0DA49BF3" w14:textId="071EFE26" w:rsidR="00234AC2" w:rsidRPr="00361330" w:rsidRDefault="00F20233" w:rsidP="00146C76">
            <w:pPr>
              <w:tabs>
                <w:tab w:val="left" w:pos="7140"/>
              </w:tabs>
              <w:rPr>
                <w:rFonts w:cstheme="minorHAnsi"/>
                <w:b/>
                <w:bCs/>
                <w:color w:val="333333"/>
                <w:shd w:val="clear" w:color="auto" w:fill="FFFFFF"/>
              </w:rPr>
            </w:pPr>
            <w:sdt>
              <w:sdtPr>
                <w:rPr>
                  <w:rFonts w:cstheme="minorHAnsi"/>
                  <w:b/>
                  <w:bCs/>
                  <w:color w:val="333333"/>
                  <w:shd w:val="clear" w:color="auto" w:fill="FFFFFF"/>
                </w:rPr>
                <w:id w:val="554740370"/>
                <w:placeholder>
                  <w:docPart w:val="49C4E2596DAE4103AED0068C91B017C2"/>
                </w:placeholder>
                <w:showingPlcHdr/>
              </w:sdtPr>
              <w:sdtEndPr/>
              <w:sdtContent>
                <w:r w:rsidR="004B1932" w:rsidRPr="00491FBE">
                  <w:rPr>
                    <w:rStyle w:val="PlaceholderText"/>
                  </w:rPr>
                  <w:t>Click or tap here to enter text.</w:t>
                </w:r>
              </w:sdtContent>
            </w:sdt>
            <w:r w:rsidR="00146C76" w:rsidRPr="00146C76">
              <w:rPr>
                <w:rFonts w:cstheme="minorHAnsi"/>
                <w:b/>
                <w:bCs/>
                <w:color w:val="333333"/>
                <w:shd w:val="clear" w:color="auto" w:fill="FFFFFF"/>
              </w:rPr>
              <w:t xml:space="preserve"> </w:t>
            </w:r>
            <w:sdt>
              <w:sdtPr>
                <w:rPr>
                  <w:rFonts w:cstheme="minorHAnsi"/>
                  <w:b/>
                  <w:bCs/>
                  <w:color w:val="333333"/>
                  <w:shd w:val="clear" w:color="auto" w:fill="FFFFFF"/>
                </w:rPr>
                <w:id w:val="570627379"/>
                <w:placeholder>
                  <w:docPart w:val="1949FB3BF8574C8EB92BE1C4BA2F8139"/>
                </w:placeholder>
                <w:showingPlcHdr/>
              </w:sdtPr>
              <w:sdtContent>
                <w:r w:rsidR="00146C76" w:rsidRPr="00491FBE">
                  <w:rPr>
                    <w:rStyle w:val="PlaceholderText"/>
                  </w:rPr>
                  <w:t>Click or tap here to enter text.</w:t>
                </w:r>
              </w:sdtContent>
            </w:sdt>
          </w:p>
        </w:tc>
      </w:tr>
    </w:tbl>
    <w:p w14:paraId="6FF35A1E" w14:textId="77777777" w:rsidR="005813B1" w:rsidRPr="00361330" w:rsidRDefault="005813B1" w:rsidP="00C90F62">
      <w:pPr>
        <w:pStyle w:val="ListParagraph"/>
        <w:tabs>
          <w:tab w:val="left" w:pos="2550"/>
        </w:tabs>
        <w:spacing w:after="0" w:line="240" w:lineRule="auto"/>
        <w:ind w:left="0"/>
        <w:rPr>
          <w:rFonts w:cstheme="minorHAnsi"/>
          <w:b/>
          <w:bCs/>
        </w:rPr>
      </w:pPr>
    </w:p>
    <w:p w14:paraId="16DAA19A" w14:textId="52AA67B6" w:rsidR="0054117C" w:rsidRDefault="0054117C" w:rsidP="00C90F62">
      <w:pPr>
        <w:pStyle w:val="ListParagraph"/>
        <w:tabs>
          <w:tab w:val="left" w:pos="2550"/>
        </w:tabs>
        <w:spacing w:after="0" w:line="240" w:lineRule="auto"/>
        <w:ind w:left="0"/>
        <w:rPr>
          <w:rFonts w:cstheme="minorHAnsi"/>
          <w:b/>
          <w:bCs/>
        </w:rPr>
      </w:pPr>
    </w:p>
    <w:p w14:paraId="6E598C4D" w14:textId="782EA5D0" w:rsidR="0054117C" w:rsidRDefault="0054117C" w:rsidP="00C90F62">
      <w:pPr>
        <w:pStyle w:val="ListParagraph"/>
        <w:tabs>
          <w:tab w:val="left" w:pos="2550"/>
        </w:tabs>
        <w:spacing w:after="0" w:line="240" w:lineRule="auto"/>
        <w:ind w:left="0"/>
        <w:rPr>
          <w:rFonts w:cstheme="minorHAnsi"/>
          <w:b/>
          <w:bCs/>
        </w:rPr>
      </w:pPr>
    </w:p>
    <w:p w14:paraId="309C2592" w14:textId="77777777" w:rsidR="002A691F" w:rsidRDefault="002A691F" w:rsidP="00C90F62">
      <w:pPr>
        <w:pStyle w:val="ListParagraph"/>
        <w:tabs>
          <w:tab w:val="left" w:pos="2550"/>
        </w:tabs>
        <w:spacing w:after="0" w:line="240" w:lineRule="auto"/>
        <w:ind w:left="0"/>
        <w:rPr>
          <w:rFonts w:cstheme="minorHAnsi"/>
          <w:b/>
          <w:bCs/>
        </w:rPr>
      </w:pPr>
    </w:p>
    <w:p w14:paraId="4C77FA45" w14:textId="31C8FE1C" w:rsidR="0054117C" w:rsidRDefault="0054117C" w:rsidP="00C90F62">
      <w:pPr>
        <w:pStyle w:val="ListParagraph"/>
        <w:tabs>
          <w:tab w:val="left" w:pos="2550"/>
        </w:tabs>
        <w:spacing w:after="0" w:line="240" w:lineRule="auto"/>
        <w:ind w:left="0"/>
        <w:rPr>
          <w:rFonts w:cstheme="minorHAnsi"/>
          <w:b/>
          <w:bCs/>
        </w:rPr>
      </w:pPr>
    </w:p>
    <w:p w14:paraId="06C9583C" w14:textId="77777777" w:rsidR="0054117C" w:rsidRPr="00361330" w:rsidRDefault="0054117C" w:rsidP="00C90F62">
      <w:pPr>
        <w:pStyle w:val="ListParagraph"/>
        <w:tabs>
          <w:tab w:val="left" w:pos="2550"/>
        </w:tabs>
        <w:spacing w:after="0" w:line="240" w:lineRule="auto"/>
        <w:ind w:left="0"/>
        <w:rPr>
          <w:rFonts w:cstheme="minorHAnsi"/>
          <w:b/>
          <w:bCs/>
        </w:rPr>
      </w:pPr>
    </w:p>
    <w:p w14:paraId="0C167630" w14:textId="1F78D002" w:rsidR="00C90F62" w:rsidRPr="001A547C" w:rsidRDefault="006E18B9" w:rsidP="00C90F62">
      <w:pPr>
        <w:pStyle w:val="ListParagraph"/>
        <w:tabs>
          <w:tab w:val="left" w:pos="2550"/>
        </w:tabs>
        <w:spacing w:after="0" w:line="240" w:lineRule="auto"/>
        <w:ind w:left="0"/>
        <w:rPr>
          <w:b/>
        </w:rPr>
      </w:pPr>
      <w:r w:rsidRPr="001A547C">
        <w:rPr>
          <w:b/>
        </w:rPr>
        <w:lastRenderedPageBreak/>
        <w:t xml:space="preserve">Aspirational </w:t>
      </w:r>
      <w:r w:rsidR="003B7718" w:rsidRPr="001A547C">
        <w:rPr>
          <w:b/>
        </w:rPr>
        <w:t>g</w:t>
      </w:r>
      <w:r w:rsidRPr="001A547C">
        <w:rPr>
          <w:b/>
        </w:rPr>
        <w:t>oals</w:t>
      </w:r>
      <w:r w:rsidR="003B7718" w:rsidRPr="001A547C">
        <w:rPr>
          <w:b/>
        </w:rPr>
        <w:t xml:space="preserve"> for MBE, WBE and MLBE participation</w:t>
      </w:r>
    </w:p>
    <w:p w14:paraId="4D4704E8" w14:textId="15231FE4" w:rsidR="5CA8C21B" w:rsidRPr="00B750F2" w:rsidRDefault="5CA8C21B" w:rsidP="5CA8C21B">
      <w:pPr>
        <w:pStyle w:val="ListParagraph"/>
        <w:spacing w:after="0" w:line="240" w:lineRule="auto"/>
        <w:ind w:left="0"/>
        <w:rPr>
          <w:bCs/>
        </w:rPr>
      </w:pPr>
    </w:p>
    <w:p w14:paraId="6C64023C" w14:textId="50B8CBDD" w:rsidR="5CA8C21B" w:rsidRPr="00B750F2" w:rsidRDefault="6ABF734B" w:rsidP="00B750F2">
      <w:pPr>
        <w:pStyle w:val="ListParagraph"/>
        <w:spacing w:after="0" w:line="240" w:lineRule="auto"/>
        <w:ind w:left="0"/>
        <w:jc w:val="both"/>
        <w:rPr>
          <w:bCs/>
        </w:rPr>
      </w:pPr>
      <w:r w:rsidRPr="00B750F2">
        <w:rPr>
          <w:bCs/>
        </w:rPr>
        <w:t xml:space="preserve">The City </w:t>
      </w:r>
      <w:r w:rsidR="00143D2B">
        <w:t xml:space="preserve">has established the following benchmarks for MBE, WBE and MLBE participation as a guide or frame of reference for applicants.  The benchmarks are based on data and information provided by past participants in the City’s incentive programs, the Michigan State Housing Development Authority and other relevant stakeholders.  </w:t>
      </w:r>
    </w:p>
    <w:p w14:paraId="0AE1D9CB" w14:textId="77777777" w:rsidR="00146C76" w:rsidRDefault="00146C76" w:rsidP="23FE8A1E">
      <w:pPr>
        <w:rPr>
          <w:rFonts w:eastAsia="Segoe UI" w:cstheme="minorHAnsi"/>
          <w:b/>
        </w:rPr>
      </w:pPr>
    </w:p>
    <w:p w14:paraId="3D1D35B2" w14:textId="0163FADF" w:rsidR="6C9572D6" w:rsidRPr="00B750F2" w:rsidRDefault="38B4A83D" w:rsidP="00146C76">
      <w:pPr>
        <w:jc w:val="center"/>
        <w:rPr>
          <w:rFonts w:eastAsia="Segoe UI" w:cstheme="minorHAnsi"/>
          <w:b/>
        </w:rPr>
      </w:pPr>
      <w:r w:rsidRPr="00B750F2">
        <w:rPr>
          <w:rFonts w:eastAsia="Segoe UI" w:cstheme="minorHAnsi"/>
          <w:b/>
        </w:rPr>
        <w:t xml:space="preserve">MBE </w:t>
      </w:r>
      <w:r w:rsidR="00146C76">
        <w:rPr>
          <w:rFonts w:eastAsia="Segoe UI" w:cstheme="minorHAnsi"/>
          <w:b/>
        </w:rPr>
        <w:t>Benchmark</w:t>
      </w:r>
      <w:r w:rsidRPr="00B750F2">
        <w:rPr>
          <w:rFonts w:eastAsia="Segoe UI" w:cstheme="minorHAnsi"/>
          <w:b/>
        </w:rPr>
        <w:t xml:space="preserve">: </w:t>
      </w:r>
      <w:r w:rsidR="6C9572D6" w:rsidRPr="00B750F2">
        <w:rPr>
          <w:rFonts w:eastAsia="Segoe UI" w:cstheme="minorHAnsi"/>
          <w:b/>
        </w:rPr>
        <w:t xml:space="preserve"> </w:t>
      </w:r>
      <w:r w:rsidR="00F60D21" w:rsidRPr="00B750F2">
        <w:rPr>
          <w:rFonts w:eastAsia="Segoe UI" w:cstheme="minorHAnsi"/>
          <w:b/>
        </w:rPr>
        <w:t>14</w:t>
      </w:r>
      <w:r w:rsidR="002F0A04">
        <w:rPr>
          <w:rFonts w:eastAsia="Segoe UI" w:cstheme="minorHAnsi"/>
          <w:b/>
        </w:rPr>
        <w:t>.0</w:t>
      </w:r>
      <w:r w:rsidR="6C9572D6" w:rsidRPr="00B750F2">
        <w:rPr>
          <w:rFonts w:eastAsia="Segoe UI" w:cstheme="minorHAnsi"/>
          <w:b/>
        </w:rPr>
        <w:t>%</w:t>
      </w:r>
      <w:r w:rsidR="00146C76">
        <w:rPr>
          <w:rFonts w:eastAsia="Segoe UI" w:cstheme="minorHAnsi"/>
          <w:b/>
        </w:rPr>
        <w:t xml:space="preserve">  </w:t>
      </w:r>
      <w:r w:rsidR="00146C76">
        <w:rPr>
          <w:rFonts w:eastAsia="Segoe UI" w:cstheme="minorHAnsi"/>
          <w:b/>
        </w:rPr>
        <w:tab/>
      </w:r>
      <w:r w:rsidR="5638E947" w:rsidRPr="00B750F2">
        <w:rPr>
          <w:rFonts w:eastAsia="Segoe UI" w:cstheme="minorHAnsi"/>
          <w:b/>
        </w:rPr>
        <w:t>WBE</w:t>
      </w:r>
      <w:r w:rsidR="00146C76">
        <w:rPr>
          <w:rFonts w:eastAsia="Segoe UI" w:cstheme="minorHAnsi"/>
          <w:b/>
        </w:rPr>
        <w:t xml:space="preserve"> Benchmark</w:t>
      </w:r>
      <w:r w:rsidR="5638E947" w:rsidRPr="00B750F2">
        <w:rPr>
          <w:rFonts w:eastAsia="Segoe UI" w:cstheme="minorHAnsi"/>
          <w:b/>
        </w:rPr>
        <w:t xml:space="preserve">: </w:t>
      </w:r>
      <w:r w:rsidR="002F0A04" w:rsidRPr="009E3AAE">
        <w:rPr>
          <w:rFonts w:eastAsia="Segoe UI" w:cstheme="minorHAnsi"/>
          <w:b/>
        </w:rPr>
        <w:t>1.0</w:t>
      </w:r>
      <w:r w:rsidR="5638E947" w:rsidRPr="009E3AAE">
        <w:rPr>
          <w:rFonts w:eastAsia="Segoe UI" w:cstheme="minorHAnsi"/>
          <w:b/>
        </w:rPr>
        <w:t>%</w:t>
      </w:r>
      <w:r w:rsidR="00146C76">
        <w:rPr>
          <w:rFonts w:eastAsia="Segoe UI" w:cstheme="minorHAnsi"/>
          <w:b/>
        </w:rPr>
        <w:tab/>
      </w:r>
      <w:r w:rsidR="00146C76">
        <w:rPr>
          <w:rFonts w:eastAsia="Segoe UI" w:cstheme="minorHAnsi"/>
          <w:b/>
        </w:rPr>
        <w:tab/>
      </w:r>
      <w:r w:rsidR="5638E947" w:rsidRPr="00B750F2">
        <w:rPr>
          <w:rFonts w:eastAsia="Segoe UI" w:cstheme="minorHAnsi"/>
          <w:b/>
        </w:rPr>
        <w:t xml:space="preserve">MLBE </w:t>
      </w:r>
      <w:r w:rsidR="00146C76">
        <w:rPr>
          <w:rFonts w:eastAsia="Segoe UI" w:cstheme="minorHAnsi"/>
          <w:b/>
        </w:rPr>
        <w:t>Benchmark</w:t>
      </w:r>
      <w:r w:rsidR="5638E947" w:rsidRPr="00B750F2">
        <w:rPr>
          <w:rFonts w:eastAsia="Segoe UI" w:cstheme="minorHAnsi"/>
          <w:b/>
        </w:rPr>
        <w:t xml:space="preserve">: </w:t>
      </w:r>
      <w:r w:rsidR="002F0A04" w:rsidRPr="009E3AAE">
        <w:rPr>
          <w:rFonts w:eastAsia="Segoe UI" w:cstheme="minorHAnsi"/>
          <w:b/>
        </w:rPr>
        <w:t>15.0</w:t>
      </w:r>
      <w:r w:rsidR="5638E947" w:rsidRPr="009E3AAE">
        <w:rPr>
          <w:rFonts w:eastAsia="Segoe UI" w:cstheme="minorHAnsi"/>
          <w:b/>
        </w:rPr>
        <w:t>%</w:t>
      </w:r>
    </w:p>
    <w:p w14:paraId="5CF0416E" w14:textId="77777777" w:rsidR="009470AD" w:rsidRDefault="009470AD" w:rsidP="00361330">
      <w:pPr>
        <w:pStyle w:val="ListParagraph"/>
        <w:tabs>
          <w:tab w:val="left" w:pos="2550"/>
        </w:tabs>
        <w:spacing w:after="0" w:line="240" w:lineRule="auto"/>
        <w:ind w:left="0"/>
        <w:jc w:val="both"/>
      </w:pPr>
    </w:p>
    <w:p w14:paraId="51731A43" w14:textId="61073B17" w:rsidR="007136AD" w:rsidRDefault="00143D2B" w:rsidP="00361330">
      <w:pPr>
        <w:pStyle w:val="ListParagraph"/>
        <w:tabs>
          <w:tab w:val="left" w:pos="2550"/>
        </w:tabs>
        <w:spacing w:after="0" w:line="240" w:lineRule="auto"/>
        <w:ind w:left="0"/>
        <w:jc w:val="both"/>
      </w:pPr>
      <w:r w:rsidRPr="00B750F2">
        <w:rPr>
          <w:bCs/>
        </w:rPr>
        <w:t>The City also understands that each project is unique and expects that variations (both above and below)</w:t>
      </w:r>
      <w:r>
        <w:rPr>
          <w:bCs/>
        </w:rPr>
        <w:t xml:space="preserve"> to</w:t>
      </w:r>
      <w:r w:rsidRPr="00B750F2">
        <w:rPr>
          <w:bCs/>
        </w:rPr>
        <w:t xml:space="preserve"> these targets </w:t>
      </w:r>
      <w:r>
        <w:rPr>
          <w:bCs/>
        </w:rPr>
        <w:t>may</w:t>
      </w:r>
      <w:r w:rsidRPr="00B750F2">
        <w:rPr>
          <w:bCs/>
        </w:rPr>
        <w:t xml:space="preserve"> be </w:t>
      </w:r>
      <w:r>
        <w:rPr>
          <w:bCs/>
        </w:rPr>
        <w:t xml:space="preserve">achieved </w:t>
      </w:r>
      <w:r w:rsidRPr="00B750F2">
        <w:rPr>
          <w:bCs/>
        </w:rPr>
        <w:t xml:space="preserve">on various projects.  </w:t>
      </w:r>
      <w:r w:rsidR="00F44E2A">
        <w:t>L</w:t>
      </w:r>
      <w:r w:rsidR="0035407A">
        <w:t xml:space="preserve">ist the </w:t>
      </w:r>
      <w:r w:rsidR="00F44E2A">
        <w:t xml:space="preserve">amounts </w:t>
      </w:r>
      <w:r w:rsidR="0035407A">
        <w:t>of the project cost</w:t>
      </w:r>
      <w:r w:rsidR="00F44E2A">
        <w:t>s</w:t>
      </w:r>
      <w:r w:rsidR="0035407A">
        <w:t xml:space="preserve"> </w:t>
      </w:r>
      <w:r w:rsidR="00F44E2A">
        <w:t xml:space="preserve">below </w:t>
      </w:r>
      <w:r w:rsidR="00200BF9">
        <w:t>that</w:t>
      </w:r>
      <w:r w:rsidR="00245226">
        <w:t xml:space="preserve"> </w:t>
      </w:r>
      <w:r w:rsidR="00F44E2A">
        <w:t>are expected to</w:t>
      </w:r>
      <w:r w:rsidR="00245226">
        <w:t xml:space="preserve"> be </w:t>
      </w:r>
      <w:r w:rsidR="002347B2">
        <w:t>contracted to MBE, WBE and/or MLBE firms</w:t>
      </w:r>
      <w:r w:rsidR="00F44E2A">
        <w:t xml:space="preserve"> as a portion of the total project costs</w:t>
      </w:r>
      <w:r w:rsidR="002347B2">
        <w:t>.</w:t>
      </w:r>
      <w:r w:rsidR="00502F8D">
        <w:t xml:space="preserve"> </w:t>
      </w:r>
      <w:r w:rsidR="00CA4211" w:rsidRPr="00361330">
        <w:t xml:space="preserve"> </w:t>
      </w:r>
      <w:r w:rsidR="0066567D">
        <w:t>The</w:t>
      </w:r>
      <w:r w:rsidR="00CC5E3D">
        <w:t xml:space="preserve"> goals listed below will be included in the project information presented for consideration with the application for </w:t>
      </w:r>
      <w:proofErr w:type="gramStart"/>
      <w:r w:rsidR="00CC5E3D">
        <w:t>incentives</w:t>
      </w:r>
      <w:r w:rsidR="00E7108E">
        <w:t>,</w:t>
      </w:r>
      <w:r w:rsidR="00CC5E3D">
        <w:t xml:space="preserve"> and</w:t>
      </w:r>
      <w:proofErr w:type="gramEnd"/>
      <w:r w:rsidR="00CC5E3D">
        <w:t xml:space="preserve"> </w:t>
      </w:r>
      <w:r w:rsidR="00DC7ACC">
        <w:t xml:space="preserve">will represent the </w:t>
      </w:r>
      <w:r w:rsidR="002F0A04">
        <w:t xml:space="preserve">aspirational goals the applicant intends to achieve by implementing this plan. </w:t>
      </w:r>
    </w:p>
    <w:p w14:paraId="198830E6" w14:textId="18C8981C" w:rsidR="001B49B6" w:rsidRDefault="001B49B6" w:rsidP="00361330">
      <w:pPr>
        <w:pStyle w:val="ListParagraph"/>
        <w:tabs>
          <w:tab w:val="left" w:pos="2550"/>
        </w:tabs>
        <w:spacing w:after="0" w:line="240" w:lineRule="auto"/>
        <w:ind w:left="0"/>
        <w:jc w:val="both"/>
      </w:pPr>
    </w:p>
    <w:tbl>
      <w:tblPr>
        <w:tblStyle w:val="TableGrid"/>
        <w:tblW w:w="0" w:type="auto"/>
        <w:tblLook w:val="04A0" w:firstRow="1" w:lastRow="0" w:firstColumn="1" w:lastColumn="0" w:noHBand="0" w:noVBand="1"/>
      </w:tblPr>
      <w:tblGrid>
        <w:gridCol w:w="4675"/>
        <w:gridCol w:w="2970"/>
        <w:gridCol w:w="3145"/>
      </w:tblGrid>
      <w:tr w:rsidR="00E4748B" w14:paraId="0CDDF465" w14:textId="77777777" w:rsidTr="00B750F2">
        <w:tc>
          <w:tcPr>
            <w:tcW w:w="10790" w:type="dxa"/>
            <w:gridSpan w:val="3"/>
            <w:shd w:val="clear" w:color="auto" w:fill="auto"/>
          </w:tcPr>
          <w:p w14:paraId="020820C6" w14:textId="446D7539" w:rsidR="00E4748B" w:rsidRDefault="00E4748B" w:rsidP="00361330">
            <w:pPr>
              <w:pStyle w:val="ListParagraph"/>
              <w:tabs>
                <w:tab w:val="left" w:pos="2550"/>
              </w:tabs>
              <w:ind w:left="0"/>
              <w:jc w:val="both"/>
            </w:pPr>
            <w:r w:rsidRPr="00B750F2">
              <w:rPr>
                <w:b/>
                <w:bCs/>
              </w:rPr>
              <w:t>Table A.2. Aspirational Goals for Subcontracted Amounts</w:t>
            </w:r>
            <w:r w:rsidR="003427EA">
              <w:rPr>
                <w:b/>
                <w:bCs/>
              </w:rPr>
              <w:t xml:space="preserve"> – Professional Services (Soft Costs)</w:t>
            </w:r>
          </w:p>
        </w:tc>
      </w:tr>
      <w:tr w:rsidR="002E519E" w14:paraId="728F0F19" w14:textId="77777777" w:rsidTr="00146C76">
        <w:tc>
          <w:tcPr>
            <w:tcW w:w="4675" w:type="dxa"/>
            <w:shd w:val="clear" w:color="auto" w:fill="auto"/>
          </w:tcPr>
          <w:p w14:paraId="42C7B34D" w14:textId="77777777" w:rsidR="002E519E" w:rsidRDefault="002E519E" w:rsidP="00361330">
            <w:pPr>
              <w:pStyle w:val="ListParagraph"/>
              <w:tabs>
                <w:tab w:val="left" w:pos="2550"/>
              </w:tabs>
              <w:ind w:left="0"/>
              <w:jc w:val="both"/>
            </w:pPr>
          </w:p>
        </w:tc>
        <w:tc>
          <w:tcPr>
            <w:tcW w:w="2970" w:type="dxa"/>
            <w:shd w:val="clear" w:color="auto" w:fill="auto"/>
          </w:tcPr>
          <w:p w14:paraId="02367528" w14:textId="2EB77FC9" w:rsidR="002E519E" w:rsidRPr="00F555EE" w:rsidRDefault="00440D56" w:rsidP="00B750F2">
            <w:pPr>
              <w:pStyle w:val="ListParagraph"/>
              <w:tabs>
                <w:tab w:val="left" w:pos="2550"/>
              </w:tabs>
              <w:ind w:left="0"/>
              <w:jc w:val="center"/>
            </w:pPr>
            <w:r>
              <w:t xml:space="preserve">Dollar </w:t>
            </w:r>
            <w:r w:rsidRPr="00F555EE">
              <w:t>Amount</w:t>
            </w:r>
          </w:p>
        </w:tc>
        <w:tc>
          <w:tcPr>
            <w:tcW w:w="3145" w:type="dxa"/>
            <w:tcBorders>
              <w:bottom w:val="single" w:sz="4" w:space="0" w:color="auto"/>
            </w:tcBorders>
            <w:shd w:val="clear" w:color="auto" w:fill="auto"/>
          </w:tcPr>
          <w:p w14:paraId="7E392D62" w14:textId="4C075CDC" w:rsidR="002E519E" w:rsidRPr="00440D56" w:rsidRDefault="00440D56" w:rsidP="00B750F2">
            <w:pPr>
              <w:pStyle w:val="ListParagraph"/>
              <w:tabs>
                <w:tab w:val="left" w:pos="2550"/>
              </w:tabs>
              <w:ind w:left="0"/>
              <w:jc w:val="center"/>
            </w:pPr>
            <w:r w:rsidRPr="00440D56">
              <w:t>Percentage of Total</w:t>
            </w:r>
          </w:p>
        </w:tc>
      </w:tr>
      <w:tr w:rsidR="00E4748B" w14:paraId="36A01A9C" w14:textId="77777777" w:rsidTr="00146C76">
        <w:tc>
          <w:tcPr>
            <w:tcW w:w="4675" w:type="dxa"/>
            <w:shd w:val="clear" w:color="auto" w:fill="auto"/>
          </w:tcPr>
          <w:p w14:paraId="39F57D78" w14:textId="6DE096DA" w:rsidR="00E4748B" w:rsidRDefault="00E4748B" w:rsidP="00361330">
            <w:pPr>
              <w:pStyle w:val="ListParagraph"/>
              <w:tabs>
                <w:tab w:val="left" w:pos="2550"/>
              </w:tabs>
              <w:ind w:left="0"/>
              <w:jc w:val="both"/>
            </w:pPr>
            <w:r>
              <w:t>Estimated total project cost (professional service</w:t>
            </w:r>
            <w:r w:rsidR="00146C76">
              <w:t>s</w:t>
            </w:r>
            <w:r>
              <w:t>)</w:t>
            </w:r>
          </w:p>
        </w:tc>
        <w:tc>
          <w:tcPr>
            <w:tcW w:w="2970" w:type="dxa"/>
            <w:shd w:val="clear" w:color="auto" w:fill="auto"/>
          </w:tcPr>
          <w:p w14:paraId="19DB2699" w14:textId="42DA81DD" w:rsidR="00E4748B" w:rsidRDefault="00E4748B" w:rsidP="00361330">
            <w:pPr>
              <w:pStyle w:val="ListParagraph"/>
              <w:tabs>
                <w:tab w:val="left" w:pos="2550"/>
              </w:tabs>
              <w:ind w:left="0"/>
              <w:jc w:val="both"/>
            </w:pPr>
            <w:r>
              <w:t>$</w:t>
            </w:r>
            <w:sdt>
              <w:sdtPr>
                <w:id w:val="-1613512675"/>
                <w:placeholder>
                  <w:docPart w:val="AB26B3CEB6F54EC380439C13EB40EBB1"/>
                </w:placeholder>
                <w:showingPlcHdr/>
                <w:text/>
              </w:sdtPr>
              <w:sdtEndPr/>
              <w:sdtContent>
                <w:r w:rsidR="0075568F" w:rsidRPr="00491FBE">
                  <w:rPr>
                    <w:rStyle w:val="PlaceholderText"/>
                  </w:rPr>
                  <w:t>Click or tap here to enter text.</w:t>
                </w:r>
              </w:sdtContent>
            </w:sdt>
          </w:p>
        </w:tc>
        <w:tc>
          <w:tcPr>
            <w:tcW w:w="3145" w:type="dxa"/>
            <w:shd w:val="solid" w:color="auto" w:fill="auto"/>
          </w:tcPr>
          <w:p w14:paraId="0764871D" w14:textId="77777777" w:rsidR="00E4748B" w:rsidRPr="00146C76" w:rsidRDefault="00E4748B" w:rsidP="00361330">
            <w:pPr>
              <w:pStyle w:val="ListParagraph"/>
              <w:tabs>
                <w:tab w:val="left" w:pos="2550"/>
              </w:tabs>
              <w:ind w:left="0"/>
              <w:jc w:val="both"/>
            </w:pPr>
          </w:p>
        </w:tc>
      </w:tr>
      <w:tr w:rsidR="00146C76" w14:paraId="1ABDB02A" w14:textId="77777777" w:rsidTr="00B750F2">
        <w:tc>
          <w:tcPr>
            <w:tcW w:w="4675" w:type="dxa"/>
            <w:shd w:val="clear" w:color="auto" w:fill="auto"/>
          </w:tcPr>
          <w:p w14:paraId="0661E82D" w14:textId="60922EA9" w:rsidR="00146C76" w:rsidRDefault="00146C76" w:rsidP="00361330">
            <w:pPr>
              <w:pStyle w:val="ListParagraph"/>
              <w:tabs>
                <w:tab w:val="left" w:pos="2550"/>
              </w:tabs>
              <w:ind w:left="0"/>
              <w:jc w:val="both"/>
            </w:pPr>
            <w:r>
              <w:t>Total MBE, WBE and MLBE Participation*</w:t>
            </w:r>
          </w:p>
        </w:tc>
        <w:tc>
          <w:tcPr>
            <w:tcW w:w="2970" w:type="dxa"/>
            <w:shd w:val="clear" w:color="auto" w:fill="auto"/>
          </w:tcPr>
          <w:p w14:paraId="7514B4A7" w14:textId="72EF027E" w:rsidR="00146C76" w:rsidRDefault="00146C76" w:rsidP="00361330">
            <w:pPr>
              <w:pStyle w:val="ListParagraph"/>
              <w:tabs>
                <w:tab w:val="left" w:pos="2550"/>
              </w:tabs>
              <w:ind w:left="0"/>
              <w:jc w:val="both"/>
            </w:pPr>
            <w:r>
              <w:t>$</w:t>
            </w:r>
            <w:sdt>
              <w:sdtPr>
                <w:id w:val="1810367628"/>
                <w:placeholder>
                  <w:docPart w:val="681B9F4AD1DC4DC5A442BFCD84A0ECDF"/>
                </w:placeholder>
                <w:showingPlcHdr/>
                <w:text/>
              </w:sdtPr>
              <w:sdtContent>
                <w:r w:rsidRPr="00491FBE">
                  <w:rPr>
                    <w:rStyle w:val="PlaceholderText"/>
                  </w:rPr>
                  <w:t>Click or tap here to enter text.</w:t>
                </w:r>
              </w:sdtContent>
            </w:sdt>
          </w:p>
        </w:tc>
        <w:tc>
          <w:tcPr>
            <w:tcW w:w="3145" w:type="dxa"/>
            <w:shd w:val="clear" w:color="auto" w:fill="auto"/>
          </w:tcPr>
          <w:p w14:paraId="36634E40" w14:textId="784E67BF" w:rsidR="00146C76" w:rsidRDefault="00146C76" w:rsidP="00361330">
            <w:pPr>
              <w:pStyle w:val="ListParagraph"/>
              <w:tabs>
                <w:tab w:val="left" w:pos="2550"/>
              </w:tabs>
              <w:ind w:left="0"/>
              <w:jc w:val="both"/>
            </w:pPr>
            <w:sdt>
              <w:sdtPr>
                <w:id w:val="-768844399"/>
                <w:placeholder>
                  <w:docPart w:val="221956CABF0E4F5786B890EB505AC49E"/>
                </w:placeholder>
                <w:showingPlcHdr/>
                <w:text/>
              </w:sdtPr>
              <w:sdtContent>
                <w:r w:rsidRPr="00491FBE">
                  <w:rPr>
                    <w:rStyle w:val="PlaceholderText"/>
                  </w:rPr>
                  <w:t>Click or tap here to enter text.</w:t>
                </w:r>
              </w:sdtContent>
            </w:sdt>
            <w:r>
              <w:t>%</w:t>
            </w:r>
          </w:p>
        </w:tc>
      </w:tr>
      <w:tr w:rsidR="00E4748B" w14:paraId="0A51AEDD" w14:textId="77777777" w:rsidTr="00B750F2">
        <w:tc>
          <w:tcPr>
            <w:tcW w:w="4675" w:type="dxa"/>
            <w:shd w:val="clear" w:color="auto" w:fill="auto"/>
          </w:tcPr>
          <w:p w14:paraId="3729998E" w14:textId="39DB1385" w:rsidR="00E4748B" w:rsidRDefault="00E4748B" w:rsidP="00361330">
            <w:pPr>
              <w:pStyle w:val="ListParagraph"/>
              <w:tabs>
                <w:tab w:val="left" w:pos="2550"/>
              </w:tabs>
              <w:ind w:left="0"/>
              <w:jc w:val="both"/>
            </w:pPr>
            <w:r>
              <w:t>Aspirational goal for MBE participation</w:t>
            </w:r>
          </w:p>
        </w:tc>
        <w:tc>
          <w:tcPr>
            <w:tcW w:w="2970" w:type="dxa"/>
            <w:shd w:val="clear" w:color="auto" w:fill="auto"/>
          </w:tcPr>
          <w:p w14:paraId="51F4AFFB" w14:textId="46447965" w:rsidR="00E4748B" w:rsidRDefault="00E4748B" w:rsidP="00361330">
            <w:pPr>
              <w:pStyle w:val="ListParagraph"/>
              <w:tabs>
                <w:tab w:val="left" w:pos="2550"/>
              </w:tabs>
              <w:ind w:left="0"/>
              <w:jc w:val="both"/>
            </w:pPr>
            <w:r>
              <w:t>$</w:t>
            </w:r>
            <w:sdt>
              <w:sdtPr>
                <w:id w:val="1644239505"/>
                <w:placeholder>
                  <w:docPart w:val="BE4AC2A12E5D4114A95D4E6AC54353DC"/>
                </w:placeholder>
                <w:showingPlcHdr/>
              </w:sdtPr>
              <w:sdtEndPr/>
              <w:sdtContent>
                <w:r w:rsidR="002E519E" w:rsidRPr="00491FBE">
                  <w:rPr>
                    <w:rStyle w:val="PlaceholderText"/>
                  </w:rPr>
                  <w:t>Click or tap here to enter text.</w:t>
                </w:r>
              </w:sdtContent>
            </w:sdt>
          </w:p>
        </w:tc>
        <w:tc>
          <w:tcPr>
            <w:tcW w:w="3145" w:type="dxa"/>
            <w:shd w:val="clear" w:color="auto" w:fill="auto"/>
          </w:tcPr>
          <w:p w14:paraId="33101065" w14:textId="538B15D4" w:rsidR="00E4748B" w:rsidRDefault="00F20233" w:rsidP="00361330">
            <w:pPr>
              <w:pStyle w:val="ListParagraph"/>
              <w:tabs>
                <w:tab w:val="left" w:pos="2550"/>
              </w:tabs>
              <w:ind w:left="0"/>
              <w:jc w:val="both"/>
            </w:pPr>
            <w:sdt>
              <w:sdtPr>
                <w:id w:val="1428923172"/>
                <w:placeholder>
                  <w:docPart w:val="83AED31A4FFF4DAAA95AB1EE521F95E2"/>
                </w:placeholder>
                <w:showingPlcHdr/>
              </w:sdtPr>
              <w:sdtEndPr/>
              <w:sdtContent>
                <w:r w:rsidR="002E519E" w:rsidRPr="00491FBE">
                  <w:rPr>
                    <w:rStyle w:val="PlaceholderText"/>
                  </w:rPr>
                  <w:t>Click or tap here to enter text.</w:t>
                </w:r>
              </w:sdtContent>
            </w:sdt>
            <w:r w:rsidR="00E4748B">
              <w:t>%</w:t>
            </w:r>
          </w:p>
        </w:tc>
      </w:tr>
      <w:tr w:rsidR="00E4748B" w14:paraId="4A9CBB7A" w14:textId="77777777" w:rsidTr="00B750F2">
        <w:tc>
          <w:tcPr>
            <w:tcW w:w="4675" w:type="dxa"/>
            <w:shd w:val="clear" w:color="auto" w:fill="auto"/>
          </w:tcPr>
          <w:p w14:paraId="7AAE024A" w14:textId="64135E30" w:rsidR="00E4748B" w:rsidRDefault="00E4748B" w:rsidP="00E4748B">
            <w:pPr>
              <w:pStyle w:val="ListParagraph"/>
              <w:tabs>
                <w:tab w:val="left" w:pos="2550"/>
              </w:tabs>
              <w:ind w:left="0"/>
              <w:jc w:val="both"/>
            </w:pPr>
            <w:r w:rsidRPr="0083752E">
              <w:t xml:space="preserve">Aspirational goal for </w:t>
            </w:r>
            <w:r>
              <w:t>W</w:t>
            </w:r>
            <w:r w:rsidRPr="0083752E">
              <w:t>BE participation</w:t>
            </w:r>
          </w:p>
        </w:tc>
        <w:tc>
          <w:tcPr>
            <w:tcW w:w="2970" w:type="dxa"/>
            <w:shd w:val="clear" w:color="auto" w:fill="auto"/>
          </w:tcPr>
          <w:p w14:paraId="009ABEF5" w14:textId="5CDEE5CA" w:rsidR="00E4748B" w:rsidRDefault="00E4748B" w:rsidP="00E4748B">
            <w:pPr>
              <w:pStyle w:val="ListParagraph"/>
              <w:tabs>
                <w:tab w:val="left" w:pos="2550"/>
              </w:tabs>
              <w:ind w:left="0"/>
              <w:jc w:val="both"/>
            </w:pPr>
            <w:r>
              <w:t>$</w:t>
            </w:r>
            <w:sdt>
              <w:sdtPr>
                <w:id w:val="-454410206"/>
                <w:placeholder>
                  <w:docPart w:val="C715DA9B08884C12A6F436B2A9BBB0BD"/>
                </w:placeholder>
                <w:showingPlcHdr/>
              </w:sdtPr>
              <w:sdtEndPr/>
              <w:sdtContent>
                <w:r w:rsidR="002E519E" w:rsidRPr="00491FBE">
                  <w:rPr>
                    <w:rStyle w:val="PlaceholderText"/>
                  </w:rPr>
                  <w:t>Click or tap here to enter text.</w:t>
                </w:r>
              </w:sdtContent>
            </w:sdt>
          </w:p>
        </w:tc>
        <w:tc>
          <w:tcPr>
            <w:tcW w:w="3145" w:type="dxa"/>
            <w:shd w:val="clear" w:color="auto" w:fill="auto"/>
          </w:tcPr>
          <w:p w14:paraId="4B9C6A09" w14:textId="0B046C50" w:rsidR="00E4748B" w:rsidRDefault="00F20233" w:rsidP="00E4748B">
            <w:pPr>
              <w:pStyle w:val="ListParagraph"/>
              <w:tabs>
                <w:tab w:val="left" w:pos="2550"/>
              </w:tabs>
              <w:ind w:left="0"/>
              <w:jc w:val="both"/>
            </w:pPr>
            <w:sdt>
              <w:sdtPr>
                <w:id w:val="1844508024"/>
                <w:placeholder>
                  <w:docPart w:val="24E4EB32606D4712B92E9C918CF91669"/>
                </w:placeholder>
                <w:showingPlcHdr/>
              </w:sdtPr>
              <w:sdtEndPr/>
              <w:sdtContent>
                <w:r w:rsidR="002E519E" w:rsidRPr="00491FBE">
                  <w:rPr>
                    <w:rStyle w:val="PlaceholderText"/>
                  </w:rPr>
                  <w:t>Click or tap here to enter text.</w:t>
                </w:r>
              </w:sdtContent>
            </w:sdt>
            <w:r w:rsidR="00E4748B">
              <w:t>%</w:t>
            </w:r>
          </w:p>
        </w:tc>
      </w:tr>
      <w:tr w:rsidR="00E4748B" w14:paraId="14A8BFD2" w14:textId="77777777" w:rsidTr="00B750F2">
        <w:tc>
          <w:tcPr>
            <w:tcW w:w="4675" w:type="dxa"/>
            <w:shd w:val="clear" w:color="auto" w:fill="auto"/>
          </w:tcPr>
          <w:p w14:paraId="79D12550" w14:textId="5B628ACC" w:rsidR="00E4748B" w:rsidRDefault="00E4748B" w:rsidP="00E4748B">
            <w:pPr>
              <w:pStyle w:val="ListParagraph"/>
              <w:tabs>
                <w:tab w:val="left" w:pos="2550"/>
              </w:tabs>
              <w:ind w:left="0"/>
              <w:jc w:val="both"/>
            </w:pPr>
            <w:r w:rsidRPr="0083752E">
              <w:t>Aspirational goal for M</w:t>
            </w:r>
            <w:r>
              <w:t>L</w:t>
            </w:r>
            <w:r w:rsidRPr="0083752E">
              <w:t>BE participation</w:t>
            </w:r>
          </w:p>
        </w:tc>
        <w:tc>
          <w:tcPr>
            <w:tcW w:w="2970" w:type="dxa"/>
            <w:shd w:val="clear" w:color="auto" w:fill="auto"/>
          </w:tcPr>
          <w:p w14:paraId="679160C7" w14:textId="0AFD9BC9" w:rsidR="00E4748B" w:rsidRDefault="00E4748B" w:rsidP="00E4748B">
            <w:pPr>
              <w:pStyle w:val="ListParagraph"/>
              <w:tabs>
                <w:tab w:val="left" w:pos="2550"/>
              </w:tabs>
              <w:ind w:left="0"/>
              <w:jc w:val="both"/>
            </w:pPr>
            <w:r>
              <w:t>$</w:t>
            </w:r>
            <w:sdt>
              <w:sdtPr>
                <w:id w:val="-1187907841"/>
                <w:placeholder>
                  <w:docPart w:val="39050ACFD0984197AA1EC17EB03F117E"/>
                </w:placeholder>
                <w:showingPlcHdr/>
              </w:sdtPr>
              <w:sdtEndPr/>
              <w:sdtContent>
                <w:r w:rsidR="002E519E" w:rsidRPr="00491FBE">
                  <w:rPr>
                    <w:rStyle w:val="PlaceholderText"/>
                  </w:rPr>
                  <w:t>Click or tap here to enter text.</w:t>
                </w:r>
              </w:sdtContent>
            </w:sdt>
          </w:p>
        </w:tc>
        <w:tc>
          <w:tcPr>
            <w:tcW w:w="3145" w:type="dxa"/>
            <w:shd w:val="clear" w:color="auto" w:fill="auto"/>
          </w:tcPr>
          <w:p w14:paraId="4F3A8FBA" w14:textId="43BBEDF6" w:rsidR="00E4748B" w:rsidRDefault="00F20233" w:rsidP="00E4748B">
            <w:pPr>
              <w:pStyle w:val="ListParagraph"/>
              <w:tabs>
                <w:tab w:val="left" w:pos="2550"/>
              </w:tabs>
              <w:ind w:left="0"/>
              <w:jc w:val="both"/>
            </w:pPr>
            <w:sdt>
              <w:sdtPr>
                <w:id w:val="-116833908"/>
                <w:placeholder>
                  <w:docPart w:val="B858D8294F164FD387A44DA65850D6CE"/>
                </w:placeholder>
                <w:showingPlcHdr/>
              </w:sdtPr>
              <w:sdtEndPr/>
              <w:sdtContent>
                <w:r w:rsidR="002E519E" w:rsidRPr="00491FBE">
                  <w:rPr>
                    <w:rStyle w:val="PlaceholderText"/>
                  </w:rPr>
                  <w:t>Click or tap here to enter text.</w:t>
                </w:r>
              </w:sdtContent>
            </w:sdt>
            <w:r w:rsidR="00E4748B">
              <w:t>%</w:t>
            </w:r>
          </w:p>
        </w:tc>
      </w:tr>
    </w:tbl>
    <w:p w14:paraId="6280389F" w14:textId="30E0A35A" w:rsidR="001B49B6" w:rsidRDefault="001B49B6" w:rsidP="00C90F62">
      <w:pPr>
        <w:pStyle w:val="ListParagraph"/>
        <w:tabs>
          <w:tab w:val="left" w:pos="2550"/>
        </w:tabs>
        <w:spacing w:after="0" w:line="240" w:lineRule="auto"/>
        <w:ind w:left="0"/>
      </w:pPr>
    </w:p>
    <w:tbl>
      <w:tblPr>
        <w:tblStyle w:val="TableGrid"/>
        <w:tblW w:w="0" w:type="auto"/>
        <w:tblLook w:val="04A0" w:firstRow="1" w:lastRow="0" w:firstColumn="1" w:lastColumn="0" w:noHBand="0" w:noVBand="1"/>
      </w:tblPr>
      <w:tblGrid>
        <w:gridCol w:w="4675"/>
        <w:gridCol w:w="2970"/>
        <w:gridCol w:w="3145"/>
      </w:tblGrid>
      <w:tr w:rsidR="003427EA" w14:paraId="1B83ED94" w14:textId="77777777" w:rsidTr="003427EA">
        <w:tc>
          <w:tcPr>
            <w:tcW w:w="10790" w:type="dxa"/>
            <w:gridSpan w:val="3"/>
            <w:shd w:val="clear" w:color="auto" w:fill="auto"/>
          </w:tcPr>
          <w:p w14:paraId="342C1DE7" w14:textId="4A5BE2B9" w:rsidR="003427EA" w:rsidRDefault="003427EA" w:rsidP="003427EA">
            <w:pPr>
              <w:pStyle w:val="ListParagraph"/>
              <w:tabs>
                <w:tab w:val="left" w:pos="2550"/>
              </w:tabs>
              <w:ind w:left="0"/>
              <w:jc w:val="both"/>
            </w:pPr>
            <w:r w:rsidRPr="00B750F2">
              <w:rPr>
                <w:b/>
                <w:bCs/>
              </w:rPr>
              <w:t>Table A.</w:t>
            </w:r>
            <w:r>
              <w:rPr>
                <w:b/>
                <w:bCs/>
              </w:rPr>
              <w:t>3</w:t>
            </w:r>
            <w:r w:rsidRPr="00B750F2">
              <w:rPr>
                <w:b/>
                <w:bCs/>
              </w:rPr>
              <w:t>. Aspirational Goals for Subcontracted Amounts</w:t>
            </w:r>
            <w:r>
              <w:rPr>
                <w:b/>
                <w:bCs/>
              </w:rPr>
              <w:t xml:space="preserve"> – Construction (Hard Costs)</w:t>
            </w:r>
          </w:p>
        </w:tc>
      </w:tr>
      <w:tr w:rsidR="003427EA" w14:paraId="3BCF9C9E" w14:textId="77777777" w:rsidTr="00146C76">
        <w:tc>
          <w:tcPr>
            <w:tcW w:w="4675" w:type="dxa"/>
            <w:shd w:val="clear" w:color="auto" w:fill="auto"/>
          </w:tcPr>
          <w:p w14:paraId="2F3E0542" w14:textId="77777777" w:rsidR="003427EA" w:rsidRDefault="003427EA" w:rsidP="003427EA">
            <w:pPr>
              <w:pStyle w:val="ListParagraph"/>
              <w:tabs>
                <w:tab w:val="left" w:pos="2550"/>
              </w:tabs>
              <w:ind w:left="0"/>
              <w:jc w:val="both"/>
            </w:pPr>
          </w:p>
        </w:tc>
        <w:tc>
          <w:tcPr>
            <w:tcW w:w="2970" w:type="dxa"/>
            <w:shd w:val="clear" w:color="auto" w:fill="auto"/>
          </w:tcPr>
          <w:p w14:paraId="795C7B2E" w14:textId="77777777" w:rsidR="003427EA" w:rsidRPr="00F555EE" w:rsidRDefault="003427EA" w:rsidP="003427EA">
            <w:pPr>
              <w:pStyle w:val="ListParagraph"/>
              <w:tabs>
                <w:tab w:val="left" w:pos="2550"/>
              </w:tabs>
              <w:ind w:left="0"/>
              <w:jc w:val="center"/>
            </w:pPr>
            <w:r>
              <w:t xml:space="preserve">Dollar </w:t>
            </w:r>
            <w:r w:rsidRPr="00F555EE">
              <w:t>Amount</w:t>
            </w:r>
          </w:p>
        </w:tc>
        <w:tc>
          <w:tcPr>
            <w:tcW w:w="3145" w:type="dxa"/>
            <w:tcBorders>
              <w:bottom w:val="single" w:sz="4" w:space="0" w:color="auto"/>
            </w:tcBorders>
            <w:shd w:val="clear" w:color="auto" w:fill="auto"/>
          </w:tcPr>
          <w:p w14:paraId="6BEE9B7B" w14:textId="77777777" w:rsidR="003427EA" w:rsidRPr="00440D56" w:rsidRDefault="003427EA" w:rsidP="003427EA">
            <w:pPr>
              <w:pStyle w:val="ListParagraph"/>
              <w:tabs>
                <w:tab w:val="left" w:pos="2550"/>
              </w:tabs>
              <w:ind w:left="0"/>
              <w:jc w:val="center"/>
            </w:pPr>
            <w:r w:rsidRPr="00440D56">
              <w:t>Percentage of Total</w:t>
            </w:r>
          </w:p>
        </w:tc>
      </w:tr>
      <w:tr w:rsidR="003427EA" w14:paraId="048B7265" w14:textId="77777777" w:rsidTr="00146C76">
        <w:tc>
          <w:tcPr>
            <w:tcW w:w="4675" w:type="dxa"/>
            <w:shd w:val="clear" w:color="auto" w:fill="auto"/>
          </w:tcPr>
          <w:p w14:paraId="26B838A2" w14:textId="411BE814" w:rsidR="003427EA" w:rsidRDefault="003427EA" w:rsidP="003427EA">
            <w:pPr>
              <w:pStyle w:val="ListParagraph"/>
              <w:tabs>
                <w:tab w:val="left" w:pos="2550"/>
              </w:tabs>
              <w:ind w:left="0"/>
              <w:jc w:val="both"/>
            </w:pPr>
            <w:r>
              <w:t>Estimated total project cost (construction)</w:t>
            </w:r>
          </w:p>
        </w:tc>
        <w:tc>
          <w:tcPr>
            <w:tcW w:w="2970" w:type="dxa"/>
            <w:shd w:val="clear" w:color="auto" w:fill="auto"/>
          </w:tcPr>
          <w:p w14:paraId="04617386" w14:textId="77777777" w:rsidR="003427EA" w:rsidRDefault="003427EA" w:rsidP="003427EA">
            <w:pPr>
              <w:pStyle w:val="ListParagraph"/>
              <w:tabs>
                <w:tab w:val="left" w:pos="2550"/>
              </w:tabs>
              <w:ind w:left="0"/>
              <w:jc w:val="both"/>
            </w:pPr>
            <w:r>
              <w:t>$</w:t>
            </w:r>
            <w:sdt>
              <w:sdtPr>
                <w:id w:val="-1864197123"/>
                <w:placeholder>
                  <w:docPart w:val="F69C16369C9B4398B144AE740B3FFF2B"/>
                </w:placeholder>
                <w:showingPlcHdr/>
                <w:text/>
              </w:sdtPr>
              <w:sdtEndPr/>
              <w:sdtContent>
                <w:r w:rsidRPr="00491FBE">
                  <w:rPr>
                    <w:rStyle w:val="PlaceholderText"/>
                  </w:rPr>
                  <w:t>Click or tap here to enter text.</w:t>
                </w:r>
              </w:sdtContent>
            </w:sdt>
          </w:p>
        </w:tc>
        <w:tc>
          <w:tcPr>
            <w:tcW w:w="3145" w:type="dxa"/>
            <w:shd w:val="clear" w:color="auto" w:fill="000000" w:themeFill="text1"/>
          </w:tcPr>
          <w:p w14:paraId="299998E6" w14:textId="77777777" w:rsidR="003427EA" w:rsidRDefault="003427EA" w:rsidP="003427EA">
            <w:pPr>
              <w:pStyle w:val="ListParagraph"/>
              <w:tabs>
                <w:tab w:val="left" w:pos="2550"/>
              </w:tabs>
              <w:ind w:left="0"/>
              <w:jc w:val="both"/>
            </w:pPr>
          </w:p>
        </w:tc>
      </w:tr>
      <w:tr w:rsidR="00146C76" w14:paraId="7AB439A0" w14:textId="77777777" w:rsidTr="003427EA">
        <w:tc>
          <w:tcPr>
            <w:tcW w:w="4675" w:type="dxa"/>
            <w:shd w:val="clear" w:color="auto" w:fill="auto"/>
          </w:tcPr>
          <w:p w14:paraId="66CF48A6" w14:textId="338C4467" w:rsidR="00146C76" w:rsidRDefault="00146C76" w:rsidP="00146C76">
            <w:pPr>
              <w:pStyle w:val="ListParagraph"/>
              <w:tabs>
                <w:tab w:val="left" w:pos="2550"/>
              </w:tabs>
              <w:ind w:left="0"/>
              <w:jc w:val="both"/>
            </w:pPr>
            <w:r>
              <w:t>Total MBE, WBE and MLBE Participation*</w:t>
            </w:r>
          </w:p>
        </w:tc>
        <w:tc>
          <w:tcPr>
            <w:tcW w:w="2970" w:type="dxa"/>
            <w:shd w:val="clear" w:color="auto" w:fill="auto"/>
          </w:tcPr>
          <w:p w14:paraId="3922FFD1" w14:textId="6478AA29" w:rsidR="00146C76" w:rsidRDefault="00146C76" w:rsidP="00146C76">
            <w:pPr>
              <w:pStyle w:val="ListParagraph"/>
              <w:tabs>
                <w:tab w:val="left" w:pos="2550"/>
              </w:tabs>
              <w:ind w:left="0"/>
              <w:jc w:val="both"/>
            </w:pPr>
            <w:r>
              <w:t>$</w:t>
            </w:r>
            <w:sdt>
              <w:sdtPr>
                <w:id w:val="214397172"/>
                <w:placeholder>
                  <w:docPart w:val="D084CF1E9F284414B40E95BC2BFF1B22"/>
                </w:placeholder>
                <w:showingPlcHdr/>
                <w:text/>
              </w:sdtPr>
              <w:sdtContent>
                <w:r w:rsidRPr="00491FBE">
                  <w:rPr>
                    <w:rStyle w:val="PlaceholderText"/>
                  </w:rPr>
                  <w:t>Click or tap here to enter text.</w:t>
                </w:r>
              </w:sdtContent>
            </w:sdt>
          </w:p>
        </w:tc>
        <w:tc>
          <w:tcPr>
            <w:tcW w:w="3145" w:type="dxa"/>
            <w:shd w:val="clear" w:color="auto" w:fill="auto"/>
          </w:tcPr>
          <w:p w14:paraId="0EBCC3E7" w14:textId="57ADA7F6" w:rsidR="00146C76" w:rsidRDefault="00146C76" w:rsidP="00146C76">
            <w:pPr>
              <w:pStyle w:val="ListParagraph"/>
              <w:tabs>
                <w:tab w:val="left" w:pos="2550"/>
              </w:tabs>
              <w:ind w:left="0"/>
              <w:jc w:val="both"/>
            </w:pPr>
            <w:sdt>
              <w:sdtPr>
                <w:id w:val="-1682047593"/>
                <w:placeholder>
                  <w:docPart w:val="A9A41774DFE849BEB837B8D81B58180A"/>
                </w:placeholder>
                <w:showingPlcHdr/>
                <w:text/>
              </w:sdtPr>
              <w:sdtContent>
                <w:r w:rsidRPr="00491FBE">
                  <w:rPr>
                    <w:rStyle w:val="PlaceholderText"/>
                  </w:rPr>
                  <w:t>Click or tap here to enter text.</w:t>
                </w:r>
              </w:sdtContent>
            </w:sdt>
            <w:r>
              <w:t>%</w:t>
            </w:r>
          </w:p>
        </w:tc>
      </w:tr>
      <w:tr w:rsidR="003427EA" w14:paraId="5ECA969D" w14:textId="77777777" w:rsidTr="003427EA">
        <w:tc>
          <w:tcPr>
            <w:tcW w:w="4675" w:type="dxa"/>
            <w:shd w:val="clear" w:color="auto" w:fill="auto"/>
          </w:tcPr>
          <w:p w14:paraId="74B04110" w14:textId="77777777" w:rsidR="003427EA" w:rsidRDefault="003427EA" w:rsidP="003427EA">
            <w:pPr>
              <w:pStyle w:val="ListParagraph"/>
              <w:tabs>
                <w:tab w:val="left" w:pos="2550"/>
              </w:tabs>
              <w:ind w:left="0"/>
              <w:jc w:val="both"/>
            </w:pPr>
            <w:r>
              <w:t>Aspirational goal for MBE participation</w:t>
            </w:r>
          </w:p>
        </w:tc>
        <w:tc>
          <w:tcPr>
            <w:tcW w:w="2970" w:type="dxa"/>
            <w:shd w:val="clear" w:color="auto" w:fill="auto"/>
          </w:tcPr>
          <w:p w14:paraId="28BD01BE" w14:textId="77777777" w:rsidR="003427EA" w:rsidRDefault="003427EA" w:rsidP="003427EA">
            <w:pPr>
              <w:pStyle w:val="ListParagraph"/>
              <w:tabs>
                <w:tab w:val="left" w:pos="2550"/>
              </w:tabs>
              <w:ind w:left="0"/>
              <w:jc w:val="both"/>
            </w:pPr>
            <w:r>
              <w:t>$</w:t>
            </w:r>
            <w:sdt>
              <w:sdtPr>
                <w:id w:val="-1455248435"/>
                <w:placeholder>
                  <w:docPart w:val="FB66DF2A1ED6404EA721568BC4387AE7"/>
                </w:placeholder>
                <w:showingPlcHdr/>
              </w:sdtPr>
              <w:sdtEndPr/>
              <w:sdtContent>
                <w:r w:rsidRPr="00491FBE">
                  <w:rPr>
                    <w:rStyle w:val="PlaceholderText"/>
                  </w:rPr>
                  <w:t>Click or tap here to enter text.</w:t>
                </w:r>
              </w:sdtContent>
            </w:sdt>
          </w:p>
        </w:tc>
        <w:tc>
          <w:tcPr>
            <w:tcW w:w="3145" w:type="dxa"/>
            <w:shd w:val="clear" w:color="auto" w:fill="auto"/>
          </w:tcPr>
          <w:p w14:paraId="75F8A478" w14:textId="77777777" w:rsidR="003427EA" w:rsidRDefault="00F20233" w:rsidP="003427EA">
            <w:pPr>
              <w:pStyle w:val="ListParagraph"/>
              <w:tabs>
                <w:tab w:val="left" w:pos="2550"/>
              </w:tabs>
              <w:ind w:left="0"/>
              <w:jc w:val="both"/>
            </w:pPr>
            <w:sdt>
              <w:sdtPr>
                <w:id w:val="1287930633"/>
                <w:placeholder>
                  <w:docPart w:val="A80FF4E3B0C64A1383398A6119B62AD0"/>
                </w:placeholder>
                <w:showingPlcHdr/>
              </w:sdtPr>
              <w:sdtEndPr/>
              <w:sdtContent>
                <w:r w:rsidR="003427EA" w:rsidRPr="00491FBE">
                  <w:rPr>
                    <w:rStyle w:val="PlaceholderText"/>
                  </w:rPr>
                  <w:t>Click or tap here to enter text.</w:t>
                </w:r>
              </w:sdtContent>
            </w:sdt>
            <w:r w:rsidR="003427EA">
              <w:t>%</w:t>
            </w:r>
          </w:p>
        </w:tc>
      </w:tr>
      <w:tr w:rsidR="003427EA" w14:paraId="64D3F73A" w14:textId="77777777" w:rsidTr="003427EA">
        <w:tc>
          <w:tcPr>
            <w:tcW w:w="4675" w:type="dxa"/>
            <w:shd w:val="clear" w:color="auto" w:fill="auto"/>
          </w:tcPr>
          <w:p w14:paraId="1D00EB2A" w14:textId="77777777" w:rsidR="003427EA" w:rsidRDefault="003427EA" w:rsidP="003427EA">
            <w:pPr>
              <w:pStyle w:val="ListParagraph"/>
              <w:tabs>
                <w:tab w:val="left" w:pos="2550"/>
              </w:tabs>
              <w:ind w:left="0"/>
              <w:jc w:val="both"/>
            </w:pPr>
            <w:r w:rsidRPr="0083752E">
              <w:t xml:space="preserve">Aspirational goal for </w:t>
            </w:r>
            <w:r>
              <w:t>W</w:t>
            </w:r>
            <w:r w:rsidRPr="0083752E">
              <w:t>BE participation</w:t>
            </w:r>
          </w:p>
        </w:tc>
        <w:tc>
          <w:tcPr>
            <w:tcW w:w="2970" w:type="dxa"/>
            <w:shd w:val="clear" w:color="auto" w:fill="auto"/>
          </w:tcPr>
          <w:p w14:paraId="474A73D6" w14:textId="77777777" w:rsidR="003427EA" w:rsidRDefault="003427EA" w:rsidP="003427EA">
            <w:pPr>
              <w:pStyle w:val="ListParagraph"/>
              <w:tabs>
                <w:tab w:val="left" w:pos="2550"/>
              </w:tabs>
              <w:ind w:left="0"/>
              <w:jc w:val="both"/>
            </w:pPr>
            <w:r>
              <w:t>$</w:t>
            </w:r>
            <w:sdt>
              <w:sdtPr>
                <w:id w:val="375592071"/>
                <w:placeholder>
                  <w:docPart w:val="F8042A5E1A5042CEBD115B5698269EB1"/>
                </w:placeholder>
                <w:showingPlcHdr/>
              </w:sdtPr>
              <w:sdtEndPr/>
              <w:sdtContent>
                <w:r w:rsidRPr="00491FBE">
                  <w:rPr>
                    <w:rStyle w:val="PlaceholderText"/>
                  </w:rPr>
                  <w:t>Click or tap here to enter text.</w:t>
                </w:r>
              </w:sdtContent>
            </w:sdt>
          </w:p>
        </w:tc>
        <w:tc>
          <w:tcPr>
            <w:tcW w:w="3145" w:type="dxa"/>
            <w:shd w:val="clear" w:color="auto" w:fill="auto"/>
          </w:tcPr>
          <w:p w14:paraId="0E4AC0D2" w14:textId="77777777" w:rsidR="003427EA" w:rsidRDefault="00F20233" w:rsidP="003427EA">
            <w:pPr>
              <w:pStyle w:val="ListParagraph"/>
              <w:tabs>
                <w:tab w:val="left" w:pos="2550"/>
              </w:tabs>
              <w:ind w:left="0"/>
              <w:jc w:val="both"/>
            </w:pPr>
            <w:sdt>
              <w:sdtPr>
                <w:id w:val="-888647848"/>
                <w:placeholder>
                  <w:docPart w:val="7F33759896EC4D4B8D1E835222701F50"/>
                </w:placeholder>
                <w:showingPlcHdr/>
              </w:sdtPr>
              <w:sdtEndPr/>
              <w:sdtContent>
                <w:r w:rsidR="003427EA" w:rsidRPr="00491FBE">
                  <w:rPr>
                    <w:rStyle w:val="PlaceholderText"/>
                  </w:rPr>
                  <w:t>Click or tap here to enter text.</w:t>
                </w:r>
              </w:sdtContent>
            </w:sdt>
            <w:r w:rsidR="003427EA">
              <w:t>%</w:t>
            </w:r>
          </w:p>
        </w:tc>
      </w:tr>
      <w:tr w:rsidR="003427EA" w14:paraId="65D45D2B" w14:textId="77777777" w:rsidTr="003427EA">
        <w:tc>
          <w:tcPr>
            <w:tcW w:w="4675" w:type="dxa"/>
            <w:shd w:val="clear" w:color="auto" w:fill="auto"/>
          </w:tcPr>
          <w:p w14:paraId="32C05C17" w14:textId="77777777" w:rsidR="003427EA" w:rsidRDefault="003427EA" w:rsidP="003427EA">
            <w:pPr>
              <w:pStyle w:val="ListParagraph"/>
              <w:tabs>
                <w:tab w:val="left" w:pos="2550"/>
              </w:tabs>
              <w:ind w:left="0"/>
              <w:jc w:val="both"/>
            </w:pPr>
            <w:r w:rsidRPr="0083752E">
              <w:t>Aspirational goal for M</w:t>
            </w:r>
            <w:r>
              <w:t>L</w:t>
            </w:r>
            <w:r w:rsidRPr="0083752E">
              <w:t>BE participation</w:t>
            </w:r>
          </w:p>
        </w:tc>
        <w:tc>
          <w:tcPr>
            <w:tcW w:w="2970" w:type="dxa"/>
            <w:shd w:val="clear" w:color="auto" w:fill="auto"/>
          </w:tcPr>
          <w:p w14:paraId="1899A70A" w14:textId="77777777" w:rsidR="003427EA" w:rsidRDefault="003427EA" w:rsidP="003427EA">
            <w:pPr>
              <w:pStyle w:val="ListParagraph"/>
              <w:tabs>
                <w:tab w:val="left" w:pos="2550"/>
              </w:tabs>
              <w:ind w:left="0"/>
              <w:jc w:val="both"/>
            </w:pPr>
            <w:r>
              <w:t>$</w:t>
            </w:r>
            <w:sdt>
              <w:sdtPr>
                <w:id w:val="1034694996"/>
                <w:placeholder>
                  <w:docPart w:val="6B1ABBE9B64441D8B31C36137F8C9125"/>
                </w:placeholder>
                <w:showingPlcHdr/>
              </w:sdtPr>
              <w:sdtEndPr/>
              <w:sdtContent>
                <w:r w:rsidRPr="00491FBE">
                  <w:rPr>
                    <w:rStyle w:val="PlaceholderText"/>
                  </w:rPr>
                  <w:t>Click or tap here to enter text.</w:t>
                </w:r>
              </w:sdtContent>
            </w:sdt>
          </w:p>
        </w:tc>
        <w:tc>
          <w:tcPr>
            <w:tcW w:w="3145" w:type="dxa"/>
            <w:shd w:val="clear" w:color="auto" w:fill="auto"/>
          </w:tcPr>
          <w:p w14:paraId="59A9E573" w14:textId="77777777" w:rsidR="003427EA" w:rsidRDefault="00F20233" w:rsidP="003427EA">
            <w:pPr>
              <w:pStyle w:val="ListParagraph"/>
              <w:tabs>
                <w:tab w:val="left" w:pos="2550"/>
              </w:tabs>
              <w:ind w:left="0"/>
              <w:jc w:val="both"/>
            </w:pPr>
            <w:sdt>
              <w:sdtPr>
                <w:id w:val="-1156992176"/>
                <w:placeholder>
                  <w:docPart w:val="09E20A73160C4F07A55FB2DA0534F73C"/>
                </w:placeholder>
                <w:showingPlcHdr/>
              </w:sdtPr>
              <w:sdtEndPr/>
              <w:sdtContent>
                <w:r w:rsidR="003427EA" w:rsidRPr="00491FBE">
                  <w:rPr>
                    <w:rStyle w:val="PlaceholderText"/>
                  </w:rPr>
                  <w:t>Click or tap here to enter text.</w:t>
                </w:r>
              </w:sdtContent>
            </w:sdt>
            <w:r w:rsidR="003427EA">
              <w:t>%</w:t>
            </w:r>
          </w:p>
        </w:tc>
      </w:tr>
    </w:tbl>
    <w:p w14:paraId="1765043F" w14:textId="339E7F76" w:rsidR="00704D8B" w:rsidRDefault="00704D8B" w:rsidP="00C90F62">
      <w:pPr>
        <w:pStyle w:val="ListParagraph"/>
        <w:tabs>
          <w:tab w:val="left" w:pos="2550"/>
        </w:tabs>
        <w:spacing w:after="0" w:line="240" w:lineRule="auto"/>
        <w:ind w:left="0"/>
        <w:rPr>
          <w:rFonts w:cstheme="minorHAnsi"/>
        </w:rPr>
      </w:pPr>
    </w:p>
    <w:p w14:paraId="628C9201" w14:textId="483A2857" w:rsidR="00674A5A" w:rsidRDefault="00674A5A" w:rsidP="00674A5A">
      <w:pPr>
        <w:tabs>
          <w:tab w:val="left" w:pos="2550"/>
        </w:tabs>
        <w:spacing w:after="0" w:line="240" w:lineRule="auto"/>
        <w:jc w:val="both"/>
        <w:rPr>
          <w:rFonts w:cstheme="minorHAnsi"/>
        </w:rPr>
      </w:pPr>
      <w:r w:rsidRPr="00674A5A">
        <w:rPr>
          <w:rFonts w:cstheme="minorHAnsi"/>
        </w:rPr>
        <w:t>*Note the dollar amount and percentage in these rows should be the total project costs that you aspire to spend with</w:t>
      </w:r>
      <w:r>
        <w:rPr>
          <w:rFonts w:cstheme="minorHAnsi"/>
        </w:rPr>
        <w:t xml:space="preserve"> </w:t>
      </w:r>
      <w:r w:rsidRPr="00674A5A">
        <w:rPr>
          <w:rFonts w:cstheme="minorHAnsi"/>
        </w:rPr>
        <w:t xml:space="preserve">MBE, WBE and/or MLBE contractors. </w:t>
      </w:r>
      <w:r>
        <w:rPr>
          <w:rFonts w:cstheme="minorHAnsi"/>
        </w:rPr>
        <w:t xml:space="preserve"> </w:t>
      </w:r>
      <w:r w:rsidRPr="00674A5A">
        <w:rPr>
          <w:rFonts w:cstheme="minorHAnsi"/>
        </w:rPr>
        <w:t>In the rows below, you will detail the amounts for MBE, WBE and MLBE</w:t>
      </w:r>
      <w:r>
        <w:rPr>
          <w:rFonts w:cstheme="minorHAnsi"/>
        </w:rPr>
        <w:t xml:space="preserve"> </w:t>
      </w:r>
      <w:r w:rsidRPr="00674A5A">
        <w:rPr>
          <w:rFonts w:cstheme="minorHAnsi"/>
        </w:rPr>
        <w:t>separately.</w:t>
      </w:r>
      <w:r>
        <w:rPr>
          <w:rFonts w:cstheme="minorHAnsi"/>
        </w:rPr>
        <w:t xml:space="preserve"> </w:t>
      </w:r>
      <w:r w:rsidRPr="00674A5A">
        <w:rPr>
          <w:rFonts w:cstheme="minorHAnsi"/>
        </w:rPr>
        <w:t xml:space="preserve">The separate numbers for MBE, WBE and MLBE may not add up to the </w:t>
      </w:r>
      <w:r>
        <w:rPr>
          <w:rFonts w:cstheme="minorHAnsi"/>
        </w:rPr>
        <w:t>“</w:t>
      </w:r>
      <w:r w:rsidRPr="00674A5A">
        <w:rPr>
          <w:rFonts w:cstheme="minorHAnsi"/>
        </w:rPr>
        <w:t>Total MBE, WBE and MLBE</w:t>
      </w:r>
      <w:r>
        <w:rPr>
          <w:rFonts w:cstheme="minorHAnsi"/>
        </w:rPr>
        <w:t xml:space="preserve"> P</w:t>
      </w:r>
      <w:r w:rsidRPr="00674A5A">
        <w:rPr>
          <w:rFonts w:cstheme="minorHAnsi"/>
        </w:rPr>
        <w:t>articipation</w:t>
      </w:r>
      <w:r>
        <w:rPr>
          <w:rFonts w:cstheme="minorHAnsi"/>
        </w:rPr>
        <w:t>”</w:t>
      </w:r>
      <w:r w:rsidRPr="00674A5A">
        <w:rPr>
          <w:rFonts w:cstheme="minorHAnsi"/>
        </w:rPr>
        <w:t xml:space="preserve"> if certain subcontractors are, for instance, both an MBE and MLBE, or both and MBE and a WBE.</w:t>
      </w:r>
    </w:p>
    <w:p w14:paraId="75BF1E7D" w14:textId="77777777" w:rsidR="00674A5A" w:rsidRDefault="00674A5A" w:rsidP="00C90F62">
      <w:pPr>
        <w:pStyle w:val="ListParagraph"/>
        <w:tabs>
          <w:tab w:val="left" w:pos="2550"/>
        </w:tabs>
        <w:spacing w:after="0" w:line="240" w:lineRule="auto"/>
        <w:ind w:left="0"/>
        <w:rPr>
          <w:rFonts w:cstheme="minorHAnsi"/>
        </w:rPr>
      </w:pPr>
    </w:p>
    <w:p w14:paraId="6C50E0D9" w14:textId="1BA4D95A" w:rsidR="00440D56" w:rsidRDefault="00440D56" w:rsidP="00440D56">
      <w:pPr>
        <w:pStyle w:val="ListParagraph"/>
        <w:tabs>
          <w:tab w:val="left" w:pos="2550"/>
        </w:tabs>
        <w:ind w:left="0"/>
        <w:rPr>
          <w:rFonts w:cstheme="minorHAnsi"/>
        </w:rPr>
      </w:pPr>
      <w:r w:rsidRPr="002340DA">
        <w:rPr>
          <w:rFonts w:cstheme="minorHAnsi"/>
          <w:b/>
          <w:bCs/>
        </w:rPr>
        <w:t>Explanation</w:t>
      </w:r>
      <w:r>
        <w:rPr>
          <w:rFonts w:cstheme="minorHAnsi"/>
          <w:b/>
          <w:bCs/>
        </w:rPr>
        <w:t>, rationale,</w:t>
      </w:r>
      <w:r w:rsidRPr="002340DA">
        <w:rPr>
          <w:rFonts w:cstheme="minorHAnsi"/>
          <w:b/>
          <w:bCs/>
        </w:rPr>
        <w:t xml:space="preserve"> and additional</w:t>
      </w:r>
      <w:r>
        <w:rPr>
          <w:rFonts w:cstheme="minorHAnsi"/>
          <w:b/>
          <w:bCs/>
        </w:rPr>
        <w:t xml:space="preserve"> relevant</w:t>
      </w:r>
      <w:r w:rsidRPr="002340DA">
        <w:rPr>
          <w:rFonts w:cstheme="minorHAnsi"/>
          <w:b/>
          <w:bCs/>
        </w:rPr>
        <w:t xml:space="preserve"> information</w:t>
      </w:r>
      <w:r>
        <w:rPr>
          <w:rFonts w:cstheme="minorHAnsi"/>
          <w:b/>
          <w:bCs/>
        </w:rPr>
        <w:t xml:space="preserve"> for the project</w:t>
      </w:r>
      <w:r w:rsidRPr="002340DA">
        <w:rPr>
          <w:rFonts w:cstheme="minorHAnsi"/>
          <w:b/>
          <w:bCs/>
        </w:rPr>
        <w:t>.</w:t>
      </w:r>
      <w:r>
        <w:rPr>
          <w:rFonts w:cstheme="minorHAnsi"/>
        </w:rPr>
        <w:t xml:space="preserve">  </w:t>
      </w:r>
    </w:p>
    <w:p w14:paraId="75CECC9B" w14:textId="0EF87E59" w:rsidR="00440D56" w:rsidRDefault="00143D2B" w:rsidP="00674A5A">
      <w:pPr>
        <w:pStyle w:val="ListParagraph"/>
        <w:tabs>
          <w:tab w:val="left" w:pos="2550"/>
        </w:tabs>
        <w:spacing w:after="0" w:line="240" w:lineRule="auto"/>
        <w:ind w:left="0"/>
        <w:jc w:val="both"/>
        <w:rPr>
          <w:rFonts w:cstheme="minorHAnsi"/>
        </w:rPr>
      </w:pPr>
      <w:r w:rsidRPr="00B750F2">
        <w:rPr>
          <w:bCs/>
        </w:rPr>
        <w:t>In the explanation section below, please describe how your aspirational goals compare to the</w:t>
      </w:r>
      <w:r>
        <w:rPr>
          <w:bCs/>
        </w:rPr>
        <w:t xml:space="preserve"> benchmarks above</w:t>
      </w:r>
      <w:r w:rsidRPr="00B750F2">
        <w:rPr>
          <w:bCs/>
        </w:rPr>
        <w:t xml:space="preserve"> and explain why you believe the goals submitted are appropriate and represent your aspirations for the project.  </w:t>
      </w:r>
    </w:p>
    <w:p w14:paraId="1701190D" w14:textId="146D5483" w:rsidR="00440D56" w:rsidRDefault="00440D56" w:rsidP="00C90F62">
      <w:pPr>
        <w:pStyle w:val="ListParagraph"/>
        <w:tabs>
          <w:tab w:val="left" w:pos="2550"/>
        </w:tabs>
        <w:spacing w:after="0" w:line="240" w:lineRule="auto"/>
        <w:ind w:left="0"/>
        <w:rPr>
          <w:rFonts w:cstheme="minorHAnsi"/>
        </w:rPr>
      </w:pPr>
    </w:p>
    <w:sdt>
      <w:sdtPr>
        <w:rPr>
          <w:b/>
          <w:bCs/>
        </w:rPr>
        <w:id w:val="1546102665"/>
        <w:placeholder>
          <w:docPart w:val="265AA4FAC6A44931B4F2E2CE1F50E71A"/>
        </w:placeholder>
      </w:sdtPr>
      <w:sdtEndPr/>
      <w:sdtContent>
        <w:p w14:paraId="4B74E90A" w14:textId="79EBC21F" w:rsidR="0054117C" w:rsidRDefault="0054117C" w:rsidP="0054117C">
          <w:pPr>
            <w:pStyle w:val="ListParagraph"/>
            <w:spacing w:after="0" w:line="240" w:lineRule="auto"/>
            <w:ind w:left="0"/>
            <w:jc w:val="both"/>
            <w:rPr>
              <w:b/>
              <w:bCs/>
            </w:rPr>
          </w:pPr>
          <w:r>
            <w:rPr>
              <w:b/>
              <w:bCs/>
            </w:rPr>
            <w:fldChar w:fldCharType="begin">
              <w:ffData>
                <w:name w:val="Text5"/>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sdtContent>
    </w:sdt>
    <w:p w14:paraId="414FEF65" w14:textId="77777777" w:rsidR="0054117C" w:rsidRDefault="0054117C" w:rsidP="00C90F62">
      <w:pPr>
        <w:pStyle w:val="ListParagraph"/>
        <w:tabs>
          <w:tab w:val="left" w:pos="2550"/>
        </w:tabs>
        <w:spacing w:after="0" w:line="240" w:lineRule="auto"/>
        <w:ind w:left="0"/>
        <w:rPr>
          <w:rFonts w:cstheme="minorHAnsi"/>
        </w:rPr>
      </w:pPr>
    </w:p>
    <w:p w14:paraId="19FEBFCA" w14:textId="77777777" w:rsidR="0054117C" w:rsidRDefault="0054117C" w:rsidP="00C90F62">
      <w:pPr>
        <w:pStyle w:val="ListParagraph"/>
        <w:tabs>
          <w:tab w:val="left" w:pos="2550"/>
        </w:tabs>
        <w:spacing w:after="0" w:line="240" w:lineRule="auto"/>
        <w:ind w:left="0"/>
        <w:rPr>
          <w:rFonts w:cstheme="minorHAnsi"/>
        </w:rPr>
      </w:pPr>
    </w:p>
    <w:p w14:paraId="7151B325" w14:textId="43618774" w:rsidR="001052E1" w:rsidRPr="000E3180" w:rsidRDefault="001052E1" w:rsidP="00BE271E">
      <w:pPr>
        <w:shd w:val="clear" w:color="auto" w:fill="A6A6A6" w:themeFill="background1" w:themeFillShade="A6"/>
        <w:rPr>
          <w:b/>
          <w:bCs/>
          <w:sz w:val="24"/>
          <w:szCs w:val="24"/>
        </w:rPr>
      </w:pPr>
      <w:r w:rsidRPr="000E3180">
        <w:rPr>
          <w:b/>
          <w:bCs/>
          <w:sz w:val="24"/>
          <w:szCs w:val="24"/>
        </w:rPr>
        <w:t>P</w:t>
      </w:r>
      <w:r w:rsidR="002C517D" w:rsidRPr="000E3180">
        <w:rPr>
          <w:b/>
          <w:bCs/>
          <w:sz w:val="24"/>
          <w:szCs w:val="24"/>
        </w:rPr>
        <w:t>ART B</w:t>
      </w:r>
    </w:p>
    <w:p w14:paraId="2ACD4706" w14:textId="77777777" w:rsidR="009A5C06" w:rsidRDefault="009A5C06" w:rsidP="009A5C06">
      <w:pPr>
        <w:pStyle w:val="ListParagraph"/>
        <w:tabs>
          <w:tab w:val="left" w:pos="2550"/>
        </w:tabs>
        <w:spacing w:after="0" w:line="240" w:lineRule="auto"/>
        <w:ind w:left="0"/>
        <w:rPr>
          <w:b/>
          <w:bCs/>
          <w:sz w:val="24"/>
          <w:szCs w:val="24"/>
        </w:rPr>
      </w:pPr>
    </w:p>
    <w:p w14:paraId="6631FE76" w14:textId="7273263C" w:rsidR="009A5C06" w:rsidRDefault="009A5C06" w:rsidP="000B1F77">
      <w:pPr>
        <w:pStyle w:val="ListParagraph"/>
        <w:tabs>
          <w:tab w:val="left" w:pos="2550"/>
        </w:tabs>
        <w:spacing w:after="0" w:line="240" w:lineRule="auto"/>
        <w:ind w:left="0"/>
        <w:jc w:val="both"/>
        <w:rPr>
          <w:b/>
          <w:bCs/>
        </w:rPr>
      </w:pPr>
      <w:r w:rsidRPr="00361330">
        <w:rPr>
          <w:b/>
          <w:bCs/>
        </w:rPr>
        <w:t>Selection Process</w:t>
      </w:r>
    </w:p>
    <w:p w14:paraId="468EB00D" w14:textId="77777777" w:rsidR="000F789F" w:rsidRPr="00361330" w:rsidRDefault="000F789F" w:rsidP="00361330">
      <w:pPr>
        <w:pStyle w:val="ListParagraph"/>
        <w:tabs>
          <w:tab w:val="left" w:pos="2550"/>
        </w:tabs>
        <w:spacing w:after="0" w:line="240" w:lineRule="auto"/>
        <w:ind w:left="0"/>
        <w:jc w:val="both"/>
        <w:rPr>
          <w:b/>
          <w:bCs/>
        </w:rPr>
      </w:pPr>
    </w:p>
    <w:p w14:paraId="08AF73F6" w14:textId="0D514EA8" w:rsidR="00952A2D" w:rsidRPr="00361330" w:rsidRDefault="00CA2DCF" w:rsidP="00361330">
      <w:pPr>
        <w:pStyle w:val="ListParagraph"/>
        <w:tabs>
          <w:tab w:val="left" w:pos="2550"/>
        </w:tabs>
        <w:spacing w:after="0" w:line="240" w:lineRule="auto"/>
        <w:ind w:left="0"/>
        <w:jc w:val="both"/>
      </w:pPr>
      <w:proofErr w:type="gramStart"/>
      <w:r w:rsidRPr="00361330">
        <w:lastRenderedPageBreak/>
        <w:t xml:space="preserve">In </w:t>
      </w:r>
      <w:r w:rsidR="000B1F77" w:rsidRPr="00361330">
        <w:t>order</w:t>
      </w:r>
      <w:r w:rsidRPr="00361330">
        <w:t xml:space="preserve"> to</w:t>
      </w:r>
      <w:proofErr w:type="gramEnd"/>
      <w:r w:rsidRPr="00361330">
        <w:t xml:space="preserve"> determine </w:t>
      </w:r>
      <w:r w:rsidR="00B55BF2">
        <w:t>how the City’s Inclusion Plan impacts, supplements or modifies a company’s current practices</w:t>
      </w:r>
      <w:r w:rsidR="009C2380" w:rsidRPr="00361330">
        <w:t xml:space="preserve">, </w:t>
      </w:r>
      <w:r w:rsidR="7B31FAA9" w:rsidRPr="00361330">
        <w:t xml:space="preserve">provide a </w:t>
      </w:r>
      <w:r w:rsidR="00CF2987">
        <w:t xml:space="preserve">detailed </w:t>
      </w:r>
      <w:r w:rsidR="7B31FAA9" w:rsidRPr="00361330">
        <w:t>description</w:t>
      </w:r>
      <w:r w:rsidR="009C2380" w:rsidRPr="00361330">
        <w:t xml:space="preserve"> </w:t>
      </w:r>
      <w:r w:rsidR="0094105B">
        <w:t xml:space="preserve">in the space below </w:t>
      </w:r>
      <w:r w:rsidR="009C2380" w:rsidRPr="00361330">
        <w:t xml:space="preserve">of your company’s </w:t>
      </w:r>
      <w:r w:rsidR="0438FD17" w:rsidRPr="00361330">
        <w:t xml:space="preserve">existing </w:t>
      </w:r>
      <w:r w:rsidR="004C7162">
        <w:t xml:space="preserve">bidding and </w:t>
      </w:r>
      <w:r w:rsidR="009C2380" w:rsidRPr="00361330">
        <w:t>selection process</w:t>
      </w:r>
      <w:r w:rsidR="004C7162">
        <w:t>, including any efforts to secure</w:t>
      </w:r>
      <w:r w:rsidR="008528DB" w:rsidRPr="00361330">
        <w:t xml:space="preserve"> </w:t>
      </w:r>
      <w:r w:rsidR="00E1019B" w:rsidRPr="00361330">
        <w:t>MBE, WBE and MLBE firms</w:t>
      </w:r>
      <w:r w:rsidR="000B1F77">
        <w:t xml:space="preserve"> (e.g., past performance, capabilities, etc.).</w:t>
      </w:r>
      <w:r w:rsidR="00A73D33">
        <w:t xml:space="preserve">  Relevant information will include </w:t>
      </w:r>
      <w:r w:rsidR="00016AE2">
        <w:t xml:space="preserve">the amount of time provided to </w:t>
      </w:r>
      <w:r w:rsidR="008E1489">
        <w:t xml:space="preserve">respond to bid solicitation, marketing and outreach efforts, and </w:t>
      </w:r>
      <w:r w:rsidR="00C723C1">
        <w:t xml:space="preserve">programs and/or initiatives that directly target </w:t>
      </w:r>
      <w:r w:rsidR="00143D2B">
        <w:t xml:space="preserve">or support </w:t>
      </w:r>
      <w:r w:rsidR="00C723C1">
        <w:t>MBE, WBE and/or MBLE subcontractors.</w:t>
      </w:r>
    </w:p>
    <w:p w14:paraId="5B0E0861" w14:textId="6880ED3C" w:rsidR="000B1F77" w:rsidRDefault="000B1F77" w:rsidP="000B1F77">
      <w:pPr>
        <w:pStyle w:val="ListParagraph"/>
        <w:tabs>
          <w:tab w:val="left" w:pos="2550"/>
        </w:tabs>
        <w:spacing w:after="0" w:line="240" w:lineRule="auto"/>
        <w:ind w:left="0"/>
        <w:jc w:val="both"/>
      </w:pPr>
    </w:p>
    <w:sdt>
      <w:sdtPr>
        <w:rPr>
          <w:b/>
          <w:bCs/>
        </w:rPr>
        <w:id w:val="-2065087320"/>
        <w:placeholder>
          <w:docPart w:val="C6095399B1CF4119A699140CCE7A7382"/>
        </w:placeholder>
      </w:sdtPr>
      <w:sdtEndPr/>
      <w:sdtContent>
        <w:p w14:paraId="1C4EF183" w14:textId="6561A8F8" w:rsidR="0054117C" w:rsidRDefault="0054117C" w:rsidP="0054117C">
          <w:pPr>
            <w:pStyle w:val="ListParagraph"/>
            <w:spacing w:after="0" w:line="240" w:lineRule="auto"/>
            <w:ind w:left="0"/>
            <w:jc w:val="both"/>
            <w:rPr>
              <w:b/>
              <w:bCs/>
            </w:rPr>
          </w:pPr>
          <w:r>
            <w:rPr>
              <w:b/>
              <w:bCs/>
            </w:rPr>
            <w:fldChar w:fldCharType="begin">
              <w:ffData>
                <w:name w:val="Text5"/>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sdtContent>
    </w:sdt>
    <w:p w14:paraId="1DA06F18" w14:textId="2AA8A714" w:rsidR="00737D22" w:rsidRDefault="00737D22" w:rsidP="000B1F77">
      <w:pPr>
        <w:pStyle w:val="ListParagraph"/>
        <w:tabs>
          <w:tab w:val="left" w:pos="2550"/>
        </w:tabs>
        <w:spacing w:after="0" w:line="240" w:lineRule="auto"/>
        <w:ind w:left="0"/>
        <w:rPr>
          <w:b/>
          <w:bCs/>
        </w:rPr>
      </w:pPr>
      <w:bookmarkStart w:id="0" w:name="_Hlk36636038"/>
    </w:p>
    <w:p w14:paraId="60C36ED5" w14:textId="02D9D36F" w:rsidR="00FE22B4" w:rsidRDefault="00D642D6" w:rsidP="000B1F77">
      <w:pPr>
        <w:pStyle w:val="ListParagraph"/>
        <w:tabs>
          <w:tab w:val="left" w:pos="2550"/>
        </w:tabs>
        <w:spacing w:after="0" w:line="240" w:lineRule="auto"/>
        <w:ind w:left="0"/>
        <w:rPr>
          <w:b/>
          <w:bCs/>
        </w:rPr>
      </w:pPr>
      <w:r w:rsidRPr="00361330">
        <w:rPr>
          <w:b/>
          <w:bCs/>
        </w:rPr>
        <w:t>Firms</w:t>
      </w:r>
      <w:r w:rsidR="51254DA4" w:rsidRPr="00361330">
        <w:rPr>
          <w:b/>
          <w:bCs/>
        </w:rPr>
        <w:t xml:space="preserve"> Expected to </w:t>
      </w:r>
      <w:r w:rsidR="00E4748B">
        <w:rPr>
          <w:b/>
          <w:bCs/>
        </w:rPr>
        <w:t>be Solicited</w:t>
      </w:r>
    </w:p>
    <w:p w14:paraId="2FFC2F66" w14:textId="77777777" w:rsidR="000F789F" w:rsidRPr="00361330" w:rsidRDefault="000F789F" w:rsidP="00FD522E">
      <w:pPr>
        <w:pStyle w:val="ListParagraph"/>
        <w:tabs>
          <w:tab w:val="left" w:pos="2550"/>
        </w:tabs>
        <w:spacing w:after="0" w:line="240" w:lineRule="auto"/>
        <w:ind w:left="0"/>
        <w:rPr>
          <w:b/>
          <w:bCs/>
        </w:rPr>
      </w:pPr>
    </w:p>
    <w:p w14:paraId="00714E98" w14:textId="19B6C7FF" w:rsidR="001C19DE" w:rsidRDefault="542C2976" w:rsidP="00361330">
      <w:pPr>
        <w:pStyle w:val="ListParagraph"/>
        <w:tabs>
          <w:tab w:val="left" w:pos="2550"/>
        </w:tabs>
        <w:spacing w:after="0" w:line="240" w:lineRule="auto"/>
        <w:ind w:left="0"/>
        <w:jc w:val="both"/>
      </w:pPr>
      <w:r w:rsidRPr="00361330">
        <w:t xml:space="preserve">In the section below, </w:t>
      </w:r>
      <w:r w:rsidR="00481CB9">
        <w:t xml:space="preserve">list </w:t>
      </w:r>
      <w:r w:rsidR="00074782">
        <w:t xml:space="preserve">the </w:t>
      </w:r>
      <w:r w:rsidR="001C19DE" w:rsidRPr="00361330">
        <w:t>MBE, WBE</w:t>
      </w:r>
      <w:r w:rsidR="00074782">
        <w:t xml:space="preserve"> and</w:t>
      </w:r>
      <w:r w:rsidR="001C19DE" w:rsidRPr="00361330">
        <w:t xml:space="preserve"> MLBE firms that the applicant </w:t>
      </w:r>
      <w:r w:rsidR="00143D2B">
        <w:t>will</w:t>
      </w:r>
      <w:r w:rsidR="48523889" w:rsidRPr="00361330">
        <w:t xml:space="preserve"> </w:t>
      </w:r>
      <w:r w:rsidR="00E62D11">
        <w:t>solicit</w:t>
      </w:r>
      <w:r w:rsidR="48523889" w:rsidRPr="00361330">
        <w:t xml:space="preserve"> </w:t>
      </w:r>
      <w:r w:rsidR="00E7108E">
        <w:t>for</w:t>
      </w:r>
      <w:r w:rsidR="00E7108E" w:rsidRPr="00361330">
        <w:t xml:space="preserve"> </w:t>
      </w:r>
      <w:r w:rsidR="48523889" w:rsidRPr="00361330">
        <w:t>the</w:t>
      </w:r>
      <w:r w:rsidR="001C19DE" w:rsidRPr="00361330">
        <w:t xml:space="preserve"> project.</w:t>
      </w:r>
      <w:r w:rsidR="004B1932">
        <w:t xml:space="preserve">  Note that a single firm may meet multiple business types.</w:t>
      </w:r>
      <w:r w:rsidR="001C19DE" w:rsidRPr="00361330">
        <w:t xml:space="preserve"> </w:t>
      </w:r>
      <w:r w:rsidR="00E7108E">
        <w:t xml:space="preserve"> </w:t>
      </w:r>
      <w:r w:rsidR="001C19DE" w:rsidRPr="00361330">
        <w:t>The</w:t>
      </w:r>
      <w:r w:rsidR="004C7162">
        <w:t>se firms</w:t>
      </w:r>
      <w:r w:rsidR="00C4722F">
        <w:t xml:space="preserve"> are those that the </w:t>
      </w:r>
      <w:r w:rsidR="00772C2B">
        <w:t>applicant or its general contractor</w:t>
      </w:r>
      <w:r w:rsidR="001C19DE" w:rsidRPr="00361330">
        <w:t xml:space="preserve"> have</w:t>
      </w:r>
      <w:r w:rsidR="00E62D11">
        <w:t xml:space="preserve"> identified will be provided with the necessary information to bid on the project</w:t>
      </w:r>
      <w:r w:rsidR="001C19DE" w:rsidRPr="00361330">
        <w:t xml:space="preserve">. </w:t>
      </w:r>
      <w:r w:rsidR="00D07399">
        <w:t xml:space="preserve"> T</w:t>
      </w:r>
      <w:r w:rsidR="00462364">
        <w:t xml:space="preserve">his </w:t>
      </w:r>
      <w:r w:rsidR="00E62D11">
        <w:t xml:space="preserve">represents a commitment to provide </w:t>
      </w:r>
      <w:r w:rsidR="00E7108E">
        <w:t xml:space="preserve">an </w:t>
      </w:r>
      <w:r w:rsidR="00E62D11">
        <w:t>opportunity to bid, but</w:t>
      </w:r>
      <w:r w:rsidR="009B2CC0">
        <w:t xml:space="preserve"> </w:t>
      </w:r>
      <w:r w:rsidR="00E7108E">
        <w:t xml:space="preserve">not </w:t>
      </w:r>
      <w:r w:rsidR="00143F51">
        <w:t xml:space="preserve">an obligation to contract with </w:t>
      </w:r>
      <w:r w:rsidR="00E7108E">
        <w:t xml:space="preserve">any </w:t>
      </w:r>
      <w:r w:rsidR="00E62D11">
        <w:t xml:space="preserve">of </w:t>
      </w:r>
      <w:r w:rsidR="00143F51">
        <w:t>these firms</w:t>
      </w:r>
      <w:r w:rsidR="00462364">
        <w:t>.</w:t>
      </w:r>
    </w:p>
    <w:p w14:paraId="49C5692F" w14:textId="465FDCCD" w:rsidR="000B1F77" w:rsidRDefault="000B1F77" w:rsidP="00FD522E">
      <w:pPr>
        <w:pStyle w:val="ListParagraph"/>
        <w:tabs>
          <w:tab w:val="left" w:pos="2550"/>
        </w:tabs>
        <w:spacing w:after="0" w:line="240" w:lineRule="auto"/>
        <w:ind w:left="0"/>
      </w:pPr>
    </w:p>
    <w:tbl>
      <w:tblPr>
        <w:tblStyle w:val="TableGrid"/>
        <w:tblW w:w="0" w:type="auto"/>
        <w:tblLook w:val="04A0" w:firstRow="1" w:lastRow="0" w:firstColumn="1" w:lastColumn="0" w:noHBand="0" w:noVBand="1"/>
      </w:tblPr>
      <w:tblGrid>
        <w:gridCol w:w="2245"/>
        <w:gridCol w:w="3870"/>
        <w:gridCol w:w="2880"/>
        <w:gridCol w:w="1795"/>
      </w:tblGrid>
      <w:tr w:rsidR="00D47E47" w:rsidRPr="001B49B6" w14:paraId="1C984162" w14:textId="4E902C82" w:rsidTr="00D47E47">
        <w:tc>
          <w:tcPr>
            <w:tcW w:w="2245" w:type="dxa"/>
            <w:shd w:val="clear" w:color="auto" w:fill="D0CECE" w:themeFill="background2" w:themeFillShade="E6"/>
          </w:tcPr>
          <w:p w14:paraId="703C6400" w14:textId="6373DFB9" w:rsidR="00D47E47" w:rsidRPr="001B49B6" w:rsidRDefault="00D47E47" w:rsidP="00FD522E">
            <w:pPr>
              <w:pStyle w:val="ListParagraph"/>
              <w:tabs>
                <w:tab w:val="left" w:pos="2550"/>
              </w:tabs>
              <w:ind w:left="0"/>
              <w:rPr>
                <w:b/>
                <w:bCs/>
                <w:highlight w:val="lightGray"/>
              </w:rPr>
            </w:pPr>
            <w:r w:rsidRPr="001B49B6">
              <w:rPr>
                <w:b/>
                <w:bCs/>
                <w:highlight w:val="lightGray"/>
              </w:rPr>
              <w:t>Trade Category</w:t>
            </w:r>
          </w:p>
        </w:tc>
        <w:tc>
          <w:tcPr>
            <w:tcW w:w="3870" w:type="dxa"/>
            <w:shd w:val="clear" w:color="auto" w:fill="D0CECE" w:themeFill="background2" w:themeFillShade="E6"/>
          </w:tcPr>
          <w:p w14:paraId="57D54C1C" w14:textId="5F75EE6A" w:rsidR="00D47E47" w:rsidRPr="001B49B6" w:rsidRDefault="00D47E47" w:rsidP="00FD522E">
            <w:pPr>
              <w:pStyle w:val="ListParagraph"/>
              <w:tabs>
                <w:tab w:val="left" w:pos="2550"/>
              </w:tabs>
              <w:ind w:left="0"/>
              <w:rPr>
                <w:b/>
                <w:bCs/>
                <w:highlight w:val="lightGray"/>
              </w:rPr>
            </w:pPr>
            <w:r w:rsidRPr="001B49B6">
              <w:rPr>
                <w:b/>
                <w:bCs/>
                <w:highlight w:val="lightGray"/>
              </w:rPr>
              <w:t>Firm to be solicited</w:t>
            </w:r>
          </w:p>
        </w:tc>
        <w:tc>
          <w:tcPr>
            <w:tcW w:w="2880" w:type="dxa"/>
            <w:shd w:val="clear" w:color="auto" w:fill="D0CECE" w:themeFill="background2" w:themeFillShade="E6"/>
          </w:tcPr>
          <w:p w14:paraId="2CD5AE9B" w14:textId="6A16F50E" w:rsidR="00D47E47" w:rsidRPr="001B49B6" w:rsidRDefault="00D47E47" w:rsidP="00FD522E">
            <w:pPr>
              <w:pStyle w:val="ListParagraph"/>
              <w:tabs>
                <w:tab w:val="left" w:pos="2550"/>
              </w:tabs>
              <w:ind w:left="0"/>
              <w:rPr>
                <w:b/>
                <w:bCs/>
                <w:highlight w:val="lightGray"/>
              </w:rPr>
            </w:pPr>
            <w:r>
              <w:rPr>
                <w:b/>
                <w:bCs/>
                <w:highlight w:val="lightGray"/>
              </w:rPr>
              <w:t>Business Type (check all that apply)</w:t>
            </w:r>
          </w:p>
        </w:tc>
        <w:tc>
          <w:tcPr>
            <w:tcW w:w="1795" w:type="dxa"/>
            <w:shd w:val="clear" w:color="auto" w:fill="D0CECE" w:themeFill="background2" w:themeFillShade="E6"/>
          </w:tcPr>
          <w:p w14:paraId="0C08568A" w14:textId="2B55A1A4" w:rsidR="00D47E47" w:rsidRDefault="00D47E47" w:rsidP="00FD522E">
            <w:pPr>
              <w:pStyle w:val="ListParagraph"/>
              <w:tabs>
                <w:tab w:val="left" w:pos="2550"/>
              </w:tabs>
              <w:ind w:left="0"/>
              <w:rPr>
                <w:b/>
                <w:bCs/>
                <w:highlight w:val="lightGray"/>
              </w:rPr>
            </w:pPr>
            <w:r>
              <w:rPr>
                <w:b/>
                <w:bCs/>
                <w:highlight w:val="lightGray"/>
              </w:rPr>
              <w:t xml:space="preserve">Prequalified with the </w:t>
            </w:r>
            <w:r w:rsidR="0030136A">
              <w:rPr>
                <w:b/>
                <w:bCs/>
                <w:highlight w:val="lightGray"/>
              </w:rPr>
              <w:t>General Contractor</w:t>
            </w:r>
            <w:r>
              <w:rPr>
                <w:b/>
                <w:bCs/>
                <w:highlight w:val="lightGray"/>
              </w:rPr>
              <w:t>?</w:t>
            </w:r>
          </w:p>
        </w:tc>
      </w:tr>
      <w:tr w:rsidR="00D47E47" w14:paraId="1EBBB38D" w14:textId="36ECA168" w:rsidTr="00D47E47">
        <w:tc>
          <w:tcPr>
            <w:tcW w:w="2245" w:type="dxa"/>
          </w:tcPr>
          <w:p w14:paraId="1811149C" w14:textId="2704AF36" w:rsidR="00D47E47" w:rsidRDefault="00F20233" w:rsidP="00FD522E">
            <w:pPr>
              <w:pStyle w:val="ListParagraph"/>
              <w:tabs>
                <w:tab w:val="left" w:pos="2550"/>
              </w:tabs>
              <w:ind w:left="0"/>
            </w:pPr>
            <w:sdt>
              <w:sdtPr>
                <w:alias w:val="Trade Category"/>
                <w:tag w:val="Trade Category"/>
                <w:id w:val="-161777045"/>
                <w:placeholder>
                  <w:docPart w:val="ACF94A988B344D3B8C21C623488E7BC8"/>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835200714"/>
            <w:placeholder>
              <w:docPart w:val="1F1C03646DC341279C9B1D5EB7ECB7E3"/>
            </w:placeholder>
            <w:showingPlcHdr/>
          </w:sdtPr>
          <w:sdtEndPr/>
          <w:sdtContent>
            <w:tc>
              <w:tcPr>
                <w:tcW w:w="3870" w:type="dxa"/>
              </w:tcPr>
              <w:p w14:paraId="62506D80" w14:textId="33B2A868" w:rsidR="00D47E47" w:rsidRDefault="00D47E47" w:rsidP="00FD522E">
                <w:pPr>
                  <w:pStyle w:val="ListParagraph"/>
                  <w:tabs>
                    <w:tab w:val="left" w:pos="2550"/>
                  </w:tabs>
                  <w:ind w:left="0"/>
                </w:pPr>
                <w:r w:rsidRPr="00491FBE">
                  <w:rPr>
                    <w:rStyle w:val="PlaceholderText"/>
                  </w:rPr>
                  <w:t>Click or tap here to enter text.</w:t>
                </w:r>
              </w:p>
            </w:tc>
          </w:sdtContent>
        </w:sdt>
        <w:tc>
          <w:tcPr>
            <w:tcW w:w="2880" w:type="dxa"/>
          </w:tcPr>
          <w:p w14:paraId="4285B69E" w14:textId="19271423" w:rsidR="00D47E47" w:rsidRDefault="00F20233" w:rsidP="00FD522E">
            <w:pPr>
              <w:pStyle w:val="ListParagraph"/>
              <w:tabs>
                <w:tab w:val="left" w:pos="2550"/>
              </w:tabs>
              <w:ind w:left="0"/>
            </w:pPr>
            <w:sdt>
              <w:sdtPr>
                <w:id w:val="-1956161702"/>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404918072"/>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201941192"/>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2EF8F23E" w14:textId="6084301B" w:rsidR="00D47E47" w:rsidRDefault="00D47E47" w:rsidP="00FD522E">
            <w:pPr>
              <w:pStyle w:val="ListParagraph"/>
              <w:tabs>
                <w:tab w:val="left" w:pos="2550"/>
              </w:tabs>
              <w:ind w:left="0"/>
            </w:pPr>
            <w:r>
              <w:t xml:space="preserve">Yes    </w:t>
            </w:r>
            <w:sdt>
              <w:sdtPr>
                <w:id w:val="4179232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59521360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27226FFB" w14:textId="1F71F7BD" w:rsidTr="00D47E47">
        <w:tc>
          <w:tcPr>
            <w:tcW w:w="2245" w:type="dxa"/>
          </w:tcPr>
          <w:p w14:paraId="21E3EE22" w14:textId="469C7FBC" w:rsidR="00D47E47" w:rsidRDefault="00F20233" w:rsidP="001B49B6">
            <w:pPr>
              <w:pStyle w:val="ListParagraph"/>
              <w:tabs>
                <w:tab w:val="left" w:pos="2550"/>
              </w:tabs>
              <w:ind w:left="0"/>
            </w:pPr>
            <w:sdt>
              <w:sdtPr>
                <w:alias w:val="Trade Category"/>
                <w:tag w:val="Trade Category"/>
                <w:id w:val="2030986469"/>
                <w:placeholder>
                  <w:docPart w:val="5A997BC99DAD450BA11061FAEAB4377C"/>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858551845"/>
            <w:placeholder>
              <w:docPart w:val="1F1C03646DC341279C9B1D5EB7ECB7E3"/>
            </w:placeholder>
            <w:showingPlcHdr/>
          </w:sdtPr>
          <w:sdtEndPr/>
          <w:sdtContent>
            <w:tc>
              <w:tcPr>
                <w:tcW w:w="3870" w:type="dxa"/>
              </w:tcPr>
              <w:p w14:paraId="403353E3" w14:textId="15D4102B"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0C25F486" w14:textId="3F84167F" w:rsidR="00D47E47" w:rsidRDefault="00F20233" w:rsidP="001B49B6">
            <w:pPr>
              <w:pStyle w:val="ListParagraph"/>
              <w:tabs>
                <w:tab w:val="left" w:pos="2550"/>
              </w:tabs>
              <w:ind w:left="0"/>
            </w:pPr>
            <w:sdt>
              <w:sdtPr>
                <w:id w:val="173918854"/>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265927696"/>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1445221714"/>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7239BE83" w14:textId="3FB24D83" w:rsidR="00D47E47" w:rsidRDefault="00D47E47" w:rsidP="001B49B6">
            <w:pPr>
              <w:pStyle w:val="ListParagraph"/>
              <w:tabs>
                <w:tab w:val="left" w:pos="2550"/>
              </w:tabs>
              <w:ind w:left="0"/>
            </w:pPr>
            <w:r>
              <w:t xml:space="preserve">Yes    </w:t>
            </w:r>
            <w:sdt>
              <w:sdtPr>
                <w:id w:val="64456056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17939274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7FD9B40" w14:textId="2C4E91EA" w:rsidTr="00D47E47">
        <w:tc>
          <w:tcPr>
            <w:tcW w:w="2245" w:type="dxa"/>
          </w:tcPr>
          <w:p w14:paraId="6F2EA59B" w14:textId="286DA6A3" w:rsidR="00D47E47" w:rsidRDefault="00F20233" w:rsidP="001B49B6">
            <w:pPr>
              <w:pStyle w:val="ListParagraph"/>
              <w:tabs>
                <w:tab w:val="left" w:pos="2550"/>
              </w:tabs>
              <w:ind w:left="0"/>
            </w:pPr>
            <w:sdt>
              <w:sdtPr>
                <w:alias w:val="Trade Category"/>
                <w:tag w:val="Trade Category"/>
                <w:id w:val="2016038805"/>
                <w:placeholder>
                  <w:docPart w:val="1BC1961FCBAE49CEB27B0916559EE895"/>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553472012"/>
            <w:placeholder>
              <w:docPart w:val="1F1C03646DC341279C9B1D5EB7ECB7E3"/>
            </w:placeholder>
            <w:showingPlcHdr/>
          </w:sdtPr>
          <w:sdtEndPr/>
          <w:sdtContent>
            <w:tc>
              <w:tcPr>
                <w:tcW w:w="3870" w:type="dxa"/>
              </w:tcPr>
              <w:p w14:paraId="6B9418B4" w14:textId="6C9FA892"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2B8492B9" w14:textId="183F0977" w:rsidR="00D47E47" w:rsidRDefault="00F20233" w:rsidP="001B49B6">
            <w:pPr>
              <w:pStyle w:val="ListParagraph"/>
              <w:tabs>
                <w:tab w:val="left" w:pos="2550"/>
              </w:tabs>
              <w:ind w:left="0"/>
            </w:pPr>
            <w:sdt>
              <w:sdtPr>
                <w:id w:val="-1832913401"/>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879174907"/>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1243863618"/>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rsidRPr="003D4FD0">
              <w:t xml:space="preserve"> MLBE</w:t>
            </w:r>
          </w:p>
        </w:tc>
        <w:tc>
          <w:tcPr>
            <w:tcW w:w="1795" w:type="dxa"/>
          </w:tcPr>
          <w:p w14:paraId="5D408E41" w14:textId="469FC631" w:rsidR="00D47E47" w:rsidRDefault="00D47E47" w:rsidP="001B49B6">
            <w:pPr>
              <w:pStyle w:val="ListParagraph"/>
              <w:tabs>
                <w:tab w:val="left" w:pos="2550"/>
              </w:tabs>
              <w:ind w:left="0"/>
            </w:pPr>
            <w:r>
              <w:t xml:space="preserve">Yes    </w:t>
            </w:r>
            <w:sdt>
              <w:sdtPr>
                <w:id w:val="-3880352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69607411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42C6E49" w14:textId="109E4210" w:rsidTr="00D47E47">
        <w:tc>
          <w:tcPr>
            <w:tcW w:w="2245" w:type="dxa"/>
          </w:tcPr>
          <w:p w14:paraId="69F8AE09" w14:textId="2439AECE" w:rsidR="00D47E47" w:rsidRPr="006D19AA" w:rsidRDefault="00F20233" w:rsidP="001B49B6">
            <w:pPr>
              <w:pStyle w:val="ListParagraph"/>
              <w:tabs>
                <w:tab w:val="left" w:pos="2550"/>
              </w:tabs>
              <w:ind w:left="0"/>
            </w:pPr>
            <w:sdt>
              <w:sdtPr>
                <w:alias w:val="Trade Category"/>
                <w:tag w:val="Trade Category"/>
                <w:id w:val="1130591951"/>
                <w:placeholder>
                  <w:docPart w:val="6039C3B366A34ABBB24CF0420C475CF2"/>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606317495"/>
            <w:placeholder>
              <w:docPart w:val="1F1C03646DC341279C9B1D5EB7ECB7E3"/>
            </w:placeholder>
            <w:showingPlcHdr/>
          </w:sdtPr>
          <w:sdtEndPr/>
          <w:sdtContent>
            <w:tc>
              <w:tcPr>
                <w:tcW w:w="3870" w:type="dxa"/>
              </w:tcPr>
              <w:p w14:paraId="04398DD4" w14:textId="20DECB7D"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2F02A97A" w14:textId="1C2FAB2B" w:rsidR="00D47E47" w:rsidRPr="003D4FD0" w:rsidRDefault="00F20233" w:rsidP="001B49B6">
            <w:pPr>
              <w:pStyle w:val="ListParagraph"/>
              <w:tabs>
                <w:tab w:val="left" w:pos="2550"/>
              </w:tabs>
              <w:ind w:left="0"/>
            </w:pPr>
            <w:sdt>
              <w:sdtPr>
                <w:id w:val="1044800755"/>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272677738"/>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1026445193"/>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22590940" w14:textId="41507856" w:rsidR="00D47E47" w:rsidRDefault="00D47E47" w:rsidP="001B49B6">
            <w:pPr>
              <w:pStyle w:val="ListParagraph"/>
              <w:tabs>
                <w:tab w:val="left" w:pos="2550"/>
              </w:tabs>
              <w:ind w:left="0"/>
            </w:pPr>
            <w:r>
              <w:t xml:space="preserve">Yes    </w:t>
            </w:r>
            <w:sdt>
              <w:sdtPr>
                <w:id w:val="-18421272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16913568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25785500" w14:textId="4CC4A0E2" w:rsidTr="00D47E47">
        <w:tc>
          <w:tcPr>
            <w:tcW w:w="2245" w:type="dxa"/>
          </w:tcPr>
          <w:p w14:paraId="0C6821A7" w14:textId="31821316" w:rsidR="00D47E47" w:rsidRPr="006D19AA" w:rsidRDefault="00F20233" w:rsidP="001B49B6">
            <w:pPr>
              <w:pStyle w:val="ListParagraph"/>
              <w:tabs>
                <w:tab w:val="left" w:pos="2550"/>
              </w:tabs>
              <w:ind w:left="0"/>
            </w:pPr>
            <w:sdt>
              <w:sdtPr>
                <w:alias w:val="Trade Category"/>
                <w:tag w:val="Trade Category"/>
                <w:id w:val="31787256"/>
                <w:placeholder>
                  <w:docPart w:val="3953E8BF655343D9A0749E7E8E4CED9E"/>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2102705505"/>
            <w:placeholder>
              <w:docPart w:val="1F1C03646DC341279C9B1D5EB7ECB7E3"/>
            </w:placeholder>
            <w:showingPlcHdr/>
          </w:sdtPr>
          <w:sdtEndPr/>
          <w:sdtContent>
            <w:tc>
              <w:tcPr>
                <w:tcW w:w="3870" w:type="dxa"/>
              </w:tcPr>
              <w:p w14:paraId="11DFB0EE" w14:textId="6063C781"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4D9342D9" w14:textId="37B188CB" w:rsidR="00D47E47" w:rsidRPr="003D4FD0" w:rsidRDefault="00F20233" w:rsidP="001B49B6">
            <w:pPr>
              <w:pStyle w:val="ListParagraph"/>
              <w:tabs>
                <w:tab w:val="left" w:pos="2550"/>
              </w:tabs>
              <w:ind w:left="0"/>
            </w:pPr>
            <w:sdt>
              <w:sdtPr>
                <w:id w:val="408584135"/>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1397318918"/>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169648020"/>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2E5CE6A1" w14:textId="35795094" w:rsidR="00D47E47" w:rsidRDefault="00D47E47" w:rsidP="001B49B6">
            <w:pPr>
              <w:pStyle w:val="ListParagraph"/>
              <w:tabs>
                <w:tab w:val="left" w:pos="2550"/>
              </w:tabs>
              <w:ind w:left="0"/>
            </w:pPr>
            <w:r>
              <w:t xml:space="preserve">Yes    </w:t>
            </w:r>
            <w:sdt>
              <w:sdtPr>
                <w:id w:val="-19076889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90281473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796CFBC0" w14:textId="3D0870E0" w:rsidTr="00D47E47">
        <w:tc>
          <w:tcPr>
            <w:tcW w:w="2245" w:type="dxa"/>
          </w:tcPr>
          <w:p w14:paraId="194D9EEF" w14:textId="4B472028" w:rsidR="00D47E47" w:rsidRPr="006D19AA" w:rsidRDefault="00F20233" w:rsidP="001B49B6">
            <w:pPr>
              <w:pStyle w:val="ListParagraph"/>
              <w:tabs>
                <w:tab w:val="left" w:pos="2550"/>
              </w:tabs>
              <w:ind w:left="0"/>
            </w:pPr>
            <w:sdt>
              <w:sdtPr>
                <w:alias w:val="Trade Category"/>
                <w:tag w:val="Trade Category"/>
                <w:id w:val="1639075941"/>
                <w:placeholder>
                  <w:docPart w:val="2ABE46059D0A4E1EB9670A293275779E"/>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418722292"/>
            <w:placeholder>
              <w:docPart w:val="1F1C03646DC341279C9B1D5EB7ECB7E3"/>
            </w:placeholder>
            <w:showingPlcHdr/>
          </w:sdtPr>
          <w:sdtEndPr/>
          <w:sdtContent>
            <w:tc>
              <w:tcPr>
                <w:tcW w:w="3870" w:type="dxa"/>
              </w:tcPr>
              <w:p w14:paraId="51D6E953" w14:textId="11ABF500"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3CC1FF54" w14:textId="7C82A02E" w:rsidR="00D47E47" w:rsidRPr="003D4FD0" w:rsidRDefault="00F20233" w:rsidP="001B49B6">
            <w:pPr>
              <w:pStyle w:val="ListParagraph"/>
              <w:tabs>
                <w:tab w:val="left" w:pos="2550"/>
              </w:tabs>
              <w:ind w:left="0"/>
            </w:pPr>
            <w:sdt>
              <w:sdtPr>
                <w:id w:val="1751466643"/>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1219705966"/>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1931651341"/>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07DF18AC" w14:textId="433E936C" w:rsidR="00D47E47" w:rsidRDefault="00D47E47" w:rsidP="001B49B6">
            <w:pPr>
              <w:pStyle w:val="ListParagraph"/>
              <w:tabs>
                <w:tab w:val="left" w:pos="2550"/>
              </w:tabs>
              <w:ind w:left="0"/>
            </w:pPr>
            <w:r>
              <w:t xml:space="preserve">Yes    </w:t>
            </w:r>
            <w:sdt>
              <w:sdtPr>
                <w:id w:val="3383484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31194366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C232392" w14:textId="14C2230D" w:rsidTr="00D47E47">
        <w:tc>
          <w:tcPr>
            <w:tcW w:w="2245" w:type="dxa"/>
          </w:tcPr>
          <w:p w14:paraId="693D535E" w14:textId="165CC30E" w:rsidR="00D47E47" w:rsidRPr="006D19AA" w:rsidRDefault="00F20233" w:rsidP="001B49B6">
            <w:pPr>
              <w:pStyle w:val="ListParagraph"/>
              <w:tabs>
                <w:tab w:val="left" w:pos="2550"/>
              </w:tabs>
              <w:ind w:left="0"/>
            </w:pPr>
            <w:sdt>
              <w:sdtPr>
                <w:alias w:val="Trade Category"/>
                <w:tag w:val="Trade Category"/>
                <w:id w:val="1955589774"/>
                <w:placeholder>
                  <w:docPart w:val="DC5078E156094DD29BA2EA45C1C464B2"/>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1599602896"/>
            <w:placeholder>
              <w:docPart w:val="1F1C03646DC341279C9B1D5EB7ECB7E3"/>
            </w:placeholder>
            <w:showingPlcHdr/>
          </w:sdtPr>
          <w:sdtEndPr/>
          <w:sdtContent>
            <w:tc>
              <w:tcPr>
                <w:tcW w:w="3870" w:type="dxa"/>
              </w:tcPr>
              <w:p w14:paraId="70B439E7" w14:textId="71746F81"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4D1E3D51" w14:textId="16DE7E51" w:rsidR="00D47E47" w:rsidRPr="003D4FD0" w:rsidRDefault="00F20233" w:rsidP="001B49B6">
            <w:pPr>
              <w:pStyle w:val="ListParagraph"/>
              <w:tabs>
                <w:tab w:val="left" w:pos="2550"/>
              </w:tabs>
              <w:ind w:left="0"/>
            </w:pPr>
            <w:sdt>
              <w:sdtPr>
                <w:id w:val="-1113437431"/>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541436687"/>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74094923"/>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76C775C6" w14:textId="3686935F" w:rsidR="00D47E47" w:rsidRDefault="00D47E47" w:rsidP="001B49B6">
            <w:pPr>
              <w:pStyle w:val="ListParagraph"/>
              <w:tabs>
                <w:tab w:val="left" w:pos="2550"/>
              </w:tabs>
              <w:ind w:left="0"/>
            </w:pPr>
            <w:r>
              <w:t xml:space="preserve">Yes    </w:t>
            </w:r>
            <w:sdt>
              <w:sdtPr>
                <w:id w:val="-152116500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91558102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22179C8B" w14:textId="5CFE14C7" w:rsidTr="00D47E47">
        <w:tc>
          <w:tcPr>
            <w:tcW w:w="2245" w:type="dxa"/>
          </w:tcPr>
          <w:p w14:paraId="18873B84" w14:textId="5391E9D6" w:rsidR="00D47E47" w:rsidRPr="006D19AA" w:rsidRDefault="00F20233" w:rsidP="001B49B6">
            <w:pPr>
              <w:pStyle w:val="ListParagraph"/>
              <w:tabs>
                <w:tab w:val="left" w:pos="2550"/>
              </w:tabs>
              <w:ind w:left="0"/>
            </w:pPr>
            <w:sdt>
              <w:sdtPr>
                <w:alias w:val="Trade Category"/>
                <w:tag w:val="Trade Category"/>
                <w:id w:val="-515852178"/>
                <w:placeholder>
                  <w:docPart w:val="E21D61D46E774845BD8A0ED06E6B2619"/>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411929663"/>
            <w:placeholder>
              <w:docPart w:val="1F1C03646DC341279C9B1D5EB7ECB7E3"/>
            </w:placeholder>
            <w:showingPlcHdr/>
          </w:sdtPr>
          <w:sdtEndPr/>
          <w:sdtContent>
            <w:tc>
              <w:tcPr>
                <w:tcW w:w="3870" w:type="dxa"/>
              </w:tcPr>
              <w:p w14:paraId="1702EDA7" w14:textId="1D8B28C5"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6663EA12" w14:textId="6B1B24D8" w:rsidR="00D47E47" w:rsidRPr="003D4FD0" w:rsidRDefault="00F20233" w:rsidP="001B49B6">
            <w:pPr>
              <w:pStyle w:val="ListParagraph"/>
              <w:tabs>
                <w:tab w:val="left" w:pos="2550"/>
              </w:tabs>
              <w:ind w:left="0"/>
            </w:pPr>
            <w:sdt>
              <w:sdtPr>
                <w:id w:val="-1694365931"/>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53542813"/>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416057398"/>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1A700D35" w14:textId="60893FA4" w:rsidR="00D47E47" w:rsidRDefault="00D47E47" w:rsidP="001B49B6">
            <w:pPr>
              <w:pStyle w:val="ListParagraph"/>
              <w:tabs>
                <w:tab w:val="left" w:pos="2550"/>
              </w:tabs>
              <w:ind w:left="0"/>
            </w:pPr>
            <w:r>
              <w:t xml:space="preserve">Yes    </w:t>
            </w:r>
            <w:sdt>
              <w:sdtPr>
                <w:id w:val="-94577603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830488628"/>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57909DF7" w14:textId="57B767D8" w:rsidTr="00D47E47">
        <w:tc>
          <w:tcPr>
            <w:tcW w:w="2245" w:type="dxa"/>
          </w:tcPr>
          <w:p w14:paraId="5FE4F6DA" w14:textId="0A62C40D" w:rsidR="00D47E47" w:rsidRPr="006D19AA" w:rsidRDefault="00F20233" w:rsidP="001B49B6">
            <w:pPr>
              <w:pStyle w:val="ListParagraph"/>
              <w:tabs>
                <w:tab w:val="left" w:pos="2550"/>
              </w:tabs>
              <w:ind w:left="0"/>
            </w:pPr>
            <w:sdt>
              <w:sdtPr>
                <w:alias w:val="Trade Category"/>
                <w:tag w:val="Trade Category"/>
                <w:id w:val="381837491"/>
                <w:placeholder>
                  <w:docPart w:val="432381EA6CFA4608A847AAA8E3B86597"/>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270144361"/>
            <w:placeholder>
              <w:docPart w:val="1F1C03646DC341279C9B1D5EB7ECB7E3"/>
            </w:placeholder>
            <w:showingPlcHdr/>
          </w:sdtPr>
          <w:sdtEndPr/>
          <w:sdtContent>
            <w:tc>
              <w:tcPr>
                <w:tcW w:w="3870" w:type="dxa"/>
              </w:tcPr>
              <w:p w14:paraId="6DDEE73A" w14:textId="07B6515E"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1B599AB4" w14:textId="2AB5F62C" w:rsidR="00D47E47" w:rsidRPr="003D4FD0" w:rsidRDefault="00F20233" w:rsidP="001B49B6">
            <w:pPr>
              <w:pStyle w:val="ListParagraph"/>
              <w:tabs>
                <w:tab w:val="left" w:pos="2550"/>
              </w:tabs>
              <w:ind w:left="0"/>
            </w:pPr>
            <w:sdt>
              <w:sdtPr>
                <w:id w:val="66313406"/>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886020474"/>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2056042697"/>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3217AF26" w14:textId="162889A8" w:rsidR="00D47E47" w:rsidRDefault="00D47E47" w:rsidP="001B49B6">
            <w:pPr>
              <w:pStyle w:val="ListParagraph"/>
              <w:tabs>
                <w:tab w:val="left" w:pos="2550"/>
              </w:tabs>
              <w:ind w:left="0"/>
            </w:pPr>
            <w:r>
              <w:t xml:space="preserve">Yes    </w:t>
            </w:r>
            <w:sdt>
              <w:sdtPr>
                <w:id w:val="4146010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94658582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69000895" w14:textId="51A70AF0" w:rsidTr="00D47E47">
        <w:tc>
          <w:tcPr>
            <w:tcW w:w="2245" w:type="dxa"/>
          </w:tcPr>
          <w:p w14:paraId="7739AA22" w14:textId="61747BC0" w:rsidR="00D47E47" w:rsidRDefault="00F20233" w:rsidP="001B49B6">
            <w:pPr>
              <w:pStyle w:val="ListParagraph"/>
              <w:tabs>
                <w:tab w:val="left" w:pos="2550"/>
              </w:tabs>
              <w:ind w:left="0"/>
            </w:pPr>
            <w:sdt>
              <w:sdtPr>
                <w:alias w:val="Trade Category"/>
                <w:tag w:val="Trade Category"/>
                <w:id w:val="-1441143578"/>
                <w:placeholder>
                  <w:docPart w:val="BC9E05756C0743E184F436F54AA00B07"/>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1985341753"/>
            <w:placeholder>
              <w:docPart w:val="1F1C03646DC341279C9B1D5EB7ECB7E3"/>
            </w:placeholder>
            <w:showingPlcHdr/>
          </w:sdtPr>
          <w:sdtEndPr/>
          <w:sdtContent>
            <w:tc>
              <w:tcPr>
                <w:tcW w:w="3870" w:type="dxa"/>
              </w:tcPr>
              <w:p w14:paraId="7A40C9EB" w14:textId="02BA000C"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228F280C" w14:textId="4A851BFE" w:rsidR="00D47E47" w:rsidRDefault="00F20233" w:rsidP="001B49B6">
            <w:pPr>
              <w:pStyle w:val="ListParagraph"/>
              <w:tabs>
                <w:tab w:val="left" w:pos="2550"/>
              </w:tabs>
              <w:ind w:left="0"/>
            </w:pPr>
            <w:sdt>
              <w:sdtPr>
                <w:id w:val="1090817182"/>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382951814"/>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409661079"/>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105B73A1" w14:textId="180F2A41" w:rsidR="00D47E47" w:rsidRDefault="00D47E47" w:rsidP="001B49B6">
            <w:pPr>
              <w:pStyle w:val="ListParagraph"/>
              <w:tabs>
                <w:tab w:val="left" w:pos="2550"/>
              </w:tabs>
              <w:ind w:left="0"/>
            </w:pPr>
            <w:r>
              <w:t xml:space="preserve">Yes    </w:t>
            </w:r>
            <w:sdt>
              <w:sdtPr>
                <w:id w:val="14834253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83355818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48A381A" w14:textId="1F6FA42F" w:rsidTr="00D47E47">
        <w:tc>
          <w:tcPr>
            <w:tcW w:w="2245" w:type="dxa"/>
          </w:tcPr>
          <w:p w14:paraId="41562D1F" w14:textId="34669A04" w:rsidR="00D47E47" w:rsidRDefault="00F20233" w:rsidP="001B49B6">
            <w:pPr>
              <w:pStyle w:val="ListParagraph"/>
              <w:tabs>
                <w:tab w:val="left" w:pos="2550"/>
              </w:tabs>
              <w:ind w:left="0"/>
            </w:pPr>
            <w:sdt>
              <w:sdtPr>
                <w:alias w:val="Trade Category"/>
                <w:tag w:val="Trade Category"/>
                <w:id w:val="-1464493487"/>
                <w:placeholder>
                  <w:docPart w:val="A17DA5CA3C2A4A85833D49E75E1FDF2F"/>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1478260934"/>
            <w:placeholder>
              <w:docPart w:val="1F1C03646DC341279C9B1D5EB7ECB7E3"/>
            </w:placeholder>
            <w:showingPlcHdr/>
          </w:sdtPr>
          <w:sdtEndPr/>
          <w:sdtContent>
            <w:tc>
              <w:tcPr>
                <w:tcW w:w="3870" w:type="dxa"/>
              </w:tcPr>
              <w:p w14:paraId="220DD4CE" w14:textId="09472999"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07A9B4D0" w14:textId="7C0799A0" w:rsidR="00D47E47" w:rsidRDefault="00F20233" w:rsidP="001B49B6">
            <w:pPr>
              <w:pStyle w:val="ListParagraph"/>
              <w:tabs>
                <w:tab w:val="left" w:pos="2550"/>
              </w:tabs>
              <w:ind w:left="0"/>
            </w:pPr>
            <w:sdt>
              <w:sdtPr>
                <w:id w:val="-551619650"/>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511269961"/>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115251085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18FA577F" w14:textId="0BD7F219" w:rsidR="00D47E47" w:rsidRDefault="00D47E47" w:rsidP="001B49B6">
            <w:pPr>
              <w:pStyle w:val="ListParagraph"/>
              <w:tabs>
                <w:tab w:val="left" w:pos="2550"/>
              </w:tabs>
              <w:ind w:left="0"/>
            </w:pPr>
            <w:r>
              <w:t xml:space="preserve">Yes    </w:t>
            </w:r>
            <w:sdt>
              <w:sdtPr>
                <w:id w:val="8331851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58676775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52DB9517" w14:textId="56FB745C" w:rsidTr="00D47E47">
        <w:tc>
          <w:tcPr>
            <w:tcW w:w="2245" w:type="dxa"/>
          </w:tcPr>
          <w:p w14:paraId="4EEA848D" w14:textId="42FEFC37" w:rsidR="00D47E47" w:rsidRPr="006D19AA" w:rsidRDefault="00F20233" w:rsidP="001B49B6">
            <w:pPr>
              <w:pStyle w:val="ListParagraph"/>
              <w:tabs>
                <w:tab w:val="left" w:pos="2550"/>
              </w:tabs>
              <w:ind w:left="0"/>
            </w:pPr>
            <w:sdt>
              <w:sdtPr>
                <w:alias w:val="Trade Category"/>
                <w:tag w:val="Trade Category"/>
                <w:id w:val="-384801744"/>
                <w:placeholder>
                  <w:docPart w:val="EECB3208601149DAA47A14663F78A0F7"/>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548260979"/>
            <w:placeholder>
              <w:docPart w:val="1F1C03646DC341279C9B1D5EB7ECB7E3"/>
            </w:placeholder>
            <w:showingPlcHdr/>
          </w:sdtPr>
          <w:sdtEndPr/>
          <w:sdtContent>
            <w:tc>
              <w:tcPr>
                <w:tcW w:w="3870" w:type="dxa"/>
              </w:tcPr>
              <w:p w14:paraId="15EBEE9D" w14:textId="28EE2BED"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172DCB43" w14:textId="4E70DCCF" w:rsidR="00D47E47" w:rsidRPr="003D4FD0" w:rsidRDefault="00F20233" w:rsidP="001B49B6">
            <w:pPr>
              <w:pStyle w:val="ListParagraph"/>
              <w:tabs>
                <w:tab w:val="left" w:pos="2550"/>
              </w:tabs>
              <w:ind w:left="0"/>
            </w:pPr>
            <w:sdt>
              <w:sdtPr>
                <w:id w:val="-768847749"/>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443547970"/>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507722898"/>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07ABC35E" w14:textId="508E208C" w:rsidR="00D47E47" w:rsidRDefault="00D47E47" w:rsidP="001B49B6">
            <w:pPr>
              <w:pStyle w:val="ListParagraph"/>
              <w:tabs>
                <w:tab w:val="left" w:pos="2550"/>
              </w:tabs>
              <w:ind w:left="0"/>
            </w:pPr>
            <w:r>
              <w:t xml:space="preserve">Yes    </w:t>
            </w:r>
            <w:sdt>
              <w:sdtPr>
                <w:id w:val="-3210386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53673166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4B32F19C" w14:textId="6372ADBC" w:rsidTr="00D47E47">
        <w:tc>
          <w:tcPr>
            <w:tcW w:w="2245" w:type="dxa"/>
          </w:tcPr>
          <w:p w14:paraId="7D0A0940" w14:textId="255752B4" w:rsidR="00D47E47" w:rsidRPr="006D19AA" w:rsidRDefault="00F20233" w:rsidP="001B49B6">
            <w:pPr>
              <w:pStyle w:val="ListParagraph"/>
              <w:tabs>
                <w:tab w:val="left" w:pos="2550"/>
              </w:tabs>
              <w:ind w:left="0"/>
            </w:pPr>
            <w:sdt>
              <w:sdtPr>
                <w:alias w:val="Trade Category"/>
                <w:tag w:val="Trade Category"/>
                <w:id w:val="-1247406038"/>
                <w:placeholder>
                  <w:docPart w:val="B998EDF66511418990CFACAF69A61795"/>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1469966433"/>
            <w:placeholder>
              <w:docPart w:val="1F1C03646DC341279C9B1D5EB7ECB7E3"/>
            </w:placeholder>
            <w:showingPlcHdr/>
          </w:sdtPr>
          <w:sdtEndPr/>
          <w:sdtContent>
            <w:tc>
              <w:tcPr>
                <w:tcW w:w="3870" w:type="dxa"/>
              </w:tcPr>
              <w:p w14:paraId="0511D44A" w14:textId="35248DD2"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1809CE10" w14:textId="50C5FF4E" w:rsidR="00D47E47" w:rsidRPr="003D4FD0" w:rsidRDefault="00F20233" w:rsidP="001B49B6">
            <w:pPr>
              <w:pStyle w:val="ListParagraph"/>
              <w:tabs>
                <w:tab w:val="left" w:pos="2550"/>
              </w:tabs>
              <w:ind w:left="0"/>
            </w:pPr>
            <w:sdt>
              <w:sdtPr>
                <w:id w:val="945276114"/>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2475529"/>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1472657352"/>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417FF52A" w14:textId="5686BF6B" w:rsidR="00D47E47" w:rsidRDefault="00D47E47" w:rsidP="001B49B6">
            <w:pPr>
              <w:pStyle w:val="ListParagraph"/>
              <w:tabs>
                <w:tab w:val="left" w:pos="2550"/>
              </w:tabs>
              <w:ind w:left="0"/>
            </w:pPr>
            <w:r>
              <w:t xml:space="preserve">Yes    </w:t>
            </w:r>
            <w:sdt>
              <w:sdtPr>
                <w:id w:val="-2848136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27296931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32A0213B" w14:textId="64ED2D5D" w:rsidTr="00D47E47">
        <w:tc>
          <w:tcPr>
            <w:tcW w:w="2245" w:type="dxa"/>
          </w:tcPr>
          <w:p w14:paraId="4C04BA24" w14:textId="3C589EC9" w:rsidR="00D47E47" w:rsidRPr="006D19AA" w:rsidRDefault="00F20233" w:rsidP="001B49B6">
            <w:pPr>
              <w:pStyle w:val="ListParagraph"/>
              <w:tabs>
                <w:tab w:val="left" w:pos="2550"/>
              </w:tabs>
              <w:ind w:left="0"/>
            </w:pPr>
            <w:sdt>
              <w:sdtPr>
                <w:alias w:val="Trade Category"/>
                <w:tag w:val="Trade Category"/>
                <w:id w:val="-1379933523"/>
                <w:placeholder>
                  <w:docPart w:val="1E8F6C0808D44CD38E543E2FCF1DB781"/>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247579098"/>
            <w:placeholder>
              <w:docPart w:val="1F1C03646DC341279C9B1D5EB7ECB7E3"/>
            </w:placeholder>
            <w:showingPlcHdr/>
          </w:sdtPr>
          <w:sdtEndPr/>
          <w:sdtContent>
            <w:tc>
              <w:tcPr>
                <w:tcW w:w="3870" w:type="dxa"/>
              </w:tcPr>
              <w:p w14:paraId="6C65D9FB" w14:textId="75883527"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1A686966" w14:textId="6588E8F8" w:rsidR="00D47E47" w:rsidRPr="003D4FD0" w:rsidRDefault="00F20233" w:rsidP="001B49B6">
            <w:pPr>
              <w:pStyle w:val="ListParagraph"/>
              <w:tabs>
                <w:tab w:val="left" w:pos="2550"/>
              </w:tabs>
              <w:ind w:left="0"/>
            </w:pPr>
            <w:sdt>
              <w:sdtPr>
                <w:id w:val="1486661841"/>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1244341415"/>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1177153083"/>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79F23235" w14:textId="655E7606" w:rsidR="00D47E47" w:rsidRDefault="00D47E47" w:rsidP="001B49B6">
            <w:pPr>
              <w:pStyle w:val="ListParagraph"/>
              <w:tabs>
                <w:tab w:val="left" w:pos="2550"/>
              </w:tabs>
              <w:ind w:left="0"/>
            </w:pPr>
            <w:r>
              <w:t xml:space="preserve">Yes    </w:t>
            </w:r>
            <w:sdt>
              <w:sdtPr>
                <w:id w:val="34945898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84457588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3B14D28" w14:textId="5B7D0AE5" w:rsidTr="00D47E47">
        <w:tc>
          <w:tcPr>
            <w:tcW w:w="2245" w:type="dxa"/>
          </w:tcPr>
          <w:p w14:paraId="2AB87964" w14:textId="640C66A7" w:rsidR="00D47E47" w:rsidRPr="006D19AA" w:rsidRDefault="00F20233" w:rsidP="001B49B6">
            <w:pPr>
              <w:pStyle w:val="ListParagraph"/>
              <w:tabs>
                <w:tab w:val="left" w:pos="2550"/>
              </w:tabs>
              <w:ind w:left="0"/>
            </w:pPr>
            <w:sdt>
              <w:sdtPr>
                <w:alias w:val="Trade Category"/>
                <w:tag w:val="Trade Category"/>
                <w:id w:val="-1598252347"/>
                <w:placeholder>
                  <w:docPart w:val="3727091C52A34327B472E40418D92240"/>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1841584865"/>
            <w:placeholder>
              <w:docPart w:val="1F1C03646DC341279C9B1D5EB7ECB7E3"/>
            </w:placeholder>
            <w:showingPlcHdr/>
          </w:sdtPr>
          <w:sdtEndPr/>
          <w:sdtContent>
            <w:tc>
              <w:tcPr>
                <w:tcW w:w="3870" w:type="dxa"/>
              </w:tcPr>
              <w:p w14:paraId="0215C973" w14:textId="1B58EE67"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18DDE545" w14:textId="32B88075" w:rsidR="00D47E47" w:rsidRPr="003D4FD0" w:rsidRDefault="00F20233" w:rsidP="001B49B6">
            <w:pPr>
              <w:pStyle w:val="ListParagraph"/>
              <w:tabs>
                <w:tab w:val="left" w:pos="2550"/>
              </w:tabs>
              <w:ind w:left="0"/>
            </w:pPr>
            <w:sdt>
              <w:sdtPr>
                <w:id w:val="1967380778"/>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1787119364"/>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170258510"/>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6717E5E8" w14:textId="34F1C6EE" w:rsidR="00D47E47" w:rsidRDefault="00D47E47" w:rsidP="001B49B6">
            <w:pPr>
              <w:pStyle w:val="ListParagraph"/>
              <w:tabs>
                <w:tab w:val="left" w:pos="2550"/>
              </w:tabs>
              <w:ind w:left="0"/>
            </w:pPr>
            <w:r>
              <w:t xml:space="preserve">Yes    </w:t>
            </w:r>
            <w:sdt>
              <w:sdtPr>
                <w:id w:val="-4065383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92541669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0481CA11" w14:textId="1ADBD2A5" w:rsidTr="00D47E47">
        <w:tc>
          <w:tcPr>
            <w:tcW w:w="2245" w:type="dxa"/>
          </w:tcPr>
          <w:p w14:paraId="5E6CD9E6" w14:textId="091BC113" w:rsidR="00D47E47" w:rsidRPr="006D19AA" w:rsidRDefault="00F20233" w:rsidP="001B49B6">
            <w:pPr>
              <w:pStyle w:val="ListParagraph"/>
              <w:tabs>
                <w:tab w:val="left" w:pos="2550"/>
              </w:tabs>
              <w:ind w:left="0"/>
            </w:pPr>
            <w:sdt>
              <w:sdtPr>
                <w:alias w:val="Trade Category"/>
                <w:tag w:val="Trade Category"/>
                <w:id w:val="-699923628"/>
                <w:placeholder>
                  <w:docPart w:val="088F80294D664E80B9B162856E33834F"/>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1940525610"/>
            <w:placeholder>
              <w:docPart w:val="1F1C03646DC341279C9B1D5EB7ECB7E3"/>
            </w:placeholder>
            <w:showingPlcHdr/>
          </w:sdtPr>
          <w:sdtEndPr/>
          <w:sdtContent>
            <w:tc>
              <w:tcPr>
                <w:tcW w:w="3870" w:type="dxa"/>
              </w:tcPr>
              <w:p w14:paraId="10F04292" w14:textId="54B172B7"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6C3691BC" w14:textId="79432BCC" w:rsidR="00D47E47" w:rsidRPr="003D4FD0" w:rsidRDefault="00F20233" w:rsidP="001B49B6">
            <w:pPr>
              <w:pStyle w:val="ListParagraph"/>
              <w:tabs>
                <w:tab w:val="left" w:pos="2550"/>
              </w:tabs>
              <w:ind w:left="0"/>
            </w:pPr>
            <w:sdt>
              <w:sdtPr>
                <w:id w:val="-31815403"/>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1115953887"/>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659048671"/>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7E2CC3DA" w14:textId="4316C341" w:rsidR="00D47E47" w:rsidRDefault="00D47E47" w:rsidP="001B49B6">
            <w:pPr>
              <w:pStyle w:val="ListParagraph"/>
              <w:tabs>
                <w:tab w:val="left" w:pos="2550"/>
              </w:tabs>
              <w:ind w:left="0"/>
            </w:pPr>
            <w:r>
              <w:t xml:space="preserve">Yes    </w:t>
            </w:r>
            <w:sdt>
              <w:sdtPr>
                <w:id w:val="19599812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92005664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40F2EA39" w14:textId="16628014" w:rsidTr="00D47E47">
        <w:tc>
          <w:tcPr>
            <w:tcW w:w="2245" w:type="dxa"/>
          </w:tcPr>
          <w:p w14:paraId="68142CF9" w14:textId="764C7758" w:rsidR="00D47E47" w:rsidRPr="006D19AA" w:rsidRDefault="00F20233" w:rsidP="001B49B6">
            <w:pPr>
              <w:pStyle w:val="ListParagraph"/>
              <w:tabs>
                <w:tab w:val="left" w:pos="2550"/>
              </w:tabs>
              <w:ind w:left="0"/>
            </w:pPr>
            <w:sdt>
              <w:sdtPr>
                <w:alias w:val="Trade Category"/>
                <w:tag w:val="Trade Category"/>
                <w:id w:val="1105765669"/>
                <w:placeholder>
                  <w:docPart w:val="8DD3E9B80CB4414CB26E61CD40890ED9"/>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B30A8B">
                  <w:rPr>
                    <w:rStyle w:val="PlaceholderText"/>
                  </w:rPr>
                  <w:t>Choose an item.</w:t>
                </w:r>
              </w:sdtContent>
            </w:sdt>
          </w:p>
        </w:tc>
        <w:sdt>
          <w:sdtPr>
            <w:id w:val="661971935"/>
            <w:placeholder>
              <w:docPart w:val="1F1C03646DC341279C9B1D5EB7ECB7E3"/>
            </w:placeholder>
            <w:showingPlcHdr/>
          </w:sdtPr>
          <w:sdtEndPr/>
          <w:sdtContent>
            <w:tc>
              <w:tcPr>
                <w:tcW w:w="3870" w:type="dxa"/>
              </w:tcPr>
              <w:p w14:paraId="690E301C" w14:textId="02DFDCDA"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60589256" w14:textId="06F15CF9" w:rsidR="00D47E47" w:rsidRPr="003D4FD0" w:rsidRDefault="00F20233" w:rsidP="001B49B6">
            <w:pPr>
              <w:pStyle w:val="ListParagraph"/>
              <w:tabs>
                <w:tab w:val="left" w:pos="2550"/>
              </w:tabs>
              <w:ind w:left="0"/>
            </w:pPr>
            <w:sdt>
              <w:sdtPr>
                <w:id w:val="-1743797001"/>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MBE    </w:t>
            </w:r>
            <w:sdt>
              <w:sdtPr>
                <w:id w:val="-1580358160"/>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WBE    </w:t>
            </w:r>
            <w:sdt>
              <w:sdtPr>
                <w:id w:val="1446579390"/>
                <w14:checkbox>
                  <w14:checked w14:val="0"/>
                  <w14:checkedState w14:val="2612" w14:font="MS Gothic"/>
                  <w14:uncheckedState w14:val="2610" w14:font="MS Gothic"/>
                </w14:checkbox>
              </w:sdtPr>
              <w:sdtEndPr/>
              <w:sdtContent>
                <w:r w:rsidR="00D47E47">
                  <w:rPr>
                    <w:rFonts w:ascii="MS Gothic" w:eastAsia="MS Gothic" w:hAnsi="MS Gothic" w:hint="eastAsia"/>
                  </w:rPr>
                  <w:t>☐</w:t>
                </w:r>
              </w:sdtContent>
            </w:sdt>
            <w:r w:rsidR="00D47E47">
              <w:t xml:space="preserve"> MLBE</w:t>
            </w:r>
          </w:p>
        </w:tc>
        <w:tc>
          <w:tcPr>
            <w:tcW w:w="1795" w:type="dxa"/>
          </w:tcPr>
          <w:p w14:paraId="5BD838BC" w14:textId="7B01637B" w:rsidR="00D47E47" w:rsidRDefault="00D47E47" w:rsidP="001B49B6">
            <w:pPr>
              <w:pStyle w:val="ListParagraph"/>
              <w:tabs>
                <w:tab w:val="left" w:pos="2550"/>
              </w:tabs>
              <w:ind w:left="0"/>
            </w:pPr>
            <w:r>
              <w:t xml:space="preserve">Yes    </w:t>
            </w:r>
            <w:sdt>
              <w:sdtPr>
                <w:id w:val="-12313876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00169595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4B33BFE" w14:textId="11056A5A" w:rsidTr="00D47E47">
        <w:tc>
          <w:tcPr>
            <w:tcW w:w="2245" w:type="dxa"/>
          </w:tcPr>
          <w:p w14:paraId="1596FB30" w14:textId="55F395DD" w:rsidR="00D47E47" w:rsidRDefault="00F20233" w:rsidP="001B49B6">
            <w:pPr>
              <w:pStyle w:val="ListParagraph"/>
              <w:tabs>
                <w:tab w:val="left" w:pos="2550"/>
              </w:tabs>
              <w:ind w:left="0"/>
            </w:pPr>
            <w:sdt>
              <w:sdtPr>
                <w:alias w:val="Trade Category"/>
                <w:tag w:val="Trade Category"/>
                <w:id w:val="182018678"/>
                <w:placeholder>
                  <w:docPart w:val="C2DA2DEEF39E4246A08E585183B757B9"/>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2080239451"/>
            <w:placeholder>
              <w:docPart w:val="1F1C03646DC341279C9B1D5EB7ECB7E3"/>
            </w:placeholder>
            <w:showingPlcHdr/>
          </w:sdtPr>
          <w:sdtEndPr/>
          <w:sdtContent>
            <w:tc>
              <w:tcPr>
                <w:tcW w:w="3870" w:type="dxa"/>
              </w:tcPr>
              <w:p w14:paraId="5C2F2DB0" w14:textId="60E8241D" w:rsidR="00D47E47" w:rsidRDefault="00D47E47" w:rsidP="001B49B6">
                <w:pPr>
                  <w:pStyle w:val="ListParagraph"/>
                  <w:tabs>
                    <w:tab w:val="left" w:pos="2550"/>
                  </w:tabs>
                  <w:ind w:left="0"/>
                </w:pPr>
                <w:r w:rsidRPr="00491FBE">
                  <w:rPr>
                    <w:rStyle w:val="PlaceholderText"/>
                  </w:rPr>
                  <w:t>Click or tap here to enter text.</w:t>
                </w:r>
              </w:p>
            </w:tc>
          </w:sdtContent>
        </w:sdt>
        <w:tc>
          <w:tcPr>
            <w:tcW w:w="2880" w:type="dxa"/>
          </w:tcPr>
          <w:p w14:paraId="18F89D32" w14:textId="768C7341" w:rsidR="00D47E47" w:rsidRDefault="00F20233" w:rsidP="001B49B6">
            <w:pPr>
              <w:pStyle w:val="ListParagraph"/>
              <w:tabs>
                <w:tab w:val="left" w:pos="2550"/>
              </w:tabs>
              <w:ind w:left="0"/>
            </w:pPr>
            <w:sdt>
              <w:sdtPr>
                <w:id w:val="-1791349224"/>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46217320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895559027"/>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17CDC14F" w14:textId="7C293BD0" w:rsidR="00D47E47" w:rsidRDefault="00D47E47" w:rsidP="001B49B6">
            <w:pPr>
              <w:pStyle w:val="ListParagraph"/>
              <w:tabs>
                <w:tab w:val="left" w:pos="2550"/>
              </w:tabs>
              <w:ind w:left="0"/>
            </w:pPr>
            <w:r>
              <w:t xml:space="preserve">Yes    </w:t>
            </w:r>
            <w:sdt>
              <w:sdtPr>
                <w:id w:val="-228605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44361281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79AB3E5C" w14:textId="4B7DB988" w:rsidTr="00D47E47">
        <w:tc>
          <w:tcPr>
            <w:tcW w:w="2245" w:type="dxa"/>
          </w:tcPr>
          <w:p w14:paraId="44F52AC3" w14:textId="65964AD9" w:rsidR="00D47E47" w:rsidRDefault="00F20233" w:rsidP="00E7108E">
            <w:pPr>
              <w:pStyle w:val="ListParagraph"/>
              <w:tabs>
                <w:tab w:val="left" w:pos="2550"/>
              </w:tabs>
              <w:ind w:left="0"/>
            </w:pPr>
            <w:sdt>
              <w:sdtPr>
                <w:alias w:val="Trade Category"/>
                <w:tag w:val="Trade Category"/>
                <w:id w:val="9880547"/>
                <w:placeholder>
                  <w:docPart w:val="6671DCD595374B9FAB2B70D02DCC3FC8"/>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1692413545"/>
            <w:placeholder>
              <w:docPart w:val="1F1C03646DC341279C9B1D5EB7ECB7E3"/>
            </w:placeholder>
            <w:showingPlcHdr/>
          </w:sdtPr>
          <w:sdtEndPr/>
          <w:sdtContent>
            <w:tc>
              <w:tcPr>
                <w:tcW w:w="3870" w:type="dxa"/>
              </w:tcPr>
              <w:p w14:paraId="0C764A7E" w14:textId="578F69A4"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31147A79" w14:textId="342165CD" w:rsidR="00D47E47" w:rsidRDefault="00F20233" w:rsidP="00E7108E">
            <w:pPr>
              <w:pStyle w:val="ListParagraph"/>
              <w:tabs>
                <w:tab w:val="left" w:pos="2550"/>
              </w:tabs>
              <w:ind w:left="0"/>
            </w:pPr>
            <w:sdt>
              <w:sdtPr>
                <w:id w:val="992525591"/>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862552614"/>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1761593792"/>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31437B56" w14:textId="208CBC45" w:rsidR="00D47E47" w:rsidRDefault="00D47E47" w:rsidP="00E7108E">
            <w:pPr>
              <w:pStyle w:val="ListParagraph"/>
              <w:tabs>
                <w:tab w:val="left" w:pos="2550"/>
              </w:tabs>
              <w:ind w:left="0"/>
            </w:pPr>
            <w:r>
              <w:t xml:space="preserve">Yes    </w:t>
            </w:r>
            <w:sdt>
              <w:sdtPr>
                <w:id w:val="-144592401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15745608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F9983D0" w14:textId="04DF5F6C" w:rsidTr="00D47E47">
        <w:tc>
          <w:tcPr>
            <w:tcW w:w="2245" w:type="dxa"/>
          </w:tcPr>
          <w:p w14:paraId="60CE44A7" w14:textId="4E16B3ED" w:rsidR="00D47E47" w:rsidRDefault="00F20233" w:rsidP="00E7108E">
            <w:pPr>
              <w:pStyle w:val="ListParagraph"/>
              <w:tabs>
                <w:tab w:val="left" w:pos="2550"/>
              </w:tabs>
              <w:ind w:left="0"/>
            </w:pPr>
            <w:sdt>
              <w:sdtPr>
                <w:alias w:val="Trade Category"/>
                <w:tag w:val="Trade Category"/>
                <w:id w:val="1376810688"/>
                <w:placeholder>
                  <w:docPart w:val="D0177D5E5380453EBE6E0C80AB72BE87"/>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60604966"/>
            <w:placeholder>
              <w:docPart w:val="1F1C03646DC341279C9B1D5EB7ECB7E3"/>
            </w:placeholder>
            <w:showingPlcHdr/>
          </w:sdtPr>
          <w:sdtEndPr/>
          <w:sdtContent>
            <w:tc>
              <w:tcPr>
                <w:tcW w:w="3870" w:type="dxa"/>
              </w:tcPr>
              <w:p w14:paraId="642CA19E" w14:textId="012974B2"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1F411A45" w14:textId="00BB35B6" w:rsidR="00D47E47" w:rsidRDefault="00F20233" w:rsidP="00E7108E">
            <w:pPr>
              <w:pStyle w:val="ListParagraph"/>
              <w:tabs>
                <w:tab w:val="left" w:pos="2550"/>
              </w:tabs>
              <w:ind w:left="0"/>
            </w:pPr>
            <w:sdt>
              <w:sdtPr>
                <w:id w:val="240068904"/>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863791581"/>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1922637638"/>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085C6929" w14:textId="71F182F2" w:rsidR="00D47E47" w:rsidRDefault="00D47E47" w:rsidP="00E7108E">
            <w:pPr>
              <w:pStyle w:val="ListParagraph"/>
              <w:tabs>
                <w:tab w:val="left" w:pos="2550"/>
              </w:tabs>
              <w:ind w:left="0"/>
            </w:pPr>
            <w:r>
              <w:t xml:space="preserve">Yes    </w:t>
            </w:r>
            <w:sdt>
              <w:sdtPr>
                <w:id w:val="-15394268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9797604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58BC9CCA" w14:textId="5C3B02D7" w:rsidTr="00D47E47">
        <w:tc>
          <w:tcPr>
            <w:tcW w:w="2245" w:type="dxa"/>
          </w:tcPr>
          <w:p w14:paraId="3CB3867A" w14:textId="343572B5" w:rsidR="00D47E47" w:rsidRDefault="00F20233" w:rsidP="00E7108E">
            <w:pPr>
              <w:pStyle w:val="ListParagraph"/>
              <w:tabs>
                <w:tab w:val="left" w:pos="2550"/>
              </w:tabs>
              <w:ind w:left="0"/>
            </w:pPr>
            <w:sdt>
              <w:sdtPr>
                <w:alias w:val="Trade Category"/>
                <w:tag w:val="Trade Category"/>
                <w:id w:val="860553984"/>
                <w:placeholder>
                  <w:docPart w:val="7AA7BE861DF044DA9C30B794C511BED9"/>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1848592451"/>
            <w:placeholder>
              <w:docPart w:val="1F1C03646DC341279C9B1D5EB7ECB7E3"/>
            </w:placeholder>
            <w:showingPlcHdr/>
          </w:sdtPr>
          <w:sdtEndPr/>
          <w:sdtContent>
            <w:tc>
              <w:tcPr>
                <w:tcW w:w="3870" w:type="dxa"/>
              </w:tcPr>
              <w:p w14:paraId="4E3ADBFF" w14:textId="62349AB7"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4316B222" w14:textId="779B3DFA" w:rsidR="00D47E47" w:rsidRDefault="00F20233" w:rsidP="00E7108E">
            <w:pPr>
              <w:pStyle w:val="ListParagraph"/>
              <w:tabs>
                <w:tab w:val="left" w:pos="2550"/>
              </w:tabs>
              <w:ind w:left="0"/>
            </w:pPr>
            <w:sdt>
              <w:sdtPr>
                <w:id w:val="1441110082"/>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764646328"/>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1062244590"/>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5EE8CDBE" w14:textId="2F5CB36F" w:rsidR="00D47E47" w:rsidRDefault="00D47E47" w:rsidP="00E7108E">
            <w:pPr>
              <w:pStyle w:val="ListParagraph"/>
              <w:tabs>
                <w:tab w:val="left" w:pos="2550"/>
              </w:tabs>
              <w:ind w:left="0"/>
            </w:pPr>
            <w:r>
              <w:t xml:space="preserve">Yes    </w:t>
            </w:r>
            <w:sdt>
              <w:sdtPr>
                <w:id w:val="-130114654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43363115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7CFC56A9" w14:textId="2429D17C" w:rsidTr="00D47E47">
        <w:tc>
          <w:tcPr>
            <w:tcW w:w="2245" w:type="dxa"/>
          </w:tcPr>
          <w:p w14:paraId="07B98438" w14:textId="4052276F" w:rsidR="00D47E47" w:rsidRDefault="00F20233" w:rsidP="00E7108E">
            <w:pPr>
              <w:pStyle w:val="ListParagraph"/>
              <w:tabs>
                <w:tab w:val="left" w:pos="2550"/>
              </w:tabs>
              <w:ind w:left="0"/>
            </w:pPr>
            <w:sdt>
              <w:sdtPr>
                <w:alias w:val="Trade Category"/>
                <w:tag w:val="Trade Category"/>
                <w:id w:val="1078096499"/>
                <w:placeholder>
                  <w:docPart w:val="89F84E6933A44CBEA2883422A940D2E8"/>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2026157500"/>
            <w:placeholder>
              <w:docPart w:val="1F1C03646DC341279C9B1D5EB7ECB7E3"/>
            </w:placeholder>
            <w:showingPlcHdr/>
          </w:sdtPr>
          <w:sdtEndPr/>
          <w:sdtContent>
            <w:tc>
              <w:tcPr>
                <w:tcW w:w="3870" w:type="dxa"/>
              </w:tcPr>
              <w:p w14:paraId="731212C9" w14:textId="49EE05A2"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17679CF0" w14:textId="1CD12FBE" w:rsidR="00D47E47" w:rsidRDefault="00F20233" w:rsidP="00E7108E">
            <w:pPr>
              <w:pStyle w:val="ListParagraph"/>
              <w:tabs>
                <w:tab w:val="left" w:pos="2550"/>
              </w:tabs>
              <w:ind w:left="0"/>
            </w:pPr>
            <w:sdt>
              <w:sdtPr>
                <w:id w:val="59682755"/>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72325470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211720280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73564541" w14:textId="01D75FD8" w:rsidR="00D47E47" w:rsidRDefault="00D47E47" w:rsidP="00E7108E">
            <w:pPr>
              <w:pStyle w:val="ListParagraph"/>
              <w:tabs>
                <w:tab w:val="left" w:pos="2550"/>
              </w:tabs>
              <w:ind w:left="0"/>
            </w:pPr>
            <w:r>
              <w:t xml:space="preserve">Yes    </w:t>
            </w:r>
            <w:sdt>
              <w:sdtPr>
                <w:id w:val="61603854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75601468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1FCF1C89" w14:textId="4FABCC31" w:rsidTr="00D47E47">
        <w:tc>
          <w:tcPr>
            <w:tcW w:w="2245" w:type="dxa"/>
          </w:tcPr>
          <w:p w14:paraId="28052924" w14:textId="0AF64390" w:rsidR="00D47E47" w:rsidRDefault="00F20233" w:rsidP="00E7108E">
            <w:pPr>
              <w:pStyle w:val="ListParagraph"/>
              <w:tabs>
                <w:tab w:val="left" w:pos="2550"/>
              </w:tabs>
              <w:ind w:left="0"/>
            </w:pPr>
            <w:sdt>
              <w:sdtPr>
                <w:alias w:val="Trade Category"/>
                <w:tag w:val="Trade Category"/>
                <w:id w:val="501779484"/>
                <w:placeholder>
                  <w:docPart w:val="8390B7082D864FD5872D12A8BEBA35E2"/>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1639147575"/>
            <w:placeholder>
              <w:docPart w:val="1F1C03646DC341279C9B1D5EB7ECB7E3"/>
            </w:placeholder>
            <w:showingPlcHdr/>
          </w:sdtPr>
          <w:sdtEndPr/>
          <w:sdtContent>
            <w:tc>
              <w:tcPr>
                <w:tcW w:w="3870" w:type="dxa"/>
              </w:tcPr>
              <w:p w14:paraId="690812AE" w14:textId="7A1C6ECC"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75C19DC9" w14:textId="09975DBF" w:rsidR="00D47E47" w:rsidRDefault="00F20233" w:rsidP="00E7108E">
            <w:pPr>
              <w:pStyle w:val="ListParagraph"/>
              <w:tabs>
                <w:tab w:val="left" w:pos="2550"/>
              </w:tabs>
              <w:ind w:left="0"/>
            </w:pPr>
            <w:sdt>
              <w:sdtPr>
                <w:id w:val="2005864939"/>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400903084"/>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20826440"/>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0CC55E21" w14:textId="715C21CD" w:rsidR="00D47E47" w:rsidRDefault="00D47E47" w:rsidP="00E7108E">
            <w:pPr>
              <w:pStyle w:val="ListParagraph"/>
              <w:tabs>
                <w:tab w:val="left" w:pos="2550"/>
              </w:tabs>
              <w:ind w:left="0"/>
            </w:pPr>
            <w:r>
              <w:t xml:space="preserve">Yes    </w:t>
            </w:r>
            <w:sdt>
              <w:sdtPr>
                <w:id w:val="20977409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70267301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3CF6C4C8" w14:textId="0AB8C1CD" w:rsidTr="00D47E47">
        <w:tc>
          <w:tcPr>
            <w:tcW w:w="2245" w:type="dxa"/>
          </w:tcPr>
          <w:p w14:paraId="43B51A1A" w14:textId="2B16C62F" w:rsidR="00D47E47" w:rsidRDefault="00F20233" w:rsidP="00E7108E">
            <w:pPr>
              <w:pStyle w:val="ListParagraph"/>
              <w:tabs>
                <w:tab w:val="left" w:pos="2550"/>
              </w:tabs>
              <w:ind w:left="0"/>
            </w:pPr>
            <w:sdt>
              <w:sdtPr>
                <w:alias w:val="Trade Category"/>
                <w:tag w:val="Trade Category"/>
                <w:id w:val="-692909483"/>
                <w:placeholder>
                  <w:docPart w:val="FFA55F69081F4E049A4486B7A7DDC4EF"/>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890154044"/>
            <w:placeholder>
              <w:docPart w:val="1F1C03646DC341279C9B1D5EB7ECB7E3"/>
            </w:placeholder>
            <w:showingPlcHdr/>
          </w:sdtPr>
          <w:sdtEndPr/>
          <w:sdtContent>
            <w:tc>
              <w:tcPr>
                <w:tcW w:w="3870" w:type="dxa"/>
              </w:tcPr>
              <w:p w14:paraId="15B72E24" w14:textId="62016CB8"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2F71D4A0" w14:textId="22A33CA6" w:rsidR="00D47E47" w:rsidRDefault="00F20233" w:rsidP="00E7108E">
            <w:pPr>
              <w:pStyle w:val="ListParagraph"/>
              <w:tabs>
                <w:tab w:val="left" w:pos="2550"/>
              </w:tabs>
              <w:ind w:left="0"/>
            </w:pPr>
            <w:sdt>
              <w:sdtPr>
                <w:id w:val="-161674964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83852601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398444258"/>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6CEF9695" w14:textId="6BF5A7AC" w:rsidR="00D47E47" w:rsidRDefault="00D47E47" w:rsidP="00E7108E">
            <w:pPr>
              <w:pStyle w:val="ListParagraph"/>
              <w:tabs>
                <w:tab w:val="left" w:pos="2550"/>
              </w:tabs>
              <w:ind w:left="0"/>
            </w:pPr>
            <w:r>
              <w:t xml:space="preserve">Yes    </w:t>
            </w:r>
            <w:sdt>
              <w:sdtPr>
                <w:id w:val="-31757500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0580904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5E5F713B" w14:textId="3E70CC6A" w:rsidTr="00D47E47">
        <w:tc>
          <w:tcPr>
            <w:tcW w:w="2245" w:type="dxa"/>
          </w:tcPr>
          <w:p w14:paraId="668C26DF" w14:textId="0699659A" w:rsidR="00D47E47" w:rsidRDefault="00F20233" w:rsidP="00E7108E">
            <w:pPr>
              <w:pStyle w:val="ListParagraph"/>
              <w:tabs>
                <w:tab w:val="left" w:pos="2550"/>
              </w:tabs>
              <w:ind w:left="0"/>
            </w:pPr>
            <w:sdt>
              <w:sdtPr>
                <w:alias w:val="Trade Category"/>
                <w:tag w:val="Trade Category"/>
                <w:id w:val="-270777568"/>
                <w:placeholder>
                  <w:docPart w:val="AC70CB69FD58486EADF0303B9F98A8C1"/>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11450622"/>
            <w:placeholder>
              <w:docPart w:val="1F1C03646DC341279C9B1D5EB7ECB7E3"/>
            </w:placeholder>
            <w:showingPlcHdr/>
          </w:sdtPr>
          <w:sdtEndPr/>
          <w:sdtContent>
            <w:tc>
              <w:tcPr>
                <w:tcW w:w="3870" w:type="dxa"/>
              </w:tcPr>
              <w:p w14:paraId="29BC1FBD" w14:textId="11443EDF"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311A70A0" w14:textId="7EFAD5F4" w:rsidR="00D47E47" w:rsidRDefault="00F20233" w:rsidP="00E7108E">
            <w:pPr>
              <w:pStyle w:val="ListParagraph"/>
              <w:tabs>
                <w:tab w:val="left" w:pos="2550"/>
              </w:tabs>
              <w:ind w:left="0"/>
            </w:pPr>
            <w:sdt>
              <w:sdtPr>
                <w:id w:val="1981033185"/>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471324398"/>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532995716"/>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085EC2C5" w14:textId="62340CFE" w:rsidR="00D47E47" w:rsidRDefault="00D47E47" w:rsidP="00E7108E">
            <w:pPr>
              <w:pStyle w:val="ListParagraph"/>
              <w:tabs>
                <w:tab w:val="left" w:pos="2550"/>
              </w:tabs>
              <w:ind w:left="0"/>
            </w:pPr>
            <w:r>
              <w:t xml:space="preserve">Yes    </w:t>
            </w:r>
            <w:sdt>
              <w:sdtPr>
                <w:id w:val="-180585347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52243637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4866CF59" w14:textId="3662C540" w:rsidTr="00D47E47">
        <w:tc>
          <w:tcPr>
            <w:tcW w:w="2245" w:type="dxa"/>
          </w:tcPr>
          <w:p w14:paraId="0F9083F9" w14:textId="5BE785A0" w:rsidR="00D47E47" w:rsidRDefault="00F20233" w:rsidP="00E7108E">
            <w:pPr>
              <w:pStyle w:val="ListParagraph"/>
              <w:tabs>
                <w:tab w:val="left" w:pos="2550"/>
              </w:tabs>
              <w:ind w:left="0"/>
            </w:pPr>
            <w:sdt>
              <w:sdtPr>
                <w:alias w:val="Trade Category"/>
                <w:tag w:val="Trade Category"/>
                <w:id w:val="-512765215"/>
                <w:placeholder>
                  <w:docPart w:val="5BECFF260A3742BD84F8316B8CC1E595"/>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168302379"/>
            <w:placeholder>
              <w:docPart w:val="1F1C03646DC341279C9B1D5EB7ECB7E3"/>
            </w:placeholder>
            <w:showingPlcHdr/>
          </w:sdtPr>
          <w:sdtEndPr/>
          <w:sdtContent>
            <w:tc>
              <w:tcPr>
                <w:tcW w:w="3870" w:type="dxa"/>
              </w:tcPr>
              <w:p w14:paraId="3623AF9D" w14:textId="08780103"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1214F0CE" w14:textId="4C4E3E49" w:rsidR="00D47E47" w:rsidRDefault="00F20233" w:rsidP="00E7108E">
            <w:pPr>
              <w:pStyle w:val="ListParagraph"/>
              <w:tabs>
                <w:tab w:val="left" w:pos="2550"/>
              </w:tabs>
              <w:ind w:left="0"/>
            </w:pPr>
            <w:sdt>
              <w:sdtPr>
                <w:id w:val="182570357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022081763"/>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919395632"/>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0635FF3F" w14:textId="7E340ADD" w:rsidR="00D47E47" w:rsidRDefault="00D47E47" w:rsidP="00E7108E">
            <w:pPr>
              <w:pStyle w:val="ListParagraph"/>
              <w:tabs>
                <w:tab w:val="left" w:pos="2550"/>
              </w:tabs>
              <w:ind w:left="0"/>
            </w:pPr>
            <w:r>
              <w:t xml:space="preserve">Yes    </w:t>
            </w:r>
            <w:sdt>
              <w:sdtPr>
                <w:id w:val="6331188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099545538"/>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D47E47" w14:paraId="5D625CFB" w14:textId="608DC2F1" w:rsidTr="00D47E47">
        <w:tc>
          <w:tcPr>
            <w:tcW w:w="2245" w:type="dxa"/>
          </w:tcPr>
          <w:p w14:paraId="4B8E983B" w14:textId="3921905A" w:rsidR="00D47E47" w:rsidRDefault="00F20233" w:rsidP="00E7108E">
            <w:pPr>
              <w:pStyle w:val="ListParagraph"/>
              <w:tabs>
                <w:tab w:val="left" w:pos="2550"/>
              </w:tabs>
              <w:ind w:left="0"/>
            </w:pPr>
            <w:sdt>
              <w:sdtPr>
                <w:alias w:val="Trade Category"/>
                <w:tag w:val="Trade Category"/>
                <w:id w:val="2006934185"/>
                <w:placeholder>
                  <w:docPart w:val="6B7955E24409430E98E20C172C0ABA26"/>
                </w:placeholder>
                <w:showingPlcHdr/>
                <w:comboBox>
                  <w:listItem w:value="Choose an item."/>
                  <w:listItem w:displayText="General Requirements" w:value="General Requirements"/>
                  <w:listItem w:displayText="Roadways" w:value="Roadways"/>
                  <w:listItem w:displayText="Professional Design Services" w:value="Professional Design Services"/>
                  <w:listItem w:displayText="Mechanical" w:value="Mechanical"/>
                  <w:listItem w:displayText="Structural" w:value="Structural"/>
                  <w:listItem w:displayText="Earthwork" w:value="Earthwork"/>
                  <w:listItem w:displayText="HVAC" w:value="HVAC"/>
                  <w:listItem w:displayText="Plumbing" w:value="Plumbing"/>
                  <w:listItem w:displayText="Special Construction" w:value="Special Construction"/>
                  <w:listItem w:displayText="Equipment" w:value="Equipment"/>
                  <w:listItem w:displayText="Finishes" w:value="Finishes"/>
                  <w:listItem w:displayText="Metals" w:value="Metals"/>
                  <w:listItem w:displayText="Masonry" w:value="Masonry"/>
                  <w:listItem w:displayText="Concrete" w:value="Concrete"/>
                  <w:listItem w:displayText="Other" w:value="Other"/>
                </w:comboBox>
              </w:sdtPr>
              <w:sdtEndPr/>
              <w:sdtContent>
                <w:r w:rsidR="00D47E47" w:rsidRPr="006D19AA">
                  <w:rPr>
                    <w:rStyle w:val="PlaceholderText"/>
                  </w:rPr>
                  <w:t>Choose an item.</w:t>
                </w:r>
              </w:sdtContent>
            </w:sdt>
          </w:p>
        </w:tc>
        <w:sdt>
          <w:sdtPr>
            <w:id w:val="237605054"/>
            <w:placeholder>
              <w:docPart w:val="1F1C03646DC341279C9B1D5EB7ECB7E3"/>
            </w:placeholder>
            <w:showingPlcHdr/>
          </w:sdtPr>
          <w:sdtEndPr/>
          <w:sdtContent>
            <w:tc>
              <w:tcPr>
                <w:tcW w:w="3870" w:type="dxa"/>
              </w:tcPr>
              <w:p w14:paraId="3872F423" w14:textId="6282E352" w:rsidR="00D47E47" w:rsidRDefault="00D47E47" w:rsidP="00E7108E">
                <w:pPr>
                  <w:pStyle w:val="ListParagraph"/>
                  <w:tabs>
                    <w:tab w:val="left" w:pos="2550"/>
                  </w:tabs>
                  <w:ind w:left="0"/>
                </w:pPr>
                <w:r w:rsidRPr="00491FBE">
                  <w:rPr>
                    <w:rStyle w:val="PlaceholderText"/>
                  </w:rPr>
                  <w:t>Click or tap here to enter text.</w:t>
                </w:r>
              </w:p>
            </w:tc>
          </w:sdtContent>
        </w:sdt>
        <w:tc>
          <w:tcPr>
            <w:tcW w:w="2880" w:type="dxa"/>
          </w:tcPr>
          <w:p w14:paraId="2D0CC15A" w14:textId="6AEDB1EE" w:rsidR="00D47E47" w:rsidRDefault="00F20233" w:rsidP="00E7108E">
            <w:pPr>
              <w:pStyle w:val="ListParagraph"/>
              <w:tabs>
                <w:tab w:val="left" w:pos="2550"/>
              </w:tabs>
              <w:ind w:left="0"/>
            </w:pPr>
            <w:sdt>
              <w:sdtPr>
                <w:id w:val="1125584707"/>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MBE    </w:t>
            </w:r>
            <w:sdt>
              <w:sdtPr>
                <w:id w:val="-1017691602"/>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WBE    </w:t>
            </w:r>
            <w:sdt>
              <w:sdtPr>
                <w:id w:val="811834866"/>
                <w14:checkbox>
                  <w14:checked w14:val="0"/>
                  <w14:checkedState w14:val="2612" w14:font="MS Gothic"/>
                  <w14:uncheckedState w14:val="2610" w14:font="MS Gothic"/>
                </w14:checkbox>
              </w:sdtPr>
              <w:sdtEndPr/>
              <w:sdtContent>
                <w:r w:rsidR="00D47E47" w:rsidRPr="003D4FD0">
                  <w:rPr>
                    <w:rFonts w:ascii="MS Gothic" w:eastAsia="MS Gothic" w:hAnsi="MS Gothic" w:hint="eastAsia"/>
                  </w:rPr>
                  <w:t>☐</w:t>
                </w:r>
              </w:sdtContent>
            </w:sdt>
            <w:r w:rsidR="00D47E47" w:rsidRPr="003D4FD0">
              <w:t xml:space="preserve"> MLBE</w:t>
            </w:r>
          </w:p>
        </w:tc>
        <w:tc>
          <w:tcPr>
            <w:tcW w:w="1795" w:type="dxa"/>
          </w:tcPr>
          <w:p w14:paraId="397C7417" w14:textId="07A37A23" w:rsidR="00D47E47" w:rsidRDefault="00D47E47" w:rsidP="00E7108E">
            <w:pPr>
              <w:pStyle w:val="ListParagraph"/>
              <w:tabs>
                <w:tab w:val="left" w:pos="2550"/>
              </w:tabs>
              <w:ind w:left="0"/>
            </w:pPr>
            <w:r>
              <w:t xml:space="preserve">Yes    </w:t>
            </w:r>
            <w:sdt>
              <w:sdtPr>
                <w:id w:val="15290598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20602099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66A68B92" w14:textId="77777777" w:rsidR="001B49B6" w:rsidRPr="00E7108E" w:rsidRDefault="001B49B6" w:rsidP="00FD522E">
      <w:pPr>
        <w:pStyle w:val="ListParagraph"/>
        <w:tabs>
          <w:tab w:val="left" w:pos="2550"/>
        </w:tabs>
        <w:spacing w:after="0" w:line="240" w:lineRule="auto"/>
        <w:ind w:left="0"/>
      </w:pPr>
    </w:p>
    <w:bookmarkEnd w:id="0"/>
    <w:p w14:paraId="01357B74" w14:textId="3636F2E2" w:rsidR="005E4095" w:rsidRDefault="005E4095" w:rsidP="00727374">
      <w:pPr>
        <w:spacing w:after="0"/>
        <w:rPr>
          <w:rFonts w:cstheme="minorHAnsi"/>
          <w:sz w:val="24"/>
          <w:szCs w:val="24"/>
        </w:rPr>
      </w:pPr>
    </w:p>
    <w:p w14:paraId="7510A682" w14:textId="77777777" w:rsidR="003427EA" w:rsidRDefault="003427EA" w:rsidP="00727374">
      <w:pPr>
        <w:spacing w:after="0"/>
        <w:rPr>
          <w:rFonts w:cstheme="minorHAnsi"/>
          <w:sz w:val="24"/>
          <w:szCs w:val="24"/>
        </w:rPr>
      </w:pPr>
    </w:p>
    <w:p w14:paraId="00767118" w14:textId="77B6B037" w:rsidR="004B1932" w:rsidRPr="000E3180" w:rsidRDefault="004B1932" w:rsidP="004B1932">
      <w:pPr>
        <w:shd w:val="clear" w:color="auto" w:fill="A6A6A6" w:themeFill="background1" w:themeFillShade="A6"/>
        <w:rPr>
          <w:b/>
          <w:bCs/>
          <w:sz w:val="24"/>
          <w:szCs w:val="24"/>
        </w:rPr>
      </w:pPr>
      <w:r w:rsidRPr="000E3180">
        <w:rPr>
          <w:b/>
          <w:bCs/>
          <w:sz w:val="24"/>
          <w:szCs w:val="24"/>
        </w:rPr>
        <w:t xml:space="preserve">PART </w:t>
      </w:r>
      <w:r>
        <w:rPr>
          <w:b/>
          <w:bCs/>
          <w:sz w:val="24"/>
          <w:szCs w:val="24"/>
        </w:rPr>
        <w:t>C</w:t>
      </w:r>
    </w:p>
    <w:p w14:paraId="26631528" w14:textId="77777777" w:rsidR="00E8229F" w:rsidRDefault="00E8229F" w:rsidP="00361330">
      <w:pPr>
        <w:spacing w:after="0" w:line="240" w:lineRule="auto"/>
        <w:rPr>
          <w:rFonts w:cstheme="minorHAnsi"/>
          <w:b/>
          <w:bCs/>
        </w:rPr>
      </w:pPr>
    </w:p>
    <w:p w14:paraId="513A5CC3" w14:textId="33F96995" w:rsidR="009974C0" w:rsidRDefault="49FD767F" w:rsidP="00361330">
      <w:pPr>
        <w:spacing w:after="0" w:line="240" w:lineRule="auto"/>
        <w:jc w:val="both"/>
        <w:rPr>
          <w:b/>
          <w:bCs/>
        </w:rPr>
      </w:pPr>
      <w:r w:rsidRPr="53D3364A">
        <w:rPr>
          <w:b/>
          <w:bCs/>
        </w:rPr>
        <w:t xml:space="preserve">Inclusion </w:t>
      </w:r>
      <w:r w:rsidR="00463124" w:rsidRPr="53D3364A">
        <w:rPr>
          <w:b/>
          <w:bCs/>
        </w:rPr>
        <w:t>Programs Areas</w:t>
      </w:r>
    </w:p>
    <w:p w14:paraId="6F078A7A" w14:textId="77777777" w:rsidR="00774FA1" w:rsidRPr="00BD679A" w:rsidRDefault="00774FA1" w:rsidP="00361330">
      <w:pPr>
        <w:spacing w:after="0" w:line="240" w:lineRule="auto"/>
        <w:jc w:val="both"/>
        <w:rPr>
          <w:rFonts w:cstheme="minorHAnsi"/>
          <w:b/>
          <w:bCs/>
        </w:rPr>
      </w:pPr>
    </w:p>
    <w:p w14:paraId="71926371" w14:textId="0D975566" w:rsidR="00240C2B" w:rsidRDefault="00240C2B" w:rsidP="0000337A">
      <w:pPr>
        <w:spacing w:after="0" w:line="240" w:lineRule="auto"/>
        <w:jc w:val="both"/>
      </w:pPr>
      <w:r>
        <w:t>In addition to indicating aspirational goals</w:t>
      </w:r>
      <w:r w:rsidR="000046D6">
        <w:t xml:space="preserve"> for contract participation</w:t>
      </w:r>
      <w:r w:rsidR="00E62D11">
        <w:t xml:space="preserve"> (Part A)</w:t>
      </w:r>
      <w:r>
        <w:t xml:space="preserve">, the City </w:t>
      </w:r>
      <w:r w:rsidR="004172B4">
        <w:t xml:space="preserve">will work to </w:t>
      </w:r>
      <w:r w:rsidR="001409C1">
        <w:t>understand the specific efforts that applicants will take to achieve the goals.  In the section below, indicate what</w:t>
      </w:r>
      <w:r w:rsidR="00D612C7">
        <w:t xml:space="preserve"> efforts will </w:t>
      </w:r>
      <w:r w:rsidR="000046D6">
        <w:t xml:space="preserve">be taken </w:t>
      </w:r>
      <w:r w:rsidR="00D612C7">
        <w:t>for this specific project to reduce</w:t>
      </w:r>
      <w:r w:rsidR="00742A31">
        <w:t xml:space="preserve"> barriers to</w:t>
      </w:r>
      <w:r w:rsidR="00D612C7">
        <w:t xml:space="preserve"> access to opportunity</w:t>
      </w:r>
      <w:r w:rsidR="004F0A0A">
        <w:t xml:space="preserve"> and support MBE, WBE and/or MBLE subcontractors in successful implementation of the project</w:t>
      </w:r>
      <w:r w:rsidR="0002350D">
        <w:t xml:space="preserve">.  </w:t>
      </w:r>
    </w:p>
    <w:p w14:paraId="266E711A" w14:textId="5FA050A1" w:rsidR="0002350D" w:rsidRDefault="0002350D" w:rsidP="0000337A">
      <w:pPr>
        <w:spacing w:after="0" w:line="240" w:lineRule="auto"/>
        <w:jc w:val="both"/>
      </w:pPr>
    </w:p>
    <w:p w14:paraId="24420DED" w14:textId="1EB334F8" w:rsidR="000046D6" w:rsidRPr="00B750F2" w:rsidRDefault="000046D6" w:rsidP="0000337A">
      <w:pPr>
        <w:spacing w:after="0" w:line="240" w:lineRule="auto"/>
        <w:jc w:val="both"/>
        <w:rPr>
          <w:b/>
          <w:bCs/>
        </w:rPr>
      </w:pPr>
      <w:r w:rsidRPr="00B750F2">
        <w:rPr>
          <w:b/>
          <w:bCs/>
        </w:rPr>
        <w:t>Require</w:t>
      </w:r>
      <w:r>
        <w:rPr>
          <w:b/>
          <w:bCs/>
        </w:rPr>
        <w:t>d Program Areas</w:t>
      </w:r>
    </w:p>
    <w:p w14:paraId="152E8795" w14:textId="77777777" w:rsidR="000046D6" w:rsidRDefault="000046D6" w:rsidP="0000337A">
      <w:pPr>
        <w:spacing w:after="0" w:line="240" w:lineRule="auto"/>
        <w:jc w:val="both"/>
      </w:pPr>
    </w:p>
    <w:p w14:paraId="6D720ED1" w14:textId="5C06A59A" w:rsidR="0002350D" w:rsidRDefault="0002350D" w:rsidP="0000337A">
      <w:pPr>
        <w:spacing w:after="0" w:line="240" w:lineRule="auto"/>
        <w:jc w:val="both"/>
      </w:pPr>
      <w:r>
        <w:t xml:space="preserve">Based on </w:t>
      </w:r>
      <w:r w:rsidR="00D4663E">
        <w:t xml:space="preserve">the efforts the City undertook to develop this Plan, including </w:t>
      </w:r>
      <w:r w:rsidR="00E62D11">
        <w:t>dialogue</w:t>
      </w:r>
      <w:r w:rsidR="00D4663E">
        <w:t xml:space="preserve"> with both prime contractors and MBE, WBE and MLBE subcontractors, the following </w:t>
      </w:r>
      <w:r w:rsidR="007F521A">
        <w:t xml:space="preserve">efforts are required and will be monitored by the City throughout the construction of the project.  </w:t>
      </w:r>
      <w:r w:rsidR="0093154B" w:rsidRPr="0093154B">
        <w:rPr>
          <w:b/>
          <w:bCs/>
        </w:rPr>
        <w:t>Initial the spaces</w:t>
      </w:r>
      <w:r w:rsidR="007F521A">
        <w:t xml:space="preserve"> </w:t>
      </w:r>
      <w:r w:rsidR="007F521A" w:rsidRPr="0093154B">
        <w:rPr>
          <w:b/>
          <w:bCs/>
        </w:rPr>
        <w:t>below</w:t>
      </w:r>
      <w:r w:rsidR="007F521A">
        <w:t xml:space="preserve"> to indicate your </w:t>
      </w:r>
      <w:r w:rsidR="003F5186">
        <w:t xml:space="preserve">acknowledgement and </w:t>
      </w:r>
      <w:r w:rsidR="007F521A">
        <w:t>acceptance of these terms.</w:t>
      </w:r>
    </w:p>
    <w:p w14:paraId="2B704042" w14:textId="77777777" w:rsidR="00293B4D" w:rsidRDefault="00293B4D" w:rsidP="0000337A">
      <w:pPr>
        <w:spacing w:after="0" w:line="240" w:lineRule="auto"/>
        <w:jc w:val="both"/>
      </w:pPr>
    </w:p>
    <w:p w14:paraId="7D48B644" w14:textId="37A7874E" w:rsidR="005F5CF9" w:rsidRDefault="001D3EC3" w:rsidP="00B750F2">
      <w:pPr>
        <w:spacing w:after="0" w:line="240" w:lineRule="auto"/>
        <w:ind w:left="360"/>
        <w:jc w:val="both"/>
      </w:pPr>
      <w:r>
        <w:rPr>
          <w:b/>
          <w:bCs/>
        </w:rPr>
        <w:fldChar w:fldCharType="begin">
          <w:ffData>
            <w:name w:val="Text10"/>
            <w:enabled/>
            <w:calcOnExit w:val="0"/>
            <w:textInput/>
          </w:ffData>
        </w:fldChar>
      </w:r>
      <w:bookmarkStart w:id="1" w:name="Text10"/>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1"/>
      <w:r w:rsidR="00E45C56">
        <w:rPr>
          <w:b/>
          <w:bCs/>
        </w:rPr>
        <w:t xml:space="preserve">  </w:t>
      </w:r>
      <w:r w:rsidR="6960C693" w:rsidRPr="00E45C56">
        <w:rPr>
          <w:b/>
          <w:bCs/>
        </w:rPr>
        <w:t>S</w:t>
      </w:r>
      <w:r w:rsidR="002E7F41" w:rsidRPr="00E45C56">
        <w:rPr>
          <w:b/>
          <w:bCs/>
        </w:rPr>
        <w:t>olicitation notice</w:t>
      </w:r>
      <w:r w:rsidR="0CF85A76" w:rsidRPr="00E45C56">
        <w:rPr>
          <w:b/>
          <w:bCs/>
        </w:rPr>
        <w:t xml:space="preserve"> requirements</w:t>
      </w:r>
      <w:r w:rsidR="00FD6543">
        <w:rPr>
          <w:b/>
          <w:bCs/>
        </w:rPr>
        <w:t xml:space="preserve"> (applies to projects with anticipated costs above $500,000)</w:t>
      </w:r>
      <w:r w:rsidR="002E7F41" w:rsidRPr="00E45C56">
        <w:rPr>
          <w:b/>
          <w:bCs/>
        </w:rPr>
        <w:t xml:space="preserve">.  </w:t>
      </w:r>
      <w:r w:rsidR="3BD34E61">
        <w:t xml:space="preserve">I agree to </w:t>
      </w:r>
      <w:r w:rsidR="493042B8">
        <w:t>provide</w:t>
      </w:r>
      <w:r w:rsidR="003D3A85">
        <w:t xml:space="preserve"> </w:t>
      </w:r>
      <w:r w:rsidR="3BD34E61">
        <w:t>the</w:t>
      </w:r>
      <w:r w:rsidR="63AE4A53">
        <w:t xml:space="preserve"> bid notification at least 30 days in advance to the date </w:t>
      </w:r>
      <w:r w:rsidR="4A8F0CFE">
        <w:t>of the</w:t>
      </w:r>
      <w:r w:rsidR="63AE4A53">
        <w:t xml:space="preserve"> bid</w:t>
      </w:r>
      <w:r w:rsidR="71AE735C">
        <w:t xml:space="preserve"> submission deadline</w:t>
      </w:r>
      <w:r w:rsidR="63AE4A53">
        <w:t xml:space="preserve"> </w:t>
      </w:r>
      <w:r w:rsidR="7C456A54">
        <w:t>to</w:t>
      </w:r>
      <w:r w:rsidR="5F2A457A">
        <w:t xml:space="preserve"> </w:t>
      </w:r>
      <w:r w:rsidR="5D8896AF" w:rsidRPr="00B750F2">
        <w:t>the West Michigan Minority Contractors, the West Michigan Hispanic Chamber of Commerce, Grand Rapids Area Black Businesses</w:t>
      </w:r>
      <w:r w:rsidR="00E7108E" w:rsidRPr="00B750F2">
        <w:t xml:space="preserve">, the Urban League of West </w:t>
      </w:r>
      <w:r w:rsidR="000046D6" w:rsidRPr="00B750F2">
        <w:t>Michigan</w:t>
      </w:r>
      <w:r w:rsidR="0075568F">
        <w:t xml:space="preserve">, </w:t>
      </w:r>
      <w:r w:rsidR="5D8896AF" w:rsidRPr="00B750F2">
        <w:t>the Michigan Minority Supplier Development Council</w:t>
      </w:r>
      <w:r w:rsidR="00053F90" w:rsidRPr="0075568F">
        <w:t>, and the Monday Group facilitated by the City’s Office of Equity and Engagement</w:t>
      </w:r>
      <w:r w:rsidR="5D8896AF" w:rsidRPr="0075568F">
        <w:t xml:space="preserve"> (see attachment for current contact information).</w:t>
      </w:r>
      <w:r w:rsidR="3754C6F2" w:rsidRPr="0075568F">
        <w:t xml:space="preserve"> </w:t>
      </w:r>
      <w:r w:rsidR="003D3A85" w:rsidRPr="0075568F">
        <w:t xml:space="preserve"> </w:t>
      </w:r>
      <w:r w:rsidR="003E41C1" w:rsidRPr="003E41C1">
        <w:t xml:space="preserve">In addition, I agree to provide notification in the Builders Exchange of Michigan (located in Grand Rapids) plan room. </w:t>
      </w:r>
      <w:r w:rsidR="003E41C1">
        <w:t xml:space="preserve"> </w:t>
      </w:r>
      <w:r w:rsidR="003E41C1" w:rsidRPr="003E41C1">
        <w:t>I understand that Builders Exchange of Michigan will provide proof of publication to the City of Grand Rapids Economic Development Department.</w:t>
      </w:r>
    </w:p>
    <w:p w14:paraId="2F631ABB" w14:textId="77777777" w:rsidR="00E45C56" w:rsidRDefault="00E45C56" w:rsidP="00B750F2">
      <w:pPr>
        <w:pStyle w:val="ListParagraph"/>
        <w:spacing w:after="0" w:line="240" w:lineRule="auto"/>
        <w:jc w:val="both"/>
      </w:pPr>
    </w:p>
    <w:p w14:paraId="01738A55" w14:textId="341290B1" w:rsidR="00D91614" w:rsidRPr="003512CA" w:rsidRDefault="001D3EC3" w:rsidP="00B750F2">
      <w:pPr>
        <w:spacing w:after="0" w:line="240" w:lineRule="auto"/>
        <w:ind w:left="360"/>
        <w:jc w:val="both"/>
        <w:rPr>
          <w:rFonts w:cstheme="minorHAnsi"/>
        </w:rPr>
      </w:pPr>
      <w:r>
        <w:rPr>
          <w:b/>
          <w:bCs/>
        </w:rPr>
        <w:fldChar w:fldCharType="begin">
          <w:ffData>
            <w:name w:val="Text11"/>
            <w:enabled/>
            <w:calcOnExit w:val="0"/>
            <w:textInput/>
          </w:ffData>
        </w:fldChar>
      </w:r>
      <w:bookmarkStart w:id="2" w:name="Text11"/>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2"/>
      <w:r w:rsidR="003512CA">
        <w:rPr>
          <w:b/>
          <w:bCs/>
        </w:rPr>
        <w:t xml:space="preserve">  </w:t>
      </w:r>
      <w:bookmarkStart w:id="3" w:name="_Hlk59446914"/>
      <w:r w:rsidR="002E7F41" w:rsidRPr="003512CA">
        <w:rPr>
          <w:b/>
          <w:bCs/>
        </w:rPr>
        <w:t>Prompt payment to MBE, WBE and MLBE subcontractors.</w:t>
      </w:r>
      <w:r w:rsidR="239E761C">
        <w:t xml:space="preserve"> </w:t>
      </w:r>
      <w:r w:rsidR="00293B4D">
        <w:t xml:space="preserve"> </w:t>
      </w:r>
      <w:r w:rsidR="00D47E47">
        <w:t xml:space="preserve">(Complete the three blanks below to represent your commitment for the duration of the project.)  </w:t>
      </w:r>
      <w:r w:rsidR="00E62D11">
        <w:t xml:space="preserve">So long as </w:t>
      </w:r>
      <w:r w:rsidR="3089FC6F">
        <w:t xml:space="preserve">any participating MBE, WBE and MLBE subcontractor </w:t>
      </w:r>
      <w:proofErr w:type="gramStart"/>
      <w:r w:rsidR="00E62D11">
        <w:t>submits an application</w:t>
      </w:r>
      <w:proofErr w:type="gramEnd"/>
      <w:r w:rsidR="00E62D11">
        <w:t xml:space="preserve"> for payment according to the timeline agreed to in its contract with the </w:t>
      </w:r>
      <w:r w:rsidR="00F60D21">
        <w:t>general</w:t>
      </w:r>
      <w:r w:rsidR="00E62D11">
        <w:t xml:space="preserve"> contractor, they will be paid within </w:t>
      </w:r>
      <w:r w:rsidR="00D47E47">
        <w:fldChar w:fldCharType="begin">
          <w:ffData>
            <w:name w:val="Text9"/>
            <w:enabled/>
            <w:calcOnExit w:val="0"/>
            <w:textInput/>
          </w:ffData>
        </w:fldChar>
      </w:r>
      <w:bookmarkStart w:id="4" w:name="Text9"/>
      <w:r w:rsidR="00D47E47">
        <w:instrText xml:space="preserve"> FORMTEXT </w:instrText>
      </w:r>
      <w:r w:rsidR="00D47E47">
        <w:fldChar w:fldCharType="separate"/>
      </w:r>
      <w:r w:rsidR="00D47E47">
        <w:rPr>
          <w:noProof/>
        </w:rPr>
        <w:t> </w:t>
      </w:r>
      <w:r w:rsidR="00D47E47">
        <w:rPr>
          <w:noProof/>
        </w:rPr>
        <w:t> </w:t>
      </w:r>
      <w:r w:rsidR="00D47E47">
        <w:rPr>
          <w:noProof/>
        </w:rPr>
        <w:t> </w:t>
      </w:r>
      <w:r w:rsidR="00D47E47">
        <w:rPr>
          <w:noProof/>
        </w:rPr>
        <w:t> </w:t>
      </w:r>
      <w:r w:rsidR="00D47E47">
        <w:rPr>
          <w:noProof/>
        </w:rPr>
        <w:t> </w:t>
      </w:r>
      <w:r w:rsidR="00D47E47">
        <w:fldChar w:fldCharType="end"/>
      </w:r>
      <w:bookmarkEnd w:id="4"/>
      <w:r w:rsidR="00D47E47">
        <w:t xml:space="preserve"> </w:t>
      </w:r>
      <w:r w:rsidR="00E62D11">
        <w:t xml:space="preserve">days.   </w:t>
      </w:r>
      <w:proofErr w:type="gramStart"/>
      <w:r w:rsidR="00E62D11" w:rsidRPr="003512CA">
        <w:rPr>
          <w:rFonts w:cstheme="minorHAnsi"/>
        </w:rPr>
        <w:t>In order to</w:t>
      </w:r>
      <w:proofErr w:type="gramEnd"/>
      <w:r w:rsidR="00E62D11" w:rsidRPr="003512CA">
        <w:rPr>
          <w:rFonts w:cstheme="minorHAnsi"/>
        </w:rPr>
        <w:t xml:space="preserve"> ensure this requirement can be met, </w:t>
      </w:r>
      <w:r w:rsidR="000046D6" w:rsidRPr="003512CA">
        <w:rPr>
          <w:rFonts w:eastAsia="Segoe UI" w:cstheme="minorHAnsi"/>
        </w:rPr>
        <w:t xml:space="preserve">the applicant </w:t>
      </w:r>
      <w:r w:rsidR="5B95BE60" w:rsidRPr="003512CA">
        <w:rPr>
          <w:rFonts w:eastAsia="Segoe UI" w:cstheme="minorHAnsi"/>
        </w:rPr>
        <w:t>agree</w:t>
      </w:r>
      <w:r w:rsidR="2335A906" w:rsidRPr="003512CA">
        <w:rPr>
          <w:rFonts w:eastAsia="Segoe UI" w:cstheme="minorHAnsi"/>
        </w:rPr>
        <w:t>s</w:t>
      </w:r>
      <w:r w:rsidR="5B95BE60" w:rsidRPr="003512CA">
        <w:rPr>
          <w:rFonts w:eastAsia="Segoe UI" w:cstheme="minorHAnsi"/>
        </w:rPr>
        <w:t xml:space="preserve"> to pay</w:t>
      </w:r>
      <w:r w:rsidR="00E62D11" w:rsidRPr="003512CA">
        <w:rPr>
          <w:rFonts w:eastAsia="Segoe UI" w:cstheme="minorHAnsi"/>
        </w:rPr>
        <w:t xml:space="preserve"> or facilitate payment to</w:t>
      </w:r>
      <w:r w:rsidR="5B95BE60" w:rsidRPr="003512CA">
        <w:rPr>
          <w:rFonts w:eastAsia="Segoe UI" w:cstheme="minorHAnsi"/>
        </w:rPr>
        <w:t xml:space="preserve"> its general contractor </w:t>
      </w:r>
      <w:r w:rsidR="00E62D11" w:rsidRPr="003512CA">
        <w:rPr>
          <w:rFonts w:eastAsia="Segoe UI" w:cstheme="minorHAnsi"/>
        </w:rPr>
        <w:t xml:space="preserve">within </w:t>
      </w:r>
      <w:r w:rsidR="00143D2B">
        <w:rPr>
          <w:rFonts w:eastAsia="Segoe UI" w:cstheme="minorHAnsi"/>
        </w:rPr>
        <w:fldChar w:fldCharType="begin">
          <w:ffData>
            <w:name w:val="Text7"/>
            <w:enabled/>
            <w:calcOnExit w:val="0"/>
            <w:textInput/>
          </w:ffData>
        </w:fldChar>
      </w:r>
      <w:r w:rsidR="00143D2B">
        <w:rPr>
          <w:rFonts w:eastAsia="Segoe UI" w:cstheme="minorHAnsi"/>
        </w:rPr>
        <w:instrText xml:space="preserve"> </w:instrText>
      </w:r>
      <w:bookmarkStart w:id="5" w:name="Text7"/>
      <w:r w:rsidR="00143D2B">
        <w:rPr>
          <w:rFonts w:eastAsia="Segoe UI" w:cstheme="minorHAnsi"/>
        </w:rPr>
        <w:instrText xml:space="preserve">FORMTEXT </w:instrText>
      </w:r>
      <w:r w:rsidR="00143D2B">
        <w:rPr>
          <w:rFonts w:eastAsia="Segoe UI" w:cstheme="minorHAnsi"/>
        </w:rPr>
      </w:r>
      <w:r w:rsidR="00143D2B">
        <w:rPr>
          <w:rFonts w:eastAsia="Segoe UI" w:cstheme="minorHAnsi"/>
        </w:rPr>
        <w:fldChar w:fldCharType="separate"/>
      </w:r>
      <w:r w:rsidR="00143D2B">
        <w:rPr>
          <w:rFonts w:eastAsia="Segoe UI" w:cstheme="minorHAnsi"/>
          <w:noProof/>
        </w:rPr>
        <w:t> </w:t>
      </w:r>
      <w:r w:rsidR="00143D2B">
        <w:rPr>
          <w:rFonts w:eastAsia="Segoe UI" w:cstheme="minorHAnsi"/>
          <w:noProof/>
        </w:rPr>
        <w:t> </w:t>
      </w:r>
      <w:r w:rsidR="00143D2B">
        <w:rPr>
          <w:rFonts w:eastAsia="Segoe UI" w:cstheme="minorHAnsi"/>
          <w:noProof/>
        </w:rPr>
        <w:t> </w:t>
      </w:r>
      <w:r w:rsidR="00143D2B">
        <w:rPr>
          <w:rFonts w:eastAsia="Segoe UI" w:cstheme="minorHAnsi"/>
          <w:noProof/>
        </w:rPr>
        <w:t> </w:t>
      </w:r>
      <w:r w:rsidR="00143D2B">
        <w:rPr>
          <w:rFonts w:eastAsia="Segoe UI" w:cstheme="minorHAnsi"/>
          <w:noProof/>
        </w:rPr>
        <w:t> </w:t>
      </w:r>
      <w:r w:rsidR="00143D2B">
        <w:rPr>
          <w:rFonts w:eastAsia="Segoe UI" w:cstheme="minorHAnsi"/>
        </w:rPr>
        <w:fldChar w:fldCharType="end"/>
      </w:r>
      <w:bookmarkEnd w:id="5"/>
      <w:r w:rsidR="00E62D11" w:rsidRPr="003512CA">
        <w:rPr>
          <w:rFonts w:eastAsia="Segoe UI" w:cstheme="minorHAnsi"/>
        </w:rPr>
        <w:t>days of r</w:t>
      </w:r>
      <w:r w:rsidR="6AE68AA4" w:rsidRPr="003512CA">
        <w:rPr>
          <w:rFonts w:eastAsia="Segoe UI" w:cstheme="minorHAnsi"/>
        </w:rPr>
        <w:t>eceiving an application for payment</w:t>
      </w:r>
      <w:r w:rsidR="00E62D11" w:rsidRPr="003512CA">
        <w:rPr>
          <w:rFonts w:eastAsia="Segoe UI" w:cstheme="minorHAnsi"/>
        </w:rPr>
        <w:t>, and the general contractor agrees to</w:t>
      </w:r>
      <w:r w:rsidR="4286DA50" w:rsidRPr="003512CA">
        <w:rPr>
          <w:rFonts w:eastAsia="Segoe UI" w:cstheme="minorHAnsi"/>
        </w:rPr>
        <w:t xml:space="preserve"> pay its </w:t>
      </w:r>
      <w:r w:rsidR="5B95BE60" w:rsidRPr="003512CA">
        <w:rPr>
          <w:rFonts w:eastAsia="Segoe UI" w:cstheme="minorHAnsi"/>
        </w:rPr>
        <w:t>subcontractors wi</w:t>
      </w:r>
      <w:r w:rsidR="45AEA3C2" w:rsidRPr="003512CA">
        <w:rPr>
          <w:rFonts w:eastAsia="Segoe UI" w:cstheme="minorHAnsi"/>
        </w:rPr>
        <w:t xml:space="preserve">thin </w:t>
      </w:r>
      <w:r w:rsidR="00143D2B">
        <w:rPr>
          <w:rFonts w:eastAsia="Segoe UI" w:cstheme="minorHAnsi"/>
        </w:rPr>
        <w:fldChar w:fldCharType="begin">
          <w:ffData>
            <w:name w:val="Text8"/>
            <w:enabled/>
            <w:calcOnExit w:val="0"/>
            <w:textInput/>
          </w:ffData>
        </w:fldChar>
      </w:r>
      <w:r w:rsidR="00143D2B">
        <w:rPr>
          <w:rFonts w:eastAsia="Segoe UI" w:cstheme="minorHAnsi"/>
        </w:rPr>
        <w:instrText xml:space="preserve"> </w:instrText>
      </w:r>
      <w:bookmarkStart w:id="6" w:name="Text8"/>
      <w:r w:rsidR="00143D2B">
        <w:rPr>
          <w:rFonts w:eastAsia="Segoe UI" w:cstheme="minorHAnsi"/>
        </w:rPr>
        <w:instrText xml:space="preserve">FORMTEXT </w:instrText>
      </w:r>
      <w:r w:rsidR="00143D2B">
        <w:rPr>
          <w:rFonts w:eastAsia="Segoe UI" w:cstheme="minorHAnsi"/>
        </w:rPr>
      </w:r>
      <w:r w:rsidR="00143D2B">
        <w:rPr>
          <w:rFonts w:eastAsia="Segoe UI" w:cstheme="minorHAnsi"/>
        </w:rPr>
        <w:fldChar w:fldCharType="separate"/>
      </w:r>
      <w:r w:rsidR="00143D2B">
        <w:rPr>
          <w:rFonts w:eastAsia="Segoe UI" w:cstheme="minorHAnsi"/>
          <w:noProof/>
        </w:rPr>
        <w:t> </w:t>
      </w:r>
      <w:r w:rsidR="00143D2B">
        <w:rPr>
          <w:rFonts w:eastAsia="Segoe UI" w:cstheme="minorHAnsi"/>
          <w:noProof/>
        </w:rPr>
        <w:t> </w:t>
      </w:r>
      <w:r w:rsidR="00143D2B">
        <w:rPr>
          <w:rFonts w:eastAsia="Segoe UI" w:cstheme="minorHAnsi"/>
          <w:noProof/>
        </w:rPr>
        <w:t> </w:t>
      </w:r>
      <w:r w:rsidR="00143D2B">
        <w:rPr>
          <w:rFonts w:eastAsia="Segoe UI" w:cstheme="minorHAnsi"/>
          <w:noProof/>
        </w:rPr>
        <w:t> </w:t>
      </w:r>
      <w:r w:rsidR="00143D2B">
        <w:rPr>
          <w:rFonts w:eastAsia="Segoe UI" w:cstheme="minorHAnsi"/>
          <w:noProof/>
        </w:rPr>
        <w:t> </w:t>
      </w:r>
      <w:r w:rsidR="00143D2B">
        <w:rPr>
          <w:rFonts w:eastAsia="Segoe UI" w:cstheme="minorHAnsi"/>
        </w:rPr>
        <w:fldChar w:fldCharType="end"/>
      </w:r>
      <w:bookmarkEnd w:id="6"/>
      <w:r w:rsidR="505BD559" w:rsidRPr="003512CA">
        <w:rPr>
          <w:rFonts w:eastAsia="Segoe UI" w:cstheme="minorHAnsi"/>
        </w:rPr>
        <w:t>days</w:t>
      </w:r>
      <w:r w:rsidR="00E62D11" w:rsidRPr="003512CA">
        <w:rPr>
          <w:rFonts w:eastAsia="Segoe UI" w:cstheme="minorHAnsi"/>
        </w:rPr>
        <w:t xml:space="preserve"> of receiving payment from the Applicant</w:t>
      </w:r>
      <w:r w:rsidR="505BD559" w:rsidRPr="003512CA">
        <w:rPr>
          <w:rFonts w:eastAsia="Segoe UI" w:cstheme="minorHAnsi"/>
        </w:rPr>
        <w:t>.</w:t>
      </w:r>
      <w:r w:rsidR="00E62D11" w:rsidRPr="003512CA">
        <w:rPr>
          <w:rFonts w:eastAsia="Segoe UI" w:cstheme="minorHAnsi"/>
        </w:rPr>
        <w:t xml:space="preserve">  Failure of the MBE, WBE or MLBE subcontractor to </w:t>
      </w:r>
      <w:proofErr w:type="gramStart"/>
      <w:r w:rsidR="00E62D11" w:rsidRPr="003512CA">
        <w:rPr>
          <w:rFonts w:eastAsia="Segoe UI" w:cstheme="minorHAnsi"/>
        </w:rPr>
        <w:t>submit an application</w:t>
      </w:r>
      <w:proofErr w:type="gramEnd"/>
      <w:r w:rsidR="00E62D11" w:rsidRPr="003512CA">
        <w:rPr>
          <w:rFonts w:eastAsia="Segoe UI" w:cstheme="minorHAnsi"/>
        </w:rPr>
        <w:t xml:space="preserve"> for payment according to the requirements of its contract with the general contractor in any given time period (generally monthly) shall be grounds for exception to this requirement in that period, but only in that period.</w:t>
      </w:r>
      <w:bookmarkEnd w:id="3"/>
    </w:p>
    <w:p w14:paraId="32F2AC60" w14:textId="77777777" w:rsidR="00440D56" w:rsidRPr="00F60D21" w:rsidRDefault="00440D56" w:rsidP="007A0975">
      <w:pPr>
        <w:spacing w:after="0" w:line="240" w:lineRule="auto"/>
        <w:ind w:left="360"/>
        <w:jc w:val="both"/>
        <w:rPr>
          <w:rFonts w:cstheme="minorHAnsi"/>
        </w:rPr>
      </w:pPr>
    </w:p>
    <w:p w14:paraId="2CF0E0B7" w14:textId="2295A56C" w:rsidR="00293B4D" w:rsidRPr="00B750F2" w:rsidRDefault="000046D6" w:rsidP="00293B4D">
      <w:pPr>
        <w:spacing w:after="0" w:line="240" w:lineRule="auto"/>
        <w:jc w:val="both"/>
        <w:rPr>
          <w:b/>
          <w:bCs/>
        </w:rPr>
      </w:pPr>
      <w:r>
        <w:rPr>
          <w:b/>
          <w:bCs/>
        </w:rPr>
        <w:t>Optional Program Areas</w:t>
      </w:r>
    </w:p>
    <w:p w14:paraId="0B8EBBBB" w14:textId="7CDE6BAE" w:rsidR="00293B4D" w:rsidRDefault="00293B4D" w:rsidP="002340DA">
      <w:pPr>
        <w:spacing w:after="0" w:line="240" w:lineRule="auto"/>
        <w:jc w:val="center"/>
      </w:pPr>
    </w:p>
    <w:p w14:paraId="2480300F" w14:textId="301FA5D4" w:rsidR="006E09A5" w:rsidRDefault="00E15D5D" w:rsidP="0000337A">
      <w:pPr>
        <w:spacing w:after="0" w:line="240" w:lineRule="auto"/>
        <w:jc w:val="both"/>
      </w:pPr>
      <w:r>
        <w:t xml:space="preserve">Included below are activities that the City encourages applicants to utilize as part of an Inclusion Plan.  </w:t>
      </w:r>
      <w:r w:rsidR="007C3DDF">
        <w:t xml:space="preserve">In addition to the required program areas listed above, </w:t>
      </w:r>
      <w:r w:rsidR="006E09A5">
        <w:t xml:space="preserve">please indicate and describe additional activities, programs, or initiatives </w:t>
      </w:r>
      <w:r>
        <w:t xml:space="preserve">that </w:t>
      </w:r>
      <w:r w:rsidR="006E09A5">
        <w:t xml:space="preserve">will </w:t>
      </w:r>
      <w:r>
        <w:t xml:space="preserve">be </w:t>
      </w:r>
      <w:r w:rsidR="006E09A5">
        <w:t>undertake</w:t>
      </w:r>
      <w:r>
        <w:t>n</w:t>
      </w:r>
      <w:r w:rsidR="006E09A5">
        <w:t xml:space="preserve"> in connection with th</w:t>
      </w:r>
      <w:r w:rsidR="000046D6">
        <w:t xml:space="preserve">e </w:t>
      </w:r>
      <w:r w:rsidR="006E09A5">
        <w:t xml:space="preserve">project </w:t>
      </w:r>
      <w:r>
        <w:t>to</w:t>
      </w:r>
      <w:r w:rsidR="006E09A5">
        <w:t xml:space="preserve"> increase opportunity for MBE, WBE and/or MLBE participation.  </w:t>
      </w:r>
      <w:r w:rsidR="009D492A">
        <w:t xml:space="preserve">These efforts are described </w:t>
      </w:r>
      <w:r w:rsidR="00960F8E">
        <w:t xml:space="preserve">in the </w:t>
      </w:r>
      <w:hyperlink r:id="rId12" w:history="1">
        <w:r w:rsidR="00960F8E" w:rsidRPr="0013307E">
          <w:rPr>
            <w:rStyle w:val="Hyperlink"/>
          </w:rPr>
          <w:t xml:space="preserve">City’s </w:t>
        </w:r>
        <w:r w:rsidR="0013307E">
          <w:rPr>
            <w:rStyle w:val="Hyperlink"/>
          </w:rPr>
          <w:t>A</w:t>
        </w:r>
        <w:r w:rsidR="00960F8E" w:rsidRPr="0013307E">
          <w:rPr>
            <w:rStyle w:val="Hyperlink"/>
          </w:rPr>
          <w:t xml:space="preserve">dministrative </w:t>
        </w:r>
        <w:r w:rsidR="0013307E">
          <w:rPr>
            <w:rStyle w:val="Hyperlink"/>
          </w:rPr>
          <w:t>P</w:t>
        </w:r>
        <w:r w:rsidR="00960F8E" w:rsidRPr="0013307E">
          <w:rPr>
            <w:rStyle w:val="Hyperlink"/>
          </w:rPr>
          <w:t>olicy</w:t>
        </w:r>
      </w:hyperlink>
      <w:r w:rsidR="00960F8E">
        <w:t xml:space="preserve"> for Equal Business Opportunity for construction</w:t>
      </w:r>
      <w:r w:rsidR="009D492A">
        <w:t xml:space="preserve">.  </w:t>
      </w:r>
      <w:r>
        <w:t xml:space="preserve">Review of </w:t>
      </w:r>
      <w:r w:rsidR="009D492A">
        <w:t xml:space="preserve">this document </w:t>
      </w:r>
      <w:r>
        <w:t xml:space="preserve">is encouraged </w:t>
      </w:r>
      <w:r w:rsidR="009D492A">
        <w:t xml:space="preserve">for </w:t>
      </w:r>
      <w:r w:rsidR="000260BD">
        <w:t xml:space="preserve">additional information and descriptions of </w:t>
      </w:r>
      <w:r>
        <w:t xml:space="preserve">potential </w:t>
      </w:r>
      <w:r w:rsidR="000260BD">
        <w:t>program</w:t>
      </w:r>
      <w:r>
        <w:t>ming opportunities</w:t>
      </w:r>
      <w:r w:rsidR="00110D75">
        <w:t xml:space="preserve">.  </w:t>
      </w:r>
      <w:r>
        <w:t>S</w:t>
      </w:r>
      <w:r w:rsidR="00110D75">
        <w:t xml:space="preserve">elect </w:t>
      </w:r>
      <w:r w:rsidR="0013307E">
        <w:t xml:space="preserve">and describe </w:t>
      </w:r>
      <w:r w:rsidR="00390B87">
        <w:t xml:space="preserve">one or more of these </w:t>
      </w:r>
      <w:r>
        <w:t xml:space="preserve">optional </w:t>
      </w:r>
      <w:r w:rsidR="00390B87">
        <w:t xml:space="preserve">programs to </w:t>
      </w:r>
      <w:proofErr w:type="gramStart"/>
      <w:r w:rsidR="00390B87">
        <w:t>implement, and</w:t>
      </w:r>
      <w:proofErr w:type="gramEnd"/>
      <w:r w:rsidR="00F60D21">
        <w:t xml:space="preserve"> attach </w:t>
      </w:r>
      <w:r>
        <w:t xml:space="preserve">any </w:t>
      </w:r>
      <w:r w:rsidR="00F60D21">
        <w:t xml:space="preserve">additional documentation </w:t>
      </w:r>
      <w:r>
        <w:t>as necessary</w:t>
      </w:r>
      <w:r w:rsidR="00390B87">
        <w:t>.</w:t>
      </w:r>
    </w:p>
    <w:p w14:paraId="1ADB26EC" w14:textId="77777777" w:rsidR="003512CA" w:rsidRDefault="003512CA" w:rsidP="0000337A">
      <w:pPr>
        <w:spacing w:after="0" w:line="240" w:lineRule="auto"/>
        <w:jc w:val="both"/>
      </w:pPr>
    </w:p>
    <w:p w14:paraId="68E1A01E" w14:textId="5407F319" w:rsidR="002843D1" w:rsidRPr="003512CA" w:rsidRDefault="00F20233" w:rsidP="00B750F2">
      <w:pPr>
        <w:spacing w:after="0" w:line="240" w:lineRule="auto"/>
        <w:ind w:left="360"/>
        <w:jc w:val="both"/>
        <w:rPr>
          <w:b/>
          <w:bCs/>
        </w:rPr>
      </w:pPr>
      <w:sdt>
        <w:sdtPr>
          <w:rPr>
            <w:b/>
            <w:bCs/>
          </w:rPr>
          <w:id w:val="-722144592"/>
          <w14:checkbox>
            <w14:checked w14:val="0"/>
            <w14:checkedState w14:val="2612" w14:font="MS Gothic"/>
            <w14:uncheckedState w14:val="2610" w14:font="MS Gothic"/>
          </w14:checkbox>
        </w:sdtPr>
        <w:sdtEndPr/>
        <w:sdtContent>
          <w:r w:rsidR="003512CA">
            <w:rPr>
              <w:rFonts w:ascii="MS Gothic" w:eastAsia="MS Gothic" w:hAnsi="MS Gothic" w:hint="eastAsia"/>
              <w:b/>
              <w:bCs/>
            </w:rPr>
            <w:t>☐</w:t>
          </w:r>
        </w:sdtContent>
      </w:sdt>
      <w:r w:rsidR="003512CA">
        <w:rPr>
          <w:b/>
          <w:bCs/>
        </w:rPr>
        <w:t xml:space="preserve">  </w:t>
      </w:r>
      <w:r w:rsidR="002E7F41" w:rsidRPr="003512CA">
        <w:rPr>
          <w:b/>
          <w:bCs/>
        </w:rPr>
        <w:t>Enhanced solicitation practices.</w:t>
      </w:r>
      <w:r w:rsidR="002E7F41">
        <w:t xml:space="preserve">  </w:t>
      </w:r>
      <w:r w:rsidR="00F4300E">
        <w:t>Conduct</w:t>
      </w:r>
      <w:r w:rsidR="00E15D5D">
        <w:t>ing</w:t>
      </w:r>
      <w:r w:rsidR="00F4300E">
        <w:t xml:space="preserve"> proactive outreach to targeted contractors or trade organizations that will expand the number of MBE, WBE and MLBE contractors that receive notification of the opportunity to </w:t>
      </w:r>
      <w:r w:rsidR="00771F07">
        <w:t xml:space="preserve">bid. </w:t>
      </w:r>
    </w:p>
    <w:p w14:paraId="07DF81E6" w14:textId="77777777" w:rsidR="003512CA" w:rsidRDefault="003512CA" w:rsidP="00CB5FAA">
      <w:pPr>
        <w:pStyle w:val="ListParagraph"/>
        <w:spacing w:after="0" w:line="240" w:lineRule="auto"/>
        <w:jc w:val="both"/>
        <w:rPr>
          <w:i/>
          <w:iCs/>
        </w:rPr>
      </w:pPr>
    </w:p>
    <w:p w14:paraId="312EEBAA" w14:textId="6EB74503" w:rsidR="00CB5FAA" w:rsidRDefault="000E6792" w:rsidP="00CB5FAA">
      <w:pPr>
        <w:pStyle w:val="ListParagraph"/>
        <w:spacing w:after="0" w:line="240" w:lineRule="auto"/>
        <w:jc w:val="both"/>
        <w:rPr>
          <w:i/>
          <w:iCs/>
        </w:rPr>
      </w:pPr>
      <w:r>
        <w:rPr>
          <w:i/>
          <w:iCs/>
        </w:rPr>
        <w:lastRenderedPageBreak/>
        <w:t xml:space="preserve">Describe how enhanced solicitation practices will be implemented for this project: </w:t>
      </w:r>
    </w:p>
    <w:sdt>
      <w:sdtPr>
        <w:rPr>
          <w:i/>
          <w:iCs/>
        </w:rPr>
        <w:id w:val="-1536489546"/>
        <w:placeholder>
          <w:docPart w:val="DefaultPlaceholder_-1854013440"/>
        </w:placeholder>
      </w:sdtPr>
      <w:sdtEndPr/>
      <w:sdtContent>
        <w:p w14:paraId="025CEB33" w14:textId="4B26A07A" w:rsidR="00742A31" w:rsidRPr="00B750F2" w:rsidRDefault="008C2BAD" w:rsidP="00CB5FAA">
          <w:pPr>
            <w:pStyle w:val="ListParagraph"/>
            <w:spacing w:after="0" w:line="240" w:lineRule="auto"/>
            <w:jc w:val="both"/>
          </w:pPr>
          <w:r>
            <w:rPr>
              <w:i/>
              <w:iCs/>
            </w:rPr>
            <w:fldChar w:fldCharType="begin">
              <w:ffData>
                <w:name w:val="Text1"/>
                <w:enabled/>
                <w:calcOnExit w:val="0"/>
                <w:statusText w:type="text" w:val="click here to enter enhanced solicitation practices"/>
                <w:textInput/>
              </w:ffData>
            </w:fldChar>
          </w:r>
          <w:bookmarkStart w:id="7" w:name="Text1"/>
          <w:r>
            <w:rPr>
              <w:i/>
              <w:iCs/>
            </w:rPr>
            <w:instrText xml:space="preserve"> FORMTEXT </w:instrText>
          </w:r>
          <w:r>
            <w:rPr>
              <w:i/>
              <w:iCs/>
            </w:rPr>
          </w:r>
          <w:r>
            <w:rPr>
              <w:i/>
              <w:iCs/>
            </w:rPr>
            <w:fldChar w:fldCharType="separate"/>
          </w:r>
          <w:r>
            <w:rPr>
              <w:i/>
              <w:iCs/>
              <w:noProof/>
            </w:rPr>
            <w:t> </w:t>
          </w:r>
          <w:r>
            <w:rPr>
              <w:i/>
              <w:iCs/>
              <w:noProof/>
            </w:rPr>
            <w:t> </w:t>
          </w:r>
          <w:r>
            <w:rPr>
              <w:i/>
              <w:iCs/>
              <w:noProof/>
            </w:rPr>
            <w:t> </w:t>
          </w:r>
          <w:r>
            <w:rPr>
              <w:i/>
              <w:iCs/>
              <w:noProof/>
            </w:rPr>
            <w:t> </w:t>
          </w:r>
          <w:r>
            <w:rPr>
              <w:i/>
              <w:iCs/>
              <w:noProof/>
            </w:rPr>
            <w:t> </w:t>
          </w:r>
          <w:r>
            <w:rPr>
              <w:i/>
              <w:iCs/>
            </w:rPr>
            <w:fldChar w:fldCharType="end"/>
          </w:r>
        </w:p>
        <w:bookmarkEnd w:id="7" w:displacedByCustomXml="next"/>
      </w:sdtContent>
    </w:sdt>
    <w:p w14:paraId="3064B26A" w14:textId="77777777" w:rsidR="000E6792" w:rsidRPr="002340DA" w:rsidRDefault="000E6792" w:rsidP="002340DA">
      <w:pPr>
        <w:pStyle w:val="ListParagraph"/>
        <w:spacing w:after="0" w:line="240" w:lineRule="auto"/>
        <w:jc w:val="both"/>
        <w:rPr>
          <w:i/>
          <w:iCs/>
        </w:rPr>
      </w:pPr>
    </w:p>
    <w:p w14:paraId="2B23D931" w14:textId="53C552D7" w:rsidR="00771F07" w:rsidRPr="003512CA" w:rsidRDefault="00F20233" w:rsidP="00B750F2">
      <w:pPr>
        <w:spacing w:after="0" w:line="240" w:lineRule="auto"/>
        <w:ind w:left="360"/>
        <w:jc w:val="both"/>
        <w:rPr>
          <w:b/>
          <w:bCs/>
        </w:rPr>
      </w:pPr>
      <w:sdt>
        <w:sdtPr>
          <w:rPr>
            <w:b/>
            <w:bCs/>
          </w:rPr>
          <w:id w:val="1454286015"/>
          <w14:checkbox>
            <w14:checked w14:val="0"/>
            <w14:checkedState w14:val="2612" w14:font="MS Gothic"/>
            <w14:uncheckedState w14:val="2610" w14:font="MS Gothic"/>
          </w14:checkbox>
        </w:sdtPr>
        <w:sdtEndPr/>
        <w:sdtContent>
          <w:r w:rsidR="003512CA">
            <w:rPr>
              <w:rFonts w:ascii="MS Gothic" w:eastAsia="MS Gothic" w:hAnsi="MS Gothic" w:hint="eastAsia"/>
              <w:b/>
              <w:bCs/>
            </w:rPr>
            <w:t>☐</w:t>
          </w:r>
        </w:sdtContent>
      </w:sdt>
      <w:r w:rsidR="003512CA">
        <w:rPr>
          <w:b/>
          <w:bCs/>
        </w:rPr>
        <w:t xml:space="preserve">  </w:t>
      </w:r>
      <w:r w:rsidR="00771F07" w:rsidRPr="003512CA">
        <w:rPr>
          <w:b/>
          <w:bCs/>
        </w:rPr>
        <w:t>Negotiated contracts.</w:t>
      </w:r>
      <w:r w:rsidR="00771F07">
        <w:t xml:space="preserve">  Negotiate contracts with MBE, WBE and/or MLBE firms that </w:t>
      </w:r>
      <w:r w:rsidR="00771F07" w:rsidRPr="001B49B6">
        <w:t>are</w:t>
      </w:r>
      <w:r w:rsidR="00771F07">
        <w:t xml:space="preserve"> prequalified with your company</w:t>
      </w:r>
      <w:r w:rsidR="001B49B6">
        <w:t>.</w:t>
      </w:r>
    </w:p>
    <w:p w14:paraId="0BEDB81A" w14:textId="77777777" w:rsidR="003512CA" w:rsidRDefault="003512CA" w:rsidP="002340DA">
      <w:pPr>
        <w:pStyle w:val="ListParagraph"/>
        <w:spacing w:after="0" w:line="240" w:lineRule="auto"/>
        <w:jc w:val="both"/>
        <w:rPr>
          <w:i/>
          <w:iCs/>
        </w:rPr>
      </w:pPr>
    </w:p>
    <w:p w14:paraId="3B6E66FD" w14:textId="5005DCA0" w:rsidR="000E6792" w:rsidRDefault="000E6792" w:rsidP="002340DA">
      <w:pPr>
        <w:pStyle w:val="ListParagraph"/>
        <w:spacing w:after="0" w:line="240" w:lineRule="auto"/>
        <w:jc w:val="both"/>
        <w:rPr>
          <w:i/>
          <w:iCs/>
        </w:rPr>
      </w:pPr>
      <w:r>
        <w:rPr>
          <w:i/>
          <w:iCs/>
        </w:rPr>
        <w:t xml:space="preserve">Describe </w:t>
      </w:r>
      <w:r w:rsidR="006E6F4E">
        <w:rPr>
          <w:i/>
          <w:iCs/>
        </w:rPr>
        <w:t>the parameters under which contracts will be negotiated</w:t>
      </w:r>
      <w:r>
        <w:rPr>
          <w:i/>
          <w:iCs/>
        </w:rPr>
        <w:t xml:space="preserve"> for this project: </w:t>
      </w:r>
    </w:p>
    <w:sdt>
      <w:sdtPr>
        <w:rPr>
          <w:b/>
          <w:bCs/>
        </w:rPr>
        <w:id w:val="969941979"/>
        <w:placeholder>
          <w:docPart w:val="DefaultPlaceholder_-1854013440"/>
        </w:placeholder>
      </w:sdtPr>
      <w:sdtEndPr/>
      <w:sdtContent>
        <w:p w14:paraId="2DD40FC9" w14:textId="12B74BEB" w:rsidR="000E6792" w:rsidRDefault="008C2BAD" w:rsidP="000E6792">
          <w:pPr>
            <w:pStyle w:val="ListParagraph"/>
            <w:spacing w:after="0" w:line="240" w:lineRule="auto"/>
            <w:jc w:val="both"/>
            <w:rPr>
              <w:b/>
              <w:bCs/>
            </w:rPr>
          </w:pPr>
          <w:r>
            <w:rPr>
              <w:b/>
              <w:bCs/>
            </w:rPr>
            <w:fldChar w:fldCharType="begin">
              <w:ffData>
                <w:name w:val="Text5"/>
                <w:enabled/>
                <w:calcOnExit w:val="0"/>
                <w:textInput/>
              </w:ffData>
            </w:fldChar>
          </w:r>
          <w:bookmarkStart w:id="8" w:name="Text5"/>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8" w:displacedByCustomXml="next"/>
      </w:sdtContent>
    </w:sdt>
    <w:p w14:paraId="35504F10" w14:textId="77777777" w:rsidR="00BC10A8" w:rsidRPr="002340DA" w:rsidRDefault="00BC10A8" w:rsidP="002340DA">
      <w:pPr>
        <w:pStyle w:val="ListParagraph"/>
        <w:spacing w:after="0" w:line="240" w:lineRule="auto"/>
        <w:jc w:val="both"/>
        <w:rPr>
          <w:b/>
          <w:bCs/>
        </w:rPr>
      </w:pPr>
    </w:p>
    <w:p w14:paraId="1A5169B5" w14:textId="3748B139" w:rsidR="00666AE7" w:rsidRPr="003512CA" w:rsidRDefault="00F20233" w:rsidP="00B750F2">
      <w:pPr>
        <w:spacing w:after="0" w:line="240" w:lineRule="auto"/>
        <w:ind w:left="360"/>
        <w:jc w:val="both"/>
        <w:rPr>
          <w:b/>
          <w:bCs/>
        </w:rPr>
      </w:pPr>
      <w:sdt>
        <w:sdtPr>
          <w:rPr>
            <w:b/>
            <w:bCs/>
          </w:rPr>
          <w:id w:val="-2077892573"/>
          <w14:checkbox>
            <w14:checked w14:val="0"/>
            <w14:checkedState w14:val="2612" w14:font="MS Gothic"/>
            <w14:uncheckedState w14:val="2610" w14:font="MS Gothic"/>
          </w14:checkbox>
        </w:sdtPr>
        <w:sdtEndPr/>
        <w:sdtContent>
          <w:r w:rsidR="003512CA">
            <w:rPr>
              <w:rFonts w:ascii="MS Gothic" w:eastAsia="MS Gothic" w:hAnsi="MS Gothic" w:hint="eastAsia"/>
              <w:b/>
              <w:bCs/>
            </w:rPr>
            <w:t>☐</w:t>
          </w:r>
        </w:sdtContent>
      </w:sdt>
      <w:r w:rsidR="003512CA">
        <w:rPr>
          <w:b/>
          <w:bCs/>
        </w:rPr>
        <w:t xml:space="preserve">  </w:t>
      </w:r>
      <w:r w:rsidR="00666AE7" w:rsidRPr="003512CA">
        <w:rPr>
          <w:b/>
          <w:bCs/>
        </w:rPr>
        <w:t>Contract de</w:t>
      </w:r>
      <w:r w:rsidR="001146C9" w:rsidRPr="003512CA">
        <w:rPr>
          <w:b/>
          <w:bCs/>
        </w:rPr>
        <w:t>-</w:t>
      </w:r>
      <w:r w:rsidR="00666AE7" w:rsidRPr="003512CA">
        <w:rPr>
          <w:b/>
          <w:bCs/>
        </w:rPr>
        <w:t>bundling/segmentation.</w:t>
      </w:r>
      <w:r w:rsidR="00666AE7">
        <w:t xml:space="preserve">  </w:t>
      </w:r>
      <w:r w:rsidR="00E15D5D">
        <w:t>If</w:t>
      </w:r>
      <w:r w:rsidR="00991EF9">
        <w:t xml:space="preserve"> a trade category can be broken into smaller scopes, it may provide additional opportunities for smaller firms </w:t>
      </w:r>
      <w:r w:rsidR="00087004">
        <w:t>to bid.</w:t>
      </w:r>
    </w:p>
    <w:p w14:paraId="6259635F" w14:textId="77777777" w:rsidR="003512CA" w:rsidRDefault="003512CA" w:rsidP="002340DA">
      <w:pPr>
        <w:pStyle w:val="ListParagraph"/>
        <w:spacing w:after="0" w:line="240" w:lineRule="auto"/>
        <w:jc w:val="both"/>
        <w:rPr>
          <w:i/>
          <w:iCs/>
        </w:rPr>
      </w:pPr>
    </w:p>
    <w:p w14:paraId="238CD9B8" w14:textId="42E4E607" w:rsidR="000E6792" w:rsidRDefault="000E6792" w:rsidP="002340DA">
      <w:pPr>
        <w:pStyle w:val="ListParagraph"/>
        <w:spacing w:after="0" w:line="240" w:lineRule="auto"/>
        <w:jc w:val="both"/>
        <w:rPr>
          <w:i/>
          <w:iCs/>
        </w:rPr>
      </w:pPr>
      <w:r>
        <w:rPr>
          <w:i/>
          <w:iCs/>
        </w:rPr>
        <w:t xml:space="preserve">Describe </w:t>
      </w:r>
      <w:r w:rsidR="006E6F4E">
        <w:rPr>
          <w:i/>
          <w:iCs/>
        </w:rPr>
        <w:t>any contract de</w:t>
      </w:r>
      <w:r w:rsidR="001146C9">
        <w:rPr>
          <w:i/>
          <w:iCs/>
        </w:rPr>
        <w:t>-</w:t>
      </w:r>
      <w:r w:rsidR="006E6F4E">
        <w:rPr>
          <w:i/>
          <w:iCs/>
        </w:rPr>
        <w:t>bundling or se</w:t>
      </w:r>
      <w:r w:rsidR="001146C9">
        <w:rPr>
          <w:i/>
          <w:iCs/>
        </w:rPr>
        <w:t>gmentation that may be</w:t>
      </w:r>
      <w:r>
        <w:rPr>
          <w:i/>
          <w:iCs/>
        </w:rPr>
        <w:t xml:space="preserve"> implemented for this project: </w:t>
      </w:r>
    </w:p>
    <w:sdt>
      <w:sdtPr>
        <w:rPr>
          <w:b/>
          <w:bCs/>
        </w:rPr>
        <w:id w:val="-988169678"/>
        <w:placeholder>
          <w:docPart w:val="DefaultPlaceholder_-1854013440"/>
        </w:placeholder>
      </w:sdtPr>
      <w:sdtEndPr/>
      <w:sdtContent>
        <w:p w14:paraId="4A6BC5B7" w14:textId="50E7AAB8" w:rsidR="000E6792" w:rsidRDefault="008C2BAD" w:rsidP="000E6792">
          <w:pPr>
            <w:pStyle w:val="ListParagraph"/>
            <w:spacing w:after="0" w:line="240" w:lineRule="auto"/>
            <w:jc w:val="both"/>
            <w:rPr>
              <w:b/>
              <w:bCs/>
            </w:rPr>
          </w:pPr>
          <w:r>
            <w:rPr>
              <w:b/>
              <w:bCs/>
            </w:rPr>
            <w:fldChar w:fldCharType="begin">
              <w:ffData>
                <w:name w:val="Text4"/>
                <w:enabled/>
                <w:calcOnExit w:val="0"/>
                <w:textInput/>
              </w:ffData>
            </w:fldChar>
          </w:r>
          <w:bookmarkStart w:id="9" w:name="Text4"/>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9" w:displacedByCustomXml="next"/>
      </w:sdtContent>
    </w:sdt>
    <w:p w14:paraId="46FB29EA" w14:textId="52FCF2D7" w:rsidR="00BC10A8" w:rsidRDefault="00BC10A8" w:rsidP="002340DA">
      <w:pPr>
        <w:pStyle w:val="ListParagraph"/>
        <w:spacing w:after="0" w:line="240" w:lineRule="auto"/>
        <w:jc w:val="both"/>
        <w:rPr>
          <w:b/>
          <w:bCs/>
        </w:rPr>
      </w:pPr>
    </w:p>
    <w:p w14:paraId="57153F5B" w14:textId="64A5C382" w:rsidR="009E3AAE" w:rsidRPr="003512CA" w:rsidRDefault="00F20233" w:rsidP="009E3AAE">
      <w:pPr>
        <w:spacing w:after="0" w:line="240" w:lineRule="auto"/>
        <w:ind w:left="360"/>
        <w:jc w:val="both"/>
        <w:rPr>
          <w:b/>
          <w:bCs/>
        </w:rPr>
      </w:pPr>
      <w:sdt>
        <w:sdtPr>
          <w:rPr>
            <w:b/>
            <w:bCs/>
          </w:rPr>
          <w:id w:val="-1912078885"/>
          <w14:checkbox>
            <w14:checked w14:val="0"/>
            <w14:checkedState w14:val="2612" w14:font="MS Gothic"/>
            <w14:uncheckedState w14:val="2610" w14:font="MS Gothic"/>
          </w14:checkbox>
        </w:sdtPr>
        <w:sdtEndPr/>
        <w:sdtContent>
          <w:r w:rsidR="009E3AAE">
            <w:rPr>
              <w:rFonts w:ascii="MS Gothic" w:eastAsia="MS Gothic" w:hAnsi="MS Gothic" w:hint="eastAsia"/>
              <w:b/>
              <w:bCs/>
            </w:rPr>
            <w:t>☐</w:t>
          </w:r>
        </w:sdtContent>
      </w:sdt>
      <w:r w:rsidR="009E3AAE">
        <w:rPr>
          <w:b/>
          <w:bCs/>
        </w:rPr>
        <w:t xml:space="preserve">  Builder’s Exchange of Michigan (BEM)</w:t>
      </w:r>
      <w:r w:rsidR="009E3AAE" w:rsidRPr="003512CA">
        <w:rPr>
          <w:b/>
          <w:bCs/>
        </w:rPr>
        <w:t>.</w:t>
      </w:r>
      <w:r w:rsidR="009E3AAE">
        <w:t xml:space="preserve">  </w:t>
      </w:r>
      <w:r w:rsidR="003E41C1" w:rsidRPr="003E41C1">
        <w:t>The BEM’s Private Plan Room is an online tool to advertise a project and post project documents for instant access to subcontractors based on specialty and location.</w:t>
      </w:r>
    </w:p>
    <w:p w14:paraId="652C72A1" w14:textId="77777777" w:rsidR="009E3AAE" w:rsidRDefault="009E3AAE" w:rsidP="009E3AAE">
      <w:pPr>
        <w:pStyle w:val="ListParagraph"/>
        <w:spacing w:after="0" w:line="240" w:lineRule="auto"/>
        <w:jc w:val="both"/>
        <w:rPr>
          <w:i/>
          <w:iCs/>
        </w:rPr>
      </w:pPr>
    </w:p>
    <w:p w14:paraId="75366BE4" w14:textId="1D21C510" w:rsidR="009E3AAE" w:rsidRDefault="009E3AAE" w:rsidP="009E3AAE">
      <w:pPr>
        <w:pStyle w:val="ListParagraph"/>
        <w:spacing w:after="0" w:line="240" w:lineRule="auto"/>
        <w:jc w:val="both"/>
        <w:rPr>
          <w:i/>
          <w:iCs/>
        </w:rPr>
      </w:pPr>
      <w:r>
        <w:rPr>
          <w:i/>
          <w:iCs/>
        </w:rPr>
        <w:t xml:space="preserve">Describe </w:t>
      </w:r>
      <w:r w:rsidR="00286F48">
        <w:rPr>
          <w:i/>
          <w:iCs/>
        </w:rPr>
        <w:t xml:space="preserve">planned </w:t>
      </w:r>
      <w:r>
        <w:rPr>
          <w:i/>
          <w:iCs/>
        </w:rPr>
        <w:t>efforts to utilize the BEM’s Private Plan Room</w:t>
      </w:r>
      <w:r w:rsidR="00286F48">
        <w:rPr>
          <w:i/>
          <w:iCs/>
        </w:rPr>
        <w:t xml:space="preserve"> for this project</w:t>
      </w:r>
      <w:r>
        <w:rPr>
          <w:i/>
          <w:iCs/>
        </w:rPr>
        <w:t xml:space="preserve">: </w:t>
      </w:r>
    </w:p>
    <w:sdt>
      <w:sdtPr>
        <w:rPr>
          <w:b/>
          <w:bCs/>
        </w:rPr>
        <w:id w:val="506728705"/>
        <w:placeholder>
          <w:docPart w:val="7E9C5BFF139C4315A6F2F491A50F0A52"/>
        </w:placeholder>
      </w:sdtPr>
      <w:sdtEndPr/>
      <w:sdtContent>
        <w:p w14:paraId="43D60F20" w14:textId="77777777" w:rsidR="009E3AAE" w:rsidRDefault="009E3AAE" w:rsidP="009E3AAE">
          <w:pPr>
            <w:pStyle w:val="ListParagraph"/>
            <w:spacing w:after="0" w:line="240" w:lineRule="auto"/>
            <w:jc w:val="both"/>
            <w:rPr>
              <w:b/>
              <w:bCs/>
            </w:rPr>
          </w:pPr>
          <w:r>
            <w:rPr>
              <w:b/>
              <w:bCs/>
            </w:rPr>
            <w:fldChar w:fldCharType="begin">
              <w:ffData>
                <w:name w:val="Text4"/>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sdtContent>
    </w:sdt>
    <w:p w14:paraId="10E547E6" w14:textId="77777777" w:rsidR="009E3AAE" w:rsidRPr="002340DA" w:rsidRDefault="009E3AAE" w:rsidP="002340DA">
      <w:pPr>
        <w:pStyle w:val="ListParagraph"/>
        <w:spacing w:after="0" w:line="240" w:lineRule="auto"/>
        <w:jc w:val="both"/>
        <w:rPr>
          <w:b/>
          <w:bCs/>
        </w:rPr>
      </w:pPr>
    </w:p>
    <w:p w14:paraId="5A6C0CD6" w14:textId="51AEEE6C" w:rsidR="00087004" w:rsidRPr="003512CA" w:rsidRDefault="00F20233" w:rsidP="00B750F2">
      <w:pPr>
        <w:spacing w:after="0" w:line="240" w:lineRule="auto"/>
        <w:ind w:left="360"/>
        <w:jc w:val="both"/>
        <w:rPr>
          <w:b/>
          <w:bCs/>
        </w:rPr>
      </w:pPr>
      <w:sdt>
        <w:sdtPr>
          <w:rPr>
            <w:b/>
            <w:bCs/>
          </w:rPr>
          <w:id w:val="195827371"/>
          <w14:checkbox>
            <w14:checked w14:val="0"/>
            <w14:checkedState w14:val="2612" w14:font="MS Gothic"/>
            <w14:uncheckedState w14:val="2610" w14:font="MS Gothic"/>
          </w14:checkbox>
        </w:sdtPr>
        <w:sdtEndPr/>
        <w:sdtContent>
          <w:r w:rsidR="003512CA">
            <w:rPr>
              <w:rFonts w:ascii="MS Gothic" w:eastAsia="MS Gothic" w:hAnsi="MS Gothic" w:hint="eastAsia"/>
              <w:b/>
              <w:bCs/>
            </w:rPr>
            <w:t>☐</w:t>
          </w:r>
        </w:sdtContent>
      </w:sdt>
      <w:r w:rsidR="003512CA">
        <w:rPr>
          <w:b/>
          <w:bCs/>
        </w:rPr>
        <w:t xml:space="preserve">  </w:t>
      </w:r>
      <w:r w:rsidR="00087004" w:rsidRPr="003512CA">
        <w:rPr>
          <w:b/>
          <w:bCs/>
        </w:rPr>
        <w:t>Cash flow and access to capital.</w:t>
      </w:r>
      <w:r w:rsidR="00087004">
        <w:t xml:space="preserve">  </w:t>
      </w:r>
      <w:r w:rsidR="0004741A">
        <w:t>Efforts that ease cash flow issues for smaller firms, such as prepaying for mobilization, extending materials discounts</w:t>
      </w:r>
      <w:r w:rsidR="001B21F9">
        <w:t>, flexible bonding scenarios</w:t>
      </w:r>
      <w:r w:rsidR="001B49B6">
        <w:t xml:space="preserve">, establishing lines of credit, </w:t>
      </w:r>
      <w:r w:rsidR="00686D02">
        <w:t xml:space="preserve">joint checking accounts, </w:t>
      </w:r>
      <w:r w:rsidR="001B49B6">
        <w:t>etc</w:t>
      </w:r>
      <w:r w:rsidR="001B21F9">
        <w:t>.</w:t>
      </w:r>
    </w:p>
    <w:p w14:paraId="35240BC9" w14:textId="77777777" w:rsidR="003512CA" w:rsidRDefault="003512CA" w:rsidP="002340DA">
      <w:pPr>
        <w:pStyle w:val="ListParagraph"/>
        <w:spacing w:after="0" w:line="240" w:lineRule="auto"/>
        <w:jc w:val="both"/>
        <w:rPr>
          <w:i/>
          <w:iCs/>
        </w:rPr>
      </w:pPr>
    </w:p>
    <w:p w14:paraId="4A4586C4" w14:textId="7EB65D3E" w:rsidR="000E6792" w:rsidRDefault="000E6792" w:rsidP="002340DA">
      <w:pPr>
        <w:pStyle w:val="ListParagraph"/>
        <w:spacing w:after="0" w:line="240" w:lineRule="auto"/>
        <w:jc w:val="both"/>
        <w:rPr>
          <w:i/>
          <w:iCs/>
        </w:rPr>
      </w:pPr>
      <w:r>
        <w:rPr>
          <w:i/>
          <w:iCs/>
        </w:rPr>
        <w:t xml:space="preserve">Describe </w:t>
      </w:r>
      <w:r w:rsidR="00991936">
        <w:rPr>
          <w:i/>
          <w:iCs/>
        </w:rPr>
        <w:t>efforts that will assist with cash flow or access to capital that will be</w:t>
      </w:r>
      <w:r>
        <w:rPr>
          <w:i/>
          <w:iCs/>
        </w:rPr>
        <w:t xml:space="preserve"> implemented for this project: </w:t>
      </w:r>
    </w:p>
    <w:sdt>
      <w:sdtPr>
        <w:rPr>
          <w:b/>
          <w:bCs/>
        </w:rPr>
        <w:id w:val="715548825"/>
        <w:placeholder>
          <w:docPart w:val="DefaultPlaceholder_-1854013440"/>
        </w:placeholder>
      </w:sdtPr>
      <w:sdtEndPr/>
      <w:sdtContent>
        <w:p w14:paraId="435C62C2" w14:textId="0C2C29FB" w:rsidR="000E6792" w:rsidRDefault="00BC10A8" w:rsidP="000E6792">
          <w:pPr>
            <w:pStyle w:val="ListParagraph"/>
            <w:spacing w:after="0" w:line="240" w:lineRule="auto"/>
            <w:jc w:val="both"/>
            <w:rPr>
              <w:b/>
              <w:bCs/>
            </w:rPr>
          </w:pPr>
          <w:r>
            <w:rPr>
              <w:b/>
              <w:bCs/>
            </w:rPr>
            <w:fldChar w:fldCharType="begin">
              <w:ffData>
                <w:name w:val="Text3"/>
                <w:enabled/>
                <w:calcOnExit w:val="0"/>
                <w:textInput/>
              </w:ffData>
            </w:fldChar>
          </w:r>
          <w:bookmarkStart w:id="10" w:name="Text3"/>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10" w:displacedByCustomXml="next"/>
      </w:sdtContent>
    </w:sdt>
    <w:p w14:paraId="56FA92D0" w14:textId="77777777" w:rsidR="00BC10A8" w:rsidRPr="002340DA" w:rsidRDefault="00BC10A8" w:rsidP="002340DA">
      <w:pPr>
        <w:pStyle w:val="ListParagraph"/>
        <w:spacing w:after="0" w:line="240" w:lineRule="auto"/>
        <w:jc w:val="both"/>
        <w:rPr>
          <w:b/>
          <w:bCs/>
        </w:rPr>
      </w:pPr>
    </w:p>
    <w:p w14:paraId="7ECC71B2" w14:textId="660C7100" w:rsidR="001B21F9" w:rsidRDefault="00F20233" w:rsidP="003512CA">
      <w:pPr>
        <w:spacing w:after="0" w:line="240" w:lineRule="auto"/>
        <w:ind w:left="360"/>
        <w:jc w:val="both"/>
      </w:pPr>
      <w:sdt>
        <w:sdtPr>
          <w:rPr>
            <w:b/>
            <w:bCs/>
          </w:rPr>
          <w:id w:val="1023907157"/>
          <w14:checkbox>
            <w14:checked w14:val="0"/>
            <w14:checkedState w14:val="2612" w14:font="MS Gothic"/>
            <w14:uncheckedState w14:val="2610" w14:font="MS Gothic"/>
          </w14:checkbox>
        </w:sdtPr>
        <w:sdtEndPr/>
        <w:sdtContent>
          <w:r w:rsidR="003512CA">
            <w:rPr>
              <w:rFonts w:ascii="MS Gothic" w:eastAsia="MS Gothic" w:hAnsi="MS Gothic" w:hint="eastAsia"/>
              <w:b/>
              <w:bCs/>
            </w:rPr>
            <w:t>☐</w:t>
          </w:r>
        </w:sdtContent>
      </w:sdt>
      <w:r w:rsidR="003512CA">
        <w:rPr>
          <w:b/>
          <w:bCs/>
        </w:rPr>
        <w:t xml:space="preserve">  </w:t>
      </w:r>
      <w:r w:rsidR="001B21F9" w:rsidRPr="003512CA">
        <w:rPr>
          <w:b/>
          <w:bCs/>
        </w:rPr>
        <w:t>Mentor</w:t>
      </w:r>
      <w:r w:rsidR="00AB4D70" w:rsidRPr="003512CA">
        <w:rPr>
          <w:b/>
        </w:rPr>
        <w:t>-protégé</w:t>
      </w:r>
      <w:r w:rsidR="00DA4412" w:rsidRPr="003512CA">
        <w:rPr>
          <w:b/>
        </w:rPr>
        <w:t xml:space="preserve"> </w:t>
      </w:r>
      <w:r w:rsidR="00DF1676" w:rsidRPr="003512CA">
        <w:rPr>
          <w:b/>
        </w:rPr>
        <w:t>agreement</w:t>
      </w:r>
      <w:r w:rsidR="00AB4D70" w:rsidRPr="003512CA">
        <w:rPr>
          <w:b/>
        </w:rPr>
        <w:t>.</w:t>
      </w:r>
      <w:r w:rsidR="00AB4D70">
        <w:t xml:space="preserve"> A Mentor-Protégé program can motivate and encourage a firm to provide mutually beneficial development assistance to MBE, WBE and/or MLBE firms.  The assistance provided through this arrangement</w:t>
      </w:r>
      <w:r w:rsidR="00D05846">
        <w:t xml:space="preserve"> may include</w:t>
      </w:r>
      <w:r w:rsidR="00DA4412">
        <w:t xml:space="preserve"> management guidance in finance, </w:t>
      </w:r>
      <w:proofErr w:type="gramStart"/>
      <w:r w:rsidR="00DA4412">
        <w:t>organization</w:t>
      </w:r>
      <w:proofErr w:type="gramEnd"/>
      <w:r w:rsidR="00DA4412">
        <w:t xml:space="preserve"> and workforce development, technical or engineering assistance, marketing, networking and public relations assistance, and free or reduced cost for use of facilities and/or equipment.</w:t>
      </w:r>
      <w:r w:rsidR="00F30273">
        <w:t xml:space="preserve">  The mentoring firm generally assigns one or more of its personnel to be temporarily assigned to the protégé firm for the training purposes.  The mentor-protégé relationship </w:t>
      </w:r>
      <w:r w:rsidR="002E5C6E">
        <w:t>is evidenced by a written, signed agreement that outlines the scope of the relationship</w:t>
      </w:r>
      <w:r w:rsidR="005535A5">
        <w:t>, including</w:t>
      </w:r>
      <w:r w:rsidR="00D05846">
        <w:t xml:space="preserve"> technical and/or management assistance, financial assistance,</w:t>
      </w:r>
      <w:r w:rsidR="00601619">
        <w:t xml:space="preserve"> trade education and/or assistance in performing on contracts through joint venture arrangements.</w:t>
      </w:r>
      <w:r w:rsidR="00A94DED">
        <w:t xml:space="preserve">  </w:t>
      </w:r>
      <w:r w:rsidR="00A84898">
        <w:t xml:space="preserve">The Builder’s Exchange of Michigan administers the </w:t>
      </w:r>
      <w:hyperlink r:id="rId13" w:history="1">
        <w:r w:rsidR="00A84898" w:rsidRPr="00A94DED">
          <w:rPr>
            <w:rStyle w:val="Hyperlink"/>
          </w:rPr>
          <w:t>Construction Allies in Action</w:t>
        </w:r>
      </w:hyperlink>
      <w:r w:rsidR="00A84898">
        <w:t xml:space="preserve"> program, which is an example of a program established to facilitate the mentor-protégé relationship.</w:t>
      </w:r>
    </w:p>
    <w:p w14:paraId="6AA42B19" w14:textId="77777777" w:rsidR="0075568F" w:rsidRPr="003512CA" w:rsidRDefault="0075568F" w:rsidP="00B750F2">
      <w:pPr>
        <w:spacing w:after="0" w:line="240" w:lineRule="auto"/>
        <w:ind w:left="360"/>
        <w:jc w:val="both"/>
        <w:rPr>
          <w:b/>
          <w:bCs/>
        </w:rPr>
      </w:pPr>
    </w:p>
    <w:p w14:paraId="684FE252" w14:textId="6B9FA0E6" w:rsidR="000E6792" w:rsidRDefault="000E6792" w:rsidP="002340DA">
      <w:pPr>
        <w:pStyle w:val="ListParagraph"/>
        <w:spacing w:after="0" w:line="240" w:lineRule="auto"/>
        <w:jc w:val="both"/>
        <w:rPr>
          <w:i/>
          <w:iCs/>
        </w:rPr>
      </w:pPr>
      <w:r>
        <w:rPr>
          <w:i/>
          <w:iCs/>
        </w:rPr>
        <w:t xml:space="preserve">Describe </w:t>
      </w:r>
      <w:r w:rsidR="00991936">
        <w:rPr>
          <w:i/>
          <w:iCs/>
        </w:rPr>
        <w:t>any mentor-protégé or joint ventures that will be</w:t>
      </w:r>
      <w:r>
        <w:rPr>
          <w:i/>
          <w:iCs/>
        </w:rPr>
        <w:t xml:space="preserve"> implemented for this project: </w:t>
      </w:r>
    </w:p>
    <w:sdt>
      <w:sdtPr>
        <w:rPr>
          <w:b/>
          <w:bCs/>
        </w:rPr>
        <w:id w:val="222037332"/>
        <w:placeholder>
          <w:docPart w:val="DefaultPlaceholder_-1854013440"/>
        </w:placeholder>
      </w:sdtPr>
      <w:sdtEndPr/>
      <w:sdtContent>
        <w:p w14:paraId="64FEE0E5" w14:textId="7981E0E9" w:rsidR="001141CC" w:rsidRDefault="00BC10A8" w:rsidP="001141CC">
          <w:pPr>
            <w:pStyle w:val="ListParagraph"/>
            <w:spacing w:after="0" w:line="240" w:lineRule="auto"/>
            <w:jc w:val="both"/>
            <w:rPr>
              <w:b/>
              <w:bCs/>
            </w:rPr>
          </w:pPr>
          <w:r>
            <w:rPr>
              <w:b/>
              <w:bCs/>
            </w:rPr>
            <w:fldChar w:fldCharType="begin">
              <w:ffData>
                <w:name w:val="Text2"/>
                <w:enabled/>
                <w:calcOnExit w:val="0"/>
                <w:textInput/>
              </w:ffData>
            </w:fldChar>
          </w:r>
          <w:bookmarkStart w:id="11" w:name="Text2"/>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11" w:displacedByCustomXml="next"/>
      </w:sdtContent>
    </w:sdt>
    <w:p w14:paraId="6F76850E" w14:textId="77777777" w:rsidR="23FE8A1E" w:rsidRDefault="23FE8A1E" w:rsidP="23FE8A1E">
      <w:pPr>
        <w:pStyle w:val="ListParagraph"/>
        <w:spacing w:after="0" w:line="240" w:lineRule="auto"/>
        <w:jc w:val="both"/>
        <w:rPr>
          <w:b/>
          <w:bCs/>
        </w:rPr>
      </w:pPr>
    </w:p>
    <w:p w14:paraId="53C759C1" w14:textId="6A4CAC8C" w:rsidR="13AB22FB" w:rsidRPr="003512CA" w:rsidRDefault="00F20233" w:rsidP="00B750F2">
      <w:pPr>
        <w:ind w:left="360"/>
        <w:jc w:val="both"/>
        <w:rPr>
          <w:b/>
          <w:bCs/>
        </w:rPr>
      </w:pPr>
      <w:sdt>
        <w:sdtPr>
          <w:rPr>
            <w:b/>
            <w:bCs/>
          </w:rPr>
          <w:id w:val="1208226347"/>
          <w14:checkbox>
            <w14:checked w14:val="0"/>
            <w14:checkedState w14:val="2612" w14:font="MS Gothic"/>
            <w14:uncheckedState w14:val="2610" w14:font="MS Gothic"/>
          </w14:checkbox>
        </w:sdtPr>
        <w:sdtEndPr/>
        <w:sdtContent>
          <w:r w:rsidR="003512CA">
            <w:rPr>
              <w:rFonts w:ascii="MS Gothic" w:eastAsia="MS Gothic" w:hAnsi="MS Gothic" w:hint="eastAsia"/>
              <w:b/>
              <w:bCs/>
            </w:rPr>
            <w:t>☐</w:t>
          </w:r>
        </w:sdtContent>
      </w:sdt>
      <w:r w:rsidR="003512CA">
        <w:rPr>
          <w:b/>
          <w:bCs/>
        </w:rPr>
        <w:t xml:space="preserve">  </w:t>
      </w:r>
      <w:r w:rsidR="13AB22FB" w:rsidRPr="003512CA">
        <w:rPr>
          <w:b/>
          <w:bCs/>
        </w:rPr>
        <w:t>Other promising or innovative practices.</w:t>
      </w:r>
      <w:r w:rsidR="13AB22FB">
        <w:t xml:space="preserve">  In addition to or in lieu of the above optional program areas, describe any efforts undertake</w:t>
      </w:r>
      <w:r w:rsidR="005535A5">
        <w:t>n</w:t>
      </w:r>
      <w:r w:rsidR="13AB22FB">
        <w:t xml:space="preserve"> that will have the intended outcome of achieving the </w:t>
      </w:r>
      <w:r w:rsidR="574E7B56">
        <w:t>aspirational participation goals listed above.</w:t>
      </w:r>
      <w:r w:rsidR="00680C52">
        <w:t xml:space="preserve">  You may attach additional documentation on your company’s programs in lieu of providing a description below.</w:t>
      </w:r>
    </w:p>
    <w:sdt>
      <w:sdtPr>
        <w:rPr>
          <w:b/>
          <w:bCs/>
        </w:rPr>
        <w:id w:val="1021819387"/>
        <w:placeholder>
          <w:docPart w:val="DefaultPlaceholder_-1854013440"/>
        </w:placeholder>
      </w:sdtPr>
      <w:sdtEndPr/>
      <w:sdtContent>
        <w:p w14:paraId="645909AC" w14:textId="58F086E5" w:rsidR="00680C52" w:rsidRDefault="00680C52" w:rsidP="00680C52">
          <w:pPr>
            <w:pStyle w:val="ListParagraph"/>
            <w:rPr>
              <w:b/>
              <w:bCs/>
            </w:rPr>
          </w:pPr>
          <w:r>
            <w:rPr>
              <w:b/>
              <w:bCs/>
            </w:rPr>
            <w:fldChar w:fldCharType="begin">
              <w:ffData>
                <w:name w:val="Text6"/>
                <w:enabled/>
                <w:calcOnExit w:val="0"/>
                <w:textInput/>
              </w:ffData>
            </w:fldChar>
          </w:r>
          <w:bookmarkStart w:id="12" w:name="Text6"/>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12" w:displacedByCustomXml="next"/>
      </w:sdtContent>
    </w:sdt>
    <w:p w14:paraId="45A64FA9" w14:textId="779E0B06" w:rsidR="001141CC" w:rsidRDefault="001141CC" w:rsidP="001141CC">
      <w:pPr>
        <w:pStyle w:val="ListParagraph"/>
        <w:spacing w:after="0" w:line="240" w:lineRule="auto"/>
        <w:jc w:val="both"/>
        <w:rPr>
          <w:b/>
          <w:bCs/>
        </w:rPr>
      </w:pPr>
    </w:p>
    <w:p w14:paraId="25299F51" w14:textId="48D19B2D" w:rsidR="007B2AB0" w:rsidRDefault="007B2AB0" w:rsidP="001141CC">
      <w:pPr>
        <w:pStyle w:val="ListParagraph"/>
        <w:spacing w:after="0" w:line="240" w:lineRule="auto"/>
        <w:jc w:val="both"/>
        <w:rPr>
          <w:b/>
          <w:bCs/>
        </w:rPr>
      </w:pPr>
    </w:p>
    <w:p w14:paraId="0404BCB9" w14:textId="41A9D3A5" w:rsidR="00757109" w:rsidRPr="000E3180" w:rsidRDefault="00757109" w:rsidP="000E3180">
      <w:pPr>
        <w:pStyle w:val="ListParagraph"/>
        <w:shd w:val="clear" w:color="auto" w:fill="D0CECE" w:themeFill="background2" w:themeFillShade="E6"/>
        <w:ind w:left="0"/>
        <w:rPr>
          <w:rFonts w:cstheme="minorHAnsi"/>
          <w:b/>
          <w:bCs/>
          <w:sz w:val="24"/>
          <w:szCs w:val="24"/>
        </w:rPr>
      </w:pPr>
      <w:r w:rsidRPr="000E3180">
        <w:rPr>
          <w:rFonts w:cstheme="minorHAnsi"/>
          <w:b/>
          <w:bCs/>
          <w:sz w:val="24"/>
          <w:szCs w:val="24"/>
        </w:rPr>
        <w:t xml:space="preserve">PART </w:t>
      </w:r>
      <w:r w:rsidR="00F7524A" w:rsidRPr="000E3180">
        <w:rPr>
          <w:rFonts w:cstheme="minorHAnsi"/>
          <w:b/>
          <w:bCs/>
          <w:sz w:val="24"/>
          <w:szCs w:val="24"/>
        </w:rPr>
        <w:t>D</w:t>
      </w:r>
    </w:p>
    <w:p w14:paraId="7D0A8887" w14:textId="77777777" w:rsidR="00E8229F" w:rsidRDefault="00E8229F" w:rsidP="000A7EB9">
      <w:pPr>
        <w:pStyle w:val="ListParagraph"/>
        <w:ind w:left="0"/>
        <w:rPr>
          <w:rFonts w:cstheme="minorHAnsi"/>
          <w:b/>
          <w:bCs/>
        </w:rPr>
      </w:pPr>
    </w:p>
    <w:p w14:paraId="3EE15F24" w14:textId="670BB9D3" w:rsidR="00F6578E" w:rsidRPr="00FD522E" w:rsidRDefault="00191360" w:rsidP="00361330">
      <w:pPr>
        <w:pStyle w:val="ListParagraph"/>
        <w:ind w:left="0"/>
        <w:jc w:val="both"/>
        <w:rPr>
          <w:b/>
          <w:bCs/>
        </w:rPr>
      </w:pPr>
      <w:r w:rsidRPr="00FD522E">
        <w:rPr>
          <w:b/>
          <w:bCs/>
        </w:rPr>
        <w:t>Unanticipated</w:t>
      </w:r>
      <w:r w:rsidR="00463124" w:rsidRPr="00FD522E">
        <w:rPr>
          <w:b/>
          <w:bCs/>
        </w:rPr>
        <w:t xml:space="preserve"> Barriers to Inclusion</w:t>
      </w:r>
    </w:p>
    <w:p w14:paraId="27202CF4" w14:textId="552CBB0B" w:rsidR="00B26D4A" w:rsidRPr="00FD522E" w:rsidRDefault="00B26D4A" w:rsidP="00361330">
      <w:pPr>
        <w:pStyle w:val="ListParagraph"/>
        <w:ind w:left="0"/>
        <w:jc w:val="both"/>
        <w:rPr>
          <w:rFonts w:cstheme="minorHAnsi"/>
        </w:rPr>
      </w:pPr>
    </w:p>
    <w:p w14:paraId="15376389" w14:textId="049B29C6" w:rsidR="00F53AA5" w:rsidRPr="00FD522E" w:rsidRDefault="00B517A2" w:rsidP="00361330">
      <w:pPr>
        <w:pStyle w:val="ListParagraph"/>
        <w:ind w:left="0"/>
        <w:jc w:val="both"/>
        <w:rPr>
          <w:rFonts w:cstheme="minorHAnsi"/>
        </w:rPr>
      </w:pPr>
      <w:r w:rsidRPr="00FD522E">
        <w:rPr>
          <w:rFonts w:cstheme="minorHAnsi"/>
        </w:rPr>
        <w:t xml:space="preserve">The City has established guidelines that </w:t>
      </w:r>
      <w:r w:rsidR="00B77ECE" w:rsidRPr="00FD522E">
        <w:rPr>
          <w:rFonts w:cstheme="minorHAnsi"/>
        </w:rPr>
        <w:t xml:space="preserve">are acceptable </w:t>
      </w:r>
      <w:r w:rsidR="00FC46F0" w:rsidRPr="00FD522E">
        <w:rPr>
          <w:rFonts w:cstheme="minorHAnsi"/>
        </w:rPr>
        <w:t>exclusion</w:t>
      </w:r>
      <w:r w:rsidR="007170DF" w:rsidRPr="00FD522E">
        <w:rPr>
          <w:rFonts w:cstheme="minorHAnsi"/>
        </w:rPr>
        <w:t>s</w:t>
      </w:r>
      <w:r w:rsidR="001A24FB" w:rsidRPr="00FD522E">
        <w:rPr>
          <w:rFonts w:cstheme="minorHAnsi"/>
        </w:rPr>
        <w:t xml:space="preserve"> to</w:t>
      </w:r>
      <w:r w:rsidR="00FC46F0" w:rsidRPr="00FD522E">
        <w:rPr>
          <w:rFonts w:cstheme="minorHAnsi"/>
        </w:rPr>
        <w:t xml:space="preserve"> </w:t>
      </w:r>
      <w:r w:rsidR="000046D6">
        <w:rPr>
          <w:rFonts w:cstheme="minorHAnsi"/>
        </w:rPr>
        <w:t xml:space="preserve">a </w:t>
      </w:r>
      <w:r w:rsidR="00FC46F0" w:rsidRPr="00FD522E">
        <w:rPr>
          <w:rFonts w:cstheme="minorHAnsi"/>
        </w:rPr>
        <w:t>name</w:t>
      </w:r>
      <w:r w:rsidR="009D02F9" w:rsidRPr="00FD522E">
        <w:rPr>
          <w:rFonts w:cstheme="minorHAnsi"/>
        </w:rPr>
        <w:t>d</w:t>
      </w:r>
      <w:r w:rsidR="00FC46F0" w:rsidRPr="00FD522E">
        <w:rPr>
          <w:rFonts w:cstheme="minorHAnsi"/>
        </w:rPr>
        <w:t xml:space="preserve"> </w:t>
      </w:r>
      <w:r w:rsidR="006C07F8" w:rsidRPr="00FD522E">
        <w:rPr>
          <w:rFonts w:cstheme="minorHAnsi"/>
        </w:rPr>
        <w:t>MBE</w:t>
      </w:r>
      <w:r w:rsidR="0035511D" w:rsidRPr="00FD522E">
        <w:rPr>
          <w:rFonts w:cstheme="minorHAnsi"/>
        </w:rPr>
        <w:t xml:space="preserve">, </w:t>
      </w:r>
      <w:r w:rsidR="00FC46F0" w:rsidRPr="00FD522E">
        <w:rPr>
          <w:rFonts w:cstheme="minorHAnsi"/>
        </w:rPr>
        <w:t>WBE</w:t>
      </w:r>
      <w:r w:rsidR="001A24FB" w:rsidRPr="00FD522E">
        <w:rPr>
          <w:rFonts w:cstheme="minorHAnsi"/>
        </w:rPr>
        <w:t xml:space="preserve"> and</w:t>
      </w:r>
      <w:r w:rsidR="0035511D" w:rsidRPr="00FD522E">
        <w:rPr>
          <w:rFonts w:cstheme="minorHAnsi"/>
        </w:rPr>
        <w:t xml:space="preserve"> MLBE </w:t>
      </w:r>
      <w:r w:rsidR="001A4159" w:rsidRPr="00FD522E">
        <w:rPr>
          <w:rFonts w:cstheme="minorHAnsi"/>
        </w:rPr>
        <w:t>firm</w:t>
      </w:r>
      <w:r w:rsidR="007170DF" w:rsidRPr="00FD522E">
        <w:rPr>
          <w:rFonts w:cstheme="minorHAnsi"/>
        </w:rPr>
        <w:t>s</w:t>
      </w:r>
      <w:r w:rsidR="00B40F44" w:rsidRPr="00FD522E">
        <w:rPr>
          <w:rFonts w:cstheme="minorHAnsi"/>
        </w:rPr>
        <w:t xml:space="preserve"> </w:t>
      </w:r>
      <w:r w:rsidR="001A24FB" w:rsidRPr="00FD522E">
        <w:rPr>
          <w:rFonts w:cstheme="minorHAnsi"/>
        </w:rPr>
        <w:t xml:space="preserve">from </w:t>
      </w:r>
      <w:r w:rsidR="004B148A" w:rsidRPr="00FD522E">
        <w:rPr>
          <w:rFonts w:cstheme="minorHAnsi"/>
        </w:rPr>
        <w:t xml:space="preserve">participating </w:t>
      </w:r>
      <w:r w:rsidR="007170DF" w:rsidRPr="00FD522E">
        <w:rPr>
          <w:rFonts w:cstheme="minorHAnsi"/>
        </w:rPr>
        <w:t>on City-</w:t>
      </w:r>
      <w:r w:rsidR="001A24FB" w:rsidRPr="00FD522E">
        <w:rPr>
          <w:rFonts w:cstheme="minorHAnsi"/>
        </w:rPr>
        <w:t>supported projects</w:t>
      </w:r>
      <w:r w:rsidR="00B40F44" w:rsidRPr="00FD522E">
        <w:rPr>
          <w:rFonts w:cstheme="minorHAnsi"/>
        </w:rPr>
        <w:t>.</w:t>
      </w:r>
      <w:r w:rsidR="001A24FB" w:rsidRPr="00FD522E">
        <w:rPr>
          <w:rFonts w:cstheme="minorHAnsi"/>
        </w:rPr>
        <w:t xml:space="preserve"> </w:t>
      </w:r>
      <w:r w:rsidR="00B40F44" w:rsidRPr="00FD522E">
        <w:rPr>
          <w:rFonts w:cstheme="minorHAnsi"/>
        </w:rPr>
        <w:t xml:space="preserve"> </w:t>
      </w:r>
      <w:r w:rsidR="00E15D5D" w:rsidRPr="00FD522E">
        <w:rPr>
          <w:rFonts w:cstheme="minorHAnsi"/>
        </w:rPr>
        <w:t>Volunt</w:t>
      </w:r>
      <w:r w:rsidR="00E15D5D">
        <w:rPr>
          <w:rFonts w:cstheme="minorHAnsi"/>
        </w:rPr>
        <w:t>ary</w:t>
      </w:r>
      <w:r w:rsidR="00E15D5D" w:rsidRPr="00FD522E">
        <w:rPr>
          <w:rFonts w:cstheme="minorHAnsi"/>
        </w:rPr>
        <w:t xml:space="preserve"> </w:t>
      </w:r>
      <w:r w:rsidR="007F27AE" w:rsidRPr="00FD522E">
        <w:rPr>
          <w:rFonts w:cstheme="minorHAnsi"/>
        </w:rPr>
        <w:t>exclusion</w:t>
      </w:r>
      <w:r w:rsidR="00381072" w:rsidRPr="00FD522E">
        <w:rPr>
          <w:rFonts w:cstheme="minorHAnsi"/>
        </w:rPr>
        <w:t xml:space="preserve"> of name</w:t>
      </w:r>
      <w:r w:rsidR="004B148A" w:rsidRPr="00FD522E">
        <w:rPr>
          <w:rFonts w:cstheme="minorHAnsi"/>
        </w:rPr>
        <w:t>d</w:t>
      </w:r>
      <w:r w:rsidR="00381072" w:rsidRPr="00FD522E">
        <w:rPr>
          <w:rFonts w:cstheme="minorHAnsi"/>
        </w:rPr>
        <w:t xml:space="preserve"> </w:t>
      </w:r>
      <w:r w:rsidR="001A24FB" w:rsidRPr="000F35C9">
        <w:rPr>
          <w:rFonts w:cstheme="minorHAnsi"/>
        </w:rPr>
        <w:t xml:space="preserve">MBE, WBE and MLBE firms </w:t>
      </w:r>
      <w:r w:rsidR="00994288" w:rsidRPr="00FD522E">
        <w:rPr>
          <w:rFonts w:cstheme="minorHAnsi"/>
        </w:rPr>
        <w:t xml:space="preserve">or the </w:t>
      </w:r>
      <w:r w:rsidR="00994288" w:rsidRPr="00361330">
        <w:rPr>
          <w:rFonts w:cstheme="minorHAnsi"/>
        </w:rPr>
        <w:t xml:space="preserve">absence of unanticipated barriers </w:t>
      </w:r>
      <w:r w:rsidR="00381072" w:rsidRPr="00FD522E">
        <w:rPr>
          <w:rFonts w:cstheme="minorHAnsi"/>
        </w:rPr>
        <w:t>will not</w:t>
      </w:r>
      <w:r w:rsidR="008324F1" w:rsidRPr="00FD522E">
        <w:rPr>
          <w:rFonts w:cstheme="minorHAnsi"/>
        </w:rPr>
        <w:t xml:space="preserve"> meet the acceptable exclusion </w:t>
      </w:r>
      <w:r w:rsidR="007F27AE" w:rsidRPr="00FD522E">
        <w:rPr>
          <w:rFonts w:cstheme="minorHAnsi"/>
        </w:rPr>
        <w:t>criteria</w:t>
      </w:r>
      <w:r w:rsidR="000879BA" w:rsidRPr="00FD522E">
        <w:rPr>
          <w:rFonts w:cstheme="minorHAnsi"/>
        </w:rPr>
        <w:t xml:space="preserve">. </w:t>
      </w:r>
      <w:r w:rsidR="001A24FB">
        <w:rPr>
          <w:rFonts w:cstheme="minorHAnsi"/>
        </w:rPr>
        <w:t xml:space="preserve"> </w:t>
      </w:r>
      <w:r w:rsidR="00E10F09" w:rsidRPr="00FD522E">
        <w:rPr>
          <w:rFonts w:cstheme="minorHAnsi"/>
        </w:rPr>
        <w:t xml:space="preserve">Barriers to inclusion are </w:t>
      </w:r>
      <w:r w:rsidR="00A7557C">
        <w:rPr>
          <w:rFonts w:cstheme="minorHAnsi"/>
        </w:rPr>
        <w:t xml:space="preserve">defined </w:t>
      </w:r>
      <w:r w:rsidR="00E10F09" w:rsidRPr="00FD522E">
        <w:rPr>
          <w:rFonts w:cstheme="minorHAnsi"/>
        </w:rPr>
        <w:t>as follows:</w:t>
      </w:r>
    </w:p>
    <w:p w14:paraId="417495E3" w14:textId="77777777" w:rsidR="005227DF" w:rsidRPr="00FD522E" w:rsidRDefault="005227DF" w:rsidP="00361330">
      <w:pPr>
        <w:pStyle w:val="ListParagraph"/>
        <w:spacing w:after="0" w:line="240" w:lineRule="auto"/>
        <w:jc w:val="both"/>
        <w:rPr>
          <w:rFonts w:cstheme="minorHAnsi"/>
        </w:rPr>
      </w:pPr>
    </w:p>
    <w:p w14:paraId="66CE3165" w14:textId="1D828171" w:rsidR="00EC5ADA" w:rsidRPr="00FD522E" w:rsidRDefault="002D2228" w:rsidP="00361330">
      <w:pPr>
        <w:pStyle w:val="ListParagraph"/>
        <w:numPr>
          <w:ilvl w:val="0"/>
          <w:numId w:val="26"/>
        </w:numPr>
        <w:spacing w:after="0" w:line="240" w:lineRule="auto"/>
        <w:jc w:val="both"/>
        <w:rPr>
          <w:rFonts w:cstheme="minorHAnsi"/>
        </w:rPr>
      </w:pPr>
      <w:r w:rsidRPr="00FD522E">
        <w:rPr>
          <w:rFonts w:cstheme="minorHAnsi"/>
        </w:rPr>
        <w:t xml:space="preserve">Bankruptcy of the </w:t>
      </w:r>
      <w:r w:rsidR="00005B94" w:rsidRPr="00FD522E">
        <w:rPr>
          <w:rFonts w:cstheme="minorHAnsi"/>
        </w:rPr>
        <w:t>firm.</w:t>
      </w:r>
    </w:p>
    <w:p w14:paraId="3833DB45" w14:textId="76FE2DAB" w:rsidR="00895422" w:rsidRPr="00FD522E" w:rsidRDefault="00895422" w:rsidP="00361330">
      <w:pPr>
        <w:pStyle w:val="ListParagraph"/>
        <w:numPr>
          <w:ilvl w:val="0"/>
          <w:numId w:val="26"/>
        </w:numPr>
        <w:spacing w:after="0" w:line="240" w:lineRule="auto"/>
        <w:jc w:val="both"/>
      </w:pPr>
      <w:r w:rsidRPr="00FD522E">
        <w:t xml:space="preserve">The </w:t>
      </w:r>
      <w:r w:rsidR="00C250B7" w:rsidRPr="00FD522E">
        <w:t>MBE, WBE</w:t>
      </w:r>
      <w:r w:rsidR="000F789F">
        <w:t xml:space="preserve"> or</w:t>
      </w:r>
      <w:r w:rsidR="00C250B7" w:rsidRPr="00FD522E">
        <w:t xml:space="preserve"> MLBE</w:t>
      </w:r>
      <w:r w:rsidR="004B6193" w:rsidRPr="00FD522E">
        <w:t xml:space="preserve"> </w:t>
      </w:r>
      <w:r w:rsidR="00005B94" w:rsidRPr="00FD522E">
        <w:t>firm cannot</w:t>
      </w:r>
      <w:r w:rsidR="004B6193" w:rsidRPr="00FD522E">
        <w:t xml:space="preserve"> perform </w:t>
      </w:r>
      <w:r w:rsidR="005E4095" w:rsidRPr="00FD522E">
        <w:t>based</w:t>
      </w:r>
      <w:r w:rsidR="34225709" w:rsidRPr="00FD522E">
        <w:t xml:space="preserve"> on</w:t>
      </w:r>
      <w:r w:rsidR="005E4095" w:rsidRPr="00FD522E">
        <w:t xml:space="preserve"> the </w:t>
      </w:r>
      <w:r w:rsidR="000F789F">
        <w:t>R</w:t>
      </w:r>
      <w:r w:rsidR="005E4095" w:rsidRPr="00FD522E">
        <w:t>eady</w:t>
      </w:r>
      <w:r w:rsidR="000F789F">
        <w:t>,</w:t>
      </w:r>
      <w:r w:rsidR="005E4095" w:rsidRPr="00FD522E">
        <w:t xml:space="preserve"> </w:t>
      </w:r>
      <w:r w:rsidR="000F789F">
        <w:t>W</w:t>
      </w:r>
      <w:r w:rsidR="005E4095" w:rsidRPr="00FD522E">
        <w:t xml:space="preserve">illing and </w:t>
      </w:r>
      <w:r w:rsidR="000F789F">
        <w:t>A</w:t>
      </w:r>
      <w:r w:rsidR="005E4095" w:rsidRPr="00FD522E">
        <w:t>ble definition on page 2 of this document.</w:t>
      </w:r>
    </w:p>
    <w:p w14:paraId="61EB6FB1" w14:textId="102AFDF9" w:rsidR="005227DF" w:rsidRPr="00FD522E" w:rsidRDefault="002357C3" w:rsidP="00361330">
      <w:pPr>
        <w:pStyle w:val="ListParagraph"/>
        <w:numPr>
          <w:ilvl w:val="0"/>
          <w:numId w:val="26"/>
        </w:numPr>
        <w:spacing w:after="0" w:line="240" w:lineRule="auto"/>
        <w:jc w:val="both"/>
        <w:rPr>
          <w:rFonts w:cstheme="minorHAnsi"/>
        </w:rPr>
      </w:pPr>
      <w:r w:rsidRPr="00FD522E">
        <w:rPr>
          <w:rFonts w:cstheme="minorHAnsi"/>
        </w:rPr>
        <w:t xml:space="preserve">Failure of the </w:t>
      </w:r>
      <w:r w:rsidR="00005B94" w:rsidRPr="00FD522E">
        <w:rPr>
          <w:rFonts w:cstheme="minorHAnsi"/>
        </w:rPr>
        <w:t>firm to</w:t>
      </w:r>
      <w:r w:rsidRPr="00FD522E">
        <w:rPr>
          <w:rFonts w:cstheme="minorHAnsi"/>
        </w:rPr>
        <w:t xml:space="preserve"> comply with a requiremen</w:t>
      </w:r>
      <w:r w:rsidR="00D926A3" w:rsidRPr="00FD522E">
        <w:rPr>
          <w:rFonts w:cstheme="minorHAnsi"/>
        </w:rPr>
        <w:t>t of law</w:t>
      </w:r>
      <w:r w:rsidR="00095FA7" w:rsidRPr="00FD522E">
        <w:rPr>
          <w:rFonts w:cstheme="minorHAnsi"/>
        </w:rPr>
        <w:t>s</w:t>
      </w:r>
      <w:r w:rsidR="00D926A3" w:rsidRPr="00FD522E">
        <w:rPr>
          <w:rFonts w:cstheme="minorHAnsi"/>
        </w:rPr>
        <w:t xml:space="preserve"> applicable to subcontracting.</w:t>
      </w:r>
    </w:p>
    <w:p w14:paraId="0430075C" w14:textId="1F1B11F0" w:rsidR="00CB1523" w:rsidRPr="00FD522E" w:rsidRDefault="00CB1523" w:rsidP="00361330">
      <w:pPr>
        <w:pStyle w:val="ListParagraph"/>
        <w:numPr>
          <w:ilvl w:val="0"/>
          <w:numId w:val="26"/>
        </w:numPr>
        <w:spacing w:after="0" w:line="240" w:lineRule="auto"/>
        <w:jc w:val="both"/>
        <w:rPr>
          <w:rFonts w:cstheme="minorHAnsi"/>
        </w:rPr>
      </w:pPr>
      <w:r w:rsidRPr="00FD522E">
        <w:rPr>
          <w:rFonts w:cstheme="minorHAnsi"/>
        </w:rPr>
        <w:t xml:space="preserve">The death or </w:t>
      </w:r>
      <w:r w:rsidR="00ED19B8" w:rsidRPr="00FD522E">
        <w:rPr>
          <w:rFonts w:cstheme="minorHAnsi"/>
        </w:rPr>
        <w:t>disability</w:t>
      </w:r>
      <w:r w:rsidRPr="00FD522E">
        <w:rPr>
          <w:rFonts w:cstheme="minorHAnsi"/>
        </w:rPr>
        <w:t xml:space="preserve"> of the </w:t>
      </w:r>
      <w:r w:rsidR="00005B94" w:rsidRPr="00FD522E">
        <w:rPr>
          <w:rFonts w:cstheme="minorHAnsi"/>
        </w:rPr>
        <w:t>firm (</w:t>
      </w:r>
      <w:r w:rsidR="00ED19B8" w:rsidRPr="00FD522E">
        <w:rPr>
          <w:rFonts w:cstheme="minorHAnsi"/>
        </w:rPr>
        <w:t xml:space="preserve">if the </w:t>
      </w:r>
      <w:r w:rsidR="00005B94" w:rsidRPr="00FD522E">
        <w:rPr>
          <w:rFonts w:cstheme="minorHAnsi"/>
        </w:rPr>
        <w:t>firm is</w:t>
      </w:r>
      <w:r w:rsidR="00ED19B8" w:rsidRPr="00FD522E">
        <w:rPr>
          <w:rFonts w:cstheme="minorHAnsi"/>
        </w:rPr>
        <w:t xml:space="preserve"> an</w:t>
      </w:r>
      <w:r w:rsidR="00594BFA" w:rsidRPr="00FD522E">
        <w:rPr>
          <w:rFonts w:cstheme="minorHAnsi"/>
        </w:rPr>
        <w:t xml:space="preserve"> </w:t>
      </w:r>
      <w:r w:rsidR="00ED19B8" w:rsidRPr="00FD522E">
        <w:rPr>
          <w:rFonts w:cstheme="minorHAnsi"/>
        </w:rPr>
        <w:t>individual)</w:t>
      </w:r>
      <w:r w:rsidR="00594BFA" w:rsidRPr="00FD522E">
        <w:rPr>
          <w:rFonts w:cstheme="minorHAnsi"/>
        </w:rPr>
        <w:t>.</w:t>
      </w:r>
    </w:p>
    <w:p w14:paraId="134ED040" w14:textId="17AE5931" w:rsidR="00594BFA" w:rsidRPr="00FD522E" w:rsidRDefault="007351B2" w:rsidP="00361330">
      <w:pPr>
        <w:pStyle w:val="ListParagraph"/>
        <w:numPr>
          <w:ilvl w:val="0"/>
          <w:numId w:val="26"/>
        </w:numPr>
        <w:spacing w:after="0" w:line="240" w:lineRule="auto"/>
        <w:jc w:val="both"/>
        <w:rPr>
          <w:rFonts w:cstheme="minorHAnsi"/>
        </w:rPr>
      </w:pPr>
      <w:r w:rsidRPr="00FD522E">
        <w:rPr>
          <w:rFonts w:cstheme="minorHAnsi"/>
        </w:rPr>
        <w:t>Dissolution</w:t>
      </w:r>
      <w:r w:rsidR="00594BFA" w:rsidRPr="00FD522E">
        <w:rPr>
          <w:rFonts w:cstheme="minorHAnsi"/>
        </w:rPr>
        <w:t xml:space="preserve"> of the </w:t>
      </w:r>
      <w:r w:rsidR="00005B94" w:rsidRPr="00FD522E">
        <w:rPr>
          <w:rFonts w:cstheme="minorHAnsi"/>
        </w:rPr>
        <w:t>firm (</w:t>
      </w:r>
      <w:r w:rsidRPr="00FD522E">
        <w:rPr>
          <w:rFonts w:cstheme="minorHAnsi"/>
        </w:rPr>
        <w:t xml:space="preserve">if the </w:t>
      </w:r>
      <w:r w:rsidR="00005B94" w:rsidRPr="00FD522E">
        <w:rPr>
          <w:rFonts w:cstheme="minorHAnsi"/>
        </w:rPr>
        <w:t>firm is</w:t>
      </w:r>
      <w:r w:rsidRPr="00FD522E">
        <w:rPr>
          <w:rFonts w:cstheme="minorHAnsi"/>
        </w:rPr>
        <w:t xml:space="preserve"> a corporation or partnership).</w:t>
      </w:r>
    </w:p>
    <w:p w14:paraId="5A96697E" w14:textId="2A9DFC94" w:rsidR="000710AD" w:rsidRPr="00FD522E" w:rsidRDefault="000710AD" w:rsidP="00361330">
      <w:pPr>
        <w:pStyle w:val="ListParagraph"/>
        <w:numPr>
          <w:ilvl w:val="0"/>
          <w:numId w:val="26"/>
        </w:numPr>
        <w:spacing w:after="0" w:line="240" w:lineRule="auto"/>
        <w:jc w:val="both"/>
        <w:rPr>
          <w:rFonts w:cstheme="minorHAnsi"/>
        </w:rPr>
      </w:pPr>
      <w:r w:rsidRPr="00FD522E">
        <w:rPr>
          <w:rFonts w:cstheme="minorHAnsi"/>
        </w:rPr>
        <w:t xml:space="preserve">Failure or refusal of the </w:t>
      </w:r>
      <w:r w:rsidR="00005B94" w:rsidRPr="00FD522E">
        <w:rPr>
          <w:rFonts w:cstheme="minorHAnsi"/>
        </w:rPr>
        <w:t>firm to</w:t>
      </w:r>
      <w:r w:rsidRPr="00FD522E">
        <w:rPr>
          <w:rFonts w:cstheme="minorHAnsi"/>
        </w:rPr>
        <w:t xml:space="preserve"> perform work.</w:t>
      </w:r>
    </w:p>
    <w:p w14:paraId="09EF93D5" w14:textId="3655A198" w:rsidR="00BE6259" w:rsidRPr="00FD522E" w:rsidRDefault="00BE6259" w:rsidP="00361330">
      <w:pPr>
        <w:pStyle w:val="ListParagraph"/>
        <w:numPr>
          <w:ilvl w:val="0"/>
          <w:numId w:val="26"/>
        </w:numPr>
        <w:spacing w:after="0" w:line="240" w:lineRule="auto"/>
        <w:jc w:val="both"/>
        <w:rPr>
          <w:rFonts w:cstheme="minorHAnsi"/>
        </w:rPr>
      </w:pPr>
      <w:r w:rsidRPr="00FD522E">
        <w:rPr>
          <w:rFonts w:cstheme="minorHAnsi"/>
        </w:rPr>
        <w:t xml:space="preserve">Other extenuating circumstances approved </w:t>
      </w:r>
      <w:r w:rsidR="00A7557C">
        <w:rPr>
          <w:rFonts w:cstheme="minorHAnsi"/>
        </w:rPr>
        <w:t xml:space="preserve">by the City </w:t>
      </w:r>
      <w:r w:rsidR="000C63D1" w:rsidRPr="00FD522E">
        <w:rPr>
          <w:rFonts w:cstheme="minorHAnsi"/>
        </w:rPr>
        <w:t>as an unanticipated barrier</w:t>
      </w:r>
      <w:r w:rsidR="003E315B" w:rsidRPr="00FD522E">
        <w:rPr>
          <w:rFonts w:cstheme="minorHAnsi"/>
        </w:rPr>
        <w:t xml:space="preserve"> on a case-by-case basis.</w:t>
      </w:r>
    </w:p>
    <w:p w14:paraId="0CEC2B13" w14:textId="77777777" w:rsidR="004A3C10" w:rsidRPr="004A3C10" w:rsidRDefault="004A3C10" w:rsidP="004A3C10">
      <w:pPr>
        <w:pStyle w:val="ListParagraph"/>
        <w:rPr>
          <w:rFonts w:cstheme="minorHAnsi"/>
        </w:rPr>
      </w:pPr>
    </w:p>
    <w:p w14:paraId="6BE73C04" w14:textId="77777777" w:rsidR="00F7524A" w:rsidRDefault="00F7524A" w:rsidP="000762FD">
      <w:pPr>
        <w:pStyle w:val="ListParagraph"/>
        <w:ind w:left="0"/>
        <w:rPr>
          <w:rFonts w:cstheme="minorHAnsi"/>
          <w:b/>
          <w:bCs/>
          <w:color w:val="808080" w:themeColor="background1" w:themeShade="80"/>
        </w:rPr>
      </w:pPr>
    </w:p>
    <w:p w14:paraId="23CF9C02" w14:textId="77777777" w:rsidR="00F7524A" w:rsidRDefault="00F7524A" w:rsidP="000762FD">
      <w:pPr>
        <w:pStyle w:val="ListParagraph"/>
        <w:ind w:left="0"/>
        <w:rPr>
          <w:rFonts w:cstheme="minorHAnsi"/>
          <w:b/>
          <w:bCs/>
          <w:color w:val="808080" w:themeColor="background1" w:themeShade="80"/>
        </w:rPr>
      </w:pPr>
    </w:p>
    <w:p w14:paraId="14286CBD" w14:textId="71712800" w:rsidR="00CB3624" w:rsidRDefault="00CB3624" w:rsidP="00361330">
      <w:pPr>
        <w:pStyle w:val="ListParagraph"/>
        <w:spacing w:after="0" w:line="240" w:lineRule="auto"/>
        <w:ind w:left="0"/>
        <w:jc w:val="both"/>
        <w:rPr>
          <w:rFonts w:cstheme="minorHAnsi"/>
          <w:b/>
          <w:bCs/>
          <w:highlight w:val="yellow"/>
        </w:rPr>
      </w:pPr>
    </w:p>
    <w:p w14:paraId="1D1872B3" w14:textId="4DF509AE" w:rsidR="0054117C" w:rsidRDefault="0054117C" w:rsidP="00361330">
      <w:pPr>
        <w:pStyle w:val="ListParagraph"/>
        <w:spacing w:after="0" w:line="240" w:lineRule="auto"/>
        <w:ind w:left="0"/>
        <w:jc w:val="both"/>
        <w:rPr>
          <w:rFonts w:cstheme="minorHAnsi"/>
          <w:b/>
          <w:bCs/>
          <w:highlight w:val="yellow"/>
        </w:rPr>
      </w:pPr>
    </w:p>
    <w:p w14:paraId="4C812B15" w14:textId="77777777" w:rsidR="0054117C" w:rsidRDefault="0054117C" w:rsidP="00361330">
      <w:pPr>
        <w:pStyle w:val="ListParagraph"/>
        <w:spacing w:after="0" w:line="240" w:lineRule="auto"/>
        <w:ind w:left="0"/>
        <w:jc w:val="both"/>
        <w:rPr>
          <w:rFonts w:cstheme="minorHAnsi"/>
          <w:b/>
          <w:bCs/>
          <w:highlight w:val="yellow"/>
        </w:rPr>
      </w:pPr>
    </w:p>
    <w:p w14:paraId="1452C736" w14:textId="04853051" w:rsidR="00B12D64" w:rsidRDefault="00B12D64" w:rsidP="00361330">
      <w:pPr>
        <w:pStyle w:val="ListParagraph"/>
        <w:spacing w:after="0" w:line="240" w:lineRule="auto"/>
        <w:ind w:left="0"/>
        <w:jc w:val="both"/>
        <w:rPr>
          <w:rFonts w:cstheme="minorHAnsi"/>
          <w:b/>
          <w:bCs/>
        </w:rPr>
      </w:pPr>
    </w:p>
    <w:p w14:paraId="049B555E" w14:textId="34C8D4A1" w:rsidR="009C51CC" w:rsidRPr="00B750F2" w:rsidRDefault="009C51CC" w:rsidP="00361330">
      <w:pPr>
        <w:pStyle w:val="ListParagraph"/>
        <w:spacing w:after="0" w:line="240" w:lineRule="auto"/>
        <w:ind w:left="0"/>
        <w:jc w:val="both"/>
        <w:rPr>
          <w:rFonts w:cstheme="minorHAnsi"/>
          <w:b/>
          <w:bCs/>
          <w:u w:val="single"/>
        </w:rPr>
      </w:pPr>
      <w:r w:rsidRPr="00B750F2">
        <w:rPr>
          <w:rFonts w:cstheme="minorHAnsi"/>
          <w:b/>
          <w:bCs/>
          <w:u w:val="single"/>
        </w:rPr>
        <w:t>Certification</w:t>
      </w:r>
    </w:p>
    <w:p w14:paraId="54428081" w14:textId="1648ADCE" w:rsidR="009C51CC" w:rsidRDefault="009C51CC" w:rsidP="00361330">
      <w:pPr>
        <w:pStyle w:val="ListParagraph"/>
        <w:spacing w:after="0" w:line="240" w:lineRule="auto"/>
        <w:ind w:left="0"/>
        <w:jc w:val="both"/>
        <w:rPr>
          <w:rFonts w:cstheme="minorHAnsi"/>
          <w:b/>
          <w:bCs/>
        </w:rPr>
      </w:pPr>
    </w:p>
    <w:p w14:paraId="7D40829C" w14:textId="377E9471" w:rsidR="009C51CC" w:rsidRDefault="009C51CC" w:rsidP="00361330">
      <w:pPr>
        <w:pStyle w:val="ListParagraph"/>
        <w:spacing w:after="0" w:line="240" w:lineRule="auto"/>
        <w:ind w:left="0"/>
        <w:jc w:val="both"/>
        <w:rPr>
          <w:rFonts w:cstheme="minorHAnsi"/>
          <w:b/>
          <w:bCs/>
        </w:rPr>
      </w:pPr>
    </w:p>
    <w:sdt>
      <w:sdtPr>
        <w:rPr>
          <w:rFonts w:cstheme="minorHAnsi"/>
          <w:b/>
          <w:bCs/>
        </w:rPr>
        <w:id w:val="335731366"/>
        <w:placeholder>
          <w:docPart w:val="DefaultPlaceholder_-1854013440"/>
        </w:placeholder>
      </w:sdtPr>
      <w:sdtEndPr/>
      <w:sdtContent>
        <w:sdt>
          <w:sdtPr>
            <w:rPr>
              <w:rFonts w:cstheme="minorHAnsi"/>
              <w:b/>
              <w:bCs/>
            </w:rPr>
            <w:id w:val="768432768"/>
            <w:placeholder>
              <w:docPart w:val="675BCB6476314ABEB61D9ECDC704DD4E"/>
            </w:placeholder>
            <w:showingPlcHdr/>
          </w:sdtPr>
          <w:sdtEndPr/>
          <w:sdtContent>
            <w:p w14:paraId="0E11950F" w14:textId="17E71282" w:rsidR="009C51CC" w:rsidRDefault="009C51CC" w:rsidP="00361330">
              <w:pPr>
                <w:pStyle w:val="ListParagraph"/>
                <w:spacing w:after="0" w:line="240" w:lineRule="auto"/>
                <w:ind w:left="0"/>
                <w:jc w:val="both"/>
                <w:rPr>
                  <w:rFonts w:cstheme="minorHAnsi"/>
                  <w:b/>
                  <w:bCs/>
                </w:rPr>
              </w:pPr>
              <w:r w:rsidRPr="00491FBE">
                <w:rPr>
                  <w:rStyle w:val="PlaceholderText"/>
                </w:rPr>
                <w:t>Click or tap here to enter text.</w:t>
              </w:r>
            </w:p>
          </w:sdtContent>
        </w:sdt>
      </w:sdtContent>
    </w:sdt>
    <w:p w14:paraId="33856D27" w14:textId="02469AD4" w:rsidR="009C51CC" w:rsidRDefault="009C51CC" w:rsidP="00361330">
      <w:pPr>
        <w:pStyle w:val="ListParagraph"/>
        <w:spacing w:after="0" w:line="240" w:lineRule="auto"/>
        <w:ind w:left="0"/>
        <w:jc w:val="both"/>
        <w:rPr>
          <w:rFonts w:cstheme="minorHAnsi"/>
          <w:b/>
          <w:bCs/>
        </w:rPr>
      </w:pPr>
      <w:r>
        <w:rPr>
          <w:rFonts w:cstheme="minorHAnsi"/>
          <w:color w:val="000000"/>
        </w:rPr>
        <w:t xml:space="preserve">                </w:t>
      </w:r>
      <w:r w:rsidRPr="00361330">
        <w:rPr>
          <w:rFonts w:cstheme="minorHAnsi"/>
          <w:color w:val="000000"/>
        </w:rPr>
        <w:t>(</w:t>
      </w:r>
      <w:r>
        <w:rPr>
          <w:rFonts w:cstheme="minorHAnsi"/>
          <w:color w:val="000000"/>
        </w:rPr>
        <w:t>name</w:t>
      </w:r>
      <w:r w:rsidRPr="00361330">
        <w:rPr>
          <w:rFonts w:cstheme="minorHAnsi"/>
          <w:color w:val="000000"/>
        </w:rPr>
        <w:t>)</w:t>
      </w:r>
      <w:r>
        <w:rPr>
          <w:rFonts w:cstheme="minorHAnsi"/>
          <w:color w:val="000000"/>
        </w:rPr>
        <w:t xml:space="preserve">                </w:t>
      </w:r>
      <w:r w:rsidR="0075568F">
        <w:rPr>
          <w:rFonts w:cstheme="minorHAnsi"/>
          <w:color w:val="000000"/>
        </w:rPr>
        <w:t xml:space="preserve"> </w:t>
      </w:r>
      <w:r>
        <w:rPr>
          <w:rFonts w:cstheme="minorHAnsi"/>
          <w:color w:val="000000"/>
        </w:rPr>
        <w:t xml:space="preserve"> </w:t>
      </w:r>
      <w:r w:rsidRPr="00361330">
        <w:rPr>
          <w:rFonts w:cstheme="minorHAnsi"/>
          <w:color w:val="000000"/>
        </w:rPr>
        <w:t>(</w:t>
      </w:r>
      <w:r>
        <w:rPr>
          <w:rFonts w:cstheme="minorHAnsi"/>
          <w:color w:val="000000"/>
        </w:rPr>
        <w:t>title</w:t>
      </w:r>
      <w:r w:rsidRPr="00361330">
        <w:rPr>
          <w:rFonts w:cstheme="minorHAnsi"/>
          <w:color w:val="000000"/>
        </w:rPr>
        <w:t xml:space="preserve">) </w:t>
      </w:r>
      <w:r>
        <w:rPr>
          <w:rFonts w:cstheme="minorHAnsi"/>
          <w:color w:val="000000"/>
        </w:rPr>
        <w:t xml:space="preserve">      </w:t>
      </w:r>
      <w:r w:rsidR="0075568F">
        <w:rPr>
          <w:rFonts w:cstheme="minorHAnsi"/>
          <w:color w:val="000000"/>
        </w:rPr>
        <w:t xml:space="preserve">  </w:t>
      </w:r>
      <w:r>
        <w:rPr>
          <w:rFonts w:cstheme="minorHAnsi"/>
          <w:color w:val="000000"/>
        </w:rPr>
        <w:t xml:space="preserve">      (</w:t>
      </w:r>
      <w:r w:rsidRPr="00361330">
        <w:rPr>
          <w:rFonts w:cstheme="minorHAnsi"/>
          <w:color w:val="000000"/>
        </w:rPr>
        <w:t>company)</w:t>
      </w:r>
    </w:p>
    <w:p w14:paraId="20830455" w14:textId="77777777" w:rsidR="00D47E47" w:rsidRDefault="00D47E47" w:rsidP="00361330">
      <w:pPr>
        <w:pStyle w:val="ListParagraph"/>
        <w:spacing w:after="0" w:line="240" w:lineRule="auto"/>
        <w:ind w:left="0"/>
        <w:jc w:val="both"/>
        <w:rPr>
          <w:rFonts w:cstheme="minorHAnsi"/>
          <w:color w:val="000000"/>
        </w:rPr>
      </w:pPr>
    </w:p>
    <w:p w14:paraId="54DD82C2" w14:textId="1EFDE6B3" w:rsidR="009C51CC" w:rsidRDefault="009C51CC" w:rsidP="00361330">
      <w:pPr>
        <w:pStyle w:val="ListParagraph"/>
        <w:spacing w:after="0" w:line="240" w:lineRule="auto"/>
        <w:ind w:left="0"/>
        <w:jc w:val="both"/>
        <w:rPr>
          <w:rFonts w:cstheme="minorHAnsi"/>
          <w:b/>
          <w:bCs/>
        </w:rPr>
      </w:pPr>
      <w:r>
        <w:rPr>
          <w:rFonts w:cstheme="minorHAnsi"/>
          <w:color w:val="000000"/>
        </w:rPr>
        <w:t xml:space="preserve">I </w:t>
      </w:r>
      <w:r w:rsidRPr="00361330">
        <w:rPr>
          <w:rFonts w:cstheme="minorHAnsi"/>
          <w:color w:val="000000"/>
        </w:rPr>
        <w:t xml:space="preserve">certify </w:t>
      </w:r>
      <w:r>
        <w:rPr>
          <w:rFonts w:cstheme="minorHAnsi"/>
          <w:color w:val="000000"/>
        </w:rPr>
        <w:t>the contents of the Inclusion Plan</w:t>
      </w:r>
      <w:r w:rsidR="00D47E47">
        <w:rPr>
          <w:rFonts w:cstheme="minorHAnsi"/>
          <w:color w:val="000000"/>
        </w:rPr>
        <w:t xml:space="preserve"> are</w:t>
      </w:r>
      <w:r w:rsidRPr="00361330">
        <w:rPr>
          <w:rFonts w:cstheme="minorHAnsi"/>
          <w:color w:val="000000"/>
        </w:rPr>
        <w:t xml:space="preserve"> true and accurate </w:t>
      </w:r>
      <w:r>
        <w:rPr>
          <w:rFonts w:cstheme="minorHAnsi"/>
          <w:color w:val="000000"/>
        </w:rPr>
        <w:t xml:space="preserve">to the best of my knowledge </w:t>
      </w:r>
      <w:r w:rsidRPr="00361330">
        <w:rPr>
          <w:rFonts w:cstheme="minorHAnsi"/>
          <w:color w:val="000000"/>
        </w:rPr>
        <w:t>as of the date submitted.</w:t>
      </w:r>
      <w:r w:rsidR="00D47E47">
        <w:rPr>
          <w:rFonts w:cstheme="minorHAnsi"/>
          <w:color w:val="000000"/>
        </w:rPr>
        <w:t xml:space="preserve">  I commit, on behalf of the Company, to performance of the commitments made herein.  I understand I will be responsible for reporting on the outcomes of the Inclusion Plan and that any information or documentation submitted to the City is public information and may be included in reports to governing bodies.</w:t>
      </w:r>
    </w:p>
    <w:p w14:paraId="23869825" w14:textId="1D362549" w:rsidR="009C51CC" w:rsidRDefault="009C51CC" w:rsidP="00361330">
      <w:pPr>
        <w:pStyle w:val="ListParagraph"/>
        <w:spacing w:after="0" w:line="240" w:lineRule="auto"/>
        <w:ind w:left="0"/>
        <w:jc w:val="both"/>
        <w:rPr>
          <w:rFonts w:cstheme="minorHAnsi"/>
          <w:b/>
          <w:bCs/>
        </w:rPr>
      </w:pPr>
    </w:p>
    <w:p w14:paraId="41411CB7" w14:textId="79F75EFC" w:rsidR="009C51CC" w:rsidRDefault="009C51CC" w:rsidP="00361330">
      <w:pPr>
        <w:pStyle w:val="ListParagraph"/>
        <w:spacing w:after="0" w:line="240" w:lineRule="auto"/>
        <w:ind w:left="0"/>
        <w:jc w:val="both"/>
        <w:rPr>
          <w:rFonts w:cstheme="minorHAnsi"/>
          <w:b/>
          <w:bCs/>
        </w:rPr>
      </w:pPr>
    </w:p>
    <w:p w14:paraId="61D6E008" w14:textId="739A4672" w:rsidR="001D3EC3" w:rsidRPr="001D3EC3" w:rsidRDefault="00F20233" w:rsidP="001D3EC3">
      <w:pPr>
        <w:pStyle w:val="ListParagraph"/>
        <w:spacing w:after="0" w:line="240" w:lineRule="auto"/>
        <w:jc w:val="both"/>
        <w:rPr>
          <w:rFonts w:cstheme="minorHAnsi"/>
          <w:b/>
          <w:bCs/>
        </w:rPr>
      </w:pPr>
      <w:r>
        <w:rPr>
          <w:rFonts w:cstheme="minorHAnsi"/>
          <w:b/>
          <w:bCs/>
        </w:rPr>
        <w:pict w14:anchorId="05E46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4" o:title=""/>
            <o:lock v:ext="edit" ungrouping="t" rotation="t" cropping="t" verticies="t" text="t" grouping="t"/>
            <o:signatureline v:ext="edit" id="{320C3A5B-CCE0-4957-9D18-015E94130117}" provid="{00000000-0000-0000-0000-000000000000}" o:suggestedsigner="Applicant Signature" issignatureline="t"/>
          </v:shape>
        </w:pict>
      </w:r>
      <w:r w:rsidR="009C51CC" w:rsidRPr="009C51CC">
        <w:rPr>
          <w:rFonts w:cstheme="minorHAnsi"/>
          <w:b/>
          <w:bCs/>
        </w:rPr>
        <w:tab/>
        <w:t xml:space="preserve"> </w:t>
      </w:r>
      <w:r w:rsidR="009C51CC">
        <w:rPr>
          <w:rFonts w:cstheme="minorHAnsi"/>
          <w:b/>
          <w:bCs/>
        </w:rPr>
        <w:tab/>
        <w:t xml:space="preserve">         </w:t>
      </w:r>
      <w:r w:rsidR="009C51CC">
        <w:rPr>
          <w:rFonts w:cstheme="minorHAnsi"/>
        </w:rPr>
        <w:t xml:space="preserve">                                                        </w:t>
      </w:r>
    </w:p>
    <w:p w14:paraId="5CF47C20" w14:textId="345A3C4A" w:rsidR="009C51CC" w:rsidRPr="00B750F2" w:rsidRDefault="001D3EC3" w:rsidP="001D3EC3">
      <w:pPr>
        <w:pStyle w:val="ListParagraph"/>
        <w:spacing w:after="0" w:line="240" w:lineRule="auto"/>
        <w:ind w:left="0" w:firstLine="720"/>
        <w:jc w:val="both"/>
        <w:rPr>
          <w:rFonts w:cstheme="minorHAnsi"/>
        </w:rPr>
      </w:pPr>
      <w:r>
        <w:rPr>
          <w:rFonts w:cstheme="minorHAnsi"/>
        </w:rPr>
        <w:t xml:space="preserve">Date: </w:t>
      </w:r>
      <w:r>
        <w:rPr>
          <w:rFonts w:cstheme="minorHAnsi"/>
        </w:rPr>
        <w:fldChar w:fldCharType="begin">
          <w:ffData>
            <w:name w:val="Text12"/>
            <w:enabled/>
            <w:calcOnExit w:val="0"/>
            <w:textInput/>
          </w:ffData>
        </w:fldChar>
      </w:r>
      <w:bookmarkStart w:id="13" w:name="Text12"/>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3"/>
    </w:p>
    <w:p w14:paraId="69FAC65E" w14:textId="77777777" w:rsidR="00B12D64" w:rsidRPr="0011086E" w:rsidRDefault="00B12D64" w:rsidP="000762FD">
      <w:pPr>
        <w:pStyle w:val="ListParagraph"/>
        <w:ind w:left="0"/>
        <w:rPr>
          <w:rFonts w:cstheme="minorHAnsi"/>
          <w:b/>
          <w:bCs/>
        </w:rPr>
      </w:pPr>
    </w:p>
    <w:p w14:paraId="60977032" w14:textId="77777777" w:rsidR="005227DF" w:rsidRDefault="005227DF" w:rsidP="000762FD">
      <w:pPr>
        <w:pStyle w:val="ListParagraph"/>
        <w:ind w:left="0"/>
        <w:rPr>
          <w:rFonts w:cstheme="minorHAnsi"/>
          <w:highlight w:val="yellow"/>
        </w:rPr>
      </w:pPr>
    </w:p>
    <w:p w14:paraId="2F66D49D" w14:textId="6E8F50C3" w:rsidR="003D7314" w:rsidRPr="00025E6E" w:rsidRDefault="003D7314" w:rsidP="003D7314">
      <w:pPr>
        <w:spacing w:before="240" w:after="0" w:line="240" w:lineRule="auto"/>
        <w:rPr>
          <w:sz w:val="24"/>
          <w:szCs w:val="24"/>
        </w:rPr>
      </w:pPr>
    </w:p>
    <w:p w14:paraId="31A9697F" w14:textId="64F9A713" w:rsidR="001549A3" w:rsidRPr="002340DA" w:rsidRDefault="001549A3" w:rsidP="00B750F2"/>
    <w:sectPr w:rsidR="001549A3" w:rsidRPr="002340DA" w:rsidSect="006965C1">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0F405" w14:textId="77777777" w:rsidR="0030136A" w:rsidRDefault="0030136A" w:rsidP="002D7DE5">
      <w:pPr>
        <w:spacing w:after="0" w:line="240" w:lineRule="auto"/>
      </w:pPr>
      <w:r>
        <w:separator/>
      </w:r>
    </w:p>
  </w:endnote>
  <w:endnote w:type="continuationSeparator" w:id="0">
    <w:p w14:paraId="464A10F1" w14:textId="77777777" w:rsidR="0030136A" w:rsidRDefault="0030136A" w:rsidP="002D7DE5">
      <w:pPr>
        <w:spacing w:after="0" w:line="240" w:lineRule="auto"/>
      </w:pPr>
      <w:r>
        <w:continuationSeparator/>
      </w:r>
    </w:p>
  </w:endnote>
  <w:endnote w:type="continuationNotice" w:id="1">
    <w:p w14:paraId="0EFED392" w14:textId="77777777" w:rsidR="0030136A" w:rsidRDefault="003013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1245090"/>
      <w:docPartObj>
        <w:docPartGallery w:val="Page Numbers (Bottom of Page)"/>
        <w:docPartUnique/>
      </w:docPartObj>
    </w:sdtPr>
    <w:sdtEndPr>
      <w:rPr>
        <w:color w:val="7F7F7F" w:themeColor="background1" w:themeShade="7F"/>
        <w:spacing w:val="60"/>
      </w:rPr>
    </w:sdtEndPr>
    <w:sdtContent>
      <w:p w14:paraId="2399E1F1" w14:textId="6181EE77" w:rsidR="0030136A" w:rsidRDefault="0030136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City of Grand Rapids, January 1, 2021 Inclusion Plan</w:t>
        </w:r>
      </w:p>
    </w:sdtContent>
  </w:sdt>
  <w:p w14:paraId="1553CFC9" w14:textId="77777777" w:rsidR="0030136A" w:rsidRDefault="0030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54249" w14:textId="77777777" w:rsidR="0030136A" w:rsidRDefault="0030136A" w:rsidP="002D7DE5">
      <w:pPr>
        <w:spacing w:after="0" w:line="240" w:lineRule="auto"/>
      </w:pPr>
      <w:r>
        <w:separator/>
      </w:r>
    </w:p>
  </w:footnote>
  <w:footnote w:type="continuationSeparator" w:id="0">
    <w:p w14:paraId="160BF043" w14:textId="77777777" w:rsidR="0030136A" w:rsidRDefault="0030136A" w:rsidP="002D7DE5">
      <w:pPr>
        <w:spacing w:after="0" w:line="240" w:lineRule="auto"/>
      </w:pPr>
      <w:r>
        <w:continuationSeparator/>
      </w:r>
    </w:p>
  </w:footnote>
  <w:footnote w:type="continuationNotice" w:id="1">
    <w:p w14:paraId="01CA1F94" w14:textId="77777777" w:rsidR="0030136A" w:rsidRDefault="003013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030136A" w14:paraId="3F01B567" w14:textId="77777777" w:rsidTr="1E2E275F">
      <w:tc>
        <w:tcPr>
          <w:tcW w:w="3600" w:type="dxa"/>
        </w:tcPr>
        <w:p w14:paraId="7A0B5FBD" w14:textId="14E6E04E" w:rsidR="0030136A" w:rsidRDefault="0030136A" w:rsidP="00361330">
          <w:pPr>
            <w:pStyle w:val="Header"/>
            <w:ind w:left="-115"/>
          </w:pPr>
        </w:p>
      </w:tc>
      <w:tc>
        <w:tcPr>
          <w:tcW w:w="3600" w:type="dxa"/>
        </w:tcPr>
        <w:p w14:paraId="76A0E629" w14:textId="19D4282F" w:rsidR="0030136A" w:rsidRDefault="0030136A" w:rsidP="00361330">
          <w:pPr>
            <w:pStyle w:val="Header"/>
            <w:jc w:val="center"/>
          </w:pPr>
        </w:p>
      </w:tc>
      <w:tc>
        <w:tcPr>
          <w:tcW w:w="3600" w:type="dxa"/>
        </w:tcPr>
        <w:p w14:paraId="08E194D1" w14:textId="158F184D" w:rsidR="0030136A" w:rsidRDefault="0030136A" w:rsidP="00361330">
          <w:pPr>
            <w:pStyle w:val="Header"/>
            <w:ind w:right="-115"/>
            <w:jc w:val="right"/>
          </w:pPr>
        </w:p>
      </w:tc>
    </w:tr>
  </w:tbl>
  <w:p w14:paraId="30247488" w14:textId="1FCA1B82" w:rsidR="0030136A" w:rsidRDefault="0030136A" w:rsidP="003613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C51BE"/>
    <w:multiLevelType w:val="hybridMultilevel"/>
    <w:tmpl w:val="9D764D5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2D6BEA"/>
    <w:multiLevelType w:val="hybridMultilevel"/>
    <w:tmpl w:val="21808A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80FD6"/>
    <w:multiLevelType w:val="hybridMultilevel"/>
    <w:tmpl w:val="7CBCDB40"/>
    <w:lvl w:ilvl="0" w:tplc="E6563494">
      <w:start w:val="1"/>
      <w:numFmt w:val="upperLetter"/>
      <w:lvlText w:val="%1."/>
      <w:lvlJc w:val="left"/>
      <w:pPr>
        <w:ind w:left="720" w:hanging="360"/>
      </w:pPr>
    </w:lvl>
    <w:lvl w:ilvl="1" w:tplc="7A3E2DA6">
      <w:start w:val="1"/>
      <w:numFmt w:val="lowerLetter"/>
      <w:lvlText w:val="%2."/>
      <w:lvlJc w:val="left"/>
      <w:pPr>
        <w:ind w:left="1440" w:hanging="360"/>
      </w:pPr>
    </w:lvl>
    <w:lvl w:ilvl="2" w:tplc="C396FC66">
      <w:start w:val="1"/>
      <w:numFmt w:val="lowerRoman"/>
      <w:lvlText w:val="%3."/>
      <w:lvlJc w:val="right"/>
      <w:pPr>
        <w:ind w:left="2160" w:hanging="180"/>
      </w:pPr>
    </w:lvl>
    <w:lvl w:ilvl="3" w:tplc="9BD0072E">
      <w:start w:val="1"/>
      <w:numFmt w:val="decimal"/>
      <w:lvlText w:val="%4."/>
      <w:lvlJc w:val="left"/>
      <w:pPr>
        <w:ind w:left="2880" w:hanging="360"/>
      </w:pPr>
    </w:lvl>
    <w:lvl w:ilvl="4" w:tplc="C38C5658">
      <w:start w:val="1"/>
      <w:numFmt w:val="lowerLetter"/>
      <w:lvlText w:val="%5."/>
      <w:lvlJc w:val="left"/>
      <w:pPr>
        <w:ind w:left="3600" w:hanging="360"/>
      </w:pPr>
    </w:lvl>
    <w:lvl w:ilvl="5" w:tplc="F768ECB0">
      <w:start w:val="1"/>
      <w:numFmt w:val="lowerRoman"/>
      <w:lvlText w:val="%6."/>
      <w:lvlJc w:val="right"/>
      <w:pPr>
        <w:ind w:left="4320" w:hanging="180"/>
      </w:pPr>
    </w:lvl>
    <w:lvl w:ilvl="6" w:tplc="B25C0986">
      <w:start w:val="1"/>
      <w:numFmt w:val="decimal"/>
      <w:lvlText w:val="%7."/>
      <w:lvlJc w:val="left"/>
      <w:pPr>
        <w:ind w:left="5040" w:hanging="360"/>
      </w:pPr>
    </w:lvl>
    <w:lvl w:ilvl="7" w:tplc="AF0605F0">
      <w:start w:val="1"/>
      <w:numFmt w:val="lowerLetter"/>
      <w:lvlText w:val="%8."/>
      <w:lvlJc w:val="left"/>
      <w:pPr>
        <w:ind w:left="5760" w:hanging="360"/>
      </w:pPr>
    </w:lvl>
    <w:lvl w:ilvl="8" w:tplc="14043104">
      <w:start w:val="1"/>
      <w:numFmt w:val="lowerRoman"/>
      <w:lvlText w:val="%9."/>
      <w:lvlJc w:val="right"/>
      <w:pPr>
        <w:ind w:left="6480" w:hanging="180"/>
      </w:pPr>
    </w:lvl>
  </w:abstractNum>
  <w:abstractNum w:abstractNumId="3" w15:restartNumberingAfterBreak="0">
    <w:nsid w:val="06C85CBD"/>
    <w:multiLevelType w:val="hybridMultilevel"/>
    <w:tmpl w:val="ED2C7A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2669D"/>
    <w:multiLevelType w:val="hybridMultilevel"/>
    <w:tmpl w:val="8EAE2D76"/>
    <w:lvl w:ilvl="0" w:tplc="C1DA6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F2660"/>
    <w:multiLevelType w:val="hybridMultilevel"/>
    <w:tmpl w:val="C86417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4067C"/>
    <w:multiLevelType w:val="hybridMultilevel"/>
    <w:tmpl w:val="697AC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023025"/>
    <w:multiLevelType w:val="hybridMultilevel"/>
    <w:tmpl w:val="1428C470"/>
    <w:lvl w:ilvl="0" w:tplc="93E64BF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8C6B01"/>
    <w:multiLevelType w:val="hybridMultilevel"/>
    <w:tmpl w:val="BE345D10"/>
    <w:lvl w:ilvl="0" w:tplc="C7E4E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325B95"/>
    <w:multiLevelType w:val="hybridMultilevel"/>
    <w:tmpl w:val="3712FDBA"/>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FA0F98"/>
    <w:multiLevelType w:val="hybridMultilevel"/>
    <w:tmpl w:val="CD387BE4"/>
    <w:lvl w:ilvl="0" w:tplc="FFFFFFFF">
      <w:start w:val="1"/>
      <w:numFmt w:val="decimal"/>
      <w:lvlText w:val="%1."/>
      <w:lvlJc w:val="left"/>
      <w:pPr>
        <w:tabs>
          <w:tab w:val="num" w:pos="1440"/>
        </w:tabs>
        <w:ind w:left="1440" w:hanging="360"/>
      </w:pPr>
    </w:lvl>
    <w:lvl w:ilvl="1" w:tplc="FFFFFFFF">
      <w:start w:val="1"/>
      <w:numFmt w:val="decimal"/>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1" w15:restartNumberingAfterBreak="0">
    <w:nsid w:val="18FB0BCC"/>
    <w:multiLevelType w:val="hybridMultilevel"/>
    <w:tmpl w:val="8CBEC9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4429A9"/>
    <w:multiLevelType w:val="hybridMultilevel"/>
    <w:tmpl w:val="C354FFAA"/>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B724B9"/>
    <w:multiLevelType w:val="hybridMultilevel"/>
    <w:tmpl w:val="EF867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21C6B"/>
    <w:multiLevelType w:val="hybridMultilevel"/>
    <w:tmpl w:val="F2C29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A614F6"/>
    <w:multiLevelType w:val="hybridMultilevel"/>
    <w:tmpl w:val="FA8EC97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604B86"/>
    <w:multiLevelType w:val="hybridMultilevel"/>
    <w:tmpl w:val="3E0A82FA"/>
    <w:lvl w:ilvl="0" w:tplc="542A2E4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ED54BE4"/>
    <w:multiLevelType w:val="hybridMultilevel"/>
    <w:tmpl w:val="F6ACEB3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4B0084A"/>
    <w:multiLevelType w:val="hybridMultilevel"/>
    <w:tmpl w:val="6D220D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A50CC"/>
    <w:multiLevelType w:val="hybridMultilevel"/>
    <w:tmpl w:val="1428C470"/>
    <w:lvl w:ilvl="0" w:tplc="93E64BF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8A6155"/>
    <w:multiLevelType w:val="hybridMultilevel"/>
    <w:tmpl w:val="8C1A26C6"/>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D775C3"/>
    <w:multiLevelType w:val="hybridMultilevel"/>
    <w:tmpl w:val="56405958"/>
    <w:lvl w:ilvl="0" w:tplc="3FAE4200">
      <w:start w:val="1"/>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B6CD2"/>
    <w:multiLevelType w:val="hybridMultilevel"/>
    <w:tmpl w:val="129EAF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CF7B7C"/>
    <w:multiLevelType w:val="hybridMultilevel"/>
    <w:tmpl w:val="C3A04B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E12F37"/>
    <w:multiLevelType w:val="hybridMultilevel"/>
    <w:tmpl w:val="3AD467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D4666"/>
    <w:multiLevelType w:val="hybridMultilevel"/>
    <w:tmpl w:val="1428C470"/>
    <w:lvl w:ilvl="0" w:tplc="93E64BF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32B0F"/>
    <w:multiLevelType w:val="hybridMultilevel"/>
    <w:tmpl w:val="1DAEFB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856294E"/>
    <w:multiLevelType w:val="hybridMultilevel"/>
    <w:tmpl w:val="998AEBFC"/>
    <w:lvl w:ilvl="0" w:tplc="C1DA6C70">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9026461"/>
    <w:multiLevelType w:val="hybridMultilevel"/>
    <w:tmpl w:val="CD70E352"/>
    <w:lvl w:ilvl="0" w:tplc="FFFFFFFF">
      <w:start w:val="1"/>
      <w:numFmt w:val="upp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5912441B"/>
    <w:multiLevelType w:val="hybridMultilevel"/>
    <w:tmpl w:val="3E0A82FA"/>
    <w:lvl w:ilvl="0" w:tplc="542A2E4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116482D"/>
    <w:multiLevelType w:val="hybridMultilevel"/>
    <w:tmpl w:val="552CF6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2D7865"/>
    <w:multiLevelType w:val="hybridMultilevel"/>
    <w:tmpl w:val="32EA8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A6188"/>
    <w:multiLevelType w:val="hybridMultilevel"/>
    <w:tmpl w:val="D804B7AE"/>
    <w:lvl w:ilvl="0" w:tplc="CBEC8F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A4FF0"/>
    <w:multiLevelType w:val="hybridMultilevel"/>
    <w:tmpl w:val="164478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E1200D"/>
    <w:multiLevelType w:val="hybridMultilevel"/>
    <w:tmpl w:val="83DCF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EB0AF8"/>
    <w:multiLevelType w:val="hybridMultilevel"/>
    <w:tmpl w:val="0DDC19CE"/>
    <w:lvl w:ilvl="0" w:tplc="04090005">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3F22B8"/>
    <w:multiLevelType w:val="hybridMultilevel"/>
    <w:tmpl w:val="0D2A3EA4"/>
    <w:lvl w:ilvl="0" w:tplc="204ECA6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5C30D9D"/>
    <w:multiLevelType w:val="hybridMultilevel"/>
    <w:tmpl w:val="1428C470"/>
    <w:lvl w:ilvl="0" w:tplc="93E64BF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DF1AF7"/>
    <w:multiLevelType w:val="hybridMultilevel"/>
    <w:tmpl w:val="0F8274A0"/>
    <w:lvl w:ilvl="0" w:tplc="CAAEEFC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491C36"/>
    <w:multiLevelType w:val="hybridMultilevel"/>
    <w:tmpl w:val="0D2A3EA4"/>
    <w:lvl w:ilvl="0" w:tplc="204ECA6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27"/>
  </w:num>
  <w:num w:numId="3">
    <w:abstractNumId w:val="0"/>
  </w:num>
  <w:num w:numId="4">
    <w:abstractNumId w:val="10"/>
  </w:num>
  <w:num w:numId="5">
    <w:abstractNumId w:val="28"/>
  </w:num>
  <w:num w:numId="6">
    <w:abstractNumId w:val="37"/>
  </w:num>
  <w:num w:numId="7">
    <w:abstractNumId w:val="39"/>
  </w:num>
  <w:num w:numId="8">
    <w:abstractNumId w:val="29"/>
  </w:num>
  <w:num w:numId="9">
    <w:abstractNumId w:val="14"/>
  </w:num>
  <w:num w:numId="10">
    <w:abstractNumId w:val="33"/>
  </w:num>
  <w:num w:numId="11">
    <w:abstractNumId w:val="24"/>
  </w:num>
  <w:num w:numId="12">
    <w:abstractNumId w:val="34"/>
  </w:num>
  <w:num w:numId="13">
    <w:abstractNumId w:val="30"/>
  </w:num>
  <w:num w:numId="14">
    <w:abstractNumId w:val="11"/>
  </w:num>
  <w:num w:numId="15">
    <w:abstractNumId w:val="18"/>
  </w:num>
  <w:num w:numId="16">
    <w:abstractNumId w:val="23"/>
  </w:num>
  <w:num w:numId="17">
    <w:abstractNumId w:val="1"/>
  </w:num>
  <w:num w:numId="18">
    <w:abstractNumId w:val="12"/>
  </w:num>
  <w:num w:numId="19">
    <w:abstractNumId w:val="20"/>
  </w:num>
  <w:num w:numId="20">
    <w:abstractNumId w:val="25"/>
  </w:num>
  <w:num w:numId="21">
    <w:abstractNumId w:val="26"/>
  </w:num>
  <w:num w:numId="22">
    <w:abstractNumId w:val="19"/>
  </w:num>
  <w:num w:numId="23">
    <w:abstractNumId w:val="7"/>
  </w:num>
  <w:num w:numId="24">
    <w:abstractNumId w:val="16"/>
  </w:num>
  <w:num w:numId="25">
    <w:abstractNumId w:val="36"/>
  </w:num>
  <w:num w:numId="26">
    <w:abstractNumId w:val="9"/>
  </w:num>
  <w:num w:numId="27">
    <w:abstractNumId w:val="22"/>
  </w:num>
  <w:num w:numId="28">
    <w:abstractNumId w:val="3"/>
  </w:num>
  <w:num w:numId="29">
    <w:abstractNumId w:val="35"/>
  </w:num>
  <w:num w:numId="30">
    <w:abstractNumId w:val="17"/>
  </w:num>
  <w:num w:numId="31">
    <w:abstractNumId w:val="5"/>
  </w:num>
  <w:num w:numId="32">
    <w:abstractNumId w:val="13"/>
  </w:num>
  <w:num w:numId="33">
    <w:abstractNumId w:val="6"/>
  </w:num>
  <w:num w:numId="34">
    <w:abstractNumId w:val="15"/>
  </w:num>
  <w:num w:numId="35">
    <w:abstractNumId w:val="31"/>
  </w:num>
  <w:num w:numId="36">
    <w:abstractNumId w:val="4"/>
  </w:num>
  <w:num w:numId="37">
    <w:abstractNumId w:val="32"/>
  </w:num>
  <w:num w:numId="38">
    <w:abstractNumId w:val="21"/>
  </w:num>
  <w:num w:numId="39">
    <w:abstractNumId w:val="38"/>
  </w:num>
  <w:num w:numId="40">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1" w:cryptProviderType="rsaAES" w:cryptAlgorithmClass="hash" w:cryptAlgorithmType="typeAny" w:cryptAlgorithmSid="14" w:cryptSpinCount="100000" w:hash="W37cyPG8h0iHwFntlnRn12SRSGUjtfBUFYof1pp9W3gnfOpN9AtLVEZNNjXuDgEvBP0rL+dd/Lx5C0muPsA2Bw==" w:salt="EkFrix5wIOFukZD9VIOaVw=="/>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jMwNbc0sDQwtTBT0lEKTi0uzszPAykwqgUA14+JkCwAAAA="/>
  </w:docVars>
  <w:rsids>
    <w:rsidRoot w:val="00820DAD"/>
    <w:rsid w:val="0000142E"/>
    <w:rsid w:val="0000337A"/>
    <w:rsid w:val="000046D6"/>
    <w:rsid w:val="0000526F"/>
    <w:rsid w:val="00005B59"/>
    <w:rsid w:val="00005B94"/>
    <w:rsid w:val="00006375"/>
    <w:rsid w:val="0001028E"/>
    <w:rsid w:val="00014FEB"/>
    <w:rsid w:val="00015C3F"/>
    <w:rsid w:val="00016AE2"/>
    <w:rsid w:val="00016C0C"/>
    <w:rsid w:val="000175DA"/>
    <w:rsid w:val="00017914"/>
    <w:rsid w:val="00021E17"/>
    <w:rsid w:val="00022942"/>
    <w:rsid w:val="0002350D"/>
    <w:rsid w:val="00023780"/>
    <w:rsid w:val="00024276"/>
    <w:rsid w:val="00025E6E"/>
    <w:rsid w:val="000260BD"/>
    <w:rsid w:val="0002676A"/>
    <w:rsid w:val="00027DE5"/>
    <w:rsid w:val="000317B0"/>
    <w:rsid w:val="0003233A"/>
    <w:rsid w:val="000334C3"/>
    <w:rsid w:val="00033E12"/>
    <w:rsid w:val="00034D90"/>
    <w:rsid w:val="00036245"/>
    <w:rsid w:val="00037E3F"/>
    <w:rsid w:val="000400C5"/>
    <w:rsid w:val="000400CE"/>
    <w:rsid w:val="00042E10"/>
    <w:rsid w:val="00044195"/>
    <w:rsid w:val="000449D3"/>
    <w:rsid w:val="0004550E"/>
    <w:rsid w:val="0004571D"/>
    <w:rsid w:val="000457F6"/>
    <w:rsid w:val="0004741A"/>
    <w:rsid w:val="00051408"/>
    <w:rsid w:val="00053F90"/>
    <w:rsid w:val="00056208"/>
    <w:rsid w:val="000600B2"/>
    <w:rsid w:val="00061E09"/>
    <w:rsid w:val="00062C1B"/>
    <w:rsid w:val="00066067"/>
    <w:rsid w:val="000668CB"/>
    <w:rsid w:val="00067C80"/>
    <w:rsid w:val="000710AD"/>
    <w:rsid w:val="000730C5"/>
    <w:rsid w:val="0007353B"/>
    <w:rsid w:val="00074782"/>
    <w:rsid w:val="00076247"/>
    <w:rsid w:val="000762FD"/>
    <w:rsid w:val="00077184"/>
    <w:rsid w:val="00080A41"/>
    <w:rsid w:val="00081616"/>
    <w:rsid w:val="0008229D"/>
    <w:rsid w:val="00082639"/>
    <w:rsid w:val="000832C0"/>
    <w:rsid w:val="00085343"/>
    <w:rsid w:val="00087004"/>
    <w:rsid w:val="000879BA"/>
    <w:rsid w:val="00092960"/>
    <w:rsid w:val="000949ED"/>
    <w:rsid w:val="00095071"/>
    <w:rsid w:val="00095FA7"/>
    <w:rsid w:val="00096398"/>
    <w:rsid w:val="000A0706"/>
    <w:rsid w:val="000A19EF"/>
    <w:rsid w:val="000A3086"/>
    <w:rsid w:val="000A3AE3"/>
    <w:rsid w:val="000A3BC4"/>
    <w:rsid w:val="000A4A8E"/>
    <w:rsid w:val="000A54F6"/>
    <w:rsid w:val="000A7EB9"/>
    <w:rsid w:val="000B110E"/>
    <w:rsid w:val="000B1F77"/>
    <w:rsid w:val="000B26C6"/>
    <w:rsid w:val="000B2AF2"/>
    <w:rsid w:val="000B3B04"/>
    <w:rsid w:val="000B4B01"/>
    <w:rsid w:val="000B565A"/>
    <w:rsid w:val="000B7BBC"/>
    <w:rsid w:val="000C1177"/>
    <w:rsid w:val="000C1C6C"/>
    <w:rsid w:val="000C4258"/>
    <w:rsid w:val="000C4F94"/>
    <w:rsid w:val="000C63D1"/>
    <w:rsid w:val="000C7012"/>
    <w:rsid w:val="000D0B99"/>
    <w:rsid w:val="000D55DB"/>
    <w:rsid w:val="000D67DE"/>
    <w:rsid w:val="000E3180"/>
    <w:rsid w:val="000E6792"/>
    <w:rsid w:val="000F0F03"/>
    <w:rsid w:val="000F131C"/>
    <w:rsid w:val="000F19C0"/>
    <w:rsid w:val="000F4735"/>
    <w:rsid w:val="000F789F"/>
    <w:rsid w:val="00100C70"/>
    <w:rsid w:val="00102087"/>
    <w:rsid w:val="001022BE"/>
    <w:rsid w:val="001027BE"/>
    <w:rsid w:val="00103C56"/>
    <w:rsid w:val="00104364"/>
    <w:rsid w:val="001052E1"/>
    <w:rsid w:val="00107016"/>
    <w:rsid w:val="00107408"/>
    <w:rsid w:val="0011086E"/>
    <w:rsid w:val="00110D75"/>
    <w:rsid w:val="00111393"/>
    <w:rsid w:val="0011189D"/>
    <w:rsid w:val="00112B1B"/>
    <w:rsid w:val="001141CC"/>
    <w:rsid w:val="001146C9"/>
    <w:rsid w:val="001149C0"/>
    <w:rsid w:val="00116006"/>
    <w:rsid w:val="001167DA"/>
    <w:rsid w:val="001228CC"/>
    <w:rsid w:val="0012292E"/>
    <w:rsid w:val="00124931"/>
    <w:rsid w:val="001254CD"/>
    <w:rsid w:val="00126422"/>
    <w:rsid w:val="00131B2B"/>
    <w:rsid w:val="00131DF7"/>
    <w:rsid w:val="00132140"/>
    <w:rsid w:val="0013307E"/>
    <w:rsid w:val="001356E7"/>
    <w:rsid w:val="00137BEA"/>
    <w:rsid w:val="00137CF2"/>
    <w:rsid w:val="0014060F"/>
    <w:rsid w:val="001409C1"/>
    <w:rsid w:val="00143D2B"/>
    <w:rsid w:val="00143F51"/>
    <w:rsid w:val="00146410"/>
    <w:rsid w:val="00146C76"/>
    <w:rsid w:val="00147BA3"/>
    <w:rsid w:val="00153127"/>
    <w:rsid w:val="001532E1"/>
    <w:rsid w:val="001549A3"/>
    <w:rsid w:val="001558FD"/>
    <w:rsid w:val="00156592"/>
    <w:rsid w:val="00160B5E"/>
    <w:rsid w:val="00164179"/>
    <w:rsid w:val="0016628A"/>
    <w:rsid w:val="001704F1"/>
    <w:rsid w:val="001720DF"/>
    <w:rsid w:val="00172AA4"/>
    <w:rsid w:val="00172CDF"/>
    <w:rsid w:val="00190CB2"/>
    <w:rsid w:val="00191360"/>
    <w:rsid w:val="00191772"/>
    <w:rsid w:val="001917C8"/>
    <w:rsid w:val="00194F6E"/>
    <w:rsid w:val="00195062"/>
    <w:rsid w:val="00195CEA"/>
    <w:rsid w:val="001A24FB"/>
    <w:rsid w:val="001A4159"/>
    <w:rsid w:val="001A540C"/>
    <w:rsid w:val="001A547C"/>
    <w:rsid w:val="001A5BA7"/>
    <w:rsid w:val="001A60A6"/>
    <w:rsid w:val="001A60DD"/>
    <w:rsid w:val="001A631C"/>
    <w:rsid w:val="001A7BDF"/>
    <w:rsid w:val="001B024C"/>
    <w:rsid w:val="001B21F9"/>
    <w:rsid w:val="001B2CF2"/>
    <w:rsid w:val="001B402F"/>
    <w:rsid w:val="001B49B6"/>
    <w:rsid w:val="001B5B53"/>
    <w:rsid w:val="001B6155"/>
    <w:rsid w:val="001B6560"/>
    <w:rsid w:val="001B6FFC"/>
    <w:rsid w:val="001C0230"/>
    <w:rsid w:val="001C03A8"/>
    <w:rsid w:val="001C1020"/>
    <w:rsid w:val="001C19DE"/>
    <w:rsid w:val="001C6127"/>
    <w:rsid w:val="001C7432"/>
    <w:rsid w:val="001C7EA6"/>
    <w:rsid w:val="001D048D"/>
    <w:rsid w:val="001D1FC8"/>
    <w:rsid w:val="001D23EE"/>
    <w:rsid w:val="001D3EC3"/>
    <w:rsid w:val="001D47FE"/>
    <w:rsid w:val="001D65A9"/>
    <w:rsid w:val="001D70AB"/>
    <w:rsid w:val="001E0A8A"/>
    <w:rsid w:val="001E1A49"/>
    <w:rsid w:val="001E292D"/>
    <w:rsid w:val="001E3FB5"/>
    <w:rsid w:val="001E76AE"/>
    <w:rsid w:val="001E7911"/>
    <w:rsid w:val="001F14E8"/>
    <w:rsid w:val="001F2C81"/>
    <w:rsid w:val="001F3470"/>
    <w:rsid w:val="001F52AF"/>
    <w:rsid w:val="00200BF9"/>
    <w:rsid w:val="00201B05"/>
    <w:rsid w:val="00204B9C"/>
    <w:rsid w:val="00205E1D"/>
    <w:rsid w:val="00213078"/>
    <w:rsid w:val="00214A13"/>
    <w:rsid w:val="00217506"/>
    <w:rsid w:val="00217C05"/>
    <w:rsid w:val="00223466"/>
    <w:rsid w:val="002234F1"/>
    <w:rsid w:val="00231037"/>
    <w:rsid w:val="00233763"/>
    <w:rsid w:val="002340DA"/>
    <w:rsid w:val="002347B2"/>
    <w:rsid w:val="002348B4"/>
    <w:rsid w:val="00234AC2"/>
    <w:rsid w:val="002357C3"/>
    <w:rsid w:val="002403D8"/>
    <w:rsid w:val="00240C2B"/>
    <w:rsid w:val="00241D09"/>
    <w:rsid w:val="00242BF8"/>
    <w:rsid w:val="00244004"/>
    <w:rsid w:val="00245125"/>
    <w:rsid w:val="00245226"/>
    <w:rsid w:val="00246D97"/>
    <w:rsid w:val="00252043"/>
    <w:rsid w:val="002523FA"/>
    <w:rsid w:val="00254BBD"/>
    <w:rsid w:val="00254E30"/>
    <w:rsid w:val="0025636D"/>
    <w:rsid w:val="00262836"/>
    <w:rsid w:val="002640BC"/>
    <w:rsid w:val="00264FAB"/>
    <w:rsid w:val="002679CF"/>
    <w:rsid w:val="00267BF6"/>
    <w:rsid w:val="00274549"/>
    <w:rsid w:val="00281CA6"/>
    <w:rsid w:val="00282693"/>
    <w:rsid w:val="002828A8"/>
    <w:rsid w:val="00283106"/>
    <w:rsid w:val="00283DB4"/>
    <w:rsid w:val="002843D1"/>
    <w:rsid w:val="0028637E"/>
    <w:rsid w:val="00286F48"/>
    <w:rsid w:val="00287395"/>
    <w:rsid w:val="002879BA"/>
    <w:rsid w:val="002922CC"/>
    <w:rsid w:val="00293B4D"/>
    <w:rsid w:val="00295FC8"/>
    <w:rsid w:val="002966EE"/>
    <w:rsid w:val="0029793A"/>
    <w:rsid w:val="002A07FD"/>
    <w:rsid w:val="002A171E"/>
    <w:rsid w:val="002A1DCF"/>
    <w:rsid w:val="002A549E"/>
    <w:rsid w:val="002A5863"/>
    <w:rsid w:val="002A64D0"/>
    <w:rsid w:val="002A6515"/>
    <w:rsid w:val="002A691F"/>
    <w:rsid w:val="002A6A08"/>
    <w:rsid w:val="002B12FD"/>
    <w:rsid w:val="002B2032"/>
    <w:rsid w:val="002B2FEE"/>
    <w:rsid w:val="002B4424"/>
    <w:rsid w:val="002B546A"/>
    <w:rsid w:val="002B5CEF"/>
    <w:rsid w:val="002C0DDB"/>
    <w:rsid w:val="002C1D5A"/>
    <w:rsid w:val="002C2C27"/>
    <w:rsid w:val="002C4280"/>
    <w:rsid w:val="002C517D"/>
    <w:rsid w:val="002C6603"/>
    <w:rsid w:val="002C708D"/>
    <w:rsid w:val="002D0D3B"/>
    <w:rsid w:val="002D2183"/>
    <w:rsid w:val="002D2228"/>
    <w:rsid w:val="002D79C5"/>
    <w:rsid w:val="002D7DE5"/>
    <w:rsid w:val="002E1403"/>
    <w:rsid w:val="002E4CC6"/>
    <w:rsid w:val="002E519E"/>
    <w:rsid w:val="002E59A8"/>
    <w:rsid w:val="002E5C6E"/>
    <w:rsid w:val="002E7AA2"/>
    <w:rsid w:val="002E7C95"/>
    <w:rsid w:val="002E7F41"/>
    <w:rsid w:val="002F0A04"/>
    <w:rsid w:val="002F11B2"/>
    <w:rsid w:val="002F48BB"/>
    <w:rsid w:val="002F5685"/>
    <w:rsid w:val="002F748B"/>
    <w:rsid w:val="002F7691"/>
    <w:rsid w:val="0030136A"/>
    <w:rsid w:val="0030306A"/>
    <w:rsid w:val="00304354"/>
    <w:rsid w:val="0030758E"/>
    <w:rsid w:val="00307CB1"/>
    <w:rsid w:val="00310022"/>
    <w:rsid w:val="003128F0"/>
    <w:rsid w:val="00314300"/>
    <w:rsid w:val="00314759"/>
    <w:rsid w:val="0032056A"/>
    <w:rsid w:val="003238FE"/>
    <w:rsid w:val="0032687E"/>
    <w:rsid w:val="00331737"/>
    <w:rsid w:val="00333B16"/>
    <w:rsid w:val="00334715"/>
    <w:rsid w:val="00335AE1"/>
    <w:rsid w:val="00336704"/>
    <w:rsid w:val="003373B7"/>
    <w:rsid w:val="003376FE"/>
    <w:rsid w:val="0034262F"/>
    <w:rsid w:val="00342700"/>
    <w:rsid w:val="003427EA"/>
    <w:rsid w:val="003436A8"/>
    <w:rsid w:val="00345CE5"/>
    <w:rsid w:val="00346D6C"/>
    <w:rsid w:val="0035096B"/>
    <w:rsid w:val="003512CA"/>
    <w:rsid w:val="0035407A"/>
    <w:rsid w:val="003540DC"/>
    <w:rsid w:val="0035511D"/>
    <w:rsid w:val="003551E6"/>
    <w:rsid w:val="00356A7F"/>
    <w:rsid w:val="00356F39"/>
    <w:rsid w:val="00357D94"/>
    <w:rsid w:val="00360474"/>
    <w:rsid w:val="00360C99"/>
    <w:rsid w:val="00361330"/>
    <w:rsid w:val="003651AB"/>
    <w:rsid w:val="003662AB"/>
    <w:rsid w:val="00370367"/>
    <w:rsid w:val="00381072"/>
    <w:rsid w:val="00385317"/>
    <w:rsid w:val="0038626A"/>
    <w:rsid w:val="00390B87"/>
    <w:rsid w:val="003911A8"/>
    <w:rsid w:val="00392371"/>
    <w:rsid w:val="0039303F"/>
    <w:rsid w:val="00393823"/>
    <w:rsid w:val="003956D1"/>
    <w:rsid w:val="00395B74"/>
    <w:rsid w:val="00396DEC"/>
    <w:rsid w:val="003A2C64"/>
    <w:rsid w:val="003A6A4C"/>
    <w:rsid w:val="003B0233"/>
    <w:rsid w:val="003B1FCC"/>
    <w:rsid w:val="003B4B7E"/>
    <w:rsid w:val="003B51A5"/>
    <w:rsid w:val="003B6091"/>
    <w:rsid w:val="003B7718"/>
    <w:rsid w:val="003D0FFB"/>
    <w:rsid w:val="003D1332"/>
    <w:rsid w:val="003D1E15"/>
    <w:rsid w:val="003D3A85"/>
    <w:rsid w:val="003D610E"/>
    <w:rsid w:val="003D6947"/>
    <w:rsid w:val="003D7314"/>
    <w:rsid w:val="003E120C"/>
    <w:rsid w:val="003E1BB8"/>
    <w:rsid w:val="003E1CAA"/>
    <w:rsid w:val="003E315B"/>
    <w:rsid w:val="003E35BF"/>
    <w:rsid w:val="003E41C1"/>
    <w:rsid w:val="003F0625"/>
    <w:rsid w:val="003F2CAD"/>
    <w:rsid w:val="003F45EE"/>
    <w:rsid w:val="003F5186"/>
    <w:rsid w:val="003F6AB8"/>
    <w:rsid w:val="00401842"/>
    <w:rsid w:val="00402563"/>
    <w:rsid w:val="00404008"/>
    <w:rsid w:val="00406A09"/>
    <w:rsid w:val="00407885"/>
    <w:rsid w:val="0041333C"/>
    <w:rsid w:val="0041393B"/>
    <w:rsid w:val="004172B4"/>
    <w:rsid w:val="004243B3"/>
    <w:rsid w:val="0042746C"/>
    <w:rsid w:val="00431A63"/>
    <w:rsid w:val="00433FC4"/>
    <w:rsid w:val="004346C2"/>
    <w:rsid w:val="00434BDF"/>
    <w:rsid w:val="00434EFB"/>
    <w:rsid w:val="004355C7"/>
    <w:rsid w:val="004357C2"/>
    <w:rsid w:val="004400CA"/>
    <w:rsid w:val="00440D56"/>
    <w:rsid w:val="00441877"/>
    <w:rsid w:val="004513ED"/>
    <w:rsid w:val="00451FEC"/>
    <w:rsid w:val="00452A32"/>
    <w:rsid w:val="004552A3"/>
    <w:rsid w:val="00462364"/>
    <w:rsid w:val="00463124"/>
    <w:rsid w:val="004635FC"/>
    <w:rsid w:val="004667A2"/>
    <w:rsid w:val="00467537"/>
    <w:rsid w:val="004703A5"/>
    <w:rsid w:val="00470E6C"/>
    <w:rsid w:val="00472739"/>
    <w:rsid w:val="00473116"/>
    <w:rsid w:val="0047339E"/>
    <w:rsid w:val="0047404A"/>
    <w:rsid w:val="004740D2"/>
    <w:rsid w:val="004747FA"/>
    <w:rsid w:val="00474E93"/>
    <w:rsid w:val="00481698"/>
    <w:rsid w:val="00481CB9"/>
    <w:rsid w:val="00482841"/>
    <w:rsid w:val="0048300F"/>
    <w:rsid w:val="00483078"/>
    <w:rsid w:val="00485792"/>
    <w:rsid w:val="0049516A"/>
    <w:rsid w:val="004951C2"/>
    <w:rsid w:val="00495B9E"/>
    <w:rsid w:val="00497241"/>
    <w:rsid w:val="00497661"/>
    <w:rsid w:val="004A0398"/>
    <w:rsid w:val="004A06F5"/>
    <w:rsid w:val="004A1895"/>
    <w:rsid w:val="004A3C10"/>
    <w:rsid w:val="004A4345"/>
    <w:rsid w:val="004B148A"/>
    <w:rsid w:val="004B1932"/>
    <w:rsid w:val="004B2D0A"/>
    <w:rsid w:val="004B2E93"/>
    <w:rsid w:val="004B40C6"/>
    <w:rsid w:val="004B6193"/>
    <w:rsid w:val="004B717D"/>
    <w:rsid w:val="004B793B"/>
    <w:rsid w:val="004B7ECB"/>
    <w:rsid w:val="004C2737"/>
    <w:rsid w:val="004C33CA"/>
    <w:rsid w:val="004C42A3"/>
    <w:rsid w:val="004C7162"/>
    <w:rsid w:val="004C76ED"/>
    <w:rsid w:val="004D0032"/>
    <w:rsid w:val="004D03C3"/>
    <w:rsid w:val="004D0E6F"/>
    <w:rsid w:val="004D16EA"/>
    <w:rsid w:val="004D3020"/>
    <w:rsid w:val="004E2601"/>
    <w:rsid w:val="004E263B"/>
    <w:rsid w:val="004E38C7"/>
    <w:rsid w:val="004F0A0A"/>
    <w:rsid w:val="004F29B2"/>
    <w:rsid w:val="004F37FC"/>
    <w:rsid w:val="004F39C8"/>
    <w:rsid w:val="004F6493"/>
    <w:rsid w:val="004F6EFF"/>
    <w:rsid w:val="004F7200"/>
    <w:rsid w:val="00500257"/>
    <w:rsid w:val="00502F8D"/>
    <w:rsid w:val="005038B6"/>
    <w:rsid w:val="005049DE"/>
    <w:rsid w:val="0050602C"/>
    <w:rsid w:val="00506714"/>
    <w:rsid w:val="00512419"/>
    <w:rsid w:val="00512911"/>
    <w:rsid w:val="005133AD"/>
    <w:rsid w:val="0051420E"/>
    <w:rsid w:val="00516B9E"/>
    <w:rsid w:val="00521A5A"/>
    <w:rsid w:val="00521E40"/>
    <w:rsid w:val="005227DF"/>
    <w:rsid w:val="0052442C"/>
    <w:rsid w:val="00526BB2"/>
    <w:rsid w:val="0053020A"/>
    <w:rsid w:val="0053301B"/>
    <w:rsid w:val="0053466B"/>
    <w:rsid w:val="005361A7"/>
    <w:rsid w:val="00536C43"/>
    <w:rsid w:val="00537BB2"/>
    <w:rsid w:val="0054117C"/>
    <w:rsid w:val="0054287B"/>
    <w:rsid w:val="00543E19"/>
    <w:rsid w:val="00544694"/>
    <w:rsid w:val="00544E31"/>
    <w:rsid w:val="00545FC4"/>
    <w:rsid w:val="0055176A"/>
    <w:rsid w:val="005535A5"/>
    <w:rsid w:val="00553E83"/>
    <w:rsid w:val="00556461"/>
    <w:rsid w:val="00571A2F"/>
    <w:rsid w:val="00575B40"/>
    <w:rsid w:val="00580799"/>
    <w:rsid w:val="005813B1"/>
    <w:rsid w:val="00581670"/>
    <w:rsid w:val="0058379C"/>
    <w:rsid w:val="00584A4A"/>
    <w:rsid w:val="00586153"/>
    <w:rsid w:val="00587807"/>
    <w:rsid w:val="00591B69"/>
    <w:rsid w:val="00594BFA"/>
    <w:rsid w:val="005A0B4C"/>
    <w:rsid w:val="005A1239"/>
    <w:rsid w:val="005A1EC6"/>
    <w:rsid w:val="005A314D"/>
    <w:rsid w:val="005A4D17"/>
    <w:rsid w:val="005A4D5A"/>
    <w:rsid w:val="005A4F2A"/>
    <w:rsid w:val="005A72A9"/>
    <w:rsid w:val="005B226E"/>
    <w:rsid w:val="005B3F16"/>
    <w:rsid w:val="005B4D3F"/>
    <w:rsid w:val="005B7167"/>
    <w:rsid w:val="005B7288"/>
    <w:rsid w:val="005B7518"/>
    <w:rsid w:val="005C08F4"/>
    <w:rsid w:val="005C0C2D"/>
    <w:rsid w:val="005C1A19"/>
    <w:rsid w:val="005C2347"/>
    <w:rsid w:val="005C2DBE"/>
    <w:rsid w:val="005C2FCA"/>
    <w:rsid w:val="005C3ECD"/>
    <w:rsid w:val="005C612E"/>
    <w:rsid w:val="005D7CB5"/>
    <w:rsid w:val="005E0116"/>
    <w:rsid w:val="005E279D"/>
    <w:rsid w:val="005E31EA"/>
    <w:rsid w:val="005E35B1"/>
    <w:rsid w:val="005E3750"/>
    <w:rsid w:val="005E3FED"/>
    <w:rsid w:val="005E4095"/>
    <w:rsid w:val="005E44C5"/>
    <w:rsid w:val="005E63E0"/>
    <w:rsid w:val="005F4708"/>
    <w:rsid w:val="005F5492"/>
    <w:rsid w:val="005F58F3"/>
    <w:rsid w:val="005F5CF9"/>
    <w:rsid w:val="005F6087"/>
    <w:rsid w:val="005F637F"/>
    <w:rsid w:val="005F7145"/>
    <w:rsid w:val="005F78C7"/>
    <w:rsid w:val="00601619"/>
    <w:rsid w:val="0060185A"/>
    <w:rsid w:val="00604CD9"/>
    <w:rsid w:val="006066BE"/>
    <w:rsid w:val="00610E4E"/>
    <w:rsid w:val="0061530D"/>
    <w:rsid w:val="00617A42"/>
    <w:rsid w:val="006203F3"/>
    <w:rsid w:val="00621253"/>
    <w:rsid w:val="006226AB"/>
    <w:rsid w:val="0062510A"/>
    <w:rsid w:val="00627CEF"/>
    <w:rsid w:val="00627D30"/>
    <w:rsid w:val="00632F0E"/>
    <w:rsid w:val="00632FCC"/>
    <w:rsid w:val="0063711C"/>
    <w:rsid w:val="00641356"/>
    <w:rsid w:val="00641CBA"/>
    <w:rsid w:val="00641D51"/>
    <w:rsid w:val="00641DDC"/>
    <w:rsid w:val="00642533"/>
    <w:rsid w:val="0064359D"/>
    <w:rsid w:val="006442CA"/>
    <w:rsid w:val="00644681"/>
    <w:rsid w:val="00645042"/>
    <w:rsid w:val="0064740A"/>
    <w:rsid w:val="00650C41"/>
    <w:rsid w:val="006538E7"/>
    <w:rsid w:val="00654221"/>
    <w:rsid w:val="00654F98"/>
    <w:rsid w:val="006559A8"/>
    <w:rsid w:val="006630D9"/>
    <w:rsid w:val="00663A4C"/>
    <w:rsid w:val="0066567D"/>
    <w:rsid w:val="00665811"/>
    <w:rsid w:val="00665986"/>
    <w:rsid w:val="00666AE7"/>
    <w:rsid w:val="00667B4A"/>
    <w:rsid w:val="00670061"/>
    <w:rsid w:val="00670962"/>
    <w:rsid w:val="00671364"/>
    <w:rsid w:val="00674336"/>
    <w:rsid w:val="00674A5A"/>
    <w:rsid w:val="00677E22"/>
    <w:rsid w:val="00680C52"/>
    <w:rsid w:val="006810C7"/>
    <w:rsid w:val="00681FFB"/>
    <w:rsid w:val="006841F8"/>
    <w:rsid w:val="00684D1B"/>
    <w:rsid w:val="006858A6"/>
    <w:rsid w:val="006858B4"/>
    <w:rsid w:val="0068669D"/>
    <w:rsid w:val="00686D02"/>
    <w:rsid w:val="00687D55"/>
    <w:rsid w:val="00691DF2"/>
    <w:rsid w:val="006923DD"/>
    <w:rsid w:val="006932C1"/>
    <w:rsid w:val="00693CD3"/>
    <w:rsid w:val="00695CD6"/>
    <w:rsid w:val="00695E56"/>
    <w:rsid w:val="006965C1"/>
    <w:rsid w:val="006A0785"/>
    <w:rsid w:val="006A5A04"/>
    <w:rsid w:val="006A71E4"/>
    <w:rsid w:val="006A7C32"/>
    <w:rsid w:val="006B1592"/>
    <w:rsid w:val="006B1A6E"/>
    <w:rsid w:val="006B2C7C"/>
    <w:rsid w:val="006B434D"/>
    <w:rsid w:val="006B497A"/>
    <w:rsid w:val="006B79C2"/>
    <w:rsid w:val="006B7CC0"/>
    <w:rsid w:val="006C061D"/>
    <w:rsid w:val="006C07F8"/>
    <w:rsid w:val="006C4331"/>
    <w:rsid w:val="006C4359"/>
    <w:rsid w:val="006C4AA8"/>
    <w:rsid w:val="006C54F0"/>
    <w:rsid w:val="006C64BA"/>
    <w:rsid w:val="006C7F5A"/>
    <w:rsid w:val="006D1E70"/>
    <w:rsid w:val="006D209C"/>
    <w:rsid w:val="006D2E10"/>
    <w:rsid w:val="006D3C3D"/>
    <w:rsid w:val="006D6742"/>
    <w:rsid w:val="006D6A85"/>
    <w:rsid w:val="006D6DB6"/>
    <w:rsid w:val="006E09A5"/>
    <w:rsid w:val="006E128D"/>
    <w:rsid w:val="006E137A"/>
    <w:rsid w:val="006E18B9"/>
    <w:rsid w:val="006E1C3C"/>
    <w:rsid w:val="006E2B01"/>
    <w:rsid w:val="006E4AC3"/>
    <w:rsid w:val="006E6A55"/>
    <w:rsid w:val="006E6F4E"/>
    <w:rsid w:val="006E72F1"/>
    <w:rsid w:val="006E7ED9"/>
    <w:rsid w:val="006F132E"/>
    <w:rsid w:val="006F422B"/>
    <w:rsid w:val="00701951"/>
    <w:rsid w:val="00702598"/>
    <w:rsid w:val="007029AF"/>
    <w:rsid w:val="0070407C"/>
    <w:rsid w:val="0070407D"/>
    <w:rsid w:val="00704410"/>
    <w:rsid w:val="00704D8B"/>
    <w:rsid w:val="0070650D"/>
    <w:rsid w:val="00706898"/>
    <w:rsid w:val="00707776"/>
    <w:rsid w:val="007100C9"/>
    <w:rsid w:val="00710AD4"/>
    <w:rsid w:val="00710CF2"/>
    <w:rsid w:val="0071256E"/>
    <w:rsid w:val="007136AD"/>
    <w:rsid w:val="007170DF"/>
    <w:rsid w:val="00717579"/>
    <w:rsid w:val="007178E3"/>
    <w:rsid w:val="00721807"/>
    <w:rsid w:val="00722588"/>
    <w:rsid w:val="007226E9"/>
    <w:rsid w:val="00725EEC"/>
    <w:rsid w:val="007264EC"/>
    <w:rsid w:val="00727374"/>
    <w:rsid w:val="0072768E"/>
    <w:rsid w:val="0073304D"/>
    <w:rsid w:val="00733D6E"/>
    <w:rsid w:val="007351B2"/>
    <w:rsid w:val="00736471"/>
    <w:rsid w:val="007369F9"/>
    <w:rsid w:val="007374B0"/>
    <w:rsid w:val="00737D22"/>
    <w:rsid w:val="00740831"/>
    <w:rsid w:val="00740848"/>
    <w:rsid w:val="0074087F"/>
    <w:rsid w:val="007415A1"/>
    <w:rsid w:val="00742A31"/>
    <w:rsid w:val="007430DB"/>
    <w:rsid w:val="007436CD"/>
    <w:rsid w:val="007445A2"/>
    <w:rsid w:val="00744952"/>
    <w:rsid w:val="0074590F"/>
    <w:rsid w:val="00745C76"/>
    <w:rsid w:val="00745FD6"/>
    <w:rsid w:val="00746DEA"/>
    <w:rsid w:val="00750EC2"/>
    <w:rsid w:val="00751E49"/>
    <w:rsid w:val="007526B4"/>
    <w:rsid w:val="0075568F"/>
    <w:rsid w:val="00756B0F"/>
    <w:rsid w:val="00757109"/>
    <w:rsid w:val="00762B01"/>
    <w:rsid w:val="0076360D"/>
    <w:rsid w:val="007637B1"/>
    <w:rsid w:val="0077051E"/>
    <w:rsid w:val="00771B01"/>
    <w:rsid w:val="00771B2A"/>
    <w:rsid w:val="00771F07"/>
    <w:rsid w:val="00772319"/>
    <w:rsid w:val="0077254F"/>
    <w:rsid w:val="00772C2B"/>
    <w:rsid w:val="00774FA1"/>
    <w:rsid w:val="00777046"/>
    <w:rsid w:val="00781365"/>
    <w:rsid w:val="00782A4E"/>
    <w:rsid w:val="007853E5"/>
    <w:rsid w:val="007854CB"/>
    <w:rsid w:val="0079031F"/>
    <w:rsid w:val="00791C28"/>
    <w:rsid w:val="00793DD9"/>
    <w:rsid w:val="007941AE"/>
    <w:rsid w:val="007A0975"/>
    <w:rsid w:val="007A0C22"/>
    <w:rsid w:val="007A1CB9"/>
    <w:rsid w:val="007A28E7"/>
    <w:rsid w:val="007A346D"/>
    <w:rsid w:val="007A4E62"/>
    <w:rsid w:val="007A4FD7"/>
    <w:rsid w:val="007A707B"/>
    <w:rsid w:val="007A7153"/>
    <w:rsid w:val="007B1BFC"/>
    <w:rsid w:val="007B28C9"/>
    <w:rsid w:val="007B2AB0"/>
    <w:rsid w:val="007B2EF4"/>
    <w:rsid w:val="007B32C7"/>
    <w:rsid w:val="007B39BC"/>
    <w:rsid w:val="007B5512"/>
    <w:rsid w:val="007B61E1"/>
    <w:rsid w:val="007B668F"/>
    <w:rsid w:val="007B6812"/>
    <w:rsid w:val="007C036B"/>
    <w:rsid w:val="007C3DDF"/>
    <w:rsid w:val="007D1257"/>
    <w:rsid w:val="007D4DBB"/>
    <w:rsid w:val="007E003E"/>
    <w:rsid w:val="007E11E3"/>
    <w:rsid w:val="007E14FB"/>
    <w:rsid w:val="007E3192"/>
    <w:rsid w:val="007E5B0B"/>
    <w:rsid w:val="007E5C9F"/>
    <w:rsid w:val="007F1E28"/>
    <w:rsid w:val="007F27AE"/>
    <w:rsid w:val="007F506F"/>
    <w:rsid w:val="007F521A"/>
    <w:rsid w:val="007F7800"/>
    <w:rsid w:val="007FD342"/>
    <w:rsid w:val="0080331E"/>
    <w:rsid w:val="00804304"/>
    <w:rsid w:val="00805160"/>
    <w:rsid w:val="008054D6"/>
    <w:rsid w:val="00810062"/>
    <w:rsid w:val="00811091"/>
    <w:rsid w:val="00816460"/>
    <w:rsid w:val="008166EA"/>
    <w:rsid w:val="008169F0"/>
    <w:rsid w:val="008207CF"/>
    <w:rsid w:val="00820DAD"/>
    <w:rsid w:val="00822C12"/>
    <w:rsid w:val="00823B9B"/>
    <w:rsid w:val="00824F48"/>
    <w:rsid w:val="008310E2"/>
    <w:rsid w:val="008324F1"/>
    <w:rsid w:val="0083468C"/>
    <w:rsid w:val="00836677"/>
    <w:rsid w:val="00837146"/>
    <w:rsid w:val="00837578"/>
    <w:rsid w:val="00842E29"/>
    <w:rsid w:val="00846271"/>
    <w:rsid w:val="008518BD"/>
    <w:rsid w:val="008528DB"/>
    <w:rsid w:val="008632BB"/>
    <w:rsid w:val="00863444"/>
    <w:rsid w:val="00864FED"/>
    <w:rsid w:val="00871F20"/>
    <w:rsid w:val="0087405B"/>
    <w:rsid w:val="0087669B"/>
    <w:rsid w:val="008811DD"/>
    <w:rsid w:val="00881D26"/>
    <w:rsid w:val="00883C80"/>
    <w:rsid w:val="008841D1"/>
    <w:rsid w:val="0088508F"/>
    <w:rsid w:val="00892131"/>
    <w:rsid w:val="00893E8E"/>
    <w:rsid w:val="0089454B"/>
    <w:rsid w:val="00894D6E"/>
    <w:rsid w:val="00895422"/>
    <w:rsid w:val="008972BD"/>
    <w:rsid w:val="00897B40"/>
    <w:rsid w:val="008A18A0"/>
    <w:rsid w:val="008A440C"/>
    <w:rsid w:val="008A7B5E"/>
    <w:rsid w:val="008B1A18"/>
    <w:rsid w:val="008B2AA8"/>
    <w:rsid w:val="008B3001"/>
    <w:rsid w:val="008B341B"/>
    <w:rsid w:val="008B49F2"/>
    <w:rsid w:val="008B74AF"/>
    <w:rsid w:val="008B7868"/>
    <w:rsid w:val="008C07F5"/>
    <w:rsid w:val="008C2491"/>
    <w:rsid w:val="008C2631"/>
    <w:rsid w:val="008C26E2"/>
    <w:rsid w:val="008C2BAD"/>
    <w:rsid w:val="008C3890"/>
    <w:rsid w:val="008C3B4A"/>
    <w:rsid w:val="008D22DA"/>
    <w:rsid w:val="008D5F21"/>
    <w:rsid w:val="008E1489"/>
    <w:rsid w:val="008E15A2"/>
    <w:rsid w:val="008E67DF"/>
    <w:rsid w:val="008E7EEB"/>
    <w:rsid w:val="008F1BB7"/>
    <w:rsid w:val="008F2421"/>
    <w:rsid w:val="008F40F3"/>
    <w:rsid w:val="008F4FFC"/>
    <w:rsid w:val="008F50A4"/>
    <w:rsid w:val="008F7B1A"/>
    <w:rsid w:val="00900C9E"/>
    <w:rsid w:val="0090763E"/>
    <w:rsid w:val="00907727"/>
    <w:rsid w:val="0090795F"/>
    <w:rsid w:val="00911309"/>
    <w:rsid w:val="00911A06"/>
    <w:rsid w:val="009135BA"/>
    <w:rsid w:val="00914B6C"/>
    <w:rsid w:val="0091F82D"/>
    <w:rsid w:val="009204DA"/>
    <w:rsid w:val="009226E9"/>
    <w:rsid w:val="00925D54"/>
    <w:rsid w:val="00927004"/>
    <w:rsid w:val="0092725A"/>
    <w:rsid w:val="0092778F"/>
    <w:rsid w:val="00930CA2"/>
    <w:rsid w:val="00931310"/>
    <w:rsid w:val="009313E4"/>
    <w:rsid w:val="0093154B"/>
    <w:rsid w:val="0093202B"/>
    <w:rsid w:val="00932C6A"/>
    <w:rsid w:val="00935A73"/>
    <w:rsid w:val="009362CC"/>
    <w:rsid w:val="0093642F"/>
    <w:rsid w:val="009372F4"/>
    <w:rsid w:val="00937D37"/>
    <w:rsid w:val="0094105B"/>
    <w:rsid w:val="00942283"/>
    <w:rsid w:val="009454DF"/>
    <w:rsid w:val="00946846"/>
    <w:rsid w:val="009470AD"/>
    <w:rsid w:val="00952A2D"/>
    <w:rsid w:val="0095350C"/>
    <w:rsid w:val="009547AC"/>
    <w:rsid w:val="009570ED"/>
    <w:rsid w:val="00960F8E"/>
    <w:rsid w:val="0096175B"/>
    <w:rsid w:val="009626C8"/>
    <w:rsid w:val="0096505E"/>
    <w:rsid w:val="00965D1A"/>
    <w:rsid w:val="009674E4"/>
    <w:rsid w:val="00973B7B"/>
    <w:rsid w:val="00975F29"/>
    <w:rsid w:val="009804AC"/>
    <w:rsid w:val="00983B6F"/>
    <w:rsid w:val="00984794"/>
    <w:rsid w:val="00984FAF"/>
    <w:rsid w:val="00985962"/>
    <w:rsid w:val="00991936"/>
    <w:rsid w:val="00991EF6"/>
    <w:rsid w:val="00991EF9"/>
    <w:rsid w:val="00992806"/>
    <w:rsid w:val="00992FA3"/>
    <w:rsid w:val="00994288"/>
    <w:rsid w:val="00995A3A"/>
    <w:rsid w:val="00995B32"/>
    <w:rsid w:val="00995DB9"/>
    <w:rsid w:val="009963B0"/>
    <w:rsid w:val="00996BBC"/>
    <w:rsid w:val="009974C0"/>
    <w:rsid w:val="00997766"/>
    <w:rsid w:val="00997D0C"/>
    <w:rsid w:val="009A1F62"/>
    <w:rsid w:val="009A3654"/>
    <w:rsid w:val="009A5C06"/>
    <w:rsid w:val="009A7FF9"/>
    <w:rsid w:val="009B16EA"/>
    <w:rsid w:val="009B2CC0"/>
    <w:rsid w:val="009B3B32"/>
    <w:rsid w:val="009B55F2"/>
    <w:rsid w:val="009B61DF"/>
    <w:rsid w:val="009B65FA"/>
    <w:rsid w:val="009B70C3"/>
    <w:rsid w:val="009C2380"/>
    <w:rsid w:val="009C39FD"/>
    <w:rsid w:val="009C4AF3"/>
    <w:rsid w:val="009C51CC"/>
    <w:rsid w:val="009C58EC"/>
    <w:rsid w:val="009C5F48"/>
    <w:rsid w:val="009C6A56"/>
    <w:rsid w:val="009C7968"/>
    <w:rsid w:val="009D02F9"/>
    <w:rsid w:val="009D0621"/>
    <w:rsid w:val="009D4908"/>
    <w:rsid w:val="009D492A"/>
    <w:rsid w:val="009D51A1"/>
    <w:rsid w:val="009E0386"/>
    <w:rsid w:val="009E2A01"/>
    <w:rsid w:val="009E3AAE"/>
    <w:rsid w:val="009E5E94"/>
    <w:rsid w:val="009E6679"/>
    <w:rsid w:val="009E68B9"/>
    <w:rsid w:val="009F3E28"/>
    <w:rsid w:val="009F3F5F"/>
    <w:rsid w:val="009F4AF5"/>
    <w:rsid w:val="00A007DD"/>
    <w:rsid w:val="00A02F94"/>
    <w:rsid w:val="00A035C6"/>
    <w:rsid w:val="00A13532"/>
    <w:rsid w:val="00A160EE"/>
    <w:rsid w:val="00A21B85"/>
    <w:rsid w:val="00A23040"/>
    <w:rsid w:val="00A23414"/>
    <w:rsid w:val="00A328F8"/>
    <w:rsid w:val="00A3512C"/>
    <w:rsid w:val="00A35784"/>
    <w:rsid w:val="00A3688C"/>
    <w:rsid w:val="00A414F1"/>
    <w:rsid w:val="00A42965"/>
    <w:rsid w:val="00A433BB"/>
    <w:rsid w:val="00A44AB8"/>
    <w:rsid w:val="00A46D79"/>
    <w:rsid w:val="00A529C8"/>
    <w:rsid w:val="00A54BA8"/>
    <w:rsid w:val="00A65C7E"/>
    <w:rsid w:val="00A65CBE"/>
    <w:rsid w:val="00A66CCB"/>
    <w:rsid w:val="00A67967"/>
    <w:rsid w:val="00A713AF"/>
    <w:rsid w:val="00A727C8"/>
    <w:rsid w:val="00A736D1"/>
    <w:rsid w:val="00A73D33"/>
    <w:rsid w:val="00A7403D"/>
    <w:rsid w:val="00A748D7"/>
    <w:rsid w:val="00A7557C"/>
    <w:rsid w:val="00A760F7"/>
    <w:rsid w:val="00A76A42"/>
    <w:rsid w:val="00A8396C"/>
    <w:rsid w:val="00A84898"/>
    <w:rsid w:val="00A86BD8"/>
    <w:rsid w:val="00A90802"/>
    <w:rsid w:val="00A912B5"/>
    <w:rsid w:val="00A91D76"/>
    <w:rsid w:val="00A92922"/>
    <w:rsid w:val="00A9300F"/>
    <w:rsid w:val="00A93408"/>
    <w:rsid w:val="00A940E7"/>
    <w:rsid w:val="00A94492"/>
    <w:rsid w:val="00A94DED"/>
    <w:rsid w:val="00A9540A"/>
    <w:rsid w:val="00A95ECE"/>
    <w:rsid w:val="00AA0362"/>
    <w:rsid w:val="00AA0627"/>
    <w:rsid w:val="00AA180D"/>
    <w:rsid w:val="00AA2539"/>
    <w:rsid w:val="00AA3186"/>
    <w:rsid w:val="00AA544F"/>
    <w:rsid w:val="00AA5DE7"/>
    <w:rsid w:val="00AB106C"/>
    <w:rsid w:val="00AB147C"/>
    <w:rsid w:val="00AB1E6A"/>
    <w:rsid w:val="00AB2767"/>
    <w:rsid w:val="00AB2A57"/>
    <w:rsid w:val="00AB4D70"/>
    <w:rsid w:val="00AC59A5"/>
    <w:rsid w:val="00AC5A84"/>
    <w:rsid w:val="00AC62E0"/>
    <w:rsid w:val="00AD02F4"/>
    <w:rsid w:val="00AD1164"/>
    <w:rsid w:val="00AD1176"/>
    <w:rsid w:val="00AD326E"/>
    <w:rsid w:val="00AD6E78"/>
    <w:rsid w:val="00AE231C"/>
    <w:rsid w:val="00AE41D6"/>
    <w:rsid w:val="00AE5131"/>
    <w:rsid w:val="00AF216A"/>
    <w:rsid w:val="00AF31BB"/>
    <w:rsid w:val="00AF3534"/>
    <w:rsid w:val="00AF368D"/>
    <w:rsid w:val="00AF39EC"/>
    <w:rsid w:val="00AF454A"/>
    <w:rsid w:val="00AF73B1"/>
    <w:rsid w:val="00B02330"/>
    <w:rsid w:val="00B030F1"/>
    <w:rsid w:val="00B0459D"/>
    <w:rsid w:val="00B047F8"/>
    <w:rsid w:val="00B064EF"/>
    <w:rsid w:val="00B12008"/>
    <w:rsid w:val="00B12D64"/>
    <w:rsid w:val="00B16FB4"/>
    <w:rsid w:val="00B21B60"/>
    <w:rsid w:val="00B21DD2"/>
    <w:rsid w:val="00B24AE7"/>
    <w:rsid w:val="00B2556F"/>
    <w:rsid w:val="00B26D4A"/>
    <w:rsid w:val="00B2734B"/>
    <w:rsid w:val="00B3176B"/>
    <w:rsid w:val="00B323F2"/>
    <w:rsid w:val="00B34767"/>
    <w:rsid w:val="00B34873"/>
    <w:rsid w:val="00B35B4F"/>
    <w:rsid w:val="00B360DE"/>
    <w:rsid w:val="00B40E2F"/>
    <w:rsid w:val="00B40F44"/>
    <w:rsid w:val="00B441BD"/>
    <w:rsid w:val="00B442E4"/>
    <w:rsid w:val="00B44884"/>
    <w:rsid w:val="00B45028"/>
    <w:rsid w:val="00B46079"/>
    <w:rsid w:val="00B47469"/>
    <w:rsid w:val="00B517A2"/>
    <w:rsid w:val="00B52344"/>
    <w:rsid w:val="00B53E02"/>
    <w:rsid w:val="00B54B43"/>
    <w:rsid w:val="00B55BF2"/>
    <w:rsid w:val="00B560D8"/>
    <w:rsid w:val="00B577F9"/>
    <w:rsid w:val="00B5791E"/>
    <w:rsid w:val="00B61311"/>
    <w:rsid w:val="00B648E5"/>
    <w:rsid w:val="00B658DA"/>
    <w:rsid w:val="00B65E4D"/>
    <w:rsid w:val="00B66DE0"/>
    <w:rsid w:val="00B725A7"/>
    <w:rsid w:val="00B725C5"/>
    <w:rsid w:val="00B727EB"/>
    <w:rsid w:val="00B72A3A"/>
    <w:rsid w:val="00B73235"/>
    <w:rsid w:val="00B73A39"/>
    <w:rsid w:val="00B74301"/>
    <w:rsid w:val="00B744AE"/>
    <w:rsid w:val="00B750F2"/>
    <w:rsid w:val="00B77ECE"/>
    <w:rsid w:val="00B82A72"/>
    <w:rsid w:val="00B867F6"/>
    <w:rsid w:val="00B87014"/>
    <w:rsid w:val="00B9016E"/>
    <w:rsid w:val="00B90B31"/>
    <w:rsid w:val="00B911FC"/>
    <w:rsid w:val="00B932EE"/>
    <w:rsid w:val="00B936F6"/>
    <w:rsid w:val="00B93FBB"/>
    <w:rsid w:val="00BA1EF4"/>
    <w:rsid w:val="00BA261D"/>
    <w:rsid w:val="00BA2B66"/>
    <w:rsid w:val="00BA2CF0"/>
    <w:rsid w:val="00BA3926"/>
    <w:rsid w:val="00BB02F3"/>
    <w:rsid w:val="00BB0AC8"/>
    <w:rsid w:val="00BB5DE6"/>
    <w:rsid w:val="00BB7822"/>
    <w:rsid w:val="00BC0611"/>
    <w:rsid w:val="00BC0C7A"/>
    <w:rsid w:val="00BC10A8"/>
    <w:rsid w:val="00BC50F6"/>
    <w:rsid w:val="00BC69D8"/>
    <w:rsid w:val="00BD04ED"/>
    <w:rsid w:val="00BD3B40"/>
    <w:rsid w:val="00BD58CE"/>
    <w:rsid w:val="00BD679A"/>
    <w:rsid w:val="00BD6ABF"/>
    <w:rsid w:val="00BE0592"/>
    <w:rsid w:val="00BE0D7D"/>
    <w:rsid w:val="00BE271E"/>
    <w:rsid w:val="00BE346A"/>
    <w:rsid w:val="00BE413C"/>
    <w:rsid w:val="00BE4FBF"/>
    <w:rsid w:val="00BE50FD"/>
    <w:rsid w:val="00BE6259"/>
    <w:rsid w:val="00BF6063"/>
    <w:rsid w:val="00BF6B43"/>
    <w:rsid w:val="00C13D15"/>
    <w:rsid w:val="00C1414E"/>
    <w:rsid w:val="00C16505"/>
    <w:rsid w:val="00C166C0"/>
    <w:rsid w:val="00C1697B"/>
    <w:rsid w:val="00C20594"/>
    <w:rsid w:val="00C20BC1"/>
    <w:rsid w:val="00C21018"/>
    <w:rsid w:val="00C224D6"/>
    <w:rsid w:val="00C250B7"/>
    <w:rsid w:val="00C260E5"/>
    <w:rsid w:val="00C31C5C"/>
    <w:rsid w:val="00C42BD7"/>
    <w:rsid w:val="00C4380A"/>
    <w:rsid w:val="00C44418"/>
    <w:rsid w:val="00C44A5D"/>
    <w:rsid w:val="00C46BDF"/>
    <w:rsid w:val="00C470AE"/>
    <w:rsid w:val="00C4722F"/>
    <w:rsid w:val="00C47F11"/>
    <w:rsid w:val="00C51060"/>
    <w:rsid w:val="00C52178"/>
    <w:rsid w:val="00C531D9"/>
    <w:rsid w:val="00C540A5"/>
    <w:rsid w:val="00C57775"/>
    <w:rsid w:val="00C57AE9"/>
    <w:rsid w:val="00C60966"/>
    <w:rsid w:val="00C6265C"/>
    <w:rsid w:val="00C65406"/>
    <w:rsid w:val="00C658E2"/>
    <w:rsid w:val="00C65EC3"/>
    <w:rsid w:val="00C66264"/>
    <w:rsid w:val="00C6750B"/>
    <w:rsid w:val="00C67AE3"/>
    <w:rsid w:val="00C7127E"/>
    <w:rsid w:val="00C718A4"/>
    <w:rsid w:val="00C72224"/>
    <w:rsid w:val="00C723C1"/>
    <w:rsid w:val="00C72CF7"/>
    <w:rsid w:val="00C779D8"/>
    <w:rsid w:val="00C77FD0"/>
    <w:rsid w:val="00C838AC"/>
    <w:rsid w:val="00C83DB5"/>
    <w:rsid w:val="00C851AB"/>
    <w:rsid w:val="00C85FAC"/>
    <w:rsid w:val="00C90F62"/>
    <w:rsid w:val="00C92692"/>
    <w:rsid w:val="00C938C6"/>
    <w:rsid w:val="00C94213"/>
    <w:rsid w:val="00C95F54"/>
    <w:rsid w:val="00C976D6"/>
    <w:rsid w:val="00CA2DCF"/>
    <w:rsid w:val="00CA4211"/>
    <w:rsid w:val="00CA4E0C"/>
    <w:rsid w:val="00CA5EFD"/>
    <w:rsid w:val="00CB035F"/>
    <w:rsid w:val="00CB1523"/>
    <w:rsid w:val="00CB2B31"/>
    <w:rsid w:val="00CB2FC7"/>
    <w:rsid w:val="00CB3334"/>
    <w:rsid w:val="00CB3624"/>
    <w:rsid w:val="00CB4B03"/>
    <w:rsid w:val="00CB547A"/>
    <w:rsid w:val="00CB5D36"/>
    <w:rsid w:val="00CB5F88"/>
    <w:rsid w:val="00CB5FAA"/>
    <w:rsid w:val="00CB768B"/>
    <w:rsid w:val="00CC2C03"/>
    <w:rsid w:val="00CC2F18"/>
    <w:rsid w:val="00CC37AF"/>
    <w:rsid w:val="00CC50D0"/>
    <w:rsid w:val="00CC58C3"/>
    <w:rsid w:val="00CC5E3D"/>
    <w:rsid w:val="00CD0B58"/>
    <w:rsid w:val="00CD4309"/>
    <w:rsid w:val="00CD46DA"/>
    <w:rsid w:val="00CD5764"/>
    <w:rsid w:val="00CD7730"/>
    <w:rsid w:val="00CE043B"/>
    <w:rsid w:val="00CE6D78"/>
    <w:rsid w:val="00CE7BDC"/>
    <w:rsid w:val="00CE7E8D"/>
    <w:rsid w:val="00CF027D"/>
    <w:rsid w:val="00CF1C86"/>
    <w:rsid w:val="00CF2987"/>
    <w:rsid w:val="00CF4BBE"/>
    <w:rsid w:val="00CF538C"/>
    <w:rsid w:val="00CF5EE9"/>
    <w:rsid w:val="00CF7E55"/>
    <w:rsid w:val="00D0203E"/>
    <w:rsid w:val="00D0297E"/>
    <w:rsid w:val="00D04372"/>
    <w:rsid w:val="00D044B9"/>
    <w:rsid w:val="00D05846"/>
    <w:rsid w:val="00D07399"/>
    <w:rsid w:val="00D07522"/>
    <w:rsid w:val="00D111AC"/>
    <w:rsid w:val="00D11899"/>
    <w:rsid w:val="00D15425"/>
    <w:rsid w:val="00D157F3"/>
    <w:rsid w:val="00D27398"/>
    <w:rsid w:val="00D30DEE"/>
    <w:rsid w:val="00D30F59"/>
    <w:rsid w:val="00D3118A"/>
    <w:rsid w:val="00D31E7E"/>
    <w:rsid w:val="00D36268"/>
    <w:rsid w:val="00D36C0D"/>
    <w:rsid w:val="00D36E35"/>
    <w:rsid w:val="00D40DFE"/>
    <w:rsid w:val="00D417E7"/>
    <w:rsid w:val="00D41C49"/>
    <w:rsid w:val="00D43DB5"/>
    <w:rsid w:val="00D44026"/>
    <w:rsid w:val="00D4602F"/>
    <w:rsid w:val="00D463D4"/>
    <w:rsid w:val="00D4663E"/>
    <w:rsid w:val="00D467D8"/>
    <w:rsid w:val="00D47E47"/>
    <w:rsid w:val="00D5040E"/>
    <w:rsid w:val="00D50720"/>
    <w:rsid w:val="00D52E22"/>
    <w:rsid w:val="00D56BBC"/>
    <w:rsid w:val="00D572FC"/>
    <w:rsid w:val="00D576EB"/>
    <w:rsid w:val="00D57B3B"/>
    <w:rsid w:val="00D612C7"/>
    <w:rsid w:val="00D62498"/>
    <w:rsid w:val="00D642D6"/>
    <w:rsid w:val="00D646BF"/>
    <w:rsid w:val="00D654B1"/>
    <w:rsid w:val="00D700D0"/>
    <w:rsid w:val="00D72E52"/>
    <w:rsid w:val="00D7353E"/>
    <w:rsid w:val="00D74ED5"/>
    <w:rsid w:val="00D7539C"/>
    <w:rsid w:val="00D76867"/>
    <w:rsid w:val="00D76E86"/>
    <w:rsid w:val="00D80AA6"/>
    <w:rsid w:val="00D83ECC"/>
    <w:rsid w:val="00D90E36"/>
    <w:rsid w:val="00D91614"/>
    <w:rsid w:val="00D926A3"/>
    <w:rsid w:val="00D926F6"/>
    <w:rsid w:val="00D9378E"/>
    <w:rsid w:val="00DA2CAD"/>
    <w:rsid w:val="00DA2F7E"/>
    <w:rsid w:val="00DA322D"/>
    <w:rsid w:val="00DA4412"/>
    <w:rsid w:val="00DA5F46"/>
    <w:rsid w:val="00DA6286"/>
    <w:rsid w:val="00DB3578"/>
    <w:rsid w:val="00DB3E25"/>
    <w:rsid w:val="00DB4D20"/>
    <w:rsid w:val="00DB5964"/>
    <w:rsid w:val="00DB66C1"/>
    <w:rsid w:val="00DB7F2D"/>
    <w:rsid w:val="00DC108D"/>
    <w:rsid w:val="00DC25BA"/>
    <w:rsid w:val="00DC4BBE"/>
    <w:rsid w:val="00DC7ACC"/>
    <w:rsid w:val="00DD0E32"/>
    <w:rsid w:val="00DD1C91"/>
    <w:rsid w:val="00DD266B"/>
    <w:rsid w:val="00DD3D6B"/>
    <w:rsid w:val="00DD6D88"/>
    <w:rsid w:val="00DE1804"/>
    <w:rsid w:val="00DE4B2C"/>
    <w:rsid w:val="00DE6607"/>
    <w:rsid w:val="00DE7880"/>
    <w:rsid w:val="00DF1676"/>
    <w:rsid w:val="00DF16AA"/>
    <w:rsid w:val="00DF1A41"/>
    <w:rsid w:val="00DF253A"/>
    <w:rsid w:val="00DF2C55"/>
    <w:rsid w:val="00DF3CF0"/>
    <w:rsid w:val="00DF5514"/>
    <w:rsid w:val="00DF5A77"/>
    <w:rsid w:val="00DF6C01"/>
    <w:rsid w:val="00E02072"/>
    <w:rsid w:val="00E02570"/>
    <w:rsid w:val="00E0503B"/>
    <w:rsid w:val="00E050C0"/>
    <w:rsid w:val="00E06FBF"/>
    <w:rsid w:val="00E1019B"/>
    <w:rsid w:val="00E10F09"/>
    <w:rsid w:val="00E11818"/>
    <w:rsid w:val="00E15989"/>
    <w:rsid w:val="00E15D5D"/>
    <w:rsid w:val="00E17C79"/>
    <w:rsid w:val="00E235C3"/>
    <w:rsid w:val="00E236FA"/>
    <w:rsid w:val="00E25080"/>
    <w:rsid w:val="00E30561"/>
    <w:rsid w:val="00E32979"/>
    <w:rsid w:val="00E32F50"/>
    <w:rsid w:val="00E353CB"/>
    <w:rsid w:val="00E35E2A"/>
    <w:rsid w:val="00E3630D"/>
    <w:rsid w:val="00E363E3"/>
    <w:rsid w:val="00E419D8"/>
    <w:rsid w:val="00E42A95"/>
    <w:rsid w:val="00E42FE1"/>
    <w:rsid w:val="00E43D73"/>
    <w:rsid w:val="00E45C56"/>
    <w:rsid w:val="00E4748B"/>
    <w:rsid w:val="00E478A6"/>
    <w:rsid w:val="00E50872"/>
    <w:rsid w:val="00E51116"/>
    <w:rsid w:val="00E5252A"/>
    <w:rsid w:val="00E52CC4"/>
    <w:rsid w:val="00E53BFA"/>
    <w:rsid w:val="00E60A0E"/>
    <w:rsid w:val="00E62117"/>
    <w:rsid w:val="00E62D11"/>
    <w:rsid w:val="00E637DD"/>
    <w:rsid w:val="00E645D1"/>
    <w:rsid w:val="00E6488B"/>
    <w:rsid w:val="00E649FC"/>
    <w:rsid w:val="00E64A3D"/>
    <w:rsid w:val="00E6675C"/>
    <w:rsid w:val="00E705CC"/>
    <w:rsid w:val="00E70ACD"/>
    <w:rsid w:val="00E7108E"/>
    <w:rsid w:val="00E716BF"/>
    <w:rsid w:val="00E731CD"/>
    <w:rsid w:val="00E75FC1"/>
    <w:rsid w:val="00E81466"/>
    <w:rsid w:val="00E8229F"/>
    <w:rsid w:val="00E83BC1"/>
    <w:rsid w:val="00E86A1B"/>
    <w:rsid w:val="00E879DB"/>
    <w:rsid w:val="00E879EC"/>
    <w:rsid w:val="00E90E1D"/>
    <w:rsid w:val="00E92D42"/>
    <w:rsid w:val="00E9313D"/>
    <w:rsid w:val="00E941D8"/>
    <w:rsid w:val="00E97CEA"/>
    <w:rsid w:val="00EA322A"/>
    <w:rsid w:val="00EA5DBA"/>
    <w:rsid w:val="00EB0619"/>
    <w:rsid w:val="00EB0DA3"/>
    <w:rsid w:val="00EB2030"/>
    <w:rsid w:val="00EB29A6"/>
    <w:rsid w:val="00EB3E12"/>
    <w:rsid w:val="00EB45E5"/>
    <w:rsid w:val="00EB4E39"/>
    <w:rsid w:val="00EB75E9"/>
    <w:rsid w:val="00EC2EAC"/>
    <w:rsid w:val="00EC5ADA"/>
    <w:rsid w:val="00EC68BF"/>
    <w:rsid w:val="00EC6C0D"/>
    <w:rsid w:val="00EC797E"/>
    <w:rsid w:val="00EC7A2A"/>
    <w:rsid w:val="00ED19B8"/>
    <w:rsid w:val="00ED1DCA"/>
    <w:rsid w:val="00ED7D49"/>
    <w:rsid w:val="00EE10CA"/>
    <w:rsid w:val="00EE30CC"/>
    <w:rsid w:val="00EE3374"/>
    <w:rsid w:val="00EE3C5C"/>
    <w:rsid w:val="00EE61D6"/>
    <w:rsid w:val="00EE6992"/>
    <w:rsid w:val="00EF1DD9"/>
    <w:rsid w:val="00EF5223"/>
    <w:rsid w:val="00EF7ABD"/>
    <w:rsid w:val="00EF7FAD"/>
    <w:rsid w:val="00F0019F"/>
    <w:rsid w:val="00F004D0"/>
    <w:rsid w:val="00F01DC3"/>
    <w:rsid w:val="00F021E4"/>
    <w:rsid w:val="00F02ED4"/>
    <w:rsid w:val="00F03390"/>
    <w:rsid w:val="00F04537"/>
    <w:rsid w:val="00F04AA2"/>
    <w:rsid w:val="00F06161"/>
    <w:rsid w:val="00F07A73"/>
    <w:rsid w:val="00F10440"/>
    <w:rsid w:val="00F11D5F"/>
    <w:rsid w:val="00F1659E"/>
    <w:rsid w:val="00F20233"/>
    <w:rsid w:val="00F205B3"/>
    <w:rsid w:val="00F21BF7"/>
    <w:rsid w:val="00F224D2"/>
    <w:rsid w:val="00F24C93"/>
    <w:rsid w:val="00F252C1"/>
    <w:rsid w:val="00F27042"/>
    <w:rsid w:val="00F30273"/>
    <w:rsid w:val="00F339B7"/>
    <w:rsid w:val="00F33E85"/>
    <w:rsid w:val="00F36B0E"/>
    <w:rsid w:val="00F40022"/>
    <w:rsid w:val="00F42150"/>
    <w:rsid w:val="00F4254E"/>
    <w:rsid w:val="00F42A8D"/>
    <w:rsid w:val="00F4300E"/>
    <w:rsid w:val="00F44E2A"/>
    <w:rsid w:val="00F476C6"/>
    <w:rsid w:val="00F50DFE"/>
    <w:rsid w:val="00F53AA5"/>
    <w:rsid w:val="00F540DF"/>
    <w:rsid w:val="00F555EE"/>
    <w:rsid w:val="00F56672"/>
    <w:rsid w:val="00F60D21"/>
    <w:rsid w:val="00F60EC7"/>
    <w:rsid w:val="00F61C74"/>
    <w:rsid w:val="00F61CC6"/>
    <w:rsid w:val="00F6578E"/>
    <w:rsid w:val="00F6697F"/>
    <w:rsid w:val="00F66BA5"/>
    <w:rsid w:val="00F6729B"/>
    <w:rsid w:val="00F73B11"/>
    <w:rsid w:val="00F73BF4"/>
    <w:rsid w:val="00F7524A"/>
    <w:rsid w:val="00F82CEE"/>
    <w:rsid w:val="00F8300C"/>
    <w:rsid w:val="00F835B2"/>
    <w:rsid w:val="00F842DD"/>
    <w:rsid w:val="00F846BD"/>
    <w:rsid w:val="00F847F3"/>
    <w:rsid w:val="00F84C75"/>
    <w:rsid w:val="00F877D7"/>
    <w:rsid w:val="00F87BD1"/>
    <w:rsid w:val="00F908C1"/>
    <w:rsid w:val="00F923BB"/>
    <w:rsid w:val="00F9376A"/>
    <w:rsid w:val="00F94F3C"/>
    <w:rsid w:val="00F96BDB"/>
    <w:rsid w:val="00FA1680"/>
    <w:rsid w:val="00FA31C0"/>
    <w:rsid w:val="00FA39A5"/>
    <w:rsid w:val="00FA6C55"/>
    <w:rsid w:val="00FA71B4"/>
    <w:rsid w:val="00FB27D2"/>
    <w:rsid w:val="00FB33F9"/>
    <w:rsid w:val="00FB34B3"/>
    <w:rsid w:val="00FB6AD4"/>
    <w:rsid w:val="00FC3D4D"/>
    <w:rsid w:val="00FC4652"/>
    <w:rsid w:val="00FC46F0"/>
    <w:rsid w:val="00FC69ED"/>
    <w:rsid w:val="00FD0569"/>
    <w:rsid w:val="00FD272C"/>
    <w:rsid w:val="00FD381C"/>
    <w:rsid w:val="00FD522E"/>
    <w:rsid w:val="00FD6307"/>
    <w:rsid w:val="00FD6340"/>
    <w:rsid w:val="00FD6543"/>
    <w:rsid w:val="00FE0B55"/>
    <w:rsid w:val="00FE1107"/>
    <w:rsid w:val="00FE22B4"/>
    <w:rsid w:val="00FE3F3B"/>
    <w:rsid w:val="00FE44FC"/>
    <w:rsid w:val="00FE6431"/>
    <w:rsid w:val="00FF1AFE"/>
    <w:rsid w:val="00FF3DAA"/>
    <w:rsid w:val="00FF4561"/>
    <w:rsid w:val="00FF519A"/>
    <w:rsid w:val="00FF77EA"/>
    <w:rsid w:val="022AF8B0"/>
    <w:rsid w:val="0277582A"/>
    <w:rsid w:val="0279BD3B"/>
    <w:rsid w:val="030D7063"/>
    <w:rsid w:val="033D3396"/>
    <w:rsid w:val="03723D74"/>
    <w:rsid w:val="0374005F"/>
    <w:rsid w:val="03D52875"/>
    <w:rsid w:val="0414A6CD"/>
    <w:rsid w:val="0438FD17"/>
    <w:rsid w:val="05866192"/>
    <w:rsid w:val="05C2FBBC"/>
    <w:rsid w:val="06E2EE6A"/>
    <w:rsid w:val="0737B6FB"/>
    <w:rsid w:val="074FB9B1"/>
    <w:rsid w:val="0760B232"/>
    <w:rsid w:val="0824088F"/>
    <w:rsid w:val="082DC13A"/>
    <w:rsid w:val="09DB2989"/>
    <w:rsid w:val="0A6B1AD7"/>
    <w:rsid w:val="0A82F97D"/>
    <w:rsid w:val="0A8C3B35"/>
    <w:rsid w:val="0ADC9D96"/>
    <w:rsid w:val="0B30FC56"/>
    <w:rsid w:val="0B6F9263"/>
    <w:rsid w:val="0B732C3B"/>
    <w:rsid w:val="0B77B25F"/>
    <w:rsid w:val="0B86A876"/>
    <w:rsid w:val="0BA552A3"/>
    <w:rsid w:val="0BBDB675"/>
    <w:rsid w:val="0BCA08CD"/>
    <w:rsid w:val="0C5737C6"/>
    <w:rsid w:val="0C602AF4"/>
    <w:rsid w:val="0C8304B5"/>
    <w:rsid w:val="0C88C307"/>
    <w:rsid w:val="0CF85A76"/>
    <w:rsid w:val="0D2EC6FA"/>
    <w:rsid w:val="0D63E5A7"/>
    <w:rsid w:val="0D7A5502"/>
    <w:rsid w:val="0D7C1B7E"/>
    <w:rsid w:val="0DE42105"/>
    <w:rsid w:val="0DF52E0A"/>
    <w:rsid w:val="0F11E70F"/>
    <w:rsid w:val="0F6101A9"/>
    <w:rsid w:val="0FCB93BB"/>
    <w:rsid w:val="0FEA7D94"/>
    <w:rsid w:val="1019A2A7"/>
    <w:rsid w:val="10DDB111"/>
    <w:rsid w:val="1114C8DC"/>
    <w:rsid w:val="111CB662"/>
    <w:rsid w:val="118AAAD8"/>
    <w:rsid w:val="11A9F81E"/>
    <w:rsid w:val="11EB36CB"/>
    <w:rsid w:val="1259B5E6"/>
    <w:rsid w:val="1290127D"/>
    <w:rsid w:val="12D54574"/>
    <w:rsid w:val="138C7016"/>
    <w:rsid w:val="13AB22FB"/>
    <w:rsid w:val="13BBF0DD"/>
    <w:rsid w:val="13C8253E"/>
    <w:rsid w:val="13EEE2AC"/>
    <w:rsid w:val="1415C6FE"/>
    <w:rsid w:val="154CBD4A"/>
    <w:rsid w:val="154CC9AE"/>
    <w:rsid w:val="156FBE10"/>
    <w:rsid w:val="15701378"/>
    <w:rsid w:val="157233DC"/>
    <w:rsid w:val="15B2AFFD"/>
    <w:rsid w:val="15CB8077"/>
    <w:rsid w:val="1624ADCD"/>
    <w:rsid w:val="16387CC5"/>
    <w:rsid w:val="16632376"/>
    <w:rsid w:val="169BF0EF"/>
    <w:rsid w:val="16C564C0"/>
    <w:rsid w:val="16F19E7E"/>
    <w:rsid w:val="17476260"/>
    <w:rsid w:val="17CD7356"/>
    <w:rsid w:val="18083B87"/>
    <w:rsid w:val="1885D64B"/>
    <w:rsid w:val="18C2754A"/>
    <w:rsid w:val="18D54E90"/>
    <w:rsid w:val="18E860E5"/>
    <w:rsid w:val="1999126E"/>
    <w:rsid w:val="19C82108"/>
    <w:rsid w:val="19C9FC4D"/>
    <w:rsid w:val="19D9565D"/>
    <w:rsid w:val="19DC6E37"/>
    <w:rsid w:val="1A0D73E5"/>
    <w:rsid w:val="1A4D4E45"/>
    <w:rsid w:val="1AE33590"/>
    <w:rsid w:val="1B18A801"/>
    <w:rsid w:val="1B4191E6"/>
    <w:rsid w:val="1B6A83A9"/>
    <w:rsid w:val="1BA07D0D"/>
    <w:rsid w:val="1BD21432"/>
    <w:rsid w:val="1C264EF8"/>
    <w:rsid w:val="1C2BEADD"/>
    <w:rsid w:val="1C784747"/>
    <w:rsid w:val="1CC752BA"/>
    <w:rsid w:val="1D156170"/>
    <w:rsid w:val="1D563CC9"/>
    <w:rsid w:val="1E2E275F"/>
    <w:rsid w:val="1E81BAA1"/>
    <w:rsid w:val="1E8C7537"/>
    <w:rsid w:val="1EAF6FD8"/>
    <w:rsid w:val="1EDA2A69"/>
    <w:rsid w:val="1F559B1A"/>
    <w:rsid w:val="1F5675D2"/>
    <w:rsid w:val="1F749ADB"/>
    <w:rsid w:val="1FA290F0"/>
    <w:rsid w:val="1FE3B6DD"/>
    <w:rsid w:val="1FEB6208"/>
    <w:rsid w:val="205A7E59"/>
    <w:rsid w:val="20A08C62"/>
    <w:rsid w:val="20B01AC3"/>
    <w:rsid w:val="210C6E8E"/>
    <w:rsid w:val="2134D726"/>
    <w:rsid w:val="21B3EC3A"/>
    <w:rsid w:val="21EBCD8B"/>
    <w:rsid w:val="2213EA9F"/>
    <w:rsid w:val="22177AED"/>
    <w:rsid w:val="223DEC50"/>
    <w:rsid w:val="2335A906"/>
    <w:rsid w:val="239E761C"/>
    <w:rsid w:val="23FE8A1E"/>
    <w:rsid w:val="241F59F5"/>
    <w:rsid w:val="242B7E54"/>
    <w:rsid w:val="246AAC0A"/>
    <w:rsid w:val="24EF331C"/>
    <w:rsid w:val="2543EDEE"/>
    <w:rsid w:val="255378E7"/>
    <w:rsid w:val="25814522"/>
    <w:rsid w:val="265B652E"/>
    <w:rsid w:val="26753DCE"/>
    <w:rsid w:val="26AF0ACD"/>
    <w:rsid w:val="26B13DB8"/>
    <w:rsid w:val="27E642B0"/>
    <w:rsid w:val="280ADF12"/>
    <w:rsid w:val="29FD5CED"/>
    <w:rsid w:val="2A08DF4E"/>
    <w:rsid w:val="2A469B2C"/>
    <w:rsid w:val="2B00D37C"/>
    <w:rsid w:val="2C63F923"/>
    <w:rsid w:val="2CC62CEE"/>
    <w:rsid w:val="2D0E00D6"/>
    <w:rsid w:val="2D3ACB60"/>
    <w:rsid w:val="2DFAD8F6"/>
    <w:rsid w:val="2E2F008F"/>
    <w:rsid w:val="2E55245F"/>
    <w:rsid w:val="2EA35DA7"/>
    <w:rsid w:val="2F346300"/>
    <w:rsid w:val="300F3091"/>
    <w:rsid w:val="3089FC6F"/>
    <w:rsid w:val="308BCED3"/>
    <w:rsid w:val="3105DF08"/>
    <w:rsid w:val="310A5305"/>
    <w:rsid w:val="3150BE87"/>
    <w:rsid w:val="315F4984"/>
    <w:rsid w:val="31BABB79"/>
    <w:rsid w:val="31EB6D8F"/>
    <w:rsid w:val="3206D07E"/>
    <w:rsid w:val="322B3CA3"/>
    <w:rsid w:val="325A6061"/>
    <w:rsid w:val="32918652"/>
    <w:rsid w:val="335B59A2"/>
    <w:rsid w:val="339DFD86"/>
    <w:rsid w:val="339F4573"/>
    <w:rsid w:val="34225709"/>
    <w:rsid w:val="34756A92"/>
    <w:rsid w:val="34BCACE4"/>
    <w:rsid w:val="34E92D36"/>
    <w:rsid w:val="35B92435"/>
    <w:rsid w:val="35C3D0AA"/>
    <w:rsid w:val="36D4A084"/>
    <w:rsid w:val="36FB4569"/>
    <w:rsid w:val="3714B7F4"/>
    <w:rsid w:val="3754C6F2"/>
    <w:rsid w:val="37585DF2"/>
    <w:rsid w:val="3763A9A0"/>
    <w:rsid w:val="381D59B1"/>
    <w:rsid w:val="38A7D5A8"/>
    <w:rsid w:val="38B4A83D"/>
    <w:rsid w:val="38ED4A90"/>
    <w:rsid w:val="396899FD"/>
    <w:rsid w:val="399D2680"/>
    <w:rsid w:val="39B92A12"/>
    <w:rsid w:val="3A5CA0D4"/>
    <w:rsid w:val="3A71DBDA"/>
    <w:rsid w:val="3A99072D"/>
    <w:rsid w:val="3B33A831"/>
    <w:rsid w:val="3B37574B"/>
    <w:rsid w:val="3BD34E61"/>
    <w:rsid w:val="3C488A95"/>
    <w:rsid w:val="3CD0CE30"/>
    <w:rsid w:val="3D76193E"/>
    <w:rsid w:val="3E0FB3FF"/>
    <w:rsid w:val="3E4359F2"/>
    <w:rsid w:val="3E5DCCEF"/>
    <w:rsid w:val="3EA4FF3E"/>
    <w:rsid w:val="3F1BB0A3"/>
    <w:rsid w:val="3F966DC6"/>
    <w:rsid w:val="3FD297B9"/>
    <w:rsid w:val="40215C4C"/>
    <w:rsid w:val="408248B9"/>
    <w:rsid w:val="408B82A4"/>
    <w:rsid w:val="42118D90"/>
    <w:rsid w:val="42332167"/>
    <w:rsid w:val="42556EB6"/>
    <w:rsid w:val="4286DA50"/>
    <w:rsid w:val="43EE017F"/>
    <w:rsid w:val="43FAD268"/>
    <w:rsid w:val="44EB3F7C"/>
    <w:rsid w:val="45439C9A"/>
    <w:rsid w:val="45AEA3C2"/>
    <w:rsid w:val="461542A9"/>
    <w:rsid w:val="4628F5FD"/>
    <w:rsid w:val="46439752"/>
    <w:rsid w:val="467D8FB8"/>
    <w:rsid w:val="469572FA"/>
    <w:rsid w:val="470AC4EC"/>
    <w:rsid w:val="4802E6E8"/>
    <w:rsid w:val="48523889"/>
    <w:rsid w:val="485B3FF4"/>
    <w:rsid w:val="493042B8"/>
    <w:rsid w:val="49FD767F"/>
    <w:rsid w:val="4A30F9E8"/>
    <w:rsid w:val="4A8F0CFE"/>
    <w:rsid w:val="4AA847A9"/>
    <w:rsid w:val="4AC4D480"/>
    <w:rsid w:val="4AF36D76"/>
    <w:rsid w:val="4B18D464"/>
    <w:rsid w:val="4B5E6C55"/>
    <w:rsid w:val="4B7D1FD0"/>
    <w:rsid w:val="4BE792E4"/>
    <w:rsid w:val="4D10C121"/>
    <w:rsid w:val="4D35F96E"/>
    <w:rsid w:val="4D4862C0"/>
    <w:rsid w:val="4D540DC2"/>
    <w:rsid w:val="4D813909"/>
    <w:rsid w:val="4DE581F1"/>
    <w:rsid w:val="4E363B6B"/>
    <w:rsid w:val="4F5B7DBA"/>
    <w:rsid w:val="4F709944"/>
    <w:rsid w:val="4F87C689"/>
    <w:rsid w:val="4FE6F2C1"/>
    <w:rsid w:val="4FF46585"/>
    <w:rsid w:val="50280018"/>
    <w:rsid w:val="5045D52C"/>
    <w:rsid w:val="505BD559"/>
    <w:rsid w:val="50676BE3"/>
    <w:rsid w:val="50B1E825"/>
    <w:rsid w:val="50C72F66"/>
    <w:rsid w:val="51254DA4"/>
    <w:rsid w:val="51A7CE95"/>
    <w:rsid w:val="51D7F3CB"/>
    <w:rsid w:val="51F3B283"/>
    <w:rsid w:val="5244E2DC"/>
    <w:rsid w:val="526088F0"/>
    <w:rsid w:val="52659F66"/>
    <w:rsid w:val="52726148"/>
    <w:rsid w:val="527352CF"/>
    <w:rsid w:val="52915224"/>
    <w:rsid w:val="53001702"/>
    <w:rsid w:val="53BE0644"/>
    <w:rsid w:val="53D3364A"/>
    <w:rsid w:val="53EB8E42"/>
    <w:rsid w:val="542C2976"/>
    <w:rsid w:val="546D4356"/>
    <w:rsid w:val="54B3ABE0"/>
    <w:rsid w:val="54E8381D"/>
    <w:rsid w:val="54EEBD47"/>
    <w:rsid w:val="55375141"/>
    <w:rsid w:val="559D45C8"/>
    <w:rsid w:val="5638E947"/>
    <w:rsid w:val="564DD07A"/>
    <w:rsid w:val="574E7B56"/>
    <w:rsid w:val="582E8400"/>
    <w:rsid w:val="585FD410"/>
    <w:rsid w:val="58A35A80"/>
    <w:rsid w:val="58F6BFB5"/>
    <w:rsid w:val="5AC9F200"/>
    <w:rsid w:val="5B95BE60"/>
    <w:rsid w:val="5BD12ECF"/>
    <w:rsid w:val="5C033449"/>
    <w:rsid w:val="5C139C14"/>
    <w:rsid w:val="5CA8C21B"/>
    <w:rsid w:val="5CDCD2C0"/>
    <w:rsid w:val="5D5F20F5"/>
    <w:rsid w:val="5D64D256"/>
    <w:rsid w:val="5D701D19"/>
    <w:rsid w:val="5D8896AF"/>
    <w:rsid w:val="5E034D3D"/>
    <w:rsid w:val="5E249E3F"/>
    <w:rsid w:val="5E8C4609"/>
    <w:rsid w:val="5EF14027"/>
    <w:rsid w:val="5F2A457A"/>
    <w:rsid w:val="5F5CF34D"/>
    <w:rsid w:val="5FAE6804"/>
    <w:rsid w:val="60F13C5C"/>
    <w:rsid w:val="613A9798"/>
    <w:rsid w:val="614023F0"/>
    <w:rsid w:val="61482EC8"/>
    <w:rsid w:val="62D1F540"/>
    <w:rsid w:val="62E104E2"/>
    <w:rsid w:val="6351B91A"/>
    <w:rsid w:val="63818501"/>
    <w:rsid w:val="63AE4A53"/>
    <w:rsid w:val="640F3CB9"/>
    <w:rsid w:val="64EC5D45"/>
    <w:rsid w:val="6542A1F0"/>
    <w:rsid w:val="6583F88D"/>
    <w:rsid w:val="66AC5CD2"/>
    <w:rsid w:val="6726EB1F"/>
    <w:rsid w:val="6728D703"/>
    <w:rsid w:val="67B08497"/>
    <w:rsid w:val="68748F54"/>
    <w:rsid w:val="68C293A6"/>
    <w:rsid w:val="68F13BAF"/>
    <w:rsid w:val="691D3C34"/>
    <w:rsid w:val="6960C693"/>
    <w:rsid w:val="69CE13FD"/>
    <w:rsid w:val="6ABF734B"/>
    <w:rsid w:val="6AE34A8F"/>
    <w:rsid w:val="6AE68AA4"/>
    <w:rsid w:val="6C2726F3"/>
    <w:rsid w:val="6C52B808"/>
    <w:rsid w:val="6C9572D6"/>
    <w:rsid w:val="6CA7154B"/>
    <w:rsid w:val="6CACD0AB"/>
    <w:rsid w:val="6D632BD4"/>
    <w:rsid w:val="6DAD7CD0"/>
    <w:rsid w:val="6DC12455"/>
    <w:rsid w:val="6DE460E2"/>
    <w:rsid w:val="6E154A96"/>
    <w:rsid w:val="6E65248D"/>
    <w:rsid w:val="6EC4BC28"/>
    <w:rsid w:val="6EE44B67"/>
    <w:rsid w:val="6EF04321"/>
    <w:rsid w:val="6F334C1B"/>
    <w:rsid w:val="6F4472E2"/>
    <w:rsid w:val="6F784FB8"/>
    <w:rsid w:val="6FFE7D6D"/>
    <w:rsid w:val="7001FB35"/>
    <w:rsid w:val="70334EFD"/>
    <w:rsid w:val="703DCBF6"/>
    <w:rsid w:val="70434FC4"/>
    <w:rsid w:val="7087690E"/>
    <w:rsid w:val="709398CF"/>
    <w:rsid w:val="71025A04"/>
    <w:rsid w:val="713A1245"/>
    <w:rsid w:val="71AE735C"/>
    <w:rsid w:val="71C6D745"/>
    <w:rsid w:val="72E6E30F"/>
    <w:rsid w:val="73459345"/>
    <w:rsid w:val="73E3C8ED"/>
    <w:rsid w:val="75006E7F"/>
    <w:rsid w:val="757AD4AC"/>
    <w:rsid w:val="757B2D98"/>
    <w:rsid w:val="75DCF25D"/>
    <w:rsid w:val="76281635"/>
    <w:rsid w:val="76CF2FDC"/>
    <w:rsid w:val="7733EE99"/>
    <w:rsid w:val="776DEB94"/>
    <w:rsid w:val="7785E48C"/>
    <w:rsid w:val="7788E702"/>
    <w:rsid w:val="781E72C8"/>
    <w:rsid w:val="793D4DA8"/>
    <w:rsid w:val="7951FDEB"/>
    <w:rsid w:val="79984344"/>
    <w:rsid w:val="79AAB8C8"/>
    <w:rsid w:val="79B3FB73"/>
    <w:rsid w:val="7A1E473A"/>
    <w:rsid w:val="7A308C8E"/>
    <w:rsid w:val="7A4F5F0F"/>
    <w:rsid w:val="7ABD36F4"/>
    <w:rsid w:val="7AEA8CE7"/>
    <w:rsid w:val="7B31FAA9"/>
    <w:rsid w:val="7B65259C"/>
    <w:rsid w:val="7B6C4295"/>
    <w:rsid w:val="7BC8FE01"/>
    <w:rsid w:val="7C456A54"/>
    <w:rsid w:val="7C709CDD"/>
    <w:rsid w:val="7CFC325B"/>
    <w:rsid w:val="7D3295DB"/>
    <w:rsid w:val="7D5D29BC"/>
    <w:rsid w:val="7D6A0A33"/>
    <w:rsid w:val="7DD1B525"/>
    <w:rsid w:val="7DF7B6C1"/>
    <w:rsid w:val="7E95B72D"/>
    <w:rsid w:val="7ED1D576"/>
    <w:rsid w:val="7F66A981"/>
    <w:rsid w:val="7F6D923C"/>
    <w:rsid w:val="7F8A3808"/>
    <w:rsid w:val="7F934FF1"/>
    <w:rsid w:val="7F9FB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0D30D98"/>
  <w15:chartTrackingRefBased/>
  <w15:docId w15:val="{480B83F7-0BCC-4D52-8251-E946545BE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442C"/>
    <w:pPr>
      <w:keepNext/>
      <w:widowControl w:val="0"/>
      <w:tabs>
        <w:tab w:val="center" w:pos="4680"/>
      </w:tabs>
      <w:suppressAutoHyphens/>
      <w:spacing w:after="0" w:line="240" w:lineRule="auto"/>
      <w:ind w:right="18"/>
      <w:jc w:val="center"/>
      <w:outlineLvl w:val="0"/>
    </w:pPr>
    <w:rPr>
      <w:rFonts w:ascii="CG Times" w:eastAsia="Times New Roman" w:hAnsi="CG Times" w:cs="Times New Roman"/>
      <w:b/>
      <w:snapToGrid w:val="0"/>
      <w:spacing w:val="-3"/>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5A2"/>
    <w:pPr>
      <w:ind w:left="720"/>
      <w:contextualSpacing/>
    </w:pPr>
  </w:style>
  <w:style w:type="table" w:styleId="TableGrid">
    <w:name w:val="Table Grid"/>
    <w:basedOn w:val="TableNormal"/>
    <w:uiPriority w:val="39"/>
    <w:rsid w:val="00076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7D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DE5"/>
  </w:style>
  <w:style w:type="paragraph" w:styleId="Footer">
    <w:name w:val="footer"/>
    <w:basedOn w:val="Normal"/>
    <w:link w:val="FooterChar"/>
    <w:uiPriority w:val="99"/>
    <w:unhideWhenUsed/>
    <w:rsid w:val="002D7D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DE5"/>
  </w:style>
  <w:style w:type="character" w:styleId="Emphasis">
    <w:name w:val="Emphasis"/>
    <w:basedOn w:val="DefaultParagraphFont"/>
    <w:uiPriority w:val="20"/>
    <w:qFormat/>
    <w:rsid w:val="002F48BB"/>
    <w:rPr>
      <w:i/>
      <w:iCs/>
    </w:rPr>
  </w:style>
  <w:style w:type="character" w:styleId="Strong">
    <w:name w:val="Strong"/>
    <w:basedOn w:val="DefaultParagraphFont"/>
    <w:uiPriority w:val="22"/>
    <w:qFormat/>
    <w:rsid w:val="00B87014"/>
    <w:rPr>
      <w:b/>
      <w:bCs/>
    </w:rPr>
  </w:style>
  <w:style w:type="paragraph" w:styleId="BodyText">
    <w:name w:val="Body Text"/>
    <w:basedOn w:val="Normal"/>
    <w:link w:val="BodyTextChar"/>
    <w:rsid w:val="004E2601"/>
    <w:pPr>
      <w:widowControl w:val="0"/>
      <w:tabs>
        <w:tab w:val="left" w:pos="-1440"/>
        <w:tab w:val="left" w:pos="-720"/>
        <w:tab w:val="left" w:pos="0"/>
        <w:tab w:val="left" w:pos="540"/>
        <w:tab w:val="left" w:pos="900"/>
        <w:tab w:val="left" w:pos="1260"/>
      </w:tabs>
      <w:suppressAutoHyphens/>
      <w:spacing w:after="0" w:line="480" w:lineRule="auto"/>
      <w:ind w:right="18"/>
      <w:jc w:val="both"/>
    </w:pPr>
    <w:rPr>
      <w:rFonts w:ascii="CG Times" w:eastAsia="Times New Roman" w:hAnsi="CG Times" w:cs="Times New Roman"/>
      <w:i/>
      <w:strike/>
      <w:snapToGrid w:val="0"/>
      <w:color w:val="FF0000"/>
      <w:spacing w:val="-3"/>
      <w:sz w:val="24"/>
      <w:szCs w:val="20"/>
    </w:rPr>
  </w:style>
  <w:style w:type="character" w:customStyle="1" w:styleId="BodyTextChar">
    <w:name w:val="Body Text Char"/>
    <w:basedOn w:val="DefaultParagraphFont"/>
    <w:link w:val="BodyText"/>
    <w:rsid w:val="004E2601"/>
    <w:rPr>
      <w:rFonts w:ascii="CG Times" w:eastAsia="Times New Roman" w:hAnsi="CG Times" w:cs="Times New Roman"/>
      <w:i/>
      <w:strike/>
      <w:snapToGrid w:val="0"/>
      <w:color w:val="FF0000"/>
      <w:spacing w:val="-3"/>
      <w:sz w:val="24"/>
      <w:szCs w:val="20"/>
    </w:rPr>
  </w:style>
  <w:style w:type="character" w:styleId="Hyperlink">
    <w:name w:val="Hyperlink"/>
    <w:basedOn w:val="DefaultParagraphFont"/>
    <w:uiPriority w:val="99"/>
    <w:unhideWhenUsed/>
    <w:rsid w:val="00544E31"/>
    <w:rPr>
      <w:color w:val="0000FF"/>
      <w:u w:val="single"/>
    </w:rPr>
  </w:style>
  <w:style w:type="character" w:customStyle="1" w:styleId="Heading1Char">
    <w:name w:val="Heading 1 Char"/>
    <w:basedOn w:val="DefaultParagraphFont"/>
    <w:link w:val="Heading1"/>
    <w:rsid w:val="0052442C"/>
    <w:rPr>
      <w:rFonts w:ascii="CG Times" w:eastAsia="Times New Roman" w:hAnsi="CG Times" w:cs="Times New Roman"/>
      <w:b/>
      <w:snapToGrid w:val="0"/>
      <w:spacing w:val="-3"/>
      <w:sz w:val="24"/>
      <w:szCs w:val="20"/>
    </w:rPr>
  </w:style>
  <w:style w:type="character" w:styleId="CommentReference">
    <w:name w:val="annotation reference"/>
    <w:basedOn w:val="DefaultParagraphFont"/>
    <w:uiPriority w:val="99"/>
    <w:semiHidden/>
    <w:unhideWhenUsed/>
    <w:rsid w:val="00331737"/>
    <w:rPr>
      <w:sz w:val="16"/>
      <w:szCs w:val="16"/>
    </w:rPr>
  </w:style>
  <w:style w:type="paragraph" w:styleId="CommentText">
    <w:name w:val="annotation text"/>
    <w:basedOn w:val="Normal"/>
    <w:link w:val="CommentTextChar"/>
    <w:uiPriority w:val="99"/>
    <w:semiHidden/>
    <w:unhideWhenUsed/>
    <w:rsid w:val="00331737"/>
    <w:pPr>
      <w:spacing w:line="240" w:lineRule="auto"/>
    </w:pPr>
    <w:rPr>
      <w:sz w:val="20"/>
      <w:szCs w:val="20"/>
    </w:rPr>
  </w:style>
  <w:style w:type="character" w:customStyle="1" w:styleId="CommentTextChar">
    <w:name w:val="Comment Text Char"/>
    <w:basedOn w:val="DefaultParagraphFont"/>
    <w:link w:val="CommentText"/>
    <w:uiPriority w:val="99"/>
    <w:semiHidden/>
    <w:rsid w:val="00331737"/>
    <w:rPr>
      <w:sz w:val="20"/>
      <w:szCs w:val="20"/>
    </w:rPr>
  </w:style>
  <w:style w:type="paragraph" w:styleId="CommentSubject">
    <w:name w:val="annotation subject"/>
    <w:basedOn w:val="CommentText"/>
    <w:next w:val="CommentText"/>
    <w:link w:val="CommentSubjectChar"/>
    <w:uiPriority w:val="99"/>
    <w:semiHidden/>
    <w:unhideWhenUsed/>
    <w:rsid w:val="00331737"/>
    <w:rPr>
      <w:b/>
      <w:bCs/>
    </w:rPr>
  </w:style>
  <w:style w:type="character" w:customStyle="1" w:styleId="CommentSubjectChar">
    <w:name w:val="Comment Subject Char"/>
    <w:basedOn w:val="CommentTextChar"/>
    <w:link w:val="CommentSubject"/>
    <w:uiPriority w:val="99"/>
    <w:semiHidden/>
    <w:rsid w:val="00331737"/>
    <w:rPr>
      <w:b/>
      <w:bCs/>
      <w:sz w:val="20"/>
      <w:szCs w:val="20"/>
    </w:rPr>
  </w:style>
  <w:style w:type="paragraph" w:styleId="BalloonText">
    <w:name w:val="Balloon Text"/>
    <w:basedOn w:val="Normal"/>
    <w:link w:val="BalloonTextChar"/>
    <w:uiPriority w:val="99"/>
    <w:semiHidden/>
    <w:unhideWhenUsed/>
    <w:rsid w:val="00331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37"/>
    <w:rPr>
      <w:rFonts w:ascii="Segoe UI" w:hAnsi="Segoe UI" w:cs="Segoe UI"/>
      <w:sz w:val="18"/>
      <w:szCs w:val="18"/>
    </w:rPr>
  </w:style>
  <w:style w:type="paragraph" w:styleId="BodyTextIndent">
    <w:name w:val="Body Text Indent"/>
    <w:basedOn w:val="Normal"/>
    <w:link w:val="BodyTextIndentChar"/>
    <w:uiPriority w:val="99"/>
    <w:unhideWhenUsed/>
    <w:rsid w:val="00474E93"/>
    <w:pPr>
      <w:spacing w:after="120"/>
      <w:ind w:left="360"/>
    </w:pPr>
  </w:style>
  <w:style w:type="character" w:customStyle="1" w:styleId="BodyTextIndentChar">
    <w:name w:val="Body Text Indent Char"/>
    <w:basedOn w:val="DefaultParagraphFont"/>
    <w:link w:val="BodyTextIndent"/>
    <w:uiPriority w:val="99"/>
    <w:rsid w:val="00474E93"/>
  </w:style>
  <w:style w:type="paragraph" w:styleId="Revision">
    <w:name w:val="Revision"/>
    <w:hidden/>
    <w:uiPriority w:val="99"/>
    <w:semiHidden/>
    <w:rsid w:val="00C67AE3"/>
    <w:pPr>
      <w:spacing w:after="0" w:line="240" w:lineRule="auto"/>
    </w:pPr>
  </w:style>
  <w:style w:type="paragraph" w:styleId="TOCHeading">
    <w:name w:val="TOC Heading"/>
    <w:basedOn w:val="Heading1"/>
    <w:next w:val="Normal"/>
    <w:uiPriority w:val="39"/>
    <w:unhideWhenUsed/>
    <w:qFormat/>
    <w:rsid w:val="009D4908"/>
    <w:pPr>
      <w:keepLines/>
      <w:widowControl/>
      <w:tabs>
        <w:tab w:val="clear" w:pos="4680"/>
      </w:tabs>
      <w:suppressAutoHyphens w:val="0"/>
      <w:spacing w:before="240" w:line="259" w:lineRule="auto"/>
      <w:ind w:right="0"/>
      <w:jc w:val="left"/>
      <w:outlineLvl w:val="9"/>
    </w:pPr>
    <w:rPr>
      <w:rFonts w:asciiTheme="majorHAnsi" w:eastAsiaTheme="majorEastAsia" w:hAnsiTheme="majorHAnsi" w:cstheme="majorBidi"/>
      <w:b w:val="0"/>
      <w:snapToGrid/>
      <w:color w:val="2F5496" w:themeColor="accent1" w:themeShade="BF"/>
      <w:spacing w:val="0"/>
      <w:sz w:val="32"/>
      <w:szCs w:val="32"/>
    </w:rPr>
  </w:style>
  <w:style w:type="paragraph" w:styleId="TOC2">
    <w:name w:val="toc 2"/>
    <w:basedOn w:val="Normal"/>
    <w:next w:val="Normal"/>
    <w:autoRedefine/>
    <w:uiPriority w:val="39"/>
    <w:unhideWhenUsed/>
    <w:rsid w:val="008B341B"/>
    <w:pPr>
      <w:spacing w:after="100"/>
      <w:ind w:left="220"/>
    </w:pPr>
    <w:rPr>
      <w:rFonts w:eastAsiaTheme="minorEastAsia" w:cs="Times New Roman"/>
    </w:rPr>
  </w:style>
  <w:style w:type="paragraph" w:styleId="TOC1">
    <w:name w:val="toc 1"/>
    <w:basedOn w:val="Normal"/>
    <w:next w:val="Normal"/>
    <w:autoRedefine/>
    <w:uiPriority w:val="39"/>
    <w:unhideWhenUsed/>
    <w:rsid w:val="008B341B"/>
    <w:pPr>
      <w:spacing w:after="100"/>
    </w:pPr>
    <w:rPr>
      <w:rFonts w:eastAsiaTheme="minorEastAsia" w:cs="Times New Roman"/>
    </w:rPr>
  </w:style>
  <w:style w:type="paragraph" w:styleId="TOC3">
    <w:name w:val="toc 3"/>
    <w:basedOn w:val="Normal"/>
    <w:next w:val="Normal"/>
    <w:autoRedefine/>
    <w:uiPriority w:val="39"/>
    <w:unhideWhenUsed/>
    <w:rsid w:val="008B341B"/>
    <w:pPr>
      <w:spacing w:after="100"/>
      <w:ind w:left="440"/>
    </w:pPr>
    <w:rPr>
      <w:rFonts w:eastAsiaTheme="minorEastAsia" w:cs="Times New Roman"/>
    </w:rPr>
  </w:style>
  <w:style w:type="character" w:styleId="UnresolvedMention">
    <w:name w:val="Unresolved Mention"/>
    <w:basedOn w:val="DefaultParagraphFont"/>
    <w:uiPriority w:val="99"/>
    <w:semiHidden/>
    <w:unhideWhenUsed/>
    <w:rsid w:val="006A0785"/>
    <w:rPr>
      <w:color w:val="605E5C"/>
      <w:shd w:val="clear" w:color="auto" w:fill="E1DFDD"/>
    </w:rPr>
  </w:style>
  <w:style w:type="character" w:styleId="FollowedHyperlink">
    <w:name w:val="FollowedHyperlink"/>
    <w:basedOn w:val="DefaultParagraphFont"/>
    <w:uiPriority w:val="99"/>
    <w:semiHidden/>
    <w:unhideWhenUsed/>
    <w:rsid w:val="006A0785"/>
    <w:rPr>
      <w:color w:val="954F72" w:themeColor="followedHyperlink"/>
      <w:u w:val="single"/>
    </w:rPr>
  </w:style>
  <w:style w:type="character" w:styleId="PlaceholderText">
    <w:name w:val="Placeholder Text"/>
    <w:basedOn w:val="DefaultParagraphFont"/>
    <w:uiPriority w:val="99"/>
    <w:semiHidden/>
    <w:rsid w:val="00D700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477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nstructionallies.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ndrapidsmi.gov/files/assets/public/departments/diversity-and-inclusion/files/business-developer/city-commission-policy-600-12-construction-guidelines-june-2018.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34CB75C-2EDD-4D8A-BEA4-8D937504E6D6}"/>
      </w:docPartPr>
      <w:docPartBody>
        <w:p w:rsidR="00331FC4" w:rsidRDefault="00BD5045">
          <w:r w:rsidRPr="00491FBE">
            <w:rPr>
              <w:rStyle w:val="PlaceholderText"/>
            </w:rPr>
            <w:t>Click or tap here to enter text.</w:t>
          </w:r>
        </w:p>
      </w:docPartBody>
    </w:docPart>
    <w:docPart>
      <w:docPartPr>
        <w:name w:val="C6095399B1CF4119A699140CCE7A7382"/>
        <w:category>
          <w:name w:val="General"/>
          <w:gallery w:val="placeholder"/>
        </w:category>
        <w:types>
          <w:type w:val="bbPlcHdr"/>
        </w:types>
        <w:behaviors>
          <w:behavior w:val="content"/>
        </w:behaviors>
        <w:guid w:val="{75243BA5-44BB-42E2-8DA3-DB7BD5BB2D94}"/>
      </w:docPartPr>
      <w:docPartBody>
        <w:p w:rsidR="004149AB" w:rsidRDefault="00331FC4" w:rsidP="00331FC4">
          <w:pPr>
            <w:pStyle w:val="C6095399B1CF4119A699140CCE7A7382"/>
          </w:pPr>
          <w:r w:rsidRPr="00491FBE">
            <w:rPr>
              <w:rStyle w:val="PlaceholderText"/>
            </w:rPr>
            <w:t>Click or tap here to enter text.</w:t>
          </w:r>
        </w:p>
      </w:docPartBody>
    </w:docPart>
    <w:docPart>
      <w:docPartPr>
        <w:name w:val="265AA4FAC6A44931B4F2E2CE1F50E71A"/>
        <w:category>
          <w:name w:val="General"/>
          <w:gallery w:val="placeholder"/>
        </w:category>
        <w:types>
          <w:type w:val="bbPlcHdr"/>
        </w:types>
        <w:behaviors>
          <w:behavior w:val="content"/>
        </w:behaviors>
        <w:guid w:val="{FB9268C6-8C35-45B7-AE5E-0CA10273C7C9}"/>
      </w:docPartPr>
      <w:docPartBody>
        <w:p w:rsidR="004149AB" w:rsidRDefault="00331FC4" w:rsidP="00331FC4">
          <w:pPr>
            <w:pStyle w:val="265AA4FAC6A44931B4F2E2CE1F50E71A"/>
          </w:pPr>
          <w:r w:rsidRPr="00491FBE">
            <w:rPr>
              <w:rStyle w:val="PlaceholderText"/>
            </w:rPr>
            <w:t>Click or tap here to enter text.</w:t>
          </w:r>
        </w:p>
      </w:docPartBody>
    </w:docPart>
    <w:docPart>
      <w:docPartPr>
        <w:name w:val="ACF94A988B344D3B8C21C623488E7BC8"/>
        <w:category>
          <w:name w:val="General"/>
          <w:gallery w:val="placeholder"/>
        </w:category>
        <w:types>
          <w:type w:val="bbPlcHdr"/>
        </w:types>
        <w:behaviors>
          <w:behavior w:val="content"/>
        </w:behaviors>
        <w:guid w:val="{FAF67610-4BFA-4BAA-AB84-4EB96A86FB43}"/>
      </w:docPartPr>
      <w:docPartBody>
        <w:p w:rsidR="0067234C" w:rsidRDefault="00A75110" w:rsidP="00A75110">
          <w:pPr>
            <w:pStyle w:val="ACF94A988B344D3B8C21C623488E7BC81"/>
          </w:pPr>
          <w:r w:rsidRPr="00B30A8B">
            <w:rPr>
              <w:rStyle w:val="PlaceholderText"/>
            </w:rPr>
            <w:t>Choose an item.</w:t>
          </w:r>
        </w:p>
      </w:docPartBody>
    </w:docPart>
    <w:docPart>
      <w:docPartPr>
        <w:name w:val="1F1C03646DC341279C9B1D5EB7ECB7E3"/>
        <w:category>
          <w:name w:val="General"/>
          <w:gallery w:val="placeholder"/>
        </w:category>
        <w:types>
          <w:type w:val="bbPlcHdr"/>
        </w:types>
        <w:behaviors>
          <w:behavior w:val="content"/>
        </w:behaviors>
        <w:guid w:val="{2194F3CC-32E9-4196-A352-3DB69C992C28}"/>
      </w:docPartPr>
      <w:docPartBody>
        <w:p w:rsidR="0067234C" w:rsidRDefault="00A75110" w:rsidP="00A75110">
          <w:pPr>
            <w:pStyle w:val="1F1C03646DC341279C9B1D5EB7ECB7E31"/>
          </w:pPr>
          <w:r w:rsidRPr="00491FBE">
            <w:rPr>
              <w:rStyle w:val="PlaceholderText"/>
            </w:rPr>
            <w:t>Click or tap here to enter text.</w:t>
          </w:r>
        </w:p>
      </w:docPartBody>
    </w:docPart>
    <w:docPart>
      <w:docPartPr>
        <w:name w:val="5A997BC99DAD450BA11061FAEAB4377C"/>
        <w:category>
          <w:name w:val="General"/>
          <w:gallery w:val="placeholder"/>
        </w:category>
        <w:types>
          <w:type w:val="bbPlcHdr"/>
        </w:types>
        <w:behaviors>
          <w:behavior w:val="content"/>
        </w:behaviors>
        <w:guid w:val="{FA11B289-9B95-4736-86E8-5163F4F29AA1}"/>
      </w:docPartPr>
      <w:docPartBody>
        <w:p w:rsidR="0067234C" w:rsidRDefault="00A75110" w:rsidP="00A75110">
          <w:pPr>
            <w:pStyle w:val="5A997BC99DAD450BA11061FAEAB4377C1"/>
          </w:pPr>
          <w:r w:rsidRPr="006D19AA">
            <w:rPr>
              <w:rStyle w:val="PlaceholderText"/>
            </w:rPr>
            <w:t>Choose an item.</w:t>
          </w:r>
        </w:p>
      </w:docPartBody>
    </w:docPart>
    <w:docPart>
      <w:docPartPr>
        <w:name w:val="1BC1961FCBAE49CEB27B0916559EE895"/>
        <w:category>
          <w:name w:val="General"/>
          <w:gallery w:val="placeholder"/>
        </w:category>
        <w:types>
          <w:type w:val="bbPlcHdr"/>
        </w:types>
        <w:behaviors>
          <w:behavior w:val="content"/>
        </w:behaviors>
        <w:guid w:val="{805E085D-3DE0-4427-B696-F3FE312FEB0F}"/>
      </w:docPartPr>
      <w:docPartBody>
        <w:p w:rsidR="0067234C" w:rsidRDefault="00A75110" w:rsidP="00A75110">
          <w:pPr>
            <w:pStyle w:val="1BC1961FCBAE49CEB27B0916559EE8951"/>
          </w:pPr>
          <w:r w:rsidRPr="006D19AA">
            <w:rPr>
              <w:rStyle w:val="PlaceholderText"/>
            </w:rPr>
            <w:t>Choose an item.</w:t>
          </w:r>
        </w:p>
      </w:docPartBody>
    </w:docPart>
    <w:docPart>
      <w:docPartPr>
        <w:name w:val="6039C3B366A34ABBB24CF0420C475CF2"/>
        <w:category>
          <w:name w:val="General"/>
          <w:gallery w:val="placeholder"/>
        </w:category>
        <w:types>
          <w:type w:val="bbPlcHdr"/>
        </w:types>
        <w:behaviors>
          <w:behavior w:val="content"/>
        </w:behaviors>
        <w:guid w:val="{053585EE-A0DF-43D9-B4DE-254121FE6C3F}"/>
      </w:docPartPr>
      <w:docPartBody>
        <w:p w:rsidR="0067234C" w:rsidRDefault="00A75110" w:rsidP="00A75110">
          <w:pPr>
            <w:pStyle w:val="6039C3B366A34ABBB24CF0420C475CF21"/>
          </w:pPr>
          <w:r w:rsidRPr="00B30A8B">
            <w:rPr>
              <w:rStyle w:val="PlaceholderText"/>
            </w:rPr>
            <w:t>Choose an item.</w:t>
          </w:r>
        </w:p>
      </w:docPartBody>
    </w:docPart>
    <w:docPart>
      <w:docPartPr>
        <w:name w:val="3953E8BF655343D9A0749E7E8E4CED9E"/>
        <w:category>
          <w:name w:val="General"/>
          <w:gallery w:val="placeholder"/>
        </w:category>
        <w:types>
          <w:type w:val="bbPlcHdr"/>
        </w:types>
        <w:behaviors>
          <w:behavior w:val="content"/>
        </w:behaviors>
        <w:guid w:val="{FFD56C70-B8C1-4C14-979D-3508F735D02F}"/>
      </w:docPartPr>
      <w:docPartBody>
        <w:p w:rsidR="0067234C" w:rsidRDefault="00A75110" w:rsidP="00A75110">
          <w:pPr>
            <w:pStyle w:val="3953E8BF655343D9A0749E7E8E4CED9E1"/>
          </w:pPr>
          <w:r w:rsidRPr="00B30A8B">
            <w:rPr>
              <w:rStyle w:val="PlaceholderText"/>
            </w:rPr>
            <w:t>Choose an item.</w:t>
          </w:r>
        </w:p>
      </w:docPartBody>
    </w:docPart>
    <w:docPart>
      <w:docPartPr>
        <w:name w:val="2ABE46059D0A4E1EB9670A293275779E"/>
        <w:category>
          <w:name w:val="General"/>
          <w:gallery w:val="placeholder"/>
        </w:category>
        <w:types>
          <w:type w:val="bbPlcHdr"/>
        </w:types>
        <w:behaviors>
          <w:behavior w:val="content"/>
        </w:behaviors>
        <w:guid w:val="{4D9C1859-4B87-4A41-BB6E-D002254C958A}"/>
      </w:docPartPr>
      <w:docPartBody>
        <w:p w:rsidR="0067234C" w:rsidRDefault="00A75110" w:rsidP="00A75110">
          <w:pPr>
            <w:pStyle w:val="2ABE46059D0A4E1EB9670A293275779E1"/>
          </w:pPr>
          <w:r w:rsidRPr="00B30A8B">
            <w:rPr>
              <w:rStyle w:val="PlaceholderText"/>
            </w:rPr>
            <w:t>Choose an item.</w:t>
          </w:r>
        </w:p>
      </w:docPartBody>
    </w:docPart>
    <w:docPart>
      <w:docPartPr>
        <w:name w:val="DC5078E156094DD29BA2EA45C1C464B2"/>
        <w:category>
          <w:name w:val="General"/>
          <w:gallery w:val="placeholder"/>
        </w:category>
        <w:types>
          <w:type w:val="bbPlcHdr"/>
        </w:types>
        <w:behaviors>
          <w:behavior w:val="content"/>
        </w:behaviors>
        <w:guid w:val="{A17F9982-7ACC-4BBC-B244-DE6B4E0FC618}"/>
      </w:docPartPr>
      <w:docPartBody>
        <w:p w:rsidR="0067234C" w:rsidRDefault="00A75110" w:rsidP="00A75110">
          <w:pPr>
            <w:pStyle w:val="DC5078E156094DD29BA2EA45C1C464B21"/>
          </w:pPr>
          <w:r w:rsidRPr="00B30A8B">
            <w:rPr>
              <w:rStyle w:val="PlaceholderText"/>
            </w:rPr>
            <w:t>Choose an item.</w:t>
          </w:r>
        </w:p>
      </w:docPartBody>
    </w:docPart>
    <w:docPart>
      <w:docPartPr>
        <w:name w:val="E21D61D46E774845BD8A0ED06E6B2619"/>
        <w:category>
          <w:name w:val="General"/>
          <w:gallery w:val="placeholder"/>
        </w:category>
        <w:types>
          <w:type w:val="bbPlcHdr"/>
        </w:types>
        <w:behaviors>
          <w:behavior w:val="content"/>
        </w:behaviors>
        <w:guid w:val="{ED5C1F72-9FDB-4BCF-9301-1661CDA42A67}"/>
      </w:docPartPr>
      <w:docPartBody>
        <w:p w:rsidR="0067234C" w:rsidRDefault="00A75110" w:rsidP="00A75110">
          <w:pPr>
            <w:pStyle w:val="E21D61D46E774845BD8A0ED06E6B26191"/>
          </w:pPr>
          <w:r w:rsidRPr="00B30A8B">
            <w:rPr>
              <w:rStyle w:val="PlaceholderText"/>
            </w:rPr>
            <w:t>Choose an item.</w:t>
          </w:r>
        </w:p>
      </w:docPartBody>
    </w:docPart>
    <w:docPart>
      <w:docPartPr>
        <w:name w:val="432381EA6CFA4608A847AAA8E3B86597"/>
        <w:category>
          <w:name w:val="General"/>
          <w:gallery w:val="placeholder"/>
        </w:category>
        <w:types>
          <w:type w:val="bbPlcHdr"/>
        </w:types>
        <w:behaviors>
          <w:behavior w:val="content"/>
        </w:behaviors>
        <w:guid w:val="{0021B602-5220-4056-BCAE-A979B64227D3}"/>
      </w:docPartPr>
      <w:docPartBody>
        <w:p w:rsidR="0067234C" w:rsidRDefault="00A75110" w:rsidP="00A75110">
          <w:pPr>
            <w:pStyle w:val="432381EA6CFA4608A847AAA8E3B865971"/>
          </w:pPr>
          <w:r w:rsidRPr="00B30A8B">
            <w:rPr>
              <w:rStyle w:val="PlaceholderText"/>
            </w:rPr>
            <w:t>Choose an item.</w:t>
          </w:r>
        </w:p>
      </w:docPartBody>
    </w:docPart>
    <w:docPart>
      <w:docPartPr>
        <w:name w:val="BC9E05756C0743E184F436F54AA00B07"/>
        <w:category>
          <w:name w:val="General"/>
          <w:gallery w:val="placeholder"/>
        </w:category>
        <w:types>
          <w:type w:val="bbPlcHdr"/>
        </w:types>
        <w:behaviors>
          <w:behavior w:val="content"/>
        </w:behaviors>
        <w:guid w:val="{692E9BA3-08A1-4C73-9003-1EBED579B345}"/>
      </w:docPartPr>
      <w:docPartBody>
        <w:p w:rsidR="0067234C" w:rsidRDefault="00A75110" w:rsidP="00A75110">
          <w:pPr>
            <w:pStyle w:val="BC9E05756C0743E184F436F54AA00B071"/>
          </w:pPr>
          <w:r w:rsidRPr="006D19AA">
            <w:rPr>
              <w:rStyle w:val="PlaceholderText"/>
            </w:rPr>
            <w:t>Choose an item.</w:t>
          </w:r>
        </w:p>
      </w:docPartBody>
    </w:docPart>
    <w:docPart>
      <w:docPartPr>
        <w:name w:val="A17DA5CA3C2A4A85833D49E75E1FDF2F"/>
        <w:category>
          <w:name w:val="General"/>
          <w:gallery w:val="placeholder"/>
        </w:category>
        <w:types>
          <w:type w:val="bbPlcHdr"/>
        </w:types>
        <w:behaviors>
          <w:behavior w:val="content"/>
        </w:behaviors>
        <w:guid w:val="{394541C1-5347-4E9B-A675-6B7F3336DA83}"/>
      </w:docPartPr>
      <w:docPartBody>
        <w:p w:rsidR="0067234C" w:rsidRDefault="00A75110" w:rsidP="00A75110">
          <w:pPr>
            <w:pStyle w:val="A17DA5CA3C2A4A85833D49E75E1FDF2F1"/>
          </w:pPr>
          <w:r w:rsidRPr="006D19AA">
            <w:rPr>
              <w:rStyle w:val="PlaceholderText"/>
            </w:rPr>
            <w:t>Choose an item.</w:t>
          </w:r>
        </w:p>
      </w:docPartBody>
    </w:docPart>
    <w:docPart>
      <w:docPartPr>
        <w:name w:val="EECB3208601149DAA47A14663F78A0F7"/>
        <w:category>
          <w:name w:val="General"/>
          <w:gallery w:val="placeholder"/>
        </w:category>
        <w:types>
          <w:type w:val="bbPlcHdr"/>
        </w:types>
        <w:behaviors>
          <w:behavior w:val="content"/>
        </w:behaviors>
        <w:guid w:val="{98F25105-39A1-4F51-BD3F-C1D561769F1A}"/>
      </w:docPartPr>
      <w:docPartBody>
        <w:p w:rsidR="0067234C" w:rsidRDefault="00A75110" w:rsidP="00A75110">
          <w:pPr>
            <w:pStyle w:val="EECB3208601149DAA47A14663F78A0F71"/>
          </w:pPr>
          <w:r w:rsidRPr="00B30A8B">
            <w:rPr>
              <w:rStyle w:val="PlaceholderText"/>
            </w:rPr>
            <w:t>Choose an item.</w:t>
          </w:r>
        </w:p>
      </w:docPartBody>
    </w:docPart>
    <w:docPart>
      <w:docPartPr>
        <w:name w:val="B998EDF66511418990CFACAF69A61795"/>
        <w:category>
          <w:name w:val="General"/>
          <w:gallery w:val="placeholder"/>
        </w:category>
        <w:types>
          <w:type w:val="bbPlcHdr"/>
        </w:types>
        <w:behaviors>
          <w:behavior w:val="content"/>
        </w:behaviors>
        <w:guid w:val="{A61B1C67-5D82-4451-A62E-439B64461862}"/>
      </w:docPartPr>
      <w:docPartBody>
        <w:p w:rsidR="0067234C" w:rsidRDefault="00A75110" w:rsidP="00A75110">
          <w:pPr>
            <w:pStyle w:val="B998EDF66511418990CFACAF69A617951"/>
          </w:pPr>
          <w:r w:rsidRPr="00B30A8B">
            <w:rPr>
              <w:rStyle w:val="PlaceholderText"/>
            </w:rPr>
            <w:t>Choose an item.</w:t>
          </w:r>
        </w:p>
      </w:docPartBody>
    </w:docPart>
    <w:docPart>
      <w:docPartPr>
        <w:name w:val="1E8F6C0808D44CD38E543E2FCF1DB781"/>
        <w:category>
          <w:name w:val="General"/>
          <w:gallery w:val="placeholder"/>
        </w:category>
        <w:types>
          <w:type w:val="bbPlcHdr"/>
        </w:types>
        <w:behaviors>
          <w:behavior w:val="content"/>
        </w:behaviors>
        <w:guid w:val="{FA2B85C4-5541-4CE8-808B-15BC4BD8115B}"/>
      </w:docPartPr>
      <w:docPartBody>
        <w:p w:rsidR="0067234C" w:rsidRDefault="00A75110" w:rsidP="00A75110">
          <w:pPr>
            <w:pStyle w:val="1E8F6C0808D44CD38E543E2FCF1DB7811"/>
          </w:pPr>
          <w:r w:rsidRPr="00B30A8B">
            <w:rPr>
              <w:rStyle w:val="PlaceholderText"/>
            </w:rPr>
            <w:t>Choose an item.</w:t>
          </w:r>
        </w:p>
      </w:docPartBody>
    </w:docPart>
    <w:docPart>
      <w:docPartPr>
        <w:name w:val="3727091C52A34327B472E40418D92240"/>
        <w:category>
          <w:name w:val="General"/>
          <w:gallery w:val="placeholder"/>
        </w:category>
        <w:types>
          <w:type w:val="bbPlcHdr"/>
        </w:types>
        <w:behaviors>
          <w:behavior w:val="content"/>
        </w:behaviors>
        <w:guid w:val="{DBA74B9A-0135-480E-B0D4-3B363ACDD512}"/>
      </w:docPartPr>
      <w:docPartBody>
        <w:p w:rsidR="0067234C" w:rsidRDefault="00A75110" w:rsidP="00A75110">
          <w:pPr>
            <w:pStyle w:val="3727091C52A34327B472E40418D922401"/>
          </w:pPr>
          <w:r w:rsidRPr="00B30A8B">
            <w:rPr>
              <w:rStyle w:val="PlaceholderText"/>
            </w:rPr>
            <w:t>Choose an item.</w:t>
          </w:r>
        </w:p>
      </w:docPartBody>
    </w:docPart>
    <w:docPart>
      <w:docPartPr>
        <w:name w:val="088F80294D664E80B9B162856E33834F"/>
        <w:category>
          <w:name w:val="General"/>
          <w:gallery w:val="placeholder"/>
        </w:category>
        <w:types>
          <w:type w:val="bbPlcHdr"/>
        </w:types>
        <w:behaviors>
          <w:behavior w:val="content"/>
        </w:behaviors>
        <w:guid w:val="{11B81158-31EE-4707-A3D9-88DC251F9438}"/>
      </w:docPartPr>
      <w:docPartBody>
        <w:p w:rsidR="0067234C" w:rsidRDefault="00A75110" w:rsidP="00A75110">
          <w:pPr>
            <w:pStyle w:val="088F80294D664E80B9B162856E33834F1"/>
          </w:pPr>
          <w:r w:rsidRPr="00B30A8B">
            <w:rPr>
              <w:rStyle w:val="PlaceholderText"/>
            </w:rPr>
            <w:t>Choose an item.</w:t>
          </w:r>
        </w:p>
      </w:docPartBody>
    </w:docPart>
    <w:docPart>
      <w:docPartPr>
        <w:name w:val="8DD3E9B80CB4414CB26E61CD40890ED9"/>
        <w:category>
          <w:name w:val="General"/>
          <w:gallery w:val="placeholder"/>
        </w:category>
        <w:types>
          <w:type w:val="bbPlcHdr"/>
        </w:types>
        <w:behaviors>
          <w:behavior w:val="content"/>
        </w:behaviors>
        <w:guid w:val="{34AEBCCA-A4D0-416A-8B98-A7DB1106A0FF}"/>
      </w:docPartPr>
      <w:docPartBody>
        <w:p w:rsidR="0067234C" w:rsidRDefault="00A75110" w:rsidP="00A75110">
          <w:pPr>
            <w:pStyle w:val="8DD3E9B80CB4414CB26E61CD40890ED91"/>
          </w:pPr>
          <w:r w:rsidRPr="00B30A8B">
            <w:rPr>
              <w:rStyle w:val="PlaceholderText"/>
            </w:rPr>
            <w:t>Choose an item.</w:t>
          </w:r>
        </w:p>
      </w:docPartBody>
    </w:docPart>
    <w:docPart>
      <w:docPartPr>
        <w:name w:val="C2DA2DEEF39E4246A08E585183B757B9"/>
        <w:category>
          <w:name w:val="General"/>
          <w:gallery w:val="placeholder"/>
        </w:category>
        <w:types>
          <w:type w:val="bbPlcHdr"/>
        </w:types>
        <w:behaviors>
          <w:behavior w:val="content"/>
        </w:behaviors>
        <w:guid w:val="{A37B08DA-79CE-49DB-B6FE-6AF0836520BE}"/>
      </w:docPartPr>
      <w:docPartBody>
        <w:p w:rsidR="0067234C" w:rsidRDefault="00A75110" w:rsidP="00A75110">
          <w:pPr>
            <w:pStyle w:val="C2DA2DEEF39E4246A08E585183B757B91"/>
          </w:pPr>
          <w:r w:rsidRPr="006D19AA">
            <w:rPr>
              <w:rStyle w:val="PlaceholderText"/>
            </w:rPr>
            <w:t>Choose an item.</w:t>
          </w:r>
        </w:p>
      </w:docPartBody>
    </w:docPart>
    <w:docPart>
      <w:docPartPr>
        <w:name w:val="6671DCD595374B9FAB2B70D02DCC3FC8"/>
        <w:category>
          <w:name w:val="General"/>
          <w:gallery w:val="placeholder"/>
        </w:category>
        <w:types>
          <w:type w:val="bbPlcHdr"/>
        </w:types>
        <w:behaviors>
          <w:behavior w:val="content"/>
        </w:behaviors>
        <w:guid w:val="{DF29164F-46BA-492C-BB00-D0E1C756080B}"/>
      </w:docPartPr>
      <w:docPartBody>
        <w:p w:rsidR="0067234C" w:rsidRDefault="00A75110" w:rsidP="00A75110">
          <w:pPr>
            <w:pStyle w:val="6671DCD595374B9FAB2B70D02DCC3FC81"/>
          </w:pPr>
          <w:r w:rsidRPr="006D19AA">
            <w:rPr>
              <w:rStyle w:val="PlaceholderText"/>
            </w:rPr>
            <w:t>Choose an item.</w:t>
          </w:r>
        </w:p>
      </w:docPartBody>
    </w:docPart>
    <w:docPart>
      <w:docPartPr>
        <w:name w:val="D0177D5E5380453EBE6E0C80AB72BE87"/>
        <w:category>
          <w:name w:val="General"/>
          <w:gallery w:val="placeholder"/>
        </w:category>
        <w:types>
          <w:type w:val="bbPlcHdr"/>
        </w:types>
        <w:behaviors>
          <w:behavior w:val="content"/>
        </w:behaviors>
        <w:guid w:val="{79AB3510-ABF8-4DA4-ABE2-706A58125187}"/>
      </w:docPartPr>
      <w:docPartBody>
        <w:p w:rsidR="0067234C" w:rsidRDefault="00A75110" w:rsidP="00A75110">
          <w:pPr>
            <w:pStyle w:val="D0177D5E5380453EBE6E0C80AB72BE871"/>
          </w:pPr>
          <w:r w:rsidRPr="006D19AA">
            <w:rPr>
              <w:rStyle w:val="PlaceholderText"/>
            </w:rPr>
            <w:t>Choose an item.</w:t>
          </w:r>
        </w:p>
      </w:docPartBody>
    </w:docPart>
    <w:docPart>
      <w:docPartPr>
        <w:name w:val="7AA7BE861DF044DA9C30B794C511BED9"/>
        <w:category>
          <w:name w:val="General"/>
          <w:gallery w:val="placeholder"/>
        </w:category>
        <w:types>
          <w:type w:val="bbPlcHdr"/>
        </w:types>
        <w:behaviors>
          <w:behavior w:val="content"/>
        </w:behaviors>
        <w:guid w:val="{B590E032-4B00-497C-9CA9-AECE32F794E3}"/>
      </w:docPartPr>
      <w:docPartBody>
        <w:p w:rsidR="0067234C" w:rsidRDefault="00A75110" w:rsidP="00A75110">
          <w:pPr>
            <w:pStyle w:val="7AA7BE861DF044DA9C30B794C511BED91"/>
          </w:pPr>
          <w:r w:rsidRPr="006D19AA">
            <w:rPr>
              <w:rStyle w:val="PlaceholderText"/>
            </w:rPr>
            <w:t>Choose an item.</w:t>
          </w:r>
        </w:p>
      </w:docPartBody>
    </w:docPart>
    <w:docPart>
      <w:docPartPr>
        <w:name w:val="89F84E6933A44CBEA2883422A940D2E8"/>
        <w:category>
          <w:name w:val="General"/>
          <w:gallery w:val="placeholder"/>
        </w:category>
        <w:types>
          <w:type w:val="bbPlcHdr"/>
        </w:types>
        <w:behaviors>
          <w:behavior w:val="content"/>
        </w:behaviors>
        <w:guid w:val="{8CC69EE9-C1C2-48D1-8387-7162C600BC6B}"/>
      </w:docPartPr>
      <w:docPartBody>
        <w:p w:rsidR="0067234C" w:rsidRDefault="00A75110" w:rsidP="00A75110">
          <w:pPr>
            <w:pStyle w:val="89F84E6933A44CBEA2883422A940D2E81"/>
          </w:pPr>
          <w:r w:rsidRPr="006D19AA">
            <w:rPr>
              <w:rStyle w:val="PlaceholderText"/>
            </w:rPr>
            <w:t>Choose an item.</w:t>
          </w:r>
        </w:p>
      </w:docPartBody>
    </w:docPart>
    <w:docPart>
      <w:docPartPr>
        <w:name w:val="8390B7082D864FD5872D12A8BEBA35E2"/>
        <w:category>
          <w:name w:val="General"/>
          <w:gallery w:val="placeholder"/>
        </w:category>
        <w:types>
          <w:type w:val="bbPlcHdr"/>
        </w:types>
        <w:behaviors>
          <w:behavior w:val="content"/>
        </w:behaviors>
        <w:guid w:val="{BC6C16CE-C9A7-4016-A2F1-7D27AFD9FA7C}"/>
      </w:docPartPr>
      <w:docPartBody>
        <w:p w:rsidR="0067234C" w:rsidRDefault="00A75110" w:rsidP="00A75110">
          <w:pPr>
            <w:pStyle w:val="8390B7082D864FD5872D12A8BEBA35E21"/>
          </w:pPr>
          <w:r w:rsidRPr="006D19AA">
            <w:rPr>
              <w:rStyle w:val="PlaceholderText"/>
            </w:rPr>
            <w:t>Choose an item.</w:t>
          </w:r>
        </w:p>
      </w:docPartBody>
    </w:docPart>
    <w:docPart>
      <w:docPartPr>
        <w:name w:val="FFA55F69081F4E049A4486B7A7DDC4EF"/>
        <w:category>
          <w:name w:val="General"/>
          <w:gallery w:val="placeholder"/>
        </w:category>
        <w:types>
          <w:type w:val="bbPlcHdr"/>
        </w:types>
        <w:behaviors>
          <w:behavior w:val="content"/>
        </w:behaviors>
        <w:guid w:val="{63B09078-ED04-4384-B623-1A1721BF543D}"/>
      </w:docPartPr>
      <w:docPartBody>
        <w:p w:rsidR="0067234C" w:rsidRDefault="00A75110" w:rsidP="00A75110">
          <w:pPr>
            <w:pStyle w:val="FFA55F69081F4E049A4486B7A7DDC4EF1"/>
          </w:pPr>
          <w:r w:rsidRPr="006D19AA">
            <w:rPr>
              <w:rStyle w:val="PlaceholderText"/>
            </w:rPr>
            <w:t>Choose an item.</w:t>
          </w:r>
        </w:p>
      </w:docPartBody>
    </w:docPart>
    <w:docPart>
      <w:docPartPr>
        <w:name w:val="AC70CB69FD58486EADF0303B9F98A8C1"/>
        <w:category>
          <w:name w:val="General"/>
          <w:gallery w:val="placeholder"/>
        </w:category>
        <w:types>
          <w:type w:val="bbPlcHdr"/>
        </w:types>
        <w:behaviors>
          <w:behavior w:val="content"/>
        </w:behaviors>
        <w:guid w:val="{18D1ED90-7252-4592-A6F1-8AEBB768C43B}"/>
      </w:docPartPr>
      <w:docPartBody>
        <w:p w:rsidR="0067234C" w:rsidRDefault="00A75110" w:rsidP="00A75110">
          <w:pPr>
            <w:pStyle w:val="AC70CB69FD58486EADF0303B9F98A8C11"/>
          </w:pPr>
          <w:r w:rsidRPr="006D19AA">
            <w:rPr>
              <w:rStyle w:val="PlaceholderText"/>
            </w:rPr>
            <w:t>Choose an item.</w:t>
          </w:r>
        </w:p>
      </w:docPartBody>
    </w:docPart>
    <w:docPart>
      <w:docPartPr>
        <w:name w:val="5BECFF260A3742BD84F8316B8CC1E595"/>
        <w:category>
          <w:name w:val="General"/>
          <w:gallery w:val="placeholder"/>
        </w:category>
        <w:types>
          <w:type w:val="bbPlcHdr"/>
        </w:types>
        <w:behaviors>
          <w:behavior w:val="content"/>
        </w:behaviors>
        <w:guid w:val="{F992CFD1-A7EA-4BE4-B7FF-51493F8E2B34}"/>
      </w:docPartPr>
      <w:docPartBody>
        <w:p w:rsidR="0067234C" w:rsidRDefault="00A75110" w:rsidP="00A75110">
          <w:pPr>
            <w:pStyle w:val="5BECFF260A3742BD84F8316B8CC1E5951"/>
          </w:pPr>
          <w:r w:rsidRPr="006D19AA">
            <w:rPr>
              <w:rStyle w:val="PlaceholderText"/>
            </w:rPr>
            <w:t>Choose an item.</w:t>
          </w:r>
        </w:p>
      </w:docPartBody>
    </w:docPart>
    <w:docPart>
      <w:docPartPr>
        <w:name w:val="6B7955E24409430E98E20C172C0ABA26"/>
        <w:category>
          <w:name w:val="General"/>
          <w:gallery w:val="placeholder"/>
        </w:category>
        <w:types>
          <w:type w:val="bbPlcHdr"/>
        </w:types>
        <w:behaviors>
          <w:behavior w:val="content"/>
        </w:behaviors>
        <w:guid w:val="{14A069CA-A8D7-4982-8017-901E34DB11A4}"/>
      </w:docPartPr>
      <w:docPartBody>
        <w:p w:rsidR="0067234C" w:rsidRDefault="00A75110" w:rsidP="00A75110">
          <w:pPr>
            <w:pStyle w:val="6B7955E24409430E98E20C172C0ABA261"/>
          </w:pPr>
          <w:r w:rsidRPr="006D19AA">
            <w:rPr>
              <w:rStyle w:val="PlaceholderText"/>
            </w:rPr>
            <w:t>Choose an item.</w:t>
          </w:r>
        </w:p>
      </w:docPartBody>
    </w:docPart>
    <w:docPart>
      <w:docPartPr>
        <w:name w:val="1005B5A77598450AA4D73CBA351199D0"/>
        <w:category>
          <w:name w:val="General"/>
          <w:gallery w:val="placeholder"/>
        </w:category>
        <w:types>
          <w:type w:val="bbPlcHdr"/>
        </w:types>
        <w:behaviors>
          <w:behavior w:val="content"/>
        </w:behaviors>
        <w:guid w:val="{EAC1B81B-F1B5-44E8-9503-C1C3BCBF481A}"/>
      </w:docPartPr>
      <w:docPartBody>
        <w:p w:rsidR="0067234C" w:rsidRDefault="00A75110" w:rsidP="00A75110">
          <w:pPr>
            <w:pStyle w:val="1005B5A77598450AA4D73CBA351199D0"/>
          </w:pPr>
          <w:r w:rsidRPr="00491FBE">
            <w:rPr>
              <w:rStyle w:val="PlaceholderText"/>
            </w:rPr>
            <w:t>Click or tap here to enter text.</w:t>
          </w:r>
        </w:p>
      </w:docPartBody>
    </w:docPart>
    <w:docPart>
      <w:docPartPr>
        <w:name w:val="07C204160A9E4274A11EFBE6E0D6D655"/>
        <w:category>
          <w:name w:val="General"/>
          <w:gallery w:val="placeholder"/>
        </w:category>
        <w:types>
          <w:type w:val="bbPlcHdr"/>
        </w:types>
        <w:behaviors>
          <w:behavior w:val="content"/>
        </w:behaviors>
        <w:guid w:val="{D229AC55-E171-4EE2-A20D-BA1C9E0900DF}"/>
      </w:docPartPr>
      <w:docPartBody>
        <w:p w:rsidR="0067234C" w:rsidRDefault="00A75110" w:rsidP="00A75110">
          <w:pPr>
            <w:pStyle w:val="07C204160A9E4274A11EFBE6E0D6D655"/>
          </w:pPr>
          <w:r w:rsidRPr="00491FBE">
            <w:rPr>
              <w:rStyle w:val="PlaceholderText"/>
            </w:rPr>
            <w:t>Click or tap here to enter text.</w:t>
          </w:r>
        </w:p>
      </w:docPartBody>
    </w:docPart>
    <w:docPart>
      <w:docPartPr>
        <w:name w:val="5D471FBE313B481EA4CA74F719B9C167"/>
        <w:category>
          <w:name w:val="General"/>
          <w:gallery w:val="placeholder"/>
        </w:category>
        <w:types>
          <w:type w:val="bbPlcHdr"/>
        </w:types>
        <w:behaviors>
          <w:behavior w:val="content"/>
        </w:behaviors>
        <w:guid w:val="{B6031803-B299-4519-9282-7A319CEABDC3}"/>
      </w:docPartPr>
      <w:docPartBody>
        <w:p w:rsidR="0067234C" w:rsidRDefault="00A75110" w:rsidP="00A75110">
          <w:pPr>
            <w:pStyle w:val="5D471FBE313B481EA4CA74F719B9C167"/>
          </w:pPr>
          <w:r w:rsidRPr="00491FBE">
            <w:rPr>
              <w:rStyle w:val="PlaceholderText"/>
            </w:rPr>
            <w:t>Click or tap here to enter text.</w:t>
          </w:r>
        </w:p>
      </w:docPartBody>
    </w:docPart>
    <w:docPart>
      <w:docPartPr>
        <w:name w:val="2A25F6B582A14AFEB67CD5E2E77D0B74"/>
        <w:category>
          <w:name w:val="General"/>
          <w:gallery w:val="placeholder"/>
        </w:category>
        <w:types>
          <w:type w:val="bbPlcHdr"/>
        </w:types>
        <w:behaviors>
          <w:behavior w:val="content"/>
        </w:behaviors>
        <w:guid w:val="{66857B2D-F1CD-40DA-96BE-053D16FD0839}"/>
      </w:docPartPr>
      <w:docPartBody>
        <w:p w:rsidR="0067234C" w:rsidRDefault="00A75110" w:rsidP="00A75110">
          <w:pPr>
            <w:pStyle w:val="2A25F6B582A14AFEB67CD5E2E77D0B74"/>
          </w:pPr>
          <w:r w:rsidRPr="00491FBE">
            <w:rPr>
              <w:rStyle w:val="PlaceholderText"/>
            </w:rPr>
            <w:t>Click or tap here to enter text.</w:t>
          </w:r>
        </w:p>
      </w:docPartBody>
    </w:docPart>
    <w:docPart>
      <w:docPartPr>
        <w:name w:val="3DDD35126CA64E6798DEB804D5D91178"/>
        <w:category>
          <w:name w:val="General"/>
          <w:gallery w:val="placeholder"/>
        </w:category>
        <w:types>
          <w:type w:val="bbPlcHdr"/>
        </w:types>
        <w:behaviors>
          <w:behavior w:val="content"/>
        </w:behaviors>
        <w:guid w:val="{51514C9A-3C30-436C-9838-79400DA7D30E}"/>
      </w:docPartPr>
      <w:docPartBody>
        <w:p w:rsidR="0067234C" w:rsidRDefault="00A75110" w:rsidP="00A75110">
          <w:pPr>
            <w:pStyle w:val="3DDD35126CA64E6798DEB804D5D91178"/>
          </w:pPr>
          <w:r w:rsidRPr="00491FBE">
            <w:rPr>
              <w:rStyle w:val="PlaceholderText"/>
            </w:rPr>
            <w:t>Click or tap here to enter text.</w:t>
          </w:r>
        </w:p>
      </w:docPartBody>
    </w:docPart>
    <w:docPart>
      <w:docPartPr>
        <w:name w:val="5794513F77574AB4A6DE5A2AFA420BC4"/>
        <w:category>
          <w:name w:val="General"/>
          <w:gallery w:val="placeholder"/>
        </w:category>
        <w:types>
          <w:type w:val="bbPlcHdr"/>
        </w:types>
        <w:behaviors>
          <w:behavior w:val="content"/>
        </w:behaviors>
        <w:guid w:val="{C65F977C-B1E0-4B01-997E-84C67D690616}"/>
      </w:docPartPr>
      <w:docPartBody>
        <w:p w:rsidR="0067234C" w:rsidRDefault="00A75110" w:rsidP="00A75110">
          <w:pPr>
            <w:pStyle w:val="5794513F77574AB4A6DE5A2AFA420BC4"/>
          </w:pPr>
          <w:r w:rsidRPr="00491FBE">
            <w:rPr>
              <w:rStyle w:val="PlaceholderText"/>
            </w:rPr>
            <w:t>Click or tap here to enter text.</w:t>
          </w:r>
        </w:p>
      </w:docPartBody>
    </w:docPart>
    <w:docPart>
      <w:docPartPr>
        <w:name w:val="CA8961B42E1C47E3A5F9DA0304EB008D"/>
        <w:category>
          <w:name w:val="General"/>
          <w:gallery w:val="placeholder"/>
        </w:category>
        <w:types>
          <w:type w:val="bbPlcHdr"/>
        </w:types>
        <w:behaviors>
          <w:behavior w:val="content"/>
        </w:behaviors>
        <w:guid w:val="{9A9144C7-3197-4250-ADD4-42A1111CF7E4}"/>
      </w:docPartPr>
      <w:docPartBody>
        <w:p w:rsidR="0067234C" w:rsidRDefault="00A75110" w:rsidP="00A75110">
          <w:pPr>
            <w:pStyle w:val="CA8961B42E1C47E3A5F9DA0304EB008D"/>
          </w:pPr>
          <w:r w:rsidRPr="00491FBE">
            <w:rPr>
              <w:rStyle w:val="PlaceholderText"/>
            </w:rPr>
            <w:t>Click or tap here to enter text.</w:t>
          </w:r>
        </w:p>
      </w:docPartBody>
    </w:docPart>
    <w:docPart>
      <w:docPartPr>
        <w:name w:val="FAD1C952BF414BECAA822E5D604F4A88"/>
        <w:category>
          <w:name w:val="General"/>
          <w:gallery w:val="placeholder"/>
        </w:category>
        <w:types>
          <w:type w:val="bbPlcHdr"/>
        </w:types>
        <w:behaviors>
          <w:behavior w:val="content"/>
        </w:behaviors>
        <w:guid w:val="{DA8ED544-B5A8-4D6E-B05B-4AF4D602CF42}"/>
      </w:docPartPr>
      <w:docPartBody>
        <w:p w:rsidR="0067234C" w:rsidRDefault="00A75110" w:rsidP="00A75110">
          <w:pPr>
            <w:pStyle w:val="FAD1C952BF414BECAA822E5D604F4A88"/>
          </w:pPr>
          <w:r w:rsidRPr="00491FBE">
            <w:rPr>
              <w:rStyle w:val="PlaceholderText"/>
            </w:rPr>
            <w:t>Click or tap here to enter text.</w:t>
          </w:r>
        </w:p>
      </w:docPartBody>
    </w:docPart>
    <w:docPart>
      <w:docPartPr>
        <w:name w:val="49C4E2596DAE4103AED0068C91B017C2"/>
        <w:category>
          <w:name w:val="General"/>
          <w:gallery w:val="placeholder"/>
        </w:category>
        <w:types>
          <w:type w:val="bbPlcHdr"/>
        </w:types>
        <w:behaviors>
          <w:behavior w:val="content"/>
        </w:behaviors>
        <w:guid w:val="{CBA0291D-D2DF-4000-AFC0-53B85C075342}"/>
      </w:docPartPr>
      <w:docPartBody>
        <w:p w:rsidR="0067234C" w:rsidRDefault="00A75110" w:rsidP="00A75110">
          <w:pPr>
            <w:pStyle w:val="49C4E2596DAE4103AED0068C91B017C2"/>
          </w:pPr>
          <w:r w:rsidRPr="00491FBE">
            <w:rPr>
              <w:rStyle w:val="PlaceholderText"/>
            </w:rPr>
            <w:t>Click or tap here to enter text.</w:t>
          </w:r>
        </w:p>
      </w:docPartBody>
    </w:docPart>
    <w:docPart>
      <w:docPartPr>
        <w:name w:val="AB26B3CEB6F54EC380439C13EB40EBB1"/>
        <w:category>
          <w:name w:val="General"/>
          <w:gallery w:val="placeholder"/>
        </w:category>
        <w:types>
          <w:type w:val="bbPlcHdr"/>
        </w:types>
        <w:behaviors>
          <w:behavior w:val="content"/>
        </w:behaviors>
        <w:guid w:val="{1442A05F-AC67-4AB1-9407-ED30E26E2C3B}"/>
      </w:docPartPr>
      <w:docPartBody>
        <w:p w:rsidR="0067234C" w:rsidRDefault="00A75110" w:rsidP="00A75110">
          <w:pPr>
            <w:pStyle w:val="AB26B3CEB6F54EC380439C13EB40EBB1"/>
          </w:pPr>
          <w:r w:rsidRPr="00491FBE">
            <w:rPr>
              <w:rStyle w:val="PlaceholderText"/>
            </w:rPr>
            <w:t>Click or tap here to enter text.</w:t>
          </w:r>
        </w:p>
      </w:docPartBody>
    </w:docPart>
    <w:docPart>
      <w:docPartPr>
        <w:name w:val="BE4AC2A12E5D4114A95D4E6AC54353DC"/>
        <w:category>
          <w:name w:val="General"/>
          <w:gallery w:val="placeholder"/>
        </w:category>
        <w:types>
          <w:type w:val="bbPlcHdr"/>
        </w:types>
        <w:behaviors>
          <w:behavior w:val="content"/>
        </w:behaviors>
        <w:guid w:val="{D116506F-0403-4471-BC06-9818CC4B7B33}"/>
      </w:docPartPr>
      <w:docPartBody>
        <w:p w:rsidR="0067234C" w:rsidRDefault="00A75110" w:rsidP="00A75110">
          <w:pPr>
            <w:pStyle w:val="BE4AC2A12E5D4114A95D4E6AC54353DC"/>
          </w:pPr>
          <w:r w:rsidRPr="00491FBE">
            <w:rPr>
              <w:rStyle w:val="PlaceholderText"/>
            </w:rPr>
            <w:t>Click or tap here to enter text.</w:t>
          </w:r>
        </w:p>
      </w:docPartBody>
    </w:docPart>
    <w:docPart>
      <w:docPartPr>
        <w:name w:val="83AED31A4FFF4DAAA95AB1EE521F95E2"/>
        <w:category>
          <w:name w:val="General"/>
          <w:gallery w:val="placeholder"/>
        </w:category>
        <w:types>
          <w:type w:val="bbPlcHdr"/>
        </w:types>
        <w:behaviors>
          <w:behavior w:val="content"/>
        </w:behaviors>
        <w:guid w:val="{FA801833-3075-46AA-B52E-0A0E931C2625}"/>
      </w:docPartPr>
      <w:docPartBody>
        <w:p w:rsidR="0067234C" w:rsidRDefault="00A75110" w:rsidP="00A75110">
          <w:pPr>
            <w:pStyle w:val="83AED31A4FFF4DAAA95AB1EE521F95E2"/>
          </w:pPr>
          <w:r w:rsidRPr="00491FBE">
            <w:rPr>
              <w:rStyle w:val="PlaceholderText"/>
            </w:rPr>
            <w:t>Click or tap here to enter text.</w:t>
          </w:r>
        </w:p>
      </w:docPartBody>
    </w:docPart>
    <w:docPart>
      <w:docPartPr>
        <w:name w:val="C715DA9B08884C12A6F436B2A9BBB0BD"/>
        <w:category>
          <w:name w:val="General"/>
          <w:gallery w:val="placeholder"/>
        </w:category>
        <w:types>
          <w:type w:val="bbPlcHdr"/>
        </w:types>
        <w:behaviors>
          <w:behavior w:val="content"/>
        </w:behaviors>
        <w:guid w:val="{6CCBCFF7-BA6B-4B7F-AF32-6F6BB3D652CF}"/>
      </w:docPartPr>
      <w:docPartBody>
        <w:p w:rsidR="0067234C" w:rsidRDefault="00A75110" w:rsidP="00A75110">
          <w:pPr>
            <w:pStyle w:val="C715DA9B08884C12A6F436B2A9BBB0BD"/>
          </w:pPr>
          <w:r w:rsidRPr="00491FBE">
            <w:rPr>
              <w:rStyle w:val="PlaceholderText"/>
            </w:rPr>
            <w:t>Click or tap here to enter text.</w:t>
          </w:r>
        </w:p>
      </w:docPartBody>
    </w:docPart>
    <w:docPart>
      <w:docPartPr>
        <w:name w:val="24E4EB32606D4712B92E9C918CF91669"/>
        <w:category>
          <w:name w:val="General"/>
          <w:gallery w:val="placeholder"/>
        </w:category>
        <w:types>
          <w:type w:val="bbPlcHdr"/>
        </w:types>
        <w:behaviors>
          <w:behavior w:val="content"/>
        </w:behaviors>
        <w:guid w:val="{E1C4C5A5-9DD7-4DF8-AE43-B796CD7AE269}"/>
      </w:docPartPr>
      <w:docPartBody>
        <w:p w:rsidR="0067234C" w:rsidRDefault="00A75110" w:rsidP="00A75110">
          <w:pPr>
            <w:pStyle w:val="24E4EB32606D4712B92E9C918CF91669"/>
          </w:pPr>
          <w:r w:rsidRPr="00491FBE">
            <w:rPr>
              <w:rStyle w:val="PlaceholderText"/>
            </w:rPr>
            <w:t>Click or tap here to enter text.</w:t>
          </w:r>
        </w:p>
      </w:docPartBody>
    </w:docPart>
    <w:docPart>
      <w:docPartPr>
        <w:name w:val="39050ACFD0984197AA1EC17EB03F117E"/>
        <w:category>
          <w:name w:val="General"/>
          <w:gallery w:val="placeholder"/>
        </w:category>
        <w:types>
          <w:type w:val="bbPlcHdr"/>
        </w:types>
        <w:behaviors>
          <w:behavior w:val="content"/>
        </w:behaviors>
        <w:guid w:val="{48B80EEA-534F-43AD-B183-9A4C059CCC53}"/>
      </w:docPartPr>
      <w:docPartBody>
        <w:p w:rsidR="0067234C" w:rsidRDefault="00A75110" w:rsidP="00A75110">
          <w:pPr>
            <w:pStyle w:val="39050ACFD0984197AA1EC17EB03F117E"/>
          </w:pPr>
          <w:r w:rsidRPr="00491FBE">
            <w:rPr>
              <w:rStyle w:val="PlaceholderText"/>
            </w:rPr>
            <w:t>Click or tap here to enter text.</w:t>
          </w:r>
        </w:p>
      </w:docPartBody>
    </w:docPart>
    <w:docPart>
      <w:docPartPr>
        <w:name w:val="B858D8294F164FD387A44DA65850D6CE"/>
        <w:category>
          <w:name w:val="General"/>
          <w:gallery w:val="placeholder"/>
        </w:category>
        <w:types>
          <w:type w:val="bbPlcHdr"/>
        </w:types>
        <w:behaviors>
          <w:behavior w:val="content"/>
        </w:behaviors>
        <w:guid w:val="{C7410406-01C4-4790-8350-9DD572A89467}"/>
      </w:docPartPr>
      <w:docPartBody>
        <w:p w:rsidR="0067234C" w:rsidRDefault="00A75110" w:rsidP="00A75110">
          <w:pPr>
            <w:pStyle w:val="B858D8294F164FD387A44DA65850D6CE"/>
          </w:pPr>
          <w:r w:rsidRPr="00491FBE">
            <w:rPr>
              <w:rStyle w:val="PlaceholderText"/>
            </w:rPr>
            <w:t>Click or tap here to enter text.</w:t>
          </w:r>
        </w:p>
      </w:docPartBody>
    </w:docPart>
    <w:docPart>
      <w:docPartPr>
        <w:name w:val="675BCB6476314ABEB61D9ECDC704DD4E"/>
        <w:category>
          <w:name w:val="General"/>
          <w:gallery w:val="placeholder"/>
        </w:category>
        <w:types>
          <w:type w:val="bbPlcHdr"/>
        </w:types>
        <w:behaviors>
          <w:behavior w:val="content"/>
        </w:behaviors>
        <w:guid w:val="{AFBB13F3-0F9E-404E-A77A-B8A116258075}"/>
      </w:docPartPr>
      <w:docPartBody>
        <w:p w:rsidR="0067234C" w:rsidRDefault="00A75110" w:rsidP="00A75110">
          <w:pPr>
            <w:pStyle w:val="675BCB6476314ABEB61D9ECDC704DD4E"/>
          </w:pPr>
          <w:r w:rsidRPr="00491FBE">
            <w:rPr>
              <w:rStyle w:val="PlaceholderText"/>
            </w:rPr>
            <w:t>Click or tap here to enter text.</w:t>
          </w:r>
        </w:p>
      </w:docPartBody>
    </w:docPart>
    <w:docPart>
      <w:docPartPr>
        <w:name w:val="F69C16369C9B4398B144AE740B3FFF2B"/>
        <w:category>
          <w:name w:val="General"/>
          <w:gallery w:val="placeholder"/>
        </w:category>
        <w:types>
          <w:type w:val="bbPlcHdr"/>
        </w:types>
        <w:behaviors>
          <w:behavior w:val="content"/>
        </w:behaviors>
        <w:guid w:val="{178FBD40-D9CC-4AE0-84FD-7B13293392CC}"/>
      </w:docPartPr>
      <w:docPartBody>
        <w:p w:rsidR="0067234C" w:rsidRDefault="0067234C" w:rsidP="0067234C">
          <w:pPr>
            <w:pStyle w:val="F69C16369C9B4398B144AE740B3FFF2B"/>
          </w:pPr>
          <w:r w:rsidRPr="00491FBE">
            <w:rPr>
              <w:rStyle w:val="PlaceholderText"/>
            </w:rPr>
            <w:t>Click or tap here to enter text.</w:t>
          </w:r>
        </w:p>
      </w:docPartBody>
    </w:docPart>
    <w:docPart>
      <w:docPartPr>
        <w:name w:val="FB66DF2A1ED6404EA721568BC4387AE7"/>
        <w:category>
          <w:name w:val="General"/>
          <w:gallery w:val="placeholder"/>
        </w:category>
        <w:types>
          <w:type w:val="bbPlcHdr"/>
        </w:types>
        <w:behaviors>
          <w:behavior w:val="content"/>
        </w:behaviors>
        <w:guid w:val="{5C2AA394-D7D8-4ED5-B4A5-BBFCF3F810B7}"/>
      </w:docPartPr>
      <w:docPartBody>
        <w:p w:rsidR="0067234C" w:rsidRDefault="0067234C" w:rsidP="0067234C">
          <w:pPr>
            <w:pStyle w:val="FB66DF2A1ED6404EA721568BC4387AE7"/>
          </w:pPr>
          <w:r w:rsidRPr="00491FBE">
            <w:rPr>
              <w:rStyle w:val="PlaceholderText"/>
            </w:rPr>
            <w:t>Click or tap here to enter text.</w:t>
          </w:r>
        </w:p>
      </w:docPartBody>
    </w:docPart>
    <w:docPart>
      <w:docPartPr>
        <w:name w:val="A80FF4E3B0C64A1383398A6119B62AD0"/>
        <w:category>
          <w:name w:val="General"/>
          <w:gallery w:val="placeholder"/>
        </w:category>
        <w:types>
          <w:type w:val="bbPlcHdr"/>
        </w:types>
        <w:behaviors>
          <w:behavior w:val="content"/>
        </w:behaviors>
        <w:guid w:val="{3999CC20-4926-41F3-9D09-D39269B35ECA}"/>
      </w:docPartPr>
      <w:docPartBody>
        <w:p w:rsidR="0067234C" w:rsidRDefault="0067234C" w:rsidP="0067234C">
          <w:pPr>
            <w:pStyle w:val="A80FF4E3B0C64A1383398A6119B62AD0"/>
          </w:pPr>
          <w:r w:rsidRPr="00491FBE">
            <w:rPr>
              <w:rStyle w:val="PlaceholderText"/>
            </w:rPr>
            <w:t>Click or tap here to enter text.</w:t>
          </w:r>
        </w:p>
      </w:docPartBody>
    </w:docPart>
    <w:docPart>
      <w:docPartPr>
        <w:name w:val="F8042A5E1A5042CEBD115B5698269EB1"/>
        <w:category>
          <w:name w:val="General"/>
          <w:gallery w:val="placeholder"/>
        </w:category>
        <w:types>
          <w:type w:val="bbPlcHdr"/>
        </w:types>
        <w:behaviors>
          <w:behavior w:val="content"/>
        </w:behaviors>
        <w:guid w:val="{2BC8CCB7-A5B6-4D71-A1C4-BA4BC6B89137}"/>
      </w:docPartPr>
      <w:docPartBody>
        <w:p w:rsidR="0067234C" w:rsidRDefault="0067234C" w:rsidP="0067234C">
          <w:pPr>
            <w:pStyle w:val="F8042A5E1A5042CEBD115B5698269EB1"/>
          </w:pPr>
          <w:r w:rsidRPr="00491FBE">
            <w:rPr>
              <w:rStyle w:val="PlaceholderText"/>
            </w:rPr>
            <w:t>Click or tap here to enter text.</w:t>
          </w:r>
        </w:p>
      </w:docPartBody>
    </w:docPart>
    <w:docPart>
      <w:docPartPr>
        <w:name w:val="7F33759896EC4D4B8D1E835222701F50"/>
        <w:category>
          <w:name w:val="General"/>
          <w:gallery w:val="placeholder"/>
        </w:category>
        <w:types>
          <w:type w:val="bbPlcHdr"/>
        </w:types>
        <w:behaviors>
          <w:behavior w:val="content"/>
        </w:behaviors>
        <w:guid w:val="{CC4C8807-2616-4F3E-AA0C-BC17081A8B72}"/>
      </w:docPartPr>
      <w:docPartBody>
        <w:p w:rsidR="0067234C" w:rsidRDefault="0067234C" w:rsidP="0067234C">
          <w:pPr>
            <w:pStyle w:val="7F33759896EC4D4B8D1E835222701F50"/>
          </w:pPr>
          <w:r w:rsidRPr="00491FBE">
            <w:rPr>
              <w:rStyle w:val="PlaceholderText"/>
            </w:rPr>
            <w:t>Click or tap here to enter text.</w:t>
          </w:r>
        </w:p>
      </w:docPartBody>
    </w:docPart>
    <w:docPart>
      <w:docPartPr>
        <w:name w:val="6B1ABBE9B64441D8B31C36137F8C9125"/>
        <w:category>
          <w:name w:val="General"/>
          <w:gallery w:val="placeholder"/>
        </w:category>
        <w:types>
          <w:type w:val="bbPlcHdr"/>
        </w:types>
        <w:behaviors>
          <w:behavior w:val="content"/>
        </w:behaviors>
        <w:guid w:val="{DF4AE6F5-AB06-4324-A63B-1B09DA908779}"/>
      </w:docPartPr>
      <w:docPartBody>
        <w:p w:rsidR="0067234C" w:rsidRDefault="0067234C" w:rsidP="0067234C">
          <w:pPr>
            <w:pStyle w:val="6B1ABBE9B64441D8B31C36137F8C9125"/>
          </w:pPr>
          <w:r w:rsidRPr="00491FBE">
            <w:rPr>
              <w:rStyle w:val="PlaceholderText"/>
            </w:rPr>
            <w:t>Click or tap here to enter text.</w:t>
          </w:r>
        </w:p>
      </w:docPartBody>
    </w:docPart>
    <w:docPart>
      <w:docPartPr>
        <w:name w:val="09E20A73160C4F07A55FB2DA0534F73C"/>
        <w:category>
          <w:name w:val="General"/>
          <w:gallery w:val="placeholder"/>
        </w:category>
        <w:types>
          <w:type w:val="bbPlcHdr"/>
        </w:types>
        <w:behaviors>
          <w:behavior w:val="content"/>
        </w:behaviors>
        <w:guid w:val="{221E04D3-0D2B-48C8-ABED-17DAF371E4A3}"/>
      </w:docPartPr>
      <w:docPartBody>
        <w:p w:rsidR="0067234C" w:rsidRDefault="0067234C" w:rsidP="0067234C">
          <w:pPr>
            <w:pStyle w:val="09E20A73160C4F07A55FB2DA0534F73C"/>
          </w:pPr>
          <w:r w:rsidRPr="00491FBE">
            <w:rPr>
              <w:rStyle w:val="PlaceholderText"/>
            </w:rPr>
            <w:t>Click or tap here to enter text.</w:t>
          </w:r>
        </w:p>
      </w:docPartBody>
    </w:docPart>
    <w:docPart>
      <w:docPartPr>
        <w:name w:val="7E9C5BFF139C4315A6F2F491A50F0A52"/>
        <w:category>
          <w:name w:val="General"/>
          <w:gallery w:val="placeholder"/>
        </w:category>
        <w:types>
          <w:type w:val="bbPlcHdr"/>
        </w:types>
        <w:behaviors>
          <w:behavior w:val="content"/>
        </w:behaviors>
        <w:guid w:val="{1A5832A8-BFF2-4F0D-A1D3-1D2B10F331B2}"/>
      </w:docPartPr>
      <w:docPartBody>
        <w:p w:rsidR="002945CE" w:rsidRDefault="00F12ED8" w:rsidP="00F12ED8">
          <w:pPr>
            <w:pStyle w:val="7E9C5BFF139C4315A6F2F491A50F0A52"/>
          </w:pPr>
          <w:r w:rsidRPr="00491FBE">
            <w:rPr>
              <w:rStyle w:val="PlaceholderText"/>
            </w:rPr>
            <w:t>Click or tap here to enter text.</w:t>
          </w:r>
        </w:p>
      </w:docPartBody>
    </w:docPart>
    <w:docPart>
      <w:docPartPr>
        <w:name w:val="1949FB3BF8574C8EB92BE1C4BA2F8139"/>
        <w:category>
          <w:name w:val="General"/>
          <w:gallery w:val="placeholder"/>
        </w:category>
        <w:types>
          <w:type w:val="bbPlcHdr"/>
        </w:types>
        <w:behaviors>
          <w:behavior w:val="content"/>
        </w:behaviors>
        <w:guid w:val="{9DA75B52-2D5A-4503-BDD6-A60EF8B47318}"/>
      </w:docPartPr>
      <w:docPartBody>
        <w:p w:rsidR="00000000" w:rsidRDefault="004F6121" w:rsidP="004F6121">
          <w:pPr>
            <w:pStyle w:val="1949FB3BF8574C8EB92BE1C4BA2F8139"/>
          </w:pPr>
          <w:r w:rsidRPr="00491FBE">
            <w:rPr>
              <w:rStyle w:val="PlaceholderText"/>
            </w:rPr>
            <w:t>Click or tap here to enter text.</w:t>
          </w:r>
        </w:p>
      </w:docPartBody>
    </w:docPart>
    <w:docPart>
      <w:docPartPr>
        <w:name w:val="681B9F4AD1DC4DC5A442BFCD84A0ECDF"/>
        <w:category>
          <w:name w:val="General"/>
          <w:gallery w:val="placeholder"/>
        </w:category>
        <w:types>
          <w:type w:val="bbPlcHdr"/>
        </w:types>
        <w:behaviors>
          <w:behavior w:val="content"/>
        </w:behaviors>
        <w:guid w:val="{778961A2-7B40-44C0-A46D-094D6C9ABDBC}"/>
      </w:docPartPr>
      <w:docPartBody>
        <w:p w:rsidR="00000000" w:rsidRDefault="004F6121" w:rsidP="004F6121">
          <w:pPr>
            <w:pStyle w:val="681B9F4AD1DC4DC5A442BFCD84A0ECDF"/>
          </w:pPr>
          <w:r w:rsidRPr="00491FBE">
            <w:rPr>
              <w:rStyle w:val="PlaceholderText"/>
            </w:rPr>
            <w:t>Click or tap here to enter text.</w:t>
          </w:r>
        </w:p>
      </w:docPartBody>
    </w:docPart>
    <w:docPart>
      <w:docPartPr>
        <w:name w:val="221956CABF0E4F5786B890EB505AC49E"/>
        <w:category>
          <w:name w:val="General"/>
          <w:gallery w:val="placeholder"/>
        </w:category>
        <w:types>
          <w:type w:val="bbPlcHdr"/>
        </w:types>
        <w:behaviors>
          <w:behavior w:val="content"/>
        </w:behaviors>
        <w:guid w:val="{BDFB51B8-6578-46A1-B0CA-F285EA1F018E}"/>
      </w:docPartPr>
      <w:docPartBody>
        <w:p w:rsidR="00000000" w:rsidRDefault="004F6121" w:rsidP="004F6121">
          <w:pPr>
            <w:pStyle w:val="221956CABF0E4F5786B890EB505AC49E"/>
          </w:pPr>
          <w:r w:rsidRPr="00491FBE">
            <w:rPr>
              <w:rStyle w:val="PlaceholderText"/>
            </w:rPr>
            <w:t>Click or tap here to enter text.</w:t>
          </w:r>
        </w:p>
      </w:docPartBody>
    </w:docPart>
    <w:docPart>
      <w:docPartPr>
        <w:name w:val="D084CF1E9F284414B40E95BC2BFF1B22"/>
        <w:category>
          <w:name w:val="General"/>
          <w:gallery w:val="placeholder"/>
        </w:category>
        <w:types>
          <w:type w:val="bbPlcHdr"/>
        </w:types>
        <w:behaviors>
          <w:behavior w:val="content"/>
        </w:behaviors>
        <w:guid w:val="{9952192F-5F4B-42E1-AAE7-343000021014}"/>
      </w:docPartPr>
      <w:docPartBody>
        <w:p w:rsidR="00000000" w:rsidRDefault="004F6121" w:rsidP="004F6121">
          <w:pPr>
            <w:pStyle w:val="D084CF1E9F284414B40E95BC2BFF1B22"/>
          </w:pPr>
          <w:r w:rsidRPr="00491FBE">
            <w:rPr>
              <w:rStyle w:val="PlaceholderText"/>
            </w:rPr>
            <w:t>Click or tap here to enter text.</w:t>
          </w:r>
        </w:p>
      </w:docPartBody>
    </w:docPart>
    <w:docPart>
      <w:docPartPr>
        <w:name w:val="A9A41774DFE849BEB837B8D81B58180A"/>
        <w:category>
          <w:name w:val="General"/>
          <w:gallery w:val="placeholder"/>
        </w:category>
        <w:types>
          <w:type w:val="bbPlcHdr"/>
        </w:types>
        <w:behaviors>
          <w:behavior w:val="content"/>
        </w:behaviors>
        <w:guid w:val="{CC3F3DE0-6F96-467C-9EFA-71617120E889}"/>
      </w:docPartPr>
      <w:docPartBody>
        <w:p w:rsidR="00000000" w:rsidRDefault="004F6121" w:rsidP="004F6121">
          <w:pPr>
            <w:pStyle w:val="A9A41774DFE849BEB837B8D81B58180A"/>
          </w:pPr>
          <w:r w:rsidRPr="00491FB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8B8"/>
    <w:rsid w:val="00065523"/>
    <w:rsid w:val="002945CE"/>
    <w:rsid w:val="00331FC4"/>
    <w:rsid w:val="003848B8"/>
    <w:rsid w:val="004149AB"/>
    <w:rsid w:val="004F6121"/>
    <w:rsid w:val="0067234C"/>
    <w:rsid w:val="009B0B32"/>
    <w:rsid w:val="00A75110"/>
    <w:rsid w:val="00BD5045"/>
    <w:rsid w:val="00EB7DFA"/>
    <w:rsid w:val="00F12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6121"/>
    <w:rPr>
      <w:color w:val="808080"/>
    </w:rPr>
  </w:style>
  <w:style w:type="paragraph" w:customStyle="1" w:styleId="F69C16369C9B4398B144AE740B3FFF2B">
    <w:name w:val="F69C16369C9B4398B144AE740B3FFF2B"/>
    <w:rsid w:val="0067234C"/>
  </w:style>
  <w:style w:type="paragraph" w:customStyle="1" w:styleId="FB66DF2A1ED6404EA721568BC4387AE7">
    <w:name w:val="FB66DF2A1ED6404EA721568BC4387AE7"/>
    <w:rsid w:val="0067234C"/>
  </w:style>
  <w:style w:type="paragraph" w:customStyle="1" w:styleId="A80FF4E3B0C64A1383398A6119B62AD0">
    <w:name w:val="A80FF4E3B0C64A1383398A6119B62AD0"/>
    <w:rsid w:val="0067234C"/>
  </w:style>
  <w:style w:type="paragraph" w:customStyle="1" w:styleId="F8042A5E1A5042CEBD115B5698269EB1">
    <w:name w:val="F8042A5E1A5042CEBD115B5698269EB1"/>
    <w:rsid w:val="0067234C"/>
  </w:style>
  <w:style w:type="paragraph" w:customStyle="1" w:styleId="7F33759896EC4D4B8D1E835222701F50">
    <w:name w:val="7F33759896EC4D4B8D1E835222701F50"/>
    <w:rsid w:val="0067234C"/>
  </w:style>
  <w:style w:type="paragraph" w:customStyle="1" w:styleId="6B1ABBE9B64441D8B31C36137F8C9125">
    <w:name w:val="6B1ABBE9B64441D8B31C36137F8C9125"/>
    <w:rsid w:val="0067234C"/>
  </w:style>
  <w:style w:type="paragraph" w:customStyle="1" w:styleId="09E20A73160C4F07A55FB2DA0534F73C">
    <w:name w:val="09E20A73160C4F07A55FB2DA0534F73C"/>
    <w:rsid w:val="0067234C"/>
  </w:style>
  <w:style w:type="paragraph" w:customStyle="1" w:styleId="C6095399B1CF4119A699140CCE7A7382">
    <w:name w:val="C6095399B1CF4119A699140CCE7A7382"/>
    <w:rsid w:val="00331FC4"/>
  </w:style>
  <w:style w:type="paragraph" w:customStyle="1" w:styleId="265AA4FAC6A44931B4F2E2CE1F50E71A">
    <w:name w:val="265AA4FAC6A44931B4F2E2CE1F50E71A"/>
    <w:rsid w:val="00331FC4"/>
  </w:style>
  <w:style w:type="paragraph" w:customStyle="1" w:styleId="1005B5A77598450AA4D73CBA351199D0">
    <w:name w:val="1005B5A77598450AA4D73CBA351199D0"/>
    <w:rsid w:val="00A75110"/>
    <w:pPr>
      <w:ind w:left="720"/>
      <w:contextualSpacing/>
    </w:pPr>
    <w:rPr>
      <w:rFonts w:eastAsiaTheme="minorHAnsi"/>
    </w:rPr>
  </w:style>
  <w:style w:type="paragraph" w:customStyle="1" w:styleId="07C204160A9E4274A11EFBE6E0D6D655">
    <w:name w:val="07C204160A9E4274A11EFBE6E0D6D655"/>
    <w:rsid w:val="00A75110"/>
    <w:pPr>
      <w:ind w:left="720"/>
      <w:contextualSpacing/>
    </w:pPr>
    <w:rPr>
      <w:rFonts w:eastAsiaTheme="minorHAnsi"/>
    </w:rPr>
  </w:style>
  <w:style w:type="paragraph" w:customStyle="1" w:styleId="5D471FBE313B481EA4CA74F719B9C167">
    <w:name w:val="5D471FBE313B481EA4CA74F719B9C167"/>
    <w:rsid w:val="00A75110"/>
    <w:pPr>
      <w:ind w:left="720"/>
      <w:contextualSpacing/>
    </w:pPr>
    <w:rPr>
      <w:rFonts w:eastAsiaTheme="minorHAnsi"/>
    </w:rPr>
  </w:style>
  <w:style w:type="paragraph" w:customStyle="1" w:styleId="2A25F6B582A14AFEB67CD5E2E77D0B74">
    <w:name w:val="2A25F6B582A14AFEB67CD5E2E77D0B74"/>
    <w:rsid w:val="00A75110"/>
    <w:pPr>
      <w:ind w:left="720"/>
      <w:contextualSpacing/>
    </w:pPr>
    <w:rPr>
      <w:rFonts w:eastAsiaTheme="minorHAnsi"/>
    </w:rPr>
  </w:style>
  <w:style w:type="paragraph" w:customStyle="1" w:styleId="3DDD35126CA64E6798DEB804D5D91178">
    <w:name w:val="3DDD35126CA64E6798DEB804D5D91178"/>
    <w:rsid w:val="00A75110"/>
    <w:pPr>
      <w:ind w:left="720"/>
      <w:contextualSpacing/>
    </w:pPr>
    <w:rPr>
      <w:rFonts w:eastAsiaTheme="minorHAnsi"/>
    </w:rPr>
  </w:style>
  <w:style w:type="paragraph" w:customStyle="1" w:styleId="5794513F77574AB4A6DE5A2AFA420BC4">
    <w:name w:val="5794513F77574AB4A6DE5A2AFA420BC4"/>
    <w:rsid w:val="00A75110"/>
    <w:pPr>
      <w:ind w:left="720"/>
      <w:contextualSpacing/>
    </w:pPr>
    <w:rPr>
      <w:rFonts w:eastAsiaTheme="minorHAnsi"/>
    </w:rPr>
  </w:style>
  <w:style w:type="paragraph" w:customStyle="1" w:styleId="CA8961B42E1C47E3A5F9DA0304EB008D">
    <w:name w:val="CA8961B42E1C47E3A5F9DA0304EB008D"/>
    <w:rsid w:val="00A75110"/>
    <w:pPr>
      <w:ind w:left="720"/>
      <w:contextualSpacing/>
    </w:pPr>
    <w:rPr>
      <w:rFonts w:eastAsiaTheme="minorHAnsi"/>
    </w:rPr>
  </w:style>
  <w:style w:type="paragraph" w:customStyle="1" w:styleId="FAD1C952BF414BECAA822E5D604F4A88">
    <w:name w:val="FAD1C952BF414BECAA822E5D604F4A88"/>
    <w:rsid w:val="00A75110"/>
    <w:pPr>
      <w:ind w:left="720"/>
      <w:contextualSpacing/>
    </w:pPr>
    <w:rPr>
      <w:rFonts w:eastAsiaTheme="minorHAnsi"/>
    </w:rPr>
  </w:style>
  <w:style w:type="paragraph" w:customStyle="1" w:styleId="49C4E2596DAE4103AED0068C91B017C2">
    <w:name w:val="49C4E2596DAE4103AED0068C91B017C2"/>
    <w:rsid w:val="00A75110"/>
    <w:pPr>
      <w:ind w:left="720"/>
      <w:contextualSpacing/>
    </w:pPr>
    <w:rPr>
      <w:rFonts w:eastAsiaTheme="minorHAnsi"/>
    </w:rPr>
  </w:style>
  <w:style w:type="paragraph" w:customStyle="1" w:styleId="AB26B3CEB6F54EC380439C13EB40EBB1">
    <w:name w:val="AB26B3CEB6F54EC380439C13EB40EBB1"/>
    <w:rsid w:val="00A75110"/>
    <w:pPr>
      <w:ind w:left="720"/>
      <w:contextualSpacing/>
    </w:pPr>
    <w:rPr>
      <w:rFonts w:eastAsiaTheme="minorHAnsi"/>
    </w:rPr>
  </w:style>
  <w:style w:type="paragraph" w:customStyle="1" w:styleId="BE4AC2A12E5D4114A95D4E6AC54353DC">
    <w:name w:val="BE4AC2A12E5D4114A95D4E6AC54353DC"/>
    <w:rsid w:val="00A75110"/>
    <w:pPr>
      <w:ind w:left="720"/>
      <w:contextualSpacing/>
    </w:pPr>
    <w:rPr>
      <w:rFonts w:eastAsiaTheme="minorHAnsi"/>
    </w:rPr>
  </w:style>
  <w:style w:type="paragraph" w:customStyle="1" w:styleId="83AED31A4FFF4DAAA95AB1EE521F95E2">
    <w:name w:val="83AED31A4FFF4DAAA95AB1EE521F95E2"/>
    <w:rsid w:val="00A75110"/>
    <w:pPr>
      <w:ind w:left="720"/>
      <w:contextualSpacing/>
    </w:pPr>
    <w:rPr>
      <w:rFonts w:eastAsiaTheme="minorHAnsi"/>
    </w:rPr>
  </w:style>
  <w:style w:type="paragraph" w:customStyle="1" w:styleId="C715DA9B08884C12A6F436B2A9BBB0BD">
    <w:name w:val="C715DA9B08884C12A6F436B2A9BBB0BD"/>
    <w:rsid w:val="00A75110"/>
    <w:pPr>
      <w:ind w:left="720"/>
      <w:contextualSpacing/>
    </w:pPr>
    <w:rPr>
      <w:rFonts w:eastAsiaTheme="minorHAnsi"/>
    </w:rPr>
  </w:style>
  <w:style w:type="paragraph" w:customStyle="1" w:styleId="24E4EB32606D4712B92E9C918CF91669">
    <w:name w:val="24E4EB32606D4712B92E9C918CF91669"/>
    <w:rsid w:val="00A75110"/>
    <w:pPr>
      <w:ind w:left="720"/>
      <w:contextualSpacing/>
    </w:pPr>
    <w:rPr>
      <w:rFonts w:eastAsiaTheme="minorHAnsi"/>
    </w:rPr>
  </w:style>
  <w:style w:type="paragraph" w:customStyle="1" w:styleId="39050ACFD0984197AA1EC17EB03F117E">
    <w:name w:val="39050ACFD0984197AA1EC17EB03F117E"/>
    <w:rsid w:val="00A75110"/>
    <w:pPr>
      <w:ind w:left="720"/>
      <w:contextualSpacing/>
    </w:pPr>
    <w:rPr>
      <w:rFonts w:eastAsiaTheme="minorHAnsi"/>
    </w:rPr>
  </w:style>
  <w:style w:type="paragraph" w:customStyle="1" w:styleId="B858D8294F164FD387A44DA65850D6CE">
    <w:name w:val="B858D8294F164FD387A44DA65850D6CE"/>
    <w:rsid w:val="00A75110"/>
    <w:pPr>
      <w:ind w:left="720"/>
      <w:contextualSpacing/>
    </w:pPr>
    <w:rPr>
      <w:rFonts w:eastAsiaTheme="minorHAnsi"/>
    </w:rPr>
  </w:style>
  <w:style w:type="paragraph" w:customStyle="1" w:styleId="ACF94A988B344D3B8C21C623488E7BC81">
    <w:name w:val="ACF94A988B344D3B8C21C623488E7BC81"/>
    <w:rsid w:val="00A75110"/>
    <w:pPr>
      <w:ind w:left="720"/>
      <w:contextualSpacing/>
    </w:pPr>
    <w:rPr>
      <w:rFonts w:eastAsiaTheme="minorHAnsi"/>
    </w:rPr>
  </w:style>
  <w:style w:type="paragraph" w:customStyle="1" w:styleId="1F1C03646DC341279C9B1D5EB7ECB7E31">
    <w:name w:val="1F1C03646DC341279C9B1D5EB7ECB7E31"/>
    <w:rsid w:val="00A75110"/>
    <w:pPr>
      <w:ind w:left="720"/>
      <w:contextualSpacing/>
    </w:pPr>
    <w:rPr>
      <w:rFonts w:eastAsiaTheme="minorHAnsi"/>
    </w:rPr>
  </w:style>
  <w:style w:type="paragraph" w:customStyle="1" w:styleId="5A997BC99DAD450BA11061FAEAB4377C1">
    <w:name w:val="5A997BC99DAD450BA11061FAEAB4377C1"/>
    <w:rsid w:val="00A75110"/>
    <w:pPr>
      <w:ind w:left="720"/>
      <w:contextualSpacing/>
    </w:pPr>
    <w:rPr>
      <w:rFonts w:eastAsiaTheme="minorHAnsi"/>
    </w:rPr>
  </w:style>
  <w:style w:type="paragraph" w:customStyle="1" w:styleId="1BC1961FCBAE49CEB27B0916559EE8951">
    <w:name w:val="1BC1961FCBAE49CEB27B0916559EE8951"/>
    <w:rsid w:val="00A75110"/>
    <w:pPr>
      <w:ind w:left="720"/>
      <w:contextualSpacing/>
    </w:pPr>
    <w:rPr>
      <w:rFonts w:eastAsiaTheme="minorHAnsi"/>
    </w:rPr>
  </w:style>
  <w:style w:type="paragraph" w:customStyle="1" w:styleId="6039C3B366A34ABBB24CF0420C475CF21">
    <w:name w:val="6039C3B366A34ABBB24CF0420C475CF21"/>
    <w:rsid w:val="00A75110"/>
    <w:pPr>
      <w:ind w:left="720"/>
      <w:contextualSpacing/>
    </w:pPr>
    <w:rPr>
      <w:rFonts w:eastAsiaTheme="minorHAnsi"/>
    </w:rPr>
  </w:style>
  <w:style w:type="paragraph" w:customStyle="1" w:styleId="3953E8BF655343D9A0749E7E8E4CED9E1">
    <w:name w:val="3953E8BF655343D9A0749E7E8E4CED9E1"/>
    <w:rsid w:val="00A75110"/>
    <w:pPr>
      <w:ind w:left="720"/>
      <w:contextualSpacing/>
    </w:pPr>
    <w:rPr>
      <w:rFonts w:eastAsiaTheme="minorHAnsi"/>
    </w:rPr>
  </w:style>
  <w:style w:type="paragraph" w:customStyle="1" w:styleId="2ABE46059D0A4E1EB9670A293275779E1">
    <w:name w:val="2ABE46059D0A4E1EB9670A293275779E1"/>
    <w:rsid w:val="00A75110"/>
    <w:pPr>
      <w:ind w:left="720"/>
      <w:contextualSpacing/>
    </w:pPr>
    <w:rPr>
      <w:rFonts w:eastAsiaTheme="minorHAnsi"/>
    </w:rPr>
  </w:style>
  <w:style w:type="paragraph" w:customStyle="1" w:styleId="DC5078E156094DD29BA2EA45C1C464B21">
    <w:name w:val="DC5078E156094DD29BA2EA45C1C464B21"/>
    <w:rsid w:val="00A75110"/>
    <w:pPr>
      <w:ind w:left="720"/>
      <w:contextualSpacing/>
    </w:pPr>
    <w:rPr>
      <w:rFonts w:eastAsiaTheme="minorHAnsi"/>
    </w:rPr>
  </w:style>
  <w:style w:type="paragraph" w:customStyle="1" w:styleId="E21D61D46E774845BD8A0ED06E6B26191">
    <w:name w:val="E21D61D46E774845BD8A0ED06E6B26191"/>
    <w:rsid w:val="00A75110"/>
    <w:pPr>
      <w:ind w:left="720"/>
      <w:contextualSpacing/>
    </w:pPr>
    <w:rPr>
      <w:rFonts w:eastAsiaTheme="minorHAnsi"/>
    </w:rPr>
  </w:style>
  <w:style w:type="paragraph" w:customStyle="1" w:styleId="432381EA6CFA4608A847AAA8E3B865971">
    <w:name w:val="432381EA6CFA4608A847AAA8E3B865971"/>
    <w:rsid w:val="00A75110"/>
    <w:pPr>
      <w:ind w:left="720"/>
      <w:contextualSpacing/>
    </w:pPr>
    <w:rPr>
      <w:rFonts w:eastAsiaTheme="minorHAnsi"/>
    </w:rPr>
  </w:style>
  <w:style w:type="paragraph" w:customStyle="1" w:styleId="BC9E05756C0743E184F436F54AA00B071">
    <w:name w:val="BC9E05756C0743E184F436F54AA00B071"/>
    <w:rsid w:val="00A75110"/>
    <w:pPr>
      <w:ind w:left="720"/>
      <w:contextualSpacing/>
    </w:pPr>
    <w:rPr>
      <w:rFonts w:eastAsiaTheme="minorHAnsi"/>
    </w:rPr>
  </w:style>
  <w:style w:type="paragraph" w:customStyle="1" w:styleId="A17DA5CA3C2A4A85833D49E75E1FDF2F1">
    <w:name w:val="A17DA5CA3C2A4A85833D49E75E1FDF2F1"/>
    <w:rsid w:val="00A75110"/>
    <w:pPr>
      <w:ind w:left="720"/>
      <w:contextualSpacing/>
    </w:pPr>
    <w:rPr>
      <w:rFonts w:eastAsiaTheme="minorHAnsi"/>
    </w:rPr>
  </w:style>
  <w:style w:type="paragraph" w:customStyle="1" w:styleId="EECB3208601149DAA47A14663F78A0F71">
    <w:name w:val="EECB3208601149DAA47A14663F78A0F71"/>
    <w:rsid w:val="00A75110"/>
    <w:pPr>
      <w:ind w:left="720"/>
      <w:contextualSpacing/>
    </w:pPr>
    <w:rPr>
      <w:rFonts w:eastAsiaTheme="minorHAnsi"/>
    </w:rPr>
  </w:style>
  <w:style w:type="paragraph" w:customStyle="1" w:styleId="B998EDF66511418990CFACAF69A617951">
    <w:name w:val="B998EDF66511418990CFACAF69A617951"/>
    <w:rsid w:val="00A75110"/>
    <w:pPr>
      <w:ind w:left="720"/>
      <w:contextualSpacing/>
    </w:pPr>
    <w:rPr>
      <w:rFonts w:eastAsiaTheme="minorHAnsi"/>
    </w:rPr>
  </w:style>
  <w:style w:type="paragraph" w:customStyle="1" w:styleId="1E8F6C0808D44CD38E543E2FCF1DB7811">
    <w:name w:val="1E8F6C0808D44CD38E543E2FCF1DB7811"/>
    <w:rsid w:val="00A75110"/>
    <w:pPr>
      <w:ind w:left="720"/>
      <w:contextualSpacing/>
    </w:pPr>
    <w:rPr>
      <w:rFonts w:eastAsiaTheme="minorHAnsi"/>
    </w:rPr>
  </w:style>
  <w:style w:type="paragraph" w:customStyle="1" w:styleId="3727091C52A34327B472E40418D922401">
    <w:name w:val="3727091C52A34327B472E40418D922401"/>
    <w:rsid w:val="00A75110"/>
    <w:pPr>
      <w:ind w:left="720"/>
      <w:contextualSpacing/>
    </w:pPr>
    <w:rPr>
      <w:rFonts w:eastAsiaTheme="minorHAnsi"/>
    </w:rPr>
  </w:style>
  <w:style w:type="paragraph" w:customStyle="1" w:styleId="088F80294D664E80B9B162856E33834F1">
    <w:name w:val="088F80294D664E80B9B162856E33834F1"/>
    <w:rsid w:val="00A75110"/>
    <w:pPr>
      <w:ind w:left="720"/>
      <w:contextualSpacing/>
    </w:pPr>
    <w:rPr>
      <w:rFonts w:eastAsiaTheme="minorHAnsi"/>
    </w:rPr>
  </w:style>
  <w:style w:type="paragraph" w:customStyle="1" w:styleId="8DD3E9B80CB4414CB26E61CD40890ED91">
    <w:name w:val="8DD3E9B80CB4414CB26E61CD40890ED91"/>
    <w:rsid w:val="00A75110"/>
    <w:pPr>
      <w:ind w:left="720"/>
      <w:contextualSpacing/>
    </w:pPr>
    <w:rPr>
      <w:rFonts w:eastAsiaTheme="minorHAnsi"/>
    </w:rPr>
  </w:style>
  <w:style w:type="paragraph" w:customStyle="1" w:styleId="C2DA2DEEF39E4246A08E585183B757B91">
    <w:name w:val="C2DA2DEEF39E4246A08E585183B757B91"/>
    <w:rsid w:val="00A75110"/>
    <w:pPr>
      <w:ind w:left="720"/>
      <w:contextualSpacing/>
    </w:pPr>
    <w:rPr>
      <w:rFonts w:eastAsiaTheme="minorHAnsi"/>
    </w:rPr>
  </w:style>
  <w:style w:type="paragraph" w:customStyle="1" w:styleId="6671DCD595374B9FAB2B70D02DCC3FC81">
    <w:name w:val="6671DCD595374B9FAB2B70D02DCC3FC81"/>
    <w:rsid w:val="00A75110"/>
    <w:pPr>
      <w:ind w:left="720"/>
      <w:contextualSpacing/>
    </w:pPr>
    <w:rPr>
      <w:rFonts w:eastAsiaTheme="minorHAnsi"/>
    </w:rPr>
  </w:style>
  <w:style w:type="paragraph" w:customStyle="1" w:styleId="D0177D5E5380453EBE6E0C80AB72BE871">
    <w:name w:val="D0177D5E5380453EBE6E0C80AB72BE871"/>
    <w:rsid w:val="00A75110"/>
    <w:pPr>
      <w:ind w:left="720"/>
      <w:contextualSpacing/>
    </w:pPr>
    <w:rPr>
      <w:rFonts w:eastAsiaTheme="minorHAnsi"/>
    </w:rPr>
  </w:style>
  <w:style w:type="paragraph" w:customStyle="1" w:styleId="7AA7BE861DF044DA9C30B794C511BED91">
    <w:name w:val="7AA7BE861DF044DA9C30B794C511BED91"/>
    <w:rsid w:val="00A75110"/>
    <w:pPr>
      <w:ind w:left="720"/>
      <w:contextualSpacing/>
    </w:pPr>
    <w:rPr>
      <w:rFonts w:eastAsiaTheme="minorHAnsi"/>
    </w:rPr>
  </w:style>
  <w:style w:type="paragraph" w:customStyle="1" w:styleId="89F84E6933A44CBEA2883422A940D2E81">
    <w:name w:val="89F84E6933A44CBEA2883422A940D2E81"/>
    <w:rsid w:val="00A75110"/>
    <w:pPr>
      <w:ind w:left="720"/>
      <w:contextualSpacing/>
    </w:pPr>
    <w:rPr>
      <w:rFonts w:eastAsiaTheme="minorHAnsi"/>
    </w:rPr>
  </w:style>
  <w:style w:type="paragraph" w:customStyle="1" w:styleId="8390B7082D864FD5872D12A8BEBA35E21">
    <w:name w:val="8390B7082D864FD5872D12A8BEBA35E21"/>
    <w:rsid w:val="00A75110"/>
    <w:pPr>
      <w:ind w:left="720"/>
      <w:contextualSpacing/>
    </w:pPr>
    <w:rPr>
      <w:rFonts w:eastAsiaTheme="minorHAnsi"/>
    </w:rPr>
  </w:style>
  <w:style w:type="paragraph" w:customStyle="1" w:styleId="FFA55F69081F4E049A4486B7A7DDC4EF1">
    <w:name w:val="FFA55F69081F4E049A4486B7A7DDC4EF1"/>
    <w:rsid w:val="00A75110"/>
    <w:pPr>
      <w:ind w:left="720"/>
      <w:contextualSpacing/>
    </w:pPr>
    <w:rPr>
      <w:rFonts w:eastAsiaTheme="minorHAnsi"/>
    </w:rPr>
  </w:style>
  <w:style w:type="paragraph" w:customStyle="1" w:styleId="AC70CB69FD58486EADF0303B9F98A8C11">
    <w:name w:val="AC70CB69FD58486EADF0303B9F98A8C11"/>
    <w:rsid w:val="00A75110"/>
    <w:pPr>
      <w:ind w:left="720"/>
      <w:contextualSpacing/>
    </w:pPr>
    <w:rPr>
      <w:rFonts w:eastAsiaTheme="minorHAnsi"/>
    </w:rPr>
  </w:style>
  <w:style w:type="paragraph" w:customStyle="1" w:styleId="5BECFF260A3742BD84F8316B8CC1E5951">
    <w:name w:val="5BECFF260A3742BD84F8316B8CC1E5951"/>
    <w:rsid w:val="00A75110"/>
    <w:pPr>
      <w:ind w:left="720"/>
      <w:contextualSpacing/>
    </w:pPr>
    <w:rPr>
      <w:rFonts w:eastAsiaTheme="minorHAnsi"/>
    </w:rPr>
  </w:style>
  <w:style w:type="paragraph" w:customStyle="1" w:styleId="6B7955E24409430E98E20C172C0ABA261">
    <w:name w:val="6B7955E24409430E98E20C172C0ABA261"/>
    <w:rsid w:val="00A75110"/>
    <w:pPr>
      <w:ind w:left="720"/>
      <w:contextualSpacing/>
    </w:pPr>
    <w:rPr>
      <w:rFonts w:eastAsiaTheme="minorHAnsi"/>
    </w:rPr>
  </w:style>
  <w:style w:type="paragraph" w:customStyle="1" w:styleId="675BCB6476314ABEB61D9ECDC704DD4E">
    <w:name w:val="675BCB6476314ABEB61D9ECDC704DD4E"/>
    <w:rsid w:val="00A75110"/>
    <w:pPr>
      <w:ind w:left="720"/>
      <w:contextualSpacing/>
    </w:pPr>
    <w:rPr>
      <w:rFonts w:eastAsiaTheme="minorHAnsi"/>
    </w:rPr>
  </w:style>
  <w:style w:type="paragraph" w:customStyle="1" w:styleId="7E9C5BFF139C4315A6F2F491A50F0A52">
    <w:name w:val="7E9C5BFF139C4315A6F2F491A50F0A52"/>
    <w:rsid w:val="00F12ED8"/>
  </w:style>
  <w:style w:type="paragraph" w:customStyle="1" w:styleId="1949FB3BF8574C8EB92BE1C4BA2F8139">
    <w:name w:val="1949FB3BF8574C8EB92BE1C4BA2F8139"/>
    <w:rsid w:val="004F6121"/>
  </w:style>
  <w:style w:type="paragraph" w:customStyle="1" w:styleId="681B9F4AD1DC4DC5A442BFCD84A0ECDF">
    <w:name w:val="681B9F4AD1DC4DC5A442BFCD84A0ECDF"/>
    <w:rsid w:val="004F6121"/>
  </w:style>
  <w:style w:type="paragraph" w:customStyle="1" w:styleId="221956CABF0E4F5786B890EB505AC49E">
    <w:name w:val="221956CABF0E4F5786B890EB505AC49E"/>
    <w:rsid w:val="004F6121"/>
  </w:style>
  <w:style w:type="paragraph" w:customStyle="1" w:styleId="D084CF1E9F284414B40E95BC2BFF1B22">
    <w:name w:val="D084CF1E9F284414B40E95BC2BFF1B22"/>
    <w:rsid w:val="004F6121"/>
  </w:style>
  <w:style w:type="paragraph" w:customStyle="1" w:styleId="A9A41774DFE849BEB837B8D81B58180A">
    <w:name w:val="A9A41774DFE849BEB837B8D81B58180A"/>
    <w:rsid w:val="004F6121"/>
  </w:style>
  <w:style w:type="paragraph" w:customStyle="1" w:styleId="B84922F2F4414532BFE7BC46EC1E9545">
    <w:name w:val="B84922F2F4414532BFE7BC46EC1E9545"/>
    <w:rsid w:val="004F61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F6128CB413BA4299C45E36C2A06D6B" ma:contentTypeVersion="6" ma:contentTypeDescription="Create a new document." ma:contentTypeScope="" ma:versionID="499d7a55918d847478677831db1a28b7">
  <xsd:schema xmlns:xsd="http://www.w3.org/2001/XMLSchema" xmlns:xs="http://www.w3.org/2001/XMLSchema" xmlns:p="http://schemas.microsoft.com/office/2006/metadata/properties" xmlns:ns2="e7db500a-6edf-40ef-8cfd-ecce5c19f4be" targetNamespace="http://schemas.microsoft.com/office/2006/metadata/properties" ma:root="true" ma:fieldsID="1f7fa3fd2abbba154f69094d4692e495" ns2:_="">
    <xsd:import namespace="e7db500a-6edf-40ef-8cfd-ecce5c19f4b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b500a-6edf-40ef-8cfd-ecce5c19f4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263A7-A6D2-4EF9-81E5-64068691AA49}">
  <ds:schemaRefs>
    <ds:schemaRef ds:uri="http://schemas.openxmlformats.org/officeDocument/2006/bibliography"/>
  </ds:schemaRefs>
</ds:datastoreItem>
</file>

<file path=customXml/itemProps2.xml><?xml version="1.0" encoding="utf-8"?>
<ds:datastoreItem xmlns:ds="http://schemas.openxmlformats.org/officeDocument/2006/customXml" ds:itemID="{32010002-3488-4E9E-B710-A8896B6A0767}">
  <ds:schemaRefs>
    <ds:schemaRef ds:uri="http://purl.org/dc/dcmitype/"/>
    <ds:schemaRef ds:uri="eab66c02-10c5-470c-a9f3-8425cffc27c7"/>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99B933C-F817-4FF3-8F72-5A2E32402A52}">
  <ds:schemaRefs>
    <ds:schemaRef ds:uri="http://schemas.microsoft.com/sharepoint/v3/contenttype/forms"/>
  </ds:schemaRefs>
</ds:datastoreItem>
</file>

<file path=customXml/itemProps4.xml><?xml version="1.0" encoding="utf-8"?>
<ds:datastoreItem xmlns:ds="http://schemas.openxmlformats.org/officeDocument/2006/customXml" ds:itemID="{5167893D-A4F5-4DDA-8FC4-2A592C8956FB}"/>
</file>

<file path=docProps/app.xml><?xml version="1.0" encoding="utf-8"?>
<Properties xmlns="http://schemas.openxmlformats.org/officeDocument/2006/extended-properties" xmlns:vt="http://schemas.openxmlformats.org/officeDocument/2006/docPropsVTypes">
  <Template>Normal</Template>
  <TotalTime>8900</TotalTime>
  <Pages>7</Pages>
  <Words>2514</Words>
  <Characters>1433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xx, Nicole</dc:creator>
  <cp:keywords/>
  <dc:description/>
  <cp:lastModifiedBy>Borg, Christian</cp:lastModifiedBy>
  <cp:revision>63</cp:revision>
  <cp:lastPrinted>2020-07-31T16:29:00Z</cp:lastPrinted>
  <dcterms:created xsi:type="dcterms:W3CDTF">2020-09-01T13:56:00Z</dcterms:created>
  <dcterms:modified xsi:type="dcterms:W3CDTF">2021-02-1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6128CB413BA4299C45E36C2A06D6B</vt:lpwstr>
  </property>
</Properties>
</file>